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Normal"/>
        <w:tblW w:w="1540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148"/>
        <w:gridCol w:w="2835"/>
        <w:gridCol w:w="3118"/>
        <w:gridCol w:w="3402"/>
        <w:gridCol w:w="2897"/>
        <w:tblGridChange w:id="0">
          <w:tblGrid>
            <w:gridCol w:w="40"/>
            <w:gridCol w:w="5"/>
            <w:gridCol w:w="10"/>
            <w:gridCol w:w="5"/>
            <w:gridCol w:w="3088"/>
            <w:gridCol w:w="40"/>
            <w:gridCol w:w="5"/>
            <w:gridCol w:w="10"/>
            <w:gridCol w:w="5"/>
            <w:gridCol w:w="2775"/>
            <w:gridCol w:w="40"/>
            <w:gridCol w:w="5"/>
            <w:gridCol w:w="10"/>
            <w:gridCol w:w="5"/>
            <w:gridCol w:w="3058"/>
            <w:gridCol w:w="40"/>
            <w:gridCol w:w="5"/>
            <w:gridCol w:w="10"/>
            <w:gridCol w:w="5"/>
            <w:gridCol w:w="3342"/>
            <w:gridCol w:w="40"/>
            <w:gridCol w:w="5"/>
            <w:gridCol w:w="10"/>
            <w:gridCol w:w="5"/>
            <w:gridCol w:w="2837"/>
            <w:gridCol w:w="40"/>
            <w:gridCol w:w="5"/>
            <w:gridCol w:w="10"/>
            <w:gridCol w:w="5"/>
          </w:tblGrid>
        </w:tblGridChange>
      </w:tblGrid>
      <w:tr w:rsidR="00BB5804" w14:paraId="0752A6FB" w14:textId="77777777" w:rsidTr="00BB5804">
        <w:trPr>
          <w:trHeight w:val="308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36374" w14:textId="77777777" w:rsidR="007645B8" w:rsidRDefault="00112893">
            <w:pPr>
              <w:spacing w:after="0" w:line="240" w:lineRule="auto"/>
              <w:jc w:val="center"/>
            </w:pPr>
            <w:r>
              <w:rPr>
                <w:b/>
                <w:bCs/>
                <w:sz w:val="28"/>
                <w:szCs w:val="28"/>
              </w:rPr>
              <w:t>MONDAY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1B62EF" w14:textId="77777777" w:rsidR="007645B8" w:rsidRDefault="00112893">
            <w:pPr>
              <w:spacing w:after="0" w:line="240" w:lineRule="auto"/>
              <w:jc w:val="center"/>
            </w:pPr>
            <w:r>
              <w:rPr>
                <w:b/>
                <w:bCs/>
                <w:sz w:val="28"/>
                <w:szCs w:val="28"/>
              </w:rPr>
              <w:t>TUESDAY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F462A" w14:textId="77777777" w:rsidR="007645B8" w:rsidRDefault="00112893">
            <w:pPr>
              <w:spacing w:after="0" w:line="240" w:lineRule="auto"/>
              <w:jc w:val="center"/>
            </w:pPr>
            <w:r>
              <w:rPr>
                <w:b/>
                <w:bCs/>
                <w:sz w:val="28"/>
                <w:szCs w:val="28"/>
                <w:lang w:val="en-US"/>
              </w:rPr>
              <w:t>WEDNESDAY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237CD7" w14:textId="77777777" w:rsidR="007645B8" w:rsidRDefault="00112893">
            <w:pPr>
              <w:spacing w:after="0" w:line="240" w:lineRule="auto"/>
              <w:jc w:val="center"/>
            </w:pPr>
            <w:r>
              <w:rPr>
                <w:b/>
                <w:bCs/>
                <w:sz w:val="28"/>
                <w:szCs w:val="28"/>
                <w:lang w:val="en-US"/>
              </w:rPr>
              <w:t>THURSDAY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793E2A" w14:textId="77777777" w:rsidR="007645B8" w:rsidRDefault="00112893">
            <w:pPr>
              <w:spacing w:after="0" w:line="240" w:lineRule="auto"/>
              <w:jc w:val="center"/>
            </w:pPr>
            <w:r>
              <w:rPr>
                <w:b/>
                <w:bCs/>
                <w:sz w:val="28"/>
                <w:szCs w:val="28"/>
                <w:lang w:val="en-US"/>
              </w:rPr>
              <w:t>FRIDAY</w:t>
            </w:r>
          </w:p>
        </w:tc>
      </w:tr>
      <w:tr w:rsidR="00BB5804" w14:paraId="6C71C531" w14:textId="77777777" w:rsidTr="00A54562">
        <w:trPr>
          <w:trHeight w:val="268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 w:themeFill="accent1" w:themeFillTint="6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DC96DF" w14:textId="1640E31C" w:rsidR="007645B8" w:rsidRDefault="00A54562" w:rsidP="00A54562">
            <w:pPr>
              <w:jc w:val="center"/>
            </w:pPr>
            <w:r>
              <w:t>23.02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 w:themeFill="accent1" w:themeFillTint="6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949885" w14:textId="64EC954E" w:rsidR="007645B8" w:rsidRPr="00A54562" w:rsidRDefault="00A54562" w:rsidP="0066042F">
            <w:pPr>
              <w:jc w:val="center"/>
              <w:rPr>
                <w:bCs/>
              </w:rPr>
            </w:pPr>
            <w:r>
              <w:rPr>
                <w:bCs/>
              </w:rPr>
              <w:t>24.02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ABDFF1" w14:textId="5D32A8CC" w:rsidR="007645B8" w:rsidRPr="006F47AD" w:rsidRDefault="00A54562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.02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BAC7D0" w14:textId="4C3A64C9" w:rsidR="007645B8" w:rsidRDefault="00A54562">
            <w:pPr>
              <w:spacing w:after="0" w:line="240" w:lineRule="auto"/>
              <w:jc w:val="center"/>
            </w:pPr>
            <w:r>
              <w:t>26.02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0574B" w14:textId="59A25E63" w:rsidR="007645B8" w:rsidRDefault="00A54562">
            <w:pPr>
              <w:spacing w:after="0" w:line="240" w:lineRule="auto"/>
              <w:jc w:val="center"/>
            </w:pPr>
            <w:r>
              <w:t>27.02</w:t>
            </w:r>
          </w:p>
        </w:tc>
      </w:tr>
      <w:tr w:rsidR="007645B8" w:rsidRPr="00DB6B1D" w14:paraId="5E32374D" w14:textId="77777777" w:rsidTr="00DB6B1D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1" w:author="karolina.kurnatowska@o365.cm.umk.pl" w:date="2026-01-22T08:31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2657"/>
          <w:trPrChange w:id="2" w:author="karolina.kurnatowska@o365.cm.umk.pl" w:date="2026-01-22T08:31:00Z">
            <w:trPr>
              <w:gridBefore w:val="3"/>
              <w:gridAfter w:val="0"/>
              <w:trHeight w:val="26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3" w:author="karolina.kurnatowska@o365.cm.umk.pl" w:date="2026-01-22T08:31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7189627" w14:textId="065CD594" w:rsidR="00BB562C" w:rsidRPr="00392557" w:rsidRDefault="00BB562C" w:rsidP="00BB562C">
            <w:pPr>
              <w:shd w:val="clear" w:color="auto" w:fill="FFD966" w:themeFill="accent4" w:themeFillTint="99"/>
              <w:spacing w:after="0" w:line="240" w:lineRule="auto"/>
              <w:jc w:val="center"/>
              <w:rPr>
                <w:ins w:id="4" w:author="karolina.kurnatowska@o365.cm.umk.pl" w:date="2026-01-27T11:30:00Z"/>
                <w:b/>
                <w:bCs/>
                <w:lang w:val="en-GB"/>
                <w:rPrChange w:id="5" w:author="karolina.kurnatowska@o365.cm.umk.pl" w:date="2026-01-27T12:11:00Z">
                  <w:rPr>
                    <w:ins w:id="6" w:author="karolina.kurnatowska@o365.cm.umk.pl" w:date="2026-01-27T11:30:00Z"/>
                    <w:b/>
                    <w:bCs/>
                    <w:lang w:val="en-US"/>
                  </w:rPr>
                </w:rPrChange>
              </w:rPr>
            </w:pPr>
            <w:ins w:id="7" w:author="karolina.kurnatowska@o365.cm.umk.pl" w:date="2026-01-27T11:30:00Z">
              <w:r w:rsidRPr="00392557">
                <w:rPr>
                  <w:lang w:val="en-GB"/>
                  <w:rPrChange w:id="8" w:author="karolina.kurnatowska@o365.cm.umk.pl" w:date="2026-01-27T12:11:00Z">
                    <w:rPr>
                      <w:lang w:val="en-US"/>
                    </w:rPr>
                  </w:rPrChange>
                </w:rPr>
                <w:t xml:space="preserve">8:00- 10:15 Pharmacognosy </w:t>
              </w:r>
              <w:r w:rsidRPr="00392557">
                <w:rPr>
                  <w:b/>
                  <w:bCs/>
                  <w:lang w:val="en-GB"/>
                  <w:rPrChange w:id="9" w:author="karolina.kurnatowska@o365.cm.umk.pl" w:date="2026-01-27T12:11:00Z">
                    <w:rPr>
                      <w:b/>
                      <w:bCs/>
                      <w:lang w:val="en-US"/>
                    </w:rPr>
                  </w:rPrChange>
                </w:rPr>
                <w:t>lecture</w:t>
              </w:r>
            </w:ins>
            <w:ins w:id="10" w:author="karolina.kurnatowska@o365.cm.umk.pl" w:date="2026-01-27T12:11:00Z">
              <w:r w:rsidR="00392557" w:rsidRPr="00392557">
                <w:rPr>
                  <w:b/>
                  <w:bCs/>
                  <w:lang w:val="en-GB"/>
                  <w:rPrChange w:id="11" w:author="karolina.kurnatowska@o365.cm.umk.pl" w:date="2026-01-27T12:11:00Z">
                    <w:rPr>
                      <w:b/>
                      <w:bCs/>
                      <w:lang w:val="en-US"/>
                    </w:rPr>
                  </w:rPrChange>
                </w:rPr>
                <w:t xml:space="preserve">, </w:t>
              </w:r>
              <w:r w:rsidR="00392557" w:rsidRPr="00392557">
                <w:rPr>
                  <w:lang w:val="en-GB"/>
                  <w:rPrChange w:id="12" w:author="karolina.kurnatowska@o365.cm.umk.pl" w:date="2026-01-27T12:11:00Z">
                    <w:rPr>
                      <w:b/>
                      <w:bCs/>
                      <w:lang w:val="en-US"/>
                    </w:rPr>
                  </w:rPrChange>
                </w:rPr>
                <w:t xml:space="preserve">location: </w:t>
              </w:r>
              <w:r w:rsidR="00392557" w:rsidRPr="00392557">
                <w:rPr>
                  <w:lang w:val="en-GB"/>
                  <w:rPrChange w:id="13" w:author="karolina.kurnatowska@o365.cm.umk.pl" w:date="2026-01-27T12:11:00Z">
                    <w:rPr>
                      <w:b/>
                      <w:bCs/>
                    </w:rPr>
                  </w:rPrChange>
                </w:rPr>
                <w:t xml:space="preserve">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392557">
                <w:rPr>
                  <w:lang w:val="en-GB"/>
                  <w:rPrChange w:id="14" w:author="karolina.kurnatowska@o365.cm.umk.pl" w:date="2026-01-27T12:11:00Z">
                    <w:rPr/>
                  </w:rPrChange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392557">
                <w:rPr>
                  <w:lang w:val="en-GB"/>
                  <w:rPrChange w:id="15" w:author="karolina.kurnatowska@o365.cm.umk.pl" w:date="2026-01-27T12:11:00Z">
                    <w:rPr>
                      <w:b/>
                      <w:bCs/>
                    </w:rPr>
                  </w:rPrChange>
                </w:rPr>
                <w:t xml:space="preserve">Diagnostic </w:t>
              </w:r>
              <w:proofErr w:type="spellStart"/>
              <w:r w:rsidR="00392557" w:rsidRPr="00392557">
                <w:rPr>
                  <w:lang w:val="en-GB"/>
                  <w:rPrChange w:id="16" w:author="karolina.kurnatowska@o365.cm.umk.pl" w:date="2026-01-27T12:11:00Z">
                    <w:rPr>
                      <w:b/>
                      <w:bCs/>
                    </w:rPr>
                  </w:rPrChange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392557">
                <w:rPr>
                  <w:lang w:val="en-GB"/>
                  <w:rPrChange w:id="17" w:author="karolina.kurnatowska@o365.cm.umk.pl" w:date="2026-01-27T12:11:00Z">
                    <w:rPr>
                      <w:b/>
                      <w:bCs/>
                    </w:rPr>
                  </w:rPrChange>
                </w:rPr>
                <w:t xml:space="preserve"> 52</w:t>
              </w:r>
            </w:ins>
          </w:p>
          <w:p w14:paraId="35454AFB" w14:textId="22FCC799" w:rsidR="00BB562C" w:rsidRPr="00A43BEC" w:rsidRDefault="00BB562C" w:rsidP="00BB562C">
            <w:pPr>
              <w:shd w:val="clear" w:color="auto" w:fill="3399FF"/>
              <w:spacing w:after="0" w:line="240" w:lineRule="auto"/>
              <w:jc w:val="center"/>
              <w:rPr>
                <w:ins w:id="18" w:author="karolina.kurnatowska@o365.cm.umk.pl" w:date="2026-01-27T11:30:00Z"/>
                <w:b/>
                <w:bCs/>
                <w:lang w:val="en-US"/>
              </w:rPr>
            </w:pPr>
            <w:ins w:id="19" w:author="karolina.kurnatowska@o365.cm.umk.pl" w:date="2026-01-27T11:30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20" w:author="karolina.kurnatowska@o365.cm.umk.pl" w:date="2026-01-27T12:11:00Z">
              <w:r w:rsidR="00392557">
                <w:rPr>
                  <w:b/>
                  <w:bCs/>
                  <w:lang w:val="en-US"/>
                </w:rPr>
                <w:t>,</w:t>
              </w:r>
              <w:r w:rsidR="00392557" w:rsidRPr="00E86168">
                <w:rPr>
                  <w:lang w:val="en-GB"/>
                </w:rPr>
                <w:t xml:space="preserve"> 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3E5A5FD7" w14:textId="77777777" w:rsidR="00BB562C" w:rsidRPr="00A43BEC" w:rsidRDefault="00BB562C" w:rsidP="00BB562C">
            <w:pPr>
              <w:shd w:val="clear" w:color="auto" w:fill="FFCCFF"/>
              <w:spacing w:after="0" w:line="240" w:lineRule="auto"/>
              <w:jc w:val="center"/>
              <w:rPr>
                <w:ins w:id="21" w:author="karolina.kurnatowska@o365.cm.umk.pl" w:date="2026-01-27T11:30:00Z"/>
                <w:b/>
                <w:bCs/>
                <w:lang w:val="en-US"/>
              </w:rPr>
            </w:pPr>
          </w:p>
          <w:p w14:paraId="2C1BA116" w14:textId="7E4FEB6F" w:rsidR="00BB562C" w:rsidRPr="00A43BEC" w:rsidRDefault="00BB562C" w:rsidP="00BB562C">
            <w:pPr>
              <w:shd w:val="clear" w:color="auto" w:fill="FFCCFF"/>
              <w:spacing w:after="0" w:line="240" w:lineRule="auto"/>
              <w:jc w:val="center"/>
              <w:rPr>
                <w:ins w:id="22" w:author="karolina.kurnatowska@o365.cm.umk.pl" w:date="2026-01-27T11:30:00Z"/>
                <w:b/>
                <w:bCs/>
                <w:lang w:val="en-US"/>
              </w:rPr>
            </w:pPr>
            <w:ins w:id="23" w:author="karolina.kurnatowska@o365.cm.umk.pl" w:date="2026-01-27T11:30:00Z">
              <w:r>
                <w:rPr>
                  <w:lang w:val="en-US"/>
                </w:rPr>
                <w:t>13</w:t>
              </w:r>
              <w:r w:rsidRPr="00A43BEC">
                <w:rPr>
                  <w:lang w:val="en-US"/>
                </w:rPr>
                <w:t>:</w:t>
              </w:r>
              <w:r>
                <w:rPr>
                  <w:lang w:val="en-US"/>
                </w:rPr>
                <w:t>00</w:t>
              </w:r>
              <w:r w:rsidRPr="00A43BEC">
                <w:rPr>
                  <w:lang w:val="en-US"/>
                </w:rPr>
                <w:t>-</w:t>
              </w:r>
              <w:r>
                <w:rPr>
                  <w:lang w:val="en-US"/>
                </w:rPr>
                <w:t>16</w:t>
              </w:r>
              <w:r w:rsidRPr="00A43BEC">
                <w:rPr>
                  <w:lang w:val="en-US"/>
                </w:rPr>
                <w:t>:</w:t>
              </w:r>
              <w:r>
                <w:rPr>
                  <w:lang w:val="en-US"/>
                </w:rPr>
                <w:t>00</w:t>
              </w:r>
              <w:r w:rsidRPr="00A43BEC">
                <w:rPr>
                  <w:lang w:val="en-US"/>
                </w:rPr>
                <w:t xml:space="preserve"> Pharmacognosy </w:t>
              </w:r>
              <w:r w:rsidRPr="00A43BEC">
                <w:rPr>
                  <w:b/>
                  <w:bCs/>
                  <w:lang w:val="en-US"/>
                </w:rPr>
                <w:t>seminars</w:t>
              </w:r>
            </w:ins>
            <w:ins w:id="24" w:author="karolina.kurnatowska@o365.cm.umk.pl" w:date="2026-01-27T12:11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63A6C6D5" w14:textId="77777777" w:rsidR="007645B8" w:rsidRPr="00392557" w:rsidRDefault="007645B8">
            <w:pPr>
              <w:rPr>
                <w:lang w:val="en-GB"/>
                <w:rPrChange w:id="25" w:author="karolina.kurnatowska@o365.cm.umk.pl" w:date="2026-01-27T12:11:00Z">
                  <w:rPr/>
                </w:rPrChange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26" w:author="karolina.kurnatowska@o365.cm.umk.pl" w:date="2026-01-22T08:31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1026D816" w14:textId="2A2CFD13" w:rsidR="007645B8" w:rsidRPr="00DB6B1D" w:rsidRDefault="007645B8" w:rsidP="00DB6B1D">
            <w:pPr>
              <w:jc w:val="center"/>
              <w:rPr>
                <w:bCs/>
                <w:lang w:val="en-GB"/>
                <w:rPrChange w:id="27" w:author="karolina.kurnatowska@o365.cm.umk.pl" w:date="2026-01-22T08:25:00Z">
                  <w:rPr>
                    <w:b/>
                  </w:rPr>
                </w:rPrChange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28" w:author="karolina.kurnatowska@o365.cm.umk.pl" w:date="2026-01-22T08:31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20299EAE" w14:textId="4D7B3A16" w:rsidR="00953440" w:rsidRPr="00D3145B" w:rsidDel="004678BD" w:rsidRDefault="00A876AA" w:rsidP="00D3145B">
            <w:pPr>
              <w:jc w:val="center"/>
              <w:rPr>
                <w:del w:id="29" w:author="mwujak@o365.cm.umk.pl" w:date="2026-01-12T11:36:00Z"/>
                <w:lang w:val="en-GB"/>
              </w:rPr>
            </w:pPr>
            <w:r w:rsidRPr="00A876AA">
              <w:rPr>
                <w:highlight w:val="cyan"/>
                <w:lang w:val="en-GB"/>
              </w:rPr>
              <w:t xml:space="preserve">10:00-12:15 Medicinal Chemistry </w:t>
            </w:r>
            <w:r w:rsidRPr="00953440">
              <w:rPr>
                <w:b/>
                <w:bCs/>
                <w:highlight w:val="cyan"/>
                <w:lang w:val="en-GB"/>
              </w:rPr>
              <w:t>Lecture</w:t>
            </w:r>
            <w:r w:rsidR="00953440">
              <w:rPr>
                <w:highlight w:val="cyan"/>
                <w:lang w:val="en-GB"/>
              </w:rPr>
              <w:t xml:space="preserve"> street: dr. A. </w:t>
            </w:r>
            <w:proofErr w:type="spellStart"/>
            <w:r w:rsidR="00953440">
              <w:rPr>
                <w:highlight w:val="cyan"/>
                <w:lang w:val="en-GB"/>
              </w:rPr>
              <w:t>Jurasza</w:t>
            </w:r>
            <w:proofErr w:type="spellEnd"/>
            <w:r w:rsidR="00953440">
              <w:rPr>
                <w:highlight w:val="cyan"/>
                <w:lang w:val="en-GB"/>
              </w:rPr>
              <w:t xml:space="preserve">, </w:t>
            </w:r>
            <w:r w:rsidR="00D3145B" w:rsidRPr="00D3145B">
              <w:rPr>
                <w:highlight w:val="cyan"/>
                <w:lang w:val="en-GB"/>
              </w:rPr>
              <w:t>Dept. of Medicinal Chemistry</w:t>
            </w:r>
            <w:r w:rsidR="00953440">
              <w:rPr>
                <w:highlight w:val="cyan"/>
                <w:lang w:val="en-GB"/>
              </w:rPr>
              <w:t>,</w:t>
            </w:r>
            <w:r w:rsidR="00D3145B">
              <w:rPr>
                <w:highlight w:val="cyan"/>
                <w:lang w:val="en-GB"/>
              </w:rPr>
              <w:t xml:space="preserve"> room: 16/17,</w:t>
            </w:r>
            <w:r w:rsidR="00953440">
              <w:rPr>
                <w:highlight w:val="cyan"/>
                <w:lang w:val="en-GB"/>
              </w:rPr>
              <w:t xml:space="preserve"> teacher</w:t>
            </w:r>
            <w:ins w:id="30" w:author="karolina.kurnatowska@o365.cm.umk.pl" w:date="2026-01-13T08:07:00Z">
              <w:r w:rsidR="00B3773B" w:rsidRPr="00D515D1">
                <w:rPr>
                  <w:highlight w:val="cyan"/>
                  <w:lang w:val="en-GB"/>
                </w:rPr>
                <w:t>:</w:t>
              </w:r>
              <w:r w:rsidR="00B3773B" w:rsidRPr="00B3773B">
                <w:rPr>
                  <w:highlight w:val="cyan"/>
                  <w:lang w:val="en-US"/>
                  <w:rPrChange w:id="31" w:author="karolina.kurnatowska@o365.cm.umk.pl" w:date="2026-01-13T08:07:00Z">
                    <w:rPr>
                      <w:lang w:val="en-US"/>
                    </w:rPr>
                  </w:rPrChange>
                </w:rPr>
                <w:t xml:space="preserve"> </w:t>
              </w:r>
            </w:ins>
            <w:proofErr w:type="spellStart"/>
            <w:ins w:id="32" w:author="karolina.kurnatowska@o365.cm.umk.pl" w:date="2026-01-13T08:08:00Z">
              <w:r w:rsidR="00B3773B">
                <w:rPr>
                  <w:highlight w:val="cyan"/>
                  <w:lang w:val="en-GB"/>
                </w:rPr>
                <w:t>Michał</w:t>
              </w:r>
              <w:proofErr w:type="spellEnd"/>
              <w:r w:rsidR="00B3773B">
                <w:rPr>
                  <w:highlight w:val="cyan"/>
                  <w:lang w:val="en-GB"/>
                </w:rPr>
                <w:t xml:space="preserve"> </w:t>
              </w:r>
              <w:proofErr w:type="spellStart"/>
              <w:r w:rsidR="00B3773B">
                <w:rPr>
                  <w:highlight w:val="cyan"/>
                  <w:lang w:val="en-GB"/>
                </w:rPr>
                <w:t>Marszałł</w:t>
              </w:r>
            </w:ins>
            <w:proofErr w:type="spellEnd"/>
            <w:del w:id="33" w:author="karolina.kurnatowska@o365.cm.umk.pl" w:date="2026-01-13T08:06:00Z">
              <w:r w:rsidR="00953440" w:rsidDel="00B3773B">
                <w:rPr>
                  <w:highlight w:val="cyan"/>
                  <w:lang w:val="en-GB"/>
                </w:rPr>
                <w:delText>:</w:delText>
              </w:r>
              <w:r w:rsidR="00953440" w:rsidRPr="00953440" w:rsidDel="00B3773B">
                <w:rPr>
                  <w:rFonts w:eastAsia="Times New Roman" w:cstheme="minorBidi"/>
                  <w:color w:val="auto"/>
                  <w:kern w:val="2"/>
                  <w:szCs w:val="21"/>
                  <w:bdr w:val="none" w:sz="0" w:space="0" w:color="auto"/>
                  <w:lang w:val="en-GB" w:eastAsia="en-US"/>
                  <w14:ligatures w14:val="standardContextual"/>
                </w:rPr>
                <w:delText xml:space="preserve"> </w:delText>
              </w:r>
            </w:del>
          </w:p>
          <w:p w14:paraId="3B162849" w14:textId="77B930A8" w:rsidR="00A876AA" w:rsidRPr="00A876AA" w:rsidRDefault="00A876AA" w:rsidP="009545C6">
            <w:pPr>
              <w:spacing w:after="0" w:line="240" w:lineRule="auto"/>
              <w:jc w:val="center"/>
              <w:rPr>
                <w:highlight w:val="cyan"/>
                <w:lang w:val="en-GB"/>
              </w:rPr>
            </w:pPr>
          </w:p>
          <w:p w14:paraId="13605CD2" w14:textId="77777777" w:rsidR="00A876AA" w:rsidRDefault="00A876AA" w:rsidP="009545C6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48C286D8" w14:textId="77DFC55A" w:rsidR="00603E65" w:rsidRPr="00953440" w:rsidRDefault="008C7F82" w:rsidP="009545C6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 xml:space="preserve">12:30-16:15 – Medicinal Chemistry </w:t>
            </w:r>
            <w:r w:rsidR="00A876AA" w:rsidRPr="00953440">
              <w:rPr>
                <w:b/>
                <w:bCs/>
                <w:highlight w:val="yellow"/>
                <w:lang w:val="en-GB"/>
              </w:rPr>
              <w:t>L</w:t>
            </w:r>
            <w:r w:rsidRPr="00953440">
              <w:rPr>
                <w:b/>
                <w:bCs/>
                <w:highlight w:val="yellow"/>
                <w:lang w:val="en-GB"/>
              </w:rPr>
              <w:t>aboratory</w:t>
            </w:r>
            <w:r w:rsidRPr="00953440">
              <w:rPr>
                <w:b/>
                <w:bCs/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 xml:space="preserve">, </w:t>
            </w:r>
            <w:r w:rsidR="00F134C5" w:rsidRPr="00F134C5">
              <w:rPr>
                <w:highlight w:val="yellow"/>
                <w:lang w:val="en-GB"/>
              </w:rPr>
              <w:t>Dept. of Medicinal Chemistry, room: 16/17, teacher:</w:t>
            </w:r>
            <w:r w:rsidR="00F134C5" w:rsidRPr="00F134C5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F134C5" w:rsidRPr="00F134C5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F134C5" w:rsidRPr="00F134C5">
              <w:rPr>
                <w:highlight w:val="yellow"/>
                <w:lang w:val="en-GB"/>
              </w:rPr>
              <w:t>Wujak</w:t>
            </w:r>
            <w:proofErr w:type="spellEnd"/>
          </w:p>
          <w:p w14:paraId="66E428DD" w14:textId="77777777" w:rsidR="00603E65" w:rsidRPr="008B022B" w:rsidRDefault="00603E65" w:rsidP="009545C6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025C7BC9" w14:textId="77777777" w:rsidR="00603E65" w:rsidRDefault="00603E65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3DCF5995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34F24134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6CAB5AAE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3F52E2DF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61CAAE4D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538B3619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10296AF4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2587A210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2A7E14B7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4BC4584E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30D472F2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7FD4507C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723F7C44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7B25F655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04740285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622610F6" w14:textId="33C1A440" w:rsidR="00C04436" w:rsidRPr="008B022B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BE18F"/>
            <w:tcMar>
              <w:top w:w="80" w:type="dxa"/>
              <w:left w:w="80" w:type="dxa"/>
              <w:bottom w:w="80" w:type="dxa"/>
              <w:right w:w="80" w:type="dxa"/>
            </w:tcMar>
            <w:tcPrChange w:id="34" w:author="karolina.kurnatowska@o365.cm.umk.pl" w:date="2026-01-22T08:31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CB3F71C" w14:textId="1B4A1A7F" w:rsidR="00753AAE" w:rsidRPr="008B022B" w:rsidRDefault="00DB6B1D" w:rsidP="009545C6">
            <w:pPr>
              <w:jc w:val="center"/>
              <w:rPr>
                <w:lang w:val="en-GB"/>
              </w:rPr>
            </w:pPr>
            <w:ins w:id="35" w:author="karolina.kurnatowska@o365.cm.umk.pl" w:date="2026-01-22T08:28:00Z">
              <w:r w:rsidRPr="00E82585">
                <w:rPr>
                  <w:bCs/>
                  <w:lang w:val="en-GB"/>
                </w:rPr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269A5F2D" w14:textId="42B3D52F" w:rsidR="00753AAE" w:rsidRPr="00A876AA" w:rsidRDefault="00753AAE" w:rsidP="00753AAE">
            <w:pPr>
              <w:jc w:val="center"/>
              <w:rPr>
                <w:lang w:val="en-US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36" w:author="karolina.kurnatowska@o365.cm.umk.pl" w:date="2026-01-22T08:31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539661A4" w14:textId="77777777" w:rsidR="00666B0F" w:rsidRPr="008B022B" w:rsidRDefault="00666B0F">
            <w:pPr>
              <w:spacing w:after="0" w:line="240" w:lineRule="auto"/>
              <w:jc w:val="center"/>
              <w:rPr>
                <w:rFonts w:eastAsia="Calibri" w:cs="Calibri"/>
                <w:sz w:val="24"/>
                <w:szCs w:val="24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  <w:p w14:paraId="4EAD01FD" w14:textId="7AA200BF" w:rsidR="007645B8" w:rsidRPr="00A876AA" w:rsidRDefault="007645B8">
            <w:pPr>
              <w:jc w:val="center"/>
              <w:rPr>
                <w:lang w:val="en-US"/>
              </w:rPr>
              <w:pPrChange w:id="37" w:author="karolina.kurnatowska@o365.cm.umk.pl" w:date="2026-01-22T08:50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BB5804" w14:paraId="547A2990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80707F" w14:textId="015443A7" w:rsidR="007645B8" w:rsidRDefault="00A54562">
            <w:pPr>
              <w:spacing w:after="0" w:line="240" w:lineRule="auto"/>
              <w:jc w:val="center"/>
            </w:pPr>
            <w:r>
              <w:t>2.03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884B7" w14:textId="0B71B4C6" w:rsidR="007645B8" w:rsidRDefault="00A54562">
            <w:pPr>
              <w:spacing w:after="0" w:line="240" w:lineRule="auto"/>
              <w:jc w:val="center"/>
            </w:pPr>
            <w:r>
              <w:t>3.03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B82C62" w14:textId="5297E8F6" w:rsidR="007645B8" w:rsidRDefault="00A54562">
            <w:pPr>
              <w:spacing w:after="0" w:line="240" w:lineRule="auto"/>
              <w:jc w:val="center"/>
            </w:pPr>
            <w:r>
              <w:t>4.03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8B8583" w14:textId="494CC765" w:rsidR="007645B8" w:rsidRDefault="00A54562">
            <w:pPr>
              <w:spacing w:after="0" w:line="240" w:lineRule="auto"/>
              <w:jc w:val="center"/>
            </w:pPr>
            <w:r>
              <w:t>5.03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8DF199" w14:textId="6B2D399B" w:rsidR="007645B8" w:rsidRDefault="00A54562">
            <w:pPr>
              <w:spacing w:after="0" w:line="240" w:lineRule="auto"/>
              <w:jc w:val="center"/>
            </w:pPr>
            <w:r>
              <w:t>6.03</w:t>
            </w:r>
          </w:p>
        </w:tc>
      </w:tr>
      <w:tr w:rsidR="007645B8" w:rsidRPr="002951EC" w14:paraId="3A8608C3" w14:textId="77777777" w:rsidTr="00D560CE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38" w:author="karolina.kurnatowska@o365.cm.umk.pl" w:date="2026-01-16T14:00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4157"/>
          <w:trPrChange w:id="39" w:author="karolina.kurnatowska@o365.cm.umk.pl" w:date="2026-01-16T14:00:00Z">
            <w:trPr>
              <w:gridBefore w:val="4"/>
              <w:trHeight w:val="41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40" w:author="karolina.kurnatowska@o365.cm.umk.pl" w:date="2026-01-16T14:00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57E020C4" w14:textId="278C3ED1" w:rsidR="00BB562C" w:rsidRPr="00780B03" w:rsidRDefault="00BB562C" w:rsidP="00BB562C">
            <w:pPr>
              <w:shd w:val="clear" w:color="auto" w:fill="FFD966" w:themeFill="accent4" w:themeFillTint="99"/>
              <w:spacing w:after="0" w:line="240" w:lineRule="auto"/>
              <w:jc w:val="center"/>
              <w:rPr>
                <w:ins w:id="41" w:author="karolina.kurnatowska@o365.cm.umk.pl" w:date="2026-01-27T11:30:00Z"/>
                <w:b/>
                <w:bCs/>
                <w:lang w:val="en-US"/>
              </w:rPr>
            </w:pPr>
            <w:ins w:id="42" w:author="karolina.kurnatowska@o365.cm.umk.pl" w:date="2026-01-27T11:30:00Z">
              <w:r w:rsidRPr="00A43BEC">
                <w:rPr>
                  <w:lang w:val="en-US"/>
                </w:rPr>
                <w:lastRenderedPageBreak/>
                <w:t xml:space="preserve">8:00- 10:15 Pharmacognosy </w:t>
              </w:r>
              <w:r w:rsidRPr="00A43BEC">
                <w:rPr>
                  <w:b/>
                  <w:bCs/>
                  <w:lang w:val="en-US"/>
                </w:rPr>
                <w:t>lecture</w:t>
              </w:r>
            </w:ins>
            <w:ins w:id="43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4C55DF8F" w14:textId="1A353240" w:rsidR="00BB562C" w:rsidRPr="00A43BEC" w:rsidRDefault="00BB562C" w:rsidP="00BB562C">
            <w:pPr>
              <w:shd w:val="clear" w:color="auto" w:fill="3399FF"/>
              <w:spacing w:after="0" w:line="240" w:lineRule="auto"/>
              <w:jc w:val="center"/>
              <w:rPr>
                <w:ins w:id="44" w:author="karolina.kurnatowska@o365.cm.umk.pl" w:date="2026-01-27T11:30:00Z"/>
                <w:b/>
                <w:bCs/>
                <w:lang w:val="en-US"/>
              </w:rPr>
            </w:pPr>
            <w:ins w:id="45" w:author="karolina.kurnatowska@o365.cm.umk.pl" w:date="2026-01-27T11:30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46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156E616B" w14:textId="77777777" w:rsidR="00BB562C" w:rsidRPr="00A43BEC" w:rsidRDefault="00BB562C" w:rsidP="00BB562C">
            <w:pPr>
              <w:shd w:val="clear" w:color="auto" w:fill="FFCCFF"/>
              <w:spacing w:after="0" w:line="240" w:lineRule="auto"/>
              <w:jc w:val="center"/>
              <w:rPr>
                <w:ins w:id="47" w:author="karolina.kurnatowska@o365.cm.umk.pl" w:date="2026-01-27T11:30:00Z"/>
                <w:b/>
                <w:bCs/>
                <w:lang w:val="en-US"/>
              </w:rPr>
            </w:pPr>
          </w:p>
          <w:p w14:paraId="469C1200" w14:textId="303ACC08" w:rsidR="00BB562C" w:rsidRPr="00A43BEC" w:rsidRDefault="00BB562C" w:rsidP="00BB562C">
            <w:pPr>
              <w:shd w:val="clear" w:color="auto" w:fill="FFCCFF"/>
              <w:spacing w:after="0" w:line="240" w:lineRule="auto"/>
              <w:jc w:val="center"/>
              <w:rPr>
                <w:ins w:id="48" w:author="karolina.kurnatowska@o365.cm.umk.pl" w:date="2026-01-27T11:30:00Z"/>
                <w:b/>
                <w:bCs/>
                <w:lang w:val="en-US"/>
              </w:rPr>
            </w:pPr>
            <w:ins w:id="49" w:author="karolina.kurnatowska@o365.cm.umk.pl" w:date="2026-01-27T11:30:00Z">
              <w:r>
                <w:rPr>
                  <w:lang w:val="en-US"/>
                </w:rPr>
                <w:t>13</w:t>
              </w:r>
              <w:r w:rsidRPr="00A43BEC">
                <w:rPr>
                  <w:lang w:val="en-US"/>
                </w:rPr>
                <w:t>:</w:t>
              </w:r>
              <w:r>
                <w:rPr>
                  <w:lang w:val="en-US"/>
                </w:rPr>
                <w:t>00</w:t>
              </w:r>
              <w:r w:rsidRPr="00A43BEC">
                <w:rPr>
                  <w:lang w:val="en-US"/>
                </w:rPr>
                <w:t>-</w:t>
              </w:r>
              <w:r>
                <w:rPr>
                  <w:lang w:val="en-US"/>
                </w:rPr>
                <w:t>16</w:t>
              </w:r>
              <w:r w:rsidRPr="00A43BEC">
                <w:rPr>
                  <w:lang w:val="en-US"/>
                </w:rPr>
                <w:t>:</w:t>
              </w:r>
              <w:r>
                <w:rPr>
                  <w:lang w:val="en-US"/>
                </w:rPr>
                <w:t>00</w:t>
              </w:r>
              <w:r w:rsidRPr="00A43BEC">
                <w:rPr>
                  <w:lang w:val="en-US"/>
                </w:rPr>
                <w:t xml:space="preserve"> Pharmacognosy </w:t>
              </w:r>
              <w:r w:rsidRPr="00A43BEC">
                <w:rPr>
                  <w:b/>
                  <w:bCs/>
                  <w:lang w:val="en-US"/>
                </w:rPr>
                <w:t>seminars</w:t>
              </w:r>
            </w:ins>
            <w:ins w:id="50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55060DCD" w14:textId="0933D65D" w:rsidR="00222C85" w:rsidRPr="008B022B" w:rsidRDefault="00222C85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51" w:author="karolina.kurnatowska@o365.cm.umk.pl" w:date="2026-01-16T14:00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5FCC5865" w14:textId="77777777" w:rsidR="00DF756C" w:rsidRPr="008B022B" w:rsidRDefault="00DF756C" w:rsidP="00017BDD">
            <w:pPr>
              <w:jc w:val="center"/>
              <w:rPr>
                <w:lang w:val="en-GB"/>
              </w:rPr>
            </w:pPr>
          </w:p>
          <w:p w14:paraId="3D67FEA5" w14:textId="77777777" w:rsidR="00DF756C" w:rsidRPr="008B022B" w:rsidRDefault="00DF756C" w:rsidP="00017BDD">
            <w:pPr>
              <w:jc w:val="center"/>
              <w:rPr>
                <w:lang w:val="en-GB"/>
              </w:rPr>
            </w:pPr>
          </w:p>
          <w:p w14:paraId="59A0E59E" w14:textId="77777777" w:rsidR="00DF756C" w:rsidRPr="008B022B" w:rsidRDefault="00DF756C" w:rsidP="00017BDD">
            <w:pPr>
              <w:jc w:val="center"/>
              <w:rPr>
                <w:lang w:val="en-GB"/>
              </w:rPr>
            </w:pPr>
          </w:p>
          <w:p w14:paraId="0C95CAE6" w14:textId="77777777" w:rsidR="00DF756C" w:rsidRPr="008B022B" w:rsidRDefault="00DF756C" w:rsidP="00017BDD">
            <w:pPr>
              <w:jc w:val="center"/>
              <w:rPr>
                <w:lang w:val="en-GB"/>
              </w:rPr>
            </w:pPr>
          </w:p>
          <w:p w14:paraId="69958DA1" w14:textId="77777777" w:rsidR="00DF756C" w:rsidRPr="008B022B" w:rsidRDefault="00DF756C" w:rsidP="00017BDD">
            <w:pPr>
              <w:jc w:val="center"/>
              <w:rPr>
                <w:lang w:val="en-GB"/>
              </w:rPr>
            </w:pPr>
          </w:p>
          <w:p w14:paraId="7441BE60" w14:textId="77777777" w:rsidR="00DF756C" w:rsidRPr="008B022B" w:rsidRDefault="00DF756C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52" w:author="karolina.kurnatowska@o365.cm.umk.pl" w:date="2026-01-16T14:00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378B584" w14:textId="77777777" w:rsidR="00225B14" w:rsidRPr="008B022B" w:rsidRDefault="00225B14" w:rsidP="001441F0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730F7A1E" w14:textId="59B395C7" w:rsidR="00A876AA" w:rsidRPr="00A876AA" w:rsidRDefault="00A876AA" w:rsidP="00A876AA">
            <w:pPr>
              <w:spacing w:after="0" w:line="240" w:lineRule="auto"/>
              <w:jc w:val="center"/>
              <w:rPr>
                <w:highlight w:val="cyan"/>
                <w:lang w:val="en-GB"/>
              </w:rPr>
            </w:pPr>
            <w:r w:rsidRPr="00A876AA">
              <w:rPr>
                <w:highlight w:val="cyan"/>
                <w:lang w:val="en-GB"/>
              </w:rPr>
              <w:t xml:space="preserve">10:00-12:15 Medicinal Chemistry </w:t>
            </w:r>
            <w:r w:rsidRPr="00953440">
              <w:rPr>
                <w:b/>
                <w:bCs/>
                <w:highlight w:val="cyan"/>
                <w:lang w:val="en-GB"/>
              </w:rPr>
              <w:t>Lecture</w:t>
            </w:r>
            <w:r w:rsidR="00953440">
              <w:rPr>
                <w:highlight w:val="cyan"/>
                <w:lang w:val="en-GB"/>
              </w:rPr>
              <w:t xml:space="preserve"> street: dr. A. </w:t>
            </w:r>
            <w:proofErr w:type="spellStart"/>
            <w:r w:rsidR="00953440">
              <w:rPr>
                <w:highlight w:val="cyan"/>
                <w:lang w:val="en-GB"/>
              </w:rPr>
              <w:t>Jurasza</w:t>
            </w:r>
            <w:proofErr w:type="spellEnd"/>
            <w:r w:rsidR="00953440">
              <w:rPr>
                <w:highlight w:val="cyan"/>
                <w:lang w:val="en-GB"/>
              </w:rPr>
              <w:t xml:space="preserve">, </w:t>
            </w:r>
            <w:r w:rsidR="00F134C5" w:rsidRPr="00D3145B">
              <w:rPr>
                <w:highlight w:val="cyan"/>
                <w:lang w:val="en-GB"/>
              </w:rPr>
              <w:t>Dept. of Medicinal Chemistry</w:t>
            </w:r>
            <w:r w:rsidR="00F134C5">
              <w:rPr>
                <w:highlight w:val="cyan"/>
                <w:lang w:val="en-GB"/>
              </w:rPr>
              <w:t>, room: 16/17, teacher:</w:t>
            </w:r>
            <w:r w:rsidR="00F134C5" w:rsidRPr="00953440">
              <w:rPr>
                <w:rFonts w:eastAsia="Times New Roman" w:cstheme="minorBidi"/>
                <w:color w:val="auto"/>
                <w:kern w:val="2"/>
                <w:szCs w:val="21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proofErr w:type="spellStart"/>
            <w:ins w:id="53" w:author="mwujak@o365.cm.umk.pl" w:date="2026-01-12T11:37:00Z">
              <w:r w:rsidR="004678BD">
                <w:rPr>
                  <w:highlight w:val="cyan"/>
                  <w:lang w:val="en-GB"/>
                </w:rPr>
                <w:t>Michał</w:t>
              </w:r>
              <w:proofErr w:type="spellEnd"/>
              <w:r w:rsidR="004678BD">
                <w:rPr>
                  <w:highlight w:val="cyan"/>
                  <w:lang w:val="en-GB"/>
                </w:rPr>
                <w:t xml:space="preserve"> </w:t>
              </w:r>
              <w:proofErr w:type="spellStart"/>
              <w:r w:rsidR="004678BD">
                <w:rPr>
                  <w:highlight w:val="cyan"/>
                  <w:lang w:val="en-GB"/>
                </w:rPr>
                <w:t>Marszałł</w:t>
              </w:r>
            </w:ins>
            <w:proofErr w:type="spellEnd"/>
            <w:del w:id="54" w:author="mwujak@o365.cm.umk.pl" w:date="2026-01-12T11:37:00Z">
              <w:r w:rsidR="00F134C5" w:rsidRPr="00953440" w:rsidDel="004678BD">
                <w:rPr>
                  <w:highlight w:val="cyan"/>
                  <w:lang w:val="en-GB"/>
                </w:rPr>
                <w:delText>Magdalena Wujak</w:delText>
              </w:r>
            </w:del>
          </w:p>
          <w:p w14:paraId="33CCBAFF" w14:textId="77777777" w:rsidR="00A876AA" w:rsidRDefault="00A876AA" w:rsidP="00A876AA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4F4FBEEF" w14:textId="70F2D56F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 xml:space="preserve">12:30-16:15 – Medicinal Chemistry </w:t>
            </w:r>
            <w:r w:rsidRPr="00953440">
              <w:rPr>
                <w:b/>
                <w:bCs/>
                <w:highlight w:val="yellow"/>
                <w:lang w:val="en-GB"/>
              </w:rPr>
              <w:t>Laboratory</w:t>
            </w:r>
            <w:r w:rsidRPr="00953440">
              <w:rPr>
                <w:b/>
                <w:bCs/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 xml:space="preserve">, </w:t>
            </w:r>
            <w:r w:rsidR="00F134C5" w:rsidRPr="00F134C5">
              <w:rPr>
                <w:highlight w:val="yellow"/>
                <w:lang w:val="en-GB"/>
              </w:rPr>
              <w:t>Dept. of Medicinal Chemistry, room: 16/17, teacher:</w:t>
            </w:r>
            <w:r w:rsidR="00F134C5" w:rsidRPr="00F134C5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F134C5" w:rsidRPr="00F134C5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F134C5" w:rsidRPr="00F134C5">
              <w:rPr>
                <w:highlight w:val="yellow"/>
                <w:lang w:val="en-GB"/>
              </w:rPr>
              <w:t>Wujak</w:t>
            </w:r>
            <w:proofErr w:type="spellEnd"/>
          </w:p>
          <w:p w14:paraId="502EAA45" w14:textId="415CC558" w:rsidR="00A876AA" w:rsidRPr="00953440" w:rsidRDefault="00A876AA" w:rsidP="00A876AA">
            <w:pPr>
              <w:spacing w:after="0" w:line="240" w:lineRule="auto"/>
              <w:jc w:val="center"/>
              <w:rPr>
                <w:b/>
                <w:bCs/>
                <w:lang w:val="en-GB"/>
              </w:rPr>
            </w:pPr>
          </w:p>
          <w:p w14:paraId="1931652F" w14:textId="0EECAEF8" w:rsidR="00225B14" w:rsidRPr="008B022B" w:rsidRDefault="00225B14" w:rsidP="001441F0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55" w:author="karolina.kurnatowska@o365.cm.umk.pl" w:date="2026-01-16T14:00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2FAB3EC7" w14:textId="78069016" w:rsidR="00DB6B1D" w:rsidRDefault="00DB6B1D">
            <w:pPr>
              <w:shd w:val="clear" w:color="auto" w:fill="4BE18F"/>
              <w:rPr>
                <w:lang w:val="en-US"/>
              </w:rPr>
              <w:pPrChange w:id="56" w:author="karolina.kurnatowska@o365.cm.umk.pl" w:date="2026-01-22T08:31:00Z">
                <w:pPr/>
              </w:pPrChange>
            </w:pPr>
            <w:ins w:id="57" w:author="karolina.kurnatowska@o365.cm.umk.pl" w:date="2026-01-22T08:28:00Z">
              <w:r w:rsidRPr="00E82585">
                <w:rPr>
                  <w:bCs/>
                  <w:lang w:val="en-GB"/>
                </w:rPr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03F9DF02" w14:textId="77777777" w:rsidR="00DB6B1D" w:rsidRDefault="00DB6B1D" w:rsidP="00336843">
            <w:pPr>
              <w:rPr>
                <w:ins w:id="58" w:author="karolina.kurnatowska@o365.cm.umk.pl" w:date="2026-01-22T08:33:00Z"/>
                <w:lang w:val="en-US"/>
              </w:rPr>
            </w:pPr>
          </w:p>
          <w:p w14:paraId="36643100" w14:textId="0E7D9CED" w:rsidR="00336843" w:rsidRPr="004E06C9" w:rsidDel="00DB6B1D" w:rsidRDefault="00336843" w:rsidP="00336843">
            <w:pPr>
              <w:rPr>
                <w:ins w:id="59" w:author="Urszula Marzec-Wróblewska" w:date="2026-01-16T12:32:00Z"/>
                <w:del w:id="60" w:author="karolina.kurnatowska@o365.cm.umk.pl" w:date="2026-01-22T08:28:00Z"/>
                <w:lang w:val="en-US"/>
              </w:rPr>
            </w:pPr>
            <w:ins w:id="61" w:author="Urszula Marzec-Wróblewska" w:date="2026-01-16T12:32:00Z">
              <w:r w:rsidRPr="004E06C9">
                <w:rPr>
                  <w:lang w:val="en-US"/>
                </w:rPr>
                <w:t>12:</w:t>
              </w:r>
            </w:ins>
            <w:ins w:id="62" w:author="Urszula Marzec-Wróblewska" w:date="2026-01-16T12:34:00Z">
              <w:r>
                <w:rPr>
                  <w:lang w:val="en-US"/>
                </w:rPr>
                <w:t>5</w:t>
              </w:r>
            </w:ins>
            <w:ins w:id="63" w:author="Urszula Marzec-Wróblewska" w:date="2026-01-16T12:32:00Z">
              <w:r w:rsidRPr="004E06C9">
                <w:rPr>
                  <w:lang w:val="en-US"/>
                </w:rPr>
                <w:t>0-1</w:t>
              </w:r>
            </w:ins>
            <w:ins w:id="64" w:author="Urszula Marzec-Wróblewska" w:date="2026-01-16T12:34:00Z">
              <w:r>
                <w:rPr>
                  <w:lang w:val="en-US"/>
                </w:rPr>
                <w:t>5</w:t>
              </w:r>
            </w:ins>
            <w:ins w:id="65" w:author="Urszula Marzec-Wróblewska" w:date="2026-01-16T12:32:00Z">
              <w:r w:rsidRPr="004E06C9">
                <w:rPr>
                  <w:lang w:val="en-US"/>
                </w:rPr>
                <w:t>:0</w:t>
              </w:r>
            </w:ins>
            <w:ins w:id="66" w:author="Urszula Marzec-Wróblewska" w:date="2026-01-16T12:34:00Z">
              <w:r>
                <w:rPr>
                  <w:lang w:val="en-US"/>
                </w:rPr>
                <w:t>5</w:t>
              </w:r>
            </w:ins>
            <w:ins w:id="67" w:author="karolina.kurnatowska@o365.cm.umk.pl" w:date="2026-01-22T08:28:00Z">
              <w:r w:rsidR="00DB6B1D">
                <w:rPr>
                  <w:lang w:val="en-US"/>
                </w:rPr>
                <w:t xml:space="preserve"> </w:t>
              </w:r>
            </w:ins>
          </w:p>
          <w:p w14:paraId="3CB89ADA" w14:textId="412D5BD3" w:rsidR="00336843" w:rsidRPr="004E06C9" w:rsidRDefault="00336843" w:rsidP="00336843">
            <w:pPr>
              <w:rPr>
                <w:ins w:id="68" w:author="Urszula Marzec-Wróblewska" w:date="2026-01-16T12:32:00Z"/>
                <w:lang w:val="en-US"/>
              </w:rPr>
            </w:pPr>
            <w:ins w:id="69" w:author="Urszula Marzec-Wróblewska" w:date="2026-01-16T12:32:00Z">
              <w:r w:rsidRPr="004E06C9">
                <w:rPr>
                  <w:lang w:val="en-US"/>
                </w:rPr>
                <w:t xml:space="preserve">Pharmacokinetics 1755-F3-FKIN-J – </w:t>
              </w:r>
            </w:ins>
            <w:ins w:id="70" w:author="Urszula Marzec-Wróblewska" w:date="2026-01-16T12:33:00Z">
              <w:r w:rsidRPr="00336843">
                <w:rPr>
                  <w:b/>
                  <w:lang w:val="en-US"/>
                  <w:rPrChange w:id="71" w:author="Urszula Marzec-Wróblewska" w:date="2026-01-16T12:33:00Z">
                    <w:rPr>
                      <w:lang w:val="en-US"/>
                    </w:rPr>
                  </w:rPrChange>
                </w:rPr>
                <w:t>Laboratory</w:t>
              </w:r>
            </w:ins>
          </w:p>
          <w:p w14:paraId="11196C79" w14:textId="07B6D0E3" w:rsidR="00336843" w:rsidRPr="005E7BBD" w:rsidRDefault="00336843" w:rsidP="00336843">
            <w:pPr>
              <w:rPr>
                <w:ins w:id="72" w:author="Urszula Marzec-Wróblewska" w:date="2026-01-16T12:32:00Z"/>
                <w:lang w:val="en-GB"/>
                <w:rPrChange w:id="73" w:author="karolina.kurnatowska@o365.cm.umk.pl" w:date="2026-01-22T08:50:00Z">
                  <w:rPr>
                    <w:ins w:id="74" w:author="Urszula Marzec-Wróblewska" w:date="2026-01-16T12:32:00Z"/>
                  </w:rPr>
                </w:rPrChange>
              </w:rPr>
            </w:pPr>
            <w:ins w:id="75" w:author="Urszula Marzec-Wróblewska" w:date="2026-01-16T12:32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GB"/>
                  <w:rPrChange w:id="76" w:author="karolina.kurnatowska@o365.cm.umk.pl" w:date="2026-01-22T08:50:00Z">
                    <w:rPr/>
                  </w:rPrChange>
                </w:rPr>
                <w:t xml:space="preserve">A. </w:t>
              </w:r>
              <w:proofErr w:type="spellStart"/>
              <w:r w:rsidRPr="005E7BBD">
                <w:rPr>
                  <w:lang w:val="en-GB"/>
                  <w:rPrChange w:id="77" w:author="karolina.kurnatowska@o365.cm.umk.pl" w:date="2026-01-22T08:50:00Z">
                    <w:rPr/>
                  </w:rPrChange>
                </w:rPr>
                <w:t>Jurasza</w:t>
              </w:r>
              <w:proofErr w:type="spellEnd"/>
              <w:r w:rsidRPr="005E7BBD">
                <w:rPr>
                  <w:lang w:val="en-GB"/>
                  <w:rPrChange w:id="78" w:author="karolina.kurnatowska@o365.cm.umk.pl" w:date="2026-01-22T08:50:00Z">
                    <w:rPr/>
                  </w:rPrChange>
                </w:rPr>
                <w:t xml:space="preserve">, Dept. of </w:t>
              </w:r>
              <w:proofErr w:type="spellStart"/>
              <w:r w:rsidRPr="005E7BBD">
                <w:rPr>
                  <w:lang w:val="en-GB"/>
                  <w:rPrChange w:id="79" w:author="karolina.kurnatowska@o365.cm.umk.pl" w:date="2026-01-22T08:50:00Z">
                    <w:rPr/>
                  </w:rPrChange>
                </w:rPr>
                <w:t>Biopharmacy</w:t>
              </w:r>
              <w:proofErr w:type="spellEnd"/>
              <w:r w:rsidRPr="005E7BBD">
                <w:rPr>
                  <w:lang w:val="en-GB"/>
                  <w:rPrChange w:id="80" w:author="karolina.kurnatowska@o365.cm.umk.pl" w:date="2026-01-22T08:50:00Z">
                    <w:rPr/>
                  </w:rPrChange>
                </w:rPr>
                <w:t>, room: 12</w:t>
              </w:r>
            </w:ins>
            <w:ins w:id="81" w:author="Urszula Marzec-Wróblewska" w:date="2026-01-16T12:34:00Z">
              <w:r w:rsidRPr="005E7BBD">
                <w:rPr>
                  <w:lang w:val="en-GB"/>
                  <w:rPrChange w:id="82" w:author="karolina.kurnatowska@o365.cm.umk.pl" w:date="2026-01-22T08:50:00Z">
                    <w:rPr/>
                  </w:rPrChange>
                </w:rPr>
                <w:t>8</w:t>
              </w:r>
            </w:ins>
            <w:ins w:id="83" w:author="Urszula Marzec-Wróblewska" w:date="2026-01-16T12:32:00Z">
              <w:r w:rsidRPr="005E7BBD">
                <w:rPr>
                  <w:lang w:val="en-GB"/>
                  <w:rPrChange w:id="84" w:author="karolina.kurnatowska@o365.cm.umk.pl" w:date="2026-01-22T08:50:00Z">
                    <w:rPr/>
                  </w:rPrChange>
                </w:rPr>
                <w:t xml:space="preserve">, teacher: </w:t>
              </w:r>
            </w:ins>
            <w:ins w:id="85" w:author="Urszula Marzec-Wróblewska" w:date="2026-01-16T12:34:00Z">
              <w:r>
                <w:fldChar w:fldCharType="begin"/>
              </w:r>
              <w:r w:rsidRPr="005E7BBD">
                <w:rPr>
                  <w:lang w:val="en-GB"/>
                  <w:rPrChange w:id="86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>
                <w:fldChar w:fldCharType="separate"/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87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88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89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Lorenc</w:t>
              </w:r>
              <w:proofErr w:type="spellEnd"/>
              <w:r>
                <w:fldChar w:fldCharType="end"/>
              </w:r>
              <w:r w:rsidRPr="005E7BB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GB"/>
                  <w:rPrChange w:id="90" w:author="karolina.kurnatowska@o365.cm.umk.pl" w:date="2026-01-22T08:50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proofErr w:type="spellStart"/>
              <w:r>
                <w:fldChar w:fldCharType="begin"/>
              </w:r>
              <w:r w:rsidRPr="005E7BBD">
                <w:rPr>
                  <w:lang w:val="en-GB"/>
                  <w:rPrChange w:id="91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92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93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94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Marzec-Wróblewska</w:t>
              </w:r>
              <w:proofErr w:type="spellEnd"/>
              <w:r>
                <w:fldChar w:fldCharType="end"/>
              </w:r>
            </w:ins>
          </w:p>
          <w:p w14:paraId="3C7E0857" w14:textId="24B35E0A" w:rsidR="004A7147" w:rsidRPr="00A876AA" w:rsidRDefault="004A7147" w:rsidP="004A7147">
            <w:pPr>
              <w:spacing w:after="0" w:line="240" w:lineRule="auto"/>
              <w:jc w:val="center"/>
              <w:rPr>
                <w:lang w:val="en-US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95" w:author="karolina.kurnatowska@o365.cm.umk.pl" w:date="2026-01-16T14:00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77D3DD88" w14:textId="77777777" w:rsidR="002951EC" w:rsidRPr="004E06C9" w:rsidRDefault="002951EC" w:rsidP="002951EC">
            <w:pPr>
              <w:rPr>
                <w:ins w:id="96" w:author="Urszula Marzec-Wróblewska" w:date="2026-01-16T12:09:00Z"/>
                <w:lang w:val="en-US"/>
              </w:rPr>
            </w:pPr>
            <w:ins w:id="97" w:author="Urszula Marzec-Wróblewska" w:date="2026-01-16T12:09:00Z">
              <w:r w:rsidRPr="004E06C9">
                <w:rPr>
                  <w:lang w:val="en-US"/>
                </w:rPr>
                <w:t>12:30-14:00</w:t>
              </w:r>
            </w:ins>
          </w:p>
          <w:p w14:paraId="15E6B1CE" w14:textId="77777777" w:rsidR="002951EC" w:rsidRPr="004E06C9" w:rsidRDefault="002951EC" w:rsidP="002951EC">
            <w:pPr>
              <w:rPr>
                <w:ins w:id="98" w:author="Urszula Marzec-Wróblewska" w:date="2026-01-16T12:09:00Z"/>
                <w:lang w:val="en-US"/>
              </w:rPr>
            </w:pPr>
            <w:ins w:id="99" w:author="Urszula Marzec-Wróblewska" w:date="2026-01-16T12:09:00Z">
              <w:r w:rsidRPr="004E06C9">
                <w:rPr>
                  <w:lang w:val="en-US"/>
                </w:rPr>
                <w:t>Pharmacokinetics 1755-F3-FKIN-J – Lecture</w:t>
              </w:r>
            </w:ins>
          </w:p>
          <w:p w14:paraId="4E3FE801" w14:textId="77777777" w:rsidR="002951EC" w:rsidRPr="004E06C9" w:rsidRDefault="002951EC" w:rsidP="002951EC">
            <w:pPr>
              <w:rPr>
                <w:ins w:id="100" w:author="Urszula Marzec-Wróblewska" w:date="2026-01-16T12:09:00Z"/>
              </w:rPr>
            </w:pPr>
            <w:ins w:id="101" w:author="Urszula Marzec-Wróblewska" w:date="2026-01-16T12:09:00Z">
              <w:r w:rsidRPr="004E06C9">
                <w:rPr>
                  <w:lang w:val="en-US"/>
                </w:rPr>
                <w:t xml:space="preserve">street: dr. </w:t>
              </w:r>
              <w:r>
                <w:t xml:space="preserve">A. Jurasza, Dept. of </w:t>
              </w:r>
              <w:proofErr w:type="spellStart"/>
              <w:r>
                <w:t>Biopharmacy</w:t>
              </w:r>
              <w:proofErr w:type="spellEnd"/>
              <w:r>
                <w:t xml:space="preserve">, </w:t>
              </w:r>
              <w:proofErr w:type="spellStart"/>
              <w:r>
                <w:t>room</w:t>
              </w:r>
              <w:proofErr w:type="spellEnd"/>
              <w:r>
                <w:t xml:space="preserve">: 126, </w:t>
              </w:r>
              <w:proofErr w:type="spellStart"/>
              <w:r>
                <w:t>teacher</w:t>
              </w:r>
              <w:proofErr w:type="spellEnd"/>
              <w:r>
                <w:t xml:space="preserve">: Urszula Marzec-Wróblewska </w:t>
              </w:r>
            </w:ins>
          </w:p>
          <w:p w14:paraId="19ED2A8C" w14:textId="4551985E" w:rsidR="002951EC" w:rsidRPr="002951EC" w:rsidRDefault="002951EC" w:rsidP="002951EC">
            <w:pPr>
              <w:spacing w:after="0" w:line="240" w:lineRule="auto"/>
              <w:jc w:val="center"/>
              <w:rPr>
                <w:lang w:val="en-US"/>
                <w:rPrChange w:id="102" w:author="Urszula Marzec-Wróblewska" w:date="2026-01-16T12:02:00Z">
                  <w:rPr>
                    <w:lang w:val="en-GB"/>
                  </w:rPr>
                </w:rPrChange>
              </w:rPr>
            </w:pPr>
          </w:p>
        </w:tc>
      </w:tr>
      <w:tr w:rsidR="00BB5804" w14:paraId="574AF2DE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0AFAC1" w14:textId="2207C83B" w:rsidR="007645B8" w:rsidRDefault="00A54562">
            <w:pPr>
              <w:spacing w:after="0" w:line="240" w:lineRule="auto"/>
              <w:jc w:val="center"/>
            </w:pPr>
            <w:r>
              <w:t>9.03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4296C2" w14:textId="572B9113" w:rsidR="007645B8" w:rsidRDefault="006A3FD1">
            <w:pPr>
              <w:spacing w:after="0" w:line="240" w:lineRule="auto"/>
              <w:jc w:val="center"/>
            </w:pPr>
            <w:r>
              <w:t>10.03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E3F61" w14:textId="26609B09" w:rsidR="007645B8" w:rsidRDefault="006A3FD1">
            <w:pPr>
              <w:spacing w:after="0" w:line="240" w:lineRule="auto"/>
              <w:jc w:val="center"/>
            </w:pPr>
            <w:r>
              <w:t>11.03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F26135" w14:textId="2F58691B" w:rsidR="007645B8" w:rsidRDefault="006A3FD1">
            <w:pPr>
              <w:spacing w:after="0" w:line="240" w:lineRule="auto"/>
              <w:jc w:val="center"/>
            </w:pPr>
            <w:r>
              <w:t>12.03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87D032" w14:textId="45ACB232" w:rsidR="007645B8" w:rsidRDefault="006A3FD1">
            <w:pPr>
              <w:spacing w:after="0" w:line="240" w:lineRule="auto"/>
              <w:jc w:val="center"/>
            </w:pPr>
            <w:r>
              <w:t>13.03</w:t>
            </w:r>
          </w:p>
        </w:tc>
      </w:tr>
      <w:tr w:rsidR="007645B8" w:rsidRPr="00E75E4B" w14:paraId="29C5C531" w14:textId="77777777" w:rsidTr="00BB562C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103" w:author="karolina.kurnatowska@o365.cm.umk.pl" w:date="2026-01-27T11:31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1056"/>
          <w:trPrChange w:id="104" w:author="karolina.kurnatowska@o365.cm.umk.pl" w:date="2026-01-27T11:31:00Z">
            <w:trPr>
              <w:gridBefore w:val="4"/>
              <w:trHeight w:val="1056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99FF"/>
            <w:tcMar>
              <w:top w:w="80" w:type="dxa"/>
              <w:left w:w="80" w:type="dxa"/>
              <w:bottom w:w="80" w:type="dxa"/>
              <w:right w:w="80" w:type="dxa"/>
            </w:tcMar>
            <w:tcPrChange w:id="105" w:author="karolina.kurnatowska@o365.cm.umk.pl" w:date="2026-01-27T11:31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71542448" w14:textId="74001856" w:rsidR="00222C85" w:rsidRPr="008B022B" w:rsidRDefault="00BB562C">
            <w:pPr>
              <w:jc w:val="center"/>
              <w:rPr>
                <w:lang w:val="en-GB"/>
              </w:rPr>
              <w:pPrChange w:id="106" w:author="karolina.kurnatowska@o365.cm.umk.pl" w:date="2026-01-27T12:12:00Z">
                <w:pPr/>
              </w:pPrChange>
            </w:pPr>
            <w:ins w:id="107" w:author="karolina.kurnatowska@o365.cm.umk.pl" w:date="2026-01-27T11:31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108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109" w:author="karolina.kurnatowska@o365.cm.umk.pl" w:date="2026-01-27T11:31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73EEF42C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110" w:author="karolina.kurnatowska@o365.cm.umk.pl" w:date="2026-02-05T08:10:00Z"/>
                <w:color w:val="FFFFFF" w:themeColor="background1"/>
                <w:lang w:val="en-GB"/>
                <w:rPrChange w:id="111" w:author="karolina.kurnatowska@o365.cm.umk.pl" w:date="2026-02-05T08:13:00Z">
                  <w:rPr>
                    <w:ins w:id="112" w:author="karolina.kurnatowska@o365.cm.umk.pl" w:date="2026-02-05T08:10:00Z"/>
                    <w:lang w:val="en-GB"/>
                  </w:rPr>
                </w:rPrChange>
              </w:rPr>
              <w:pPrChange w:id="113" w:author="karolina.kurnatowska@o365.cm.umk.pl" w:date="2026-02-05T08:13:00Z">
                <w:pPr>
                  <w:spacing w:after="0" w:line="240" w:lineRule="auto"/>
                  <w:jc w:val="center"/>
                </w:pPr>
              </w:pPrChange>
            </w:pPr>
            <w:ins w:id="114" w:author="karolina.kurnatowska@o365.cm.umk.pl" w:date="2026-02-05T08:10:00Z">
              <w:r w:rsidRPr="0076449B">
                <w:rPr>
                  <w:color w:val="FFFFFF" w:themeColor="background1"/>
                  <w:lang w:val="en-GB"/>
                  <w:rPrChange w:id="115" w:author="karolina.kurnatowska@o365.cm.umk.pl" w:date="2026-02-05T08:13:00Z">
                    <w:rPr>
                      <w:lang w:val="en-GB"/>
                    </w:rPr>
                  </w:rPrChange>
                </w:rPr>
                <w:t>11.00-14.00</w:t>
              </w:r>
            </w:ins>
          </w:p>
          <w:p w14:paraId="311A276F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116" w:author="karolina.kurnatowska@o365.cm.umk.pl" w:date="2026-02-05T08:10:00Z"/>
                <w:color w:val="FFFFFF" w:themeColor="background1"/>
                <w:lang w:val="en-GB"/>
                <w:rPrChange w:id="117" w:author="karolina.kurnatowska@o365.cm.umk.pl" w:date="2026-02-05T08:13:00Z">
                  <w:rPr>
                    <w:ins w:id="118" w:author="karolina.kurnatowska@o365.cm.umk.pl" w:date="2026-02-05T08:10:00Z"/>
                    <w:lang w:val="en-GB"/>
                  </w:rPr>
                </w:rPrChange>
              </w:rPr>
              <w:pPrChange w:id="119" w:author="karolina.kurnatowska@o365.cm.umk.pl" w:date="2026-02-05T08:13:00Z">
                <w:pPr>
                  <w:spacing w:after="0" w:line="240" w:lineRule="auto"/>
                  <w:jc w:val="center"/>
                </w:pPr>
              </w:pPrChange>
            </w:pPr>
            <w:ins w:id="120" w:author="karolina.kurnatowska@o365.cm.umk.pl" w:date="2026-02-05T08:10:00Z">
              <w:r w:rsidRPr="0076449B">
                <w:rPr>
                  <w:color w:val="FFFFFF" w:themeColor="background1"/>
                  <w:lang w:val="en-GB"/>
                  <w:rPrChange w:id="121" w:author="karolina.kurnatowska@o365.cm.umk.pl" w:date="2026-02-05T08:13:00Z">
                    <w:rPr>
                      <w:lang w:val="en-GB"/>
                    </w:rPr>
                  </w:rPrChange>
                </w:rPr>
                <w:t xml:space="preserve">Pharmacology and Pharmacodynamics 1 </w:t>
              </w:r>
              <w:r w:rsidRPr="0076449B">
                <w:rPr>
                  <w:b/>
                  <w:bCs/>
                  <w:color w:val="FFFFFF" w:themeColor="background1"/>
                  <w:lang w:val="en-GB"/>
                  <w:rPrChange w:id="122" w:author="karolina.kurnatowska@o365.cm.umk.pl" w:date="2026-02-05T08:13:00Z">
                    <w:rPr>
                      <w:b/>
                      <w:bCs/>
                      <w:lang w:val="en-GB"/>
                    </w:rPr>
                  </w:rPrChange>
                </w:rPr>
                <w:t>Lecture</w:t>
              </w:r>
              <w:r w:rsidRPr="0076449B">
                <w:rPr>
                  <w:color w:val="FFFFFF" w:themeColor="background1"/>
                  <w:lang w:val="en-GB"/>
                  <w:rPrChange w:id="123" w:author="karolina.kurnatowska@o365.cm.umk.pl" w:date="2026-02-05T08:13:00Z">
                    <w:rPr>
                      <w:lang w:val="en-GB"/>
                    </w:rPr>
                  </w:rPrChange>
                </w:rPr>
                <w:br/>
                <w:t xml:space="preserve">street: A.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124" w:author="karolina.kurnatowska@o365.cm.umk.pl" w:date="2026-02-05T08:13:00Z">
                    <w:rPr>
                      <w:lang w:val="en-GB"/>
                    </w:rPr>
                  </w:rPrChange>
                </w:rPr>
                <w:t>Jurasza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125" w:author="karolina.kurnatowska@o365.cm.umk.pl" w:date="2026-02-05T08:13:00Z">
                    <w:rPr>
                      <w:lang w:val="en-GB"/>
                    </w:rPr>
                  </w:rPrChange>
                </w:rPr>
                <w:t xml:space="preserve"> 2 (building of Pharmacy), teacher: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126" w:author="karolina.kurnatowska@o365.cm.umk.pl" w:date="2026-02-05T08:13:00Z">
                    <w:rPr>
                      <w:lang w:val="en-GB"/>
                    </w:rPr>
                  </w:rPrChange>
                </w:rPr>
                <w:t>dr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127" w:author="karolina.kurnatowska@o365.cm.umk.pl" w:date="2026-02-05T08:13:00Z">
                    <w:rPr>
                      <w:lang w:val="en-GB"/>
                    </w:rPr>
                  </w:rPrChange>
                </w:rPr>
                <w:t xml:space="preserve"> Karol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128" w:author="karolina.kurnatowska@o365.cm.umk.pl" w:date="2026-02-05T08:13:00Z">
                    <w:rPr>
                      <w:lang w:val="en-GB"/>
                    </w:rPr>
                  </w:rPrChange>
                </w:rPr>
                <w:t>Jaroch</w:t>
              </w:r>
              <w:proofErr w:type="spellEnd"/>
            </w:ins>
          </w:p>
          <w:p w14:paraId="04D80F8A" w14:textId="77777777" w:rsidR="00812926" w:rsidRPr="008B022B" w:rsidRDefault="00812926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6FD8E338" w14:textId="77777777" w:rsidR="00812926" w:rsidRPr="008B022B" w:rsidRDefault="00812926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7B3B3A21" w14:textId="77777777" w:rsidR="00812926" w:rsidRPr="008B022B" w:rsidRDefault="0081292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129" w:author="karolina.kurnatowska@o365.cm.umk.pl" w:date="2026-01-27T11:31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2946E68B" w14:textId="7F012D2A" w:rsidR="00A876AA" w:rsidRPr="00A876AA" w:rsidRDefault="00A876AA" w:rsidP="00A876AA">
            <w:pPr>
              <w:spacing w:after="0" w:line="240" w:lineRule="auto"/>
              <w:jc w:val="center"/>
              <w:rPr>
                <w:highlight w:val="cyan"/>
                <w:lang w:val="en-GB"/>
              </w:rPr>
            </w:pPr>
            <w:r w:rsidRPr="00A876AA">
              <w:rPr>
                <w:highlight w:val="cyan"/>
                <w:lang w:val="en-GB"/>
              </w:rPr>
              <w:t xml:space="preserve">10:00-12:15 Medicinal Chemistry </w:t>
            </w:r>
            <w:r w:rsidRPr="00953440">
              <w:rPr>
                <w:b/>
                <w:bCs/>
                <w:highlight w:val="cyan"/>
                <w:lang w:val="en-GB"/>
              </w:rPr>
              <w:t>Lecture</w:t>
            </w:r>
            <w:r w:rsidR="00953440">
              <w:rPr>
                <w:highlight w:val="cyan"/>
                <w:lang w:val="en-GB"/>
              </w:rPr>
              <w:t xml:space="preserve"> street: dr. A. </w:t>
            </w:r>
            <w:proofErr w:type="spellStart"/>
            <w:r w:rsidR="00953440">
              <w:rPr>
                <w:highlight w:val="cyan"/>
                <w:lang w:val="en-GB"/>
              </w:rPr>
              <w:t>Jurasza</w:t>
            </w:r>
            <w:proofErr w:type="spellEnd"/>
            <w:r w:rsidR="00953440">
              <w:rPr>
                <w:highlight w:val="cyan"/>
                <w:lang w:val="en-GB"/>
              </w:rPr>
              <w:t xml:space="preserve">, </w:t>
            </w:r>
            <w:r w:rsidR="00F134C5" w:rsidRPr="00D3145B">
              <w:rPr>
                <w:highlight w:val="cyan"/>
                <w:lang w:val="en-GB"/>
              </w:rPr>
              <w:t>Dept. of Medicinal Chemistry</w:t>
            </w:r>
            <w:r w:rsidR="00F134C5">
              <w:rPr>
                <w:highlight w:val="cyan"/>
                <w:lang w:val="en-GB"/>
              </w:rPr>
              <w:t>, room: 16/17, teacher:</w:t>
            </w:r>
            <w:r w:rsidR="00F134C5" w:rsidRPr="00953440">
              <w:rPr>
                <w:rFonts w:eastAsia="Times New Roman" w:cstheme="minorBidi"/>
                <w:color w:val="auto"/>
                <w:kern w:val="2"/>
                <w:szCs w:val="21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proofErr w:type="spellStart"/>
            <w:ins w:id="130" w:author="mwujak@o365.cm.umk.pl" w:date="2026-01-12T11:37:00Z">
              <w:r w:rsidR="004678BD">
                <w:rPr>
                  <w:highlight w:val="cyan"/>
                  <w:lang w:val="en-GB"/>
                </w:rPr>
                <w:t>Michał</w:t>
              </w:r>
              <w:proofErr w:type="spellEnd"/>
              <w:r w:rsidR="004678BD">
                <w:rPr>
                  <w:highlight w:val="cyan"/>
                  <w:lang w:val="en-GB"/>
                </w:rPr>
                <w:t xml:space="preserve"> </w:t>
              </w:r>
              <w:proofErr w:type="spellStart"/>
              <w:r w:rsidR="004678BD">
                <w:rPr>
                  <w:highlight w:val="cyan"/>
                  <w:lang w:val="en-GB"/>
                </w:rPr>
                <w:t>Marszałł</w:t>
              </w:r>
            </w:ins>
            <w:proofErr w:type="spellEnd"/>
            <w:del w:id="131" w:author="mwujak@o365.cm.umk.pl" w:date="2026-01-12T11:37:00Z">
              <w:r w:rsidR="00F134C5" w:rsidRPr="00953440" w:rsidDel="004678BD">
                <w:rPr>
                  <w:highlight w:val="cyan"/>
                  <w:lang w:val="en-GB"/>
                </w:rPr>
                <w:delText>Magdalena Wujak</w:delText>
              </w:r>
            </w:del>
          </w:p>
          <w:p w14:paraId="2007354B" w14:textId="77777777" w:rsidR="00A876AA" w:rsidRDefault="00A876AA" w:rsidP="00A876AA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1F0B97BD" w14:textId="3879EACB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 xml:space="preserve">12:30-16:15 – Medicinal Chemistry </w:t>
            </w:r>
            <w:r w:rsidRPr="00953440">
              <w:rPr>
                <w:b/>
                <w:bCs/>
                <w:highlight w:val="yellow"/>
                <w:lang w:val="en-GB"/>
              </w:rPr>
              <w:t>Laboratory</w:t>
            </w:r>
            <w:r w:rsidRPr="00953440">
              <w:rPr>
                <w:b/>
                <w:bCs/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 xml:space="preserve">, </w:t>
            </w:r>
            <w:r w:rsidR="00F134C5" w:rsidRPr="00F134C5">
              <w:rPr>
                <w:highlight w:val="yellow"/>
                <w:lang w:val="en-GB"/>
              </w:rPr>
              <w:t>Dept. of Medicinal Chemistry, room: 16/17, teacher:</w:t>
            </w:r>
            <w:r w:rsidR="00F134C5" w:rsidRPr="00F134C5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F134C5" w:rsidRPr="00F134C5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F134C5" w:rsidRPr="00F134C5">
              <w:rPr>
                <w:highlight w:val="yellow"/>
                <w:lang w:val="en-GB"/>
              </w:rPr>
              <w:t>Wujak</w:t>
            </w:r>
            <w:proofErr w:type="spellEnd"/>
          </w:p>
          <w:p w14:paraId="4F944D12" w14:textId="1AC8EE2D" w:rsidR="00A876AA" w:rsidRPr="008B022B" w:rsidRDefault="00A876AA" w:rsidP="00A876AA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4C773622" w14:textId="77777777" w:rsidR="00FC1459" w:rsidRPr="008B022B" w:rsidRDefault="00FC1459" w:rsidP="001441F0">
            <w:pPr>
              <w:rPr>
                <w:lang w:val="en-GB"/>
              </w:rPr>
            </w:pPr>
          </w:p>
          <w:p w14:paraId="2A31FCC6" w14:textId="29010A5B" w:rsidR="00FC1459" w:rsidRPr="008B022B" w:rsidRDefault="00FC1459" w:rsidP="00FC1459">
            <w:pPr>
              <w:rPr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132" w:author="karolina.kurnatowska@o365.cm.umk.pl" w:date="2026-01-27T11:31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ABEFEFD" w14:textId="2A74253D" w:rsidR="00DB6B1D" w:rsidRDefault="00DB6B1D">
            <w:pPr>
              <w:shd w:val="clear" w:color="auto" w:fill="4BE18F"/>
              <w:rPr>
                <w:ins w:id="133" w:author="karolina.kurnatowska@o365.cm.umk.pl" w:date="2026-01-22T08:28:00Z"/>
                <w:lang w:val="en-US"/>
              </w:rPr>
              <w:pPrChange w:id="134" w:author="karolina.kurnatowska@o365.cm.umk.pl" w:date="2026-01-22T08:31:00Z">
                <w:pPr/>
              </w:pPrChange>
            </w:pPr>
            <w:ins w:id="135" w:author="karolina.kurnatowska@o365.cm.umk.pl" w:date="2026-01-22T08:28:00Z">
              <w:r w:rsidRPr="00E82585">
                <w:rPr>
                  <w:bCs/>
                  <w:lang w:val="en-GB"/>
                </w:rPr>
                <w:lastRenderedPageBreak/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0C3559F3" w14:textId="77777777" w:rsidR="00DB6B1D" w:rsidRDefault="00DB6B1D" w:rsidP="00336843">
            <w:pPr>
              <w:rPr>
                <w:ins w:id="136" w:author="karolina.kurnatowska@o365.cm.umk.pl" w:date="2026-01-22T08:33:00Z"/>
                <w:lang w:val="en-US"/>
              </w:rPr>
            </w:pPr>
          </w:p>
          <w:p w14:paraId="0629F4C0" w14:textId="17455262" w:rsidR="00336843" w:rsidRPr="004E06C9" w:rsidDel="00DB6B1D" w:rsidRDefault="00336843" w:rsidP="00336843">
            <w:pPr>
              <w:rPr>
                <w:ins w:id="137" w:author="Urszula Marzec-Wróblewska" w:date="2026-01-16T12:34:00Z"/>
                <w:del w:id="138" w:author="karolina.kurnatowska@o365.cm.umk.pl" w:date="2026-01-22T08:33:00Z"/>
                <w:lang w:val="en-US"/>
              </w:rPr>
            </w:pPr>
            <w:ins w:id="139" w:author="Urszula Marzec-Wróblewska" w:date="2026-01-16T12:34:00Z">
              <w:r w:rsidRPr="004E06C9">
                <w:rPr>
                  <w:lang w:val="en-US"/>
                </w:rPr>
                <w:t>12: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0-1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:0</w:t>
              </w:r>
              <w:r>
                <w:rPr>
                  <w:lang w:val="en-US"/>
                </w:rPr>
                <w:t>5</w:t>
              </w:r>
            </w:ins>
            <w:ins w:id="140" w:author="karolina.kurnatowska@o365.cm.umk.pl" w:date="2026-01-22T08:33:00Z">
              <w:r w:rsidR="00DB6B1D">
                <w:rPr>
                  <w:lang w:val="en-US"/>
                </w:rPr>
                <w:t xml:space="preserve"> </w:t>
              </w:r>
            </w:ins>
          </w:p>
          <w:p w14:paraId="129F0B8C" w14:textId="77777777" w:rsidR="00336843" w:rsidRPr="004E06C9" w:rsidRDefault="00336843" w:rsidP="00336843">
            <w:pPr>
              <w:rPr>
                <w:ins w:id="141" w:author="Urszula Marzec-Wróblewska" w:date="2026-01-16T12:34:00Z"/>
                <w:lang w:val="en-US"/>
              </w:rPr>
            </w:pPr>
            <w:ins w:id="142" w:author="Urszula Marzec-Wróblewska" w:date="2026-01-16T12:34:00Z">
              <w:r w:rsidRPr="004E06C9">
                <w:rPr>
                  <w:lang w:val="en-US"/>
                </w:rPr>
                <w:t xml:space="preserve">Pharmacokinetics 1755-F3-FKIN-J – </w:t>
              </w:r>
              <w:r w:rsidRPr="00D36197">
                <w:rPr>
                  <w:b/>
                  <w:lang w:val="en-US"/>
                </w:rPr>
                <w:t>Laboratory</w:t>
              </w:r>
            </w:ins>
          </w:p>
          <w:p w14:paraId="7A8AAA43" w14:textId="77777777" w:rsidR="00336843" w:rsidRPr="005E7BBD" w:rsidRDefault="00336843" w:rsidP="00336843">
            <w:pPr>
              <w:rPr>
                <w:ins w:id="143" w:author="Urszula Marzec-Wróblewska" w:date="2026-01-16T12:34:00Z"/>
                <w:lang w:val="en-GB"/>
                <w:rPrChange w:id="144" w:author="karolina.kurnatowska@o365.cm.umk.pl" w:date="2026-01-22T08:50:00Z">
                  <w:rPr>
                    <w:ins w:id="145" w:author="Urszula Marzec-Wróblewska" w:date="2026-01-16T12:34:00Z"/>
                  </w:rPr>
                </w:rPrChange>
              </w:rPr>
            </w:pPr>
            <w:ins w:id="146" w:author="Urszula Marzec-Wróblewska" w:date="2026-01-16T12:34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GB"/>
                  <w:rPrChange w:id="147" w:author="karolina.kurnatowska@o365.cm.umk.pl" w:date="2026-01-22T08:50:00Z">
                    <w:rPr/>
                  </w:rPrChange>
                </w:rPr>
                <w:t xml:space="preserve">A. </w:t>
              </w:r>
              <w:proofErr w:type="spellStart"/>
              <w:r w:rsidRPr="005E7BBD">
                <w:rPr>
                  <w:lang w:val="en-GB"/>
                  <w:rPrChange w:id="148" w:author="karolina.kurnatowska@o365.cm.umk.pl" w:date="2026-01-22T08:50:00Z">
                    <w:rPr/>
                  </w:rPrChange>
                </w:rPr>
                <w:t>Jurasza</w:t>
              </w:r>
              <w:proofErr w:type="spellEnd"/>
              <w:r w:rsidRPr="005E7BBD">
                <w:rPr>
                  <w:lang w:val="en-GB"/>
                  <w:rPrChange w:id="149" w:author="karolina.kurnatowska@o365.cm.umk.pl" w:date="2026-01-22T08:50:00Z">
                    <w:rPr/>
                  </w:rPrChange>
                </w:rPr>
                <w:t xml:space="preserve">, Dept. of </w:t>
              </w:r>
              <w:proofErr w:type="spellStart"/>
              <w:r w:rsidRPr="005E7BBD">
                <w:rPr>
                  <w:lang w:val="en-GB"/>
                  <w:rPrChange w:id="150" w:author="karolina.kurnatowska@o365.cm.umk.pl" w:date="2026-01-22T08:50:00Z">
                    <w:rPr/>
                  </w:rPrChange>
                </w:rPr>
                <w:t>Biopharmacy</w:t>
              </w:r>
              <w:proofErr w:type="spellEnd"/>
              <w:r w:rsidRPr="005E7BBD">
                <w:rPr>
                  <w:lang w:val="en-GB"/>
                  <w:rPrChange w:id="151" w:author="karolina.kurnatowska@o365.cm.umk.pl" w:date="2026-01-22T08:50:00Z">
                    <w:rPr/>
                  </w:rPrChange>
                </w:rPr>
                <w:t xml:space="preserve">, room: 128, teacher: </w:t>
              </w:r>
              <w:r>
                <w:lastRenderedPageBreak/>
                <w:fldChar w:fldCharType="begin"/>
              </w:r>
              <w:r w:rsidRPr="005E7BBD">
                <w:rPr>
                  <w:lang w:val="en-GB"/>
                  <w:rPrChange w:id="152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>
                <w:fldChar w:fldCharType="separate"/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153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154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155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Lorenc</w:t>
              </w:r>
              <w:proofErr w:type="spellEnd"/>
              <w:r>
                <w:fldChar w:fldCharType="end"/>
              </w:r>
              <w:r w:rsidRPr="005E7BB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GB"/>
                  <w:rPrChange w:id="156" w:author="karolina.kurnatowska@o365.cm.umk.pl" w:date="2026-01-22T08:50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proofErr w:type="spellStart"/>
              <w:r>
                <w:fldChar w:fldCharType="begin"/>
              </w:r>
              <w:r w:rsidRPr="005E7BBD">
                <w:rPr>
                  <w:lang w:val="en-GB"/>
                  <w:rPrChange w:id="157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158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159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160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Marzec-Wróblewska</w:t>
              </w:r>
              <w:proofErr w:type="spellEnd"/>
              <w:r>
                <w:fldChar w:fldCharType="end"/>
              </w:r>
            </w:ins>
          </w:p>
          <w:p w14:paraId="364D947C" w14:textId="6720966B" w:rsidR="00093EB5" w:rsidRPr="00A876AA" w:rsidRDefault="00093EB5" w:rsidP="008B022B">
            <w:pPr>
              <w:spacing w:after="0" w:line="240" w:lineRule="auto"/>
              <w:jc w:val="center"/>
              <w:rPr>
                <w:lang w:val="en-US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161" w:author="karolina.kurnatowska@o365.cm.umk.pl" w:date="2026-01-27T11:31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4B442BD" w14:textId="77777777" w:rsidR="002951EC" w:rsidRPr="004E06C9" w:rsidRDefault="002951EC" w:rsidP="002951EC">
            <w:pPr>
              <w:rPr>
                <w:ins w:id="162" w:author="Urszula Marzec-Wróblewska" w:date="2026-01-16T12:09:00Z"/>
                <w:lang w:val="en-US"/>
              </w:rPr>
            </w:pPr>
            <w:ins w:id="163" w:author="Urszula Marzec-Wróblewska" w:date="2026-01-16T12:09:00Z">
              <w:r w:rsidRPr="004E06C9">
                <w:rPr>
                  <w:lang w:val="en-US"/>
                </w:rPr>
                <w:lastRenderedPageBreak/>
                <w:t>12:30-14:00</w:t>
              </w:r>
            </w:ins>
          </w:p>
          <w:p w14:paraId="1270EE02" w14:textId="77777777" w:rsidR="002951EC" w:rsidRPr="004E06C9" w:rsidRDefault="002951EC" w:rsidP="002951EC">
            <w:pPr>
              <w:rPr>
                <w:ins w:id="164" w:author="Urszula Marzec-Wróblewska" w:date="2026-01-16T12:09:00Z"/>
                <w:lang w:val="en-US"/>
              </w:rPr>
            </w:pPr>
            <w:ins w:id="165" w:author="Urszula Marzec-Wróblewska" w:date="2026-01-16T12:09:00Z">
              <w:r w:rsidRPr="004E06C9">
                <w:rPr>
                  <w:lang w:val="en-US"/>
                </w:rPr>
                <w:t>Pharmacokinetics 1755-F3-FKIN-J – Lecture</w:t>
              </w:r>
            </w:ins>
          </w:p>
          <w:p w14:paraId="11676FB0" w14:textId="77777777" w:rsidR="002951EC" w:rsidRPr="004E06C9" w:rsidRDefault="002951EC" w:rsidP="002951EC">
            <w:pPr>
              <w:rPr>
                <w:ins w:id="166" w:author="Urszula Marzec-Wróblewska" w:date="2026-01-16T12:09:00Z"/>
              </w:rPr>
            </w:pPr>
            <w:ins w:id="167" w:author="Urszula Marzec-Wróblewska" w:date="2026-01-16T12:09:00Z">
              <w:r w:rsidRPr="004E06C9">
                <w:rPr>
                  <w:lang w:val="en-US"/>
                </w:rPr>
                <w:t xml:space="preserve">street: dr. </w:t>
              </w:r>
              <w:r>
                <w:t xml:space="preserve">A. Jurasza, Dept. of </w:t>
              </w:r>
              <w:proofErr w:type="spellStart"/>
              <w:r>
                <w:t>Biopharmacy</w:t>
              </w:r>
              <w:proofErr w:type="spellEnd"/>
              <w:r>
                <w:t xml:space="preserve">, </w:t>
              </w:r>
              <w:proofErr w:type="spellStart"/>
              <w:r>
                <w:t>room</w:t>
              </w:r>
              <w:proofErr w:type="spellEnd"/>
              <w:r>
                <w:t xml:space="preserve">: 126, </w:t>
              </w:r>
              <w:proofErr w:type="spellStart"/>
              <w:r>
                <w:t>teacher</w:t>
              </w:r>
              <w:proofErr w:type="spellEnd"/>
              <w:r>
                <w:t xml:space="preserve">: Urszula Marzec-Wróblewska </w:t>
              </w:r>
            </w:ins>
          </w:p>
          <w:p w14:paraId="0E8BF1BE" w14:textId="13E06738" w:rsidR="00666B0F" w:rsidRPr="00A876AA" w:rsidRDefault="00666B0F" w:rsidP="008B022B">
            <w:pPr>
              <w:spacing w:after="0" w:line="240" w:lineRule="auto"/>
              <w:jc w:val="center"/>
              <w:rPr>
                <w:lang w:val="en-US"/>
              </w:rPr>
            </w:pPr>
          </w:p>
        </w:tc>
      </w:tr>
      <w:tr w:rsidR="00BB5804" w14:paraId="46FF3DD7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2AA100" w14:textId="47F4A21B" w:rsidR="007645B8" w:rsidRDefault="006A3FD1" w:rsidP="006F47AD">
            <w:pPr>
              <w:spacing w:after="0" w:line="240" w:lineRule="auto"/>
              <w:jc w:val="center"/>
            </w:pPr>
            <w:r>
              <w:t>16.03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6F3951" w14:textId="207AFCA8" w:rsidR="007645B8" w:rsidRDefault="006A3FD1">
            <w:pPr>
              <w:spacing w:after="0" w:line="240" w:lineRule="auto"/>
              <w:jc w:val="center"/>
            </w:pPr>
            <w:r>
              <w:t>17.03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F6BABC" w14:textId="51A5F680" w:rsidR="007645B8" w:rsidRDefault="006A3FD1">
            <w:pPr>
              <w:spacing w:after="0" w:line="240" w:lineRule="auto"/>
              <w:jc w:val="center"/>
            </w:pPr>
            <w:r>
              <w:t>18.03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667DC3" w14:textId="5B297FBE" w:rsidR="007645B8" w:rsidRDefault="006A3FD1">
            <w:pPr>
              <w:spacing w:after="0" w:line="240" w:lineRule="auto"/>
              <w:jc w:val="center"/>
            </w:pPr>
            <w:r>
              <w:t>19.03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F375E8" w14:textId="1A066729" w:rsidR="007645B8" w:rsidRDefault="006A3FD1">
            <w:pPr>
              <w:spacing w:after="0" w:line="240" w:lineRule="auto"/>
              <w:jc w:val="center"/>
            </w:pPr>
            <w:r>
              <w:t>20.03</w:t>
            </w:r>
          </w:p>
        </w:tc>
      </w:tr>
      <w:tr w:rsidR="007645B8" w:rsidRPr="00E75E4B" w14:paraId="3CDE28E2" w14:textId="77777777" w:rsidTr="00D560CE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168" w:author="karolina.kurnatowska@o365.cm.umk.pl" w:date="2026-01-16T14:00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4157"/>
          <w:trPrChange w:id="169" w:author="karolina.kurnatowska@o365.cm.umk.pl" w:date="2026-01-16T14:00:00Z">
            <w:trPr>
              <w:gridBefore w:val="4"/>
              <w:trHeight w:val="41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170" w:author="karolina.kurnatowska@o365.cm.umk.pl" w:date="2026-01-16T14:00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FD81EEC" w14:textId="70840B58" w:rsidR="00BB562C" w:rsidRPr="00780B03" w:rsidRDefault="00BB562C" w:rsidP="00BB562C">
            <w:pPr>
              <w:shd w:val="clear" w:color="auto" w:fill="FFD966" w:themeFill="accent4" w:themeFillTint="99"/>
              <w:spacing w:after="0" w:line="240" w:lineRule="auto"/>
              <w:jc w:val="center"/>
              <w:rPr>
                <w:ins w:id="171" w:author="karolina.kurnatowska@o365.cm.umk.pl" w:date="2026-01-27T11:31:00Z"/>
                <w:b/>
                <w:bCs/>
                <w:lang w:val="en-US"/>
              </w:rPr>
            </w:pPr>
            <w:ins w:id="172" w:author="karolina.kurnatowska@o365.cm.umk.pl" w:date="2026-01-27T11:31:00Z">
              <w:r w:rsidRPr="00A43BEC">
                <w:rPr>
                  <w:lang w:val="en-US"/>
                </w:rPr>
                <w:t xml:space="preserve">8:00- 10:15 Pharmacognosy </w:t>
              </w:r>
              <w:r w:rsidRPr="00A43BEC">
                <w:rPr>
                  <w:b/>
                  <w:bCs/>
                  <w:lang w:val="en-US"/>
                </w:rPr>
                <w:t>lecture</w:t>
              </w:r>
            </w:ins>
            <w:ins w:id="173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71270F69" w14:textId="2C095C6F" w:rsidR="00BB562C" w:rsidRPr="00A43BEC" w:rsidRDefault="00BB562C" w:rsidP="00BB562C">
            <w:pPr>
              <w:shd w:val="clear" w:color="auto" w:fill="3399FF"/>
              <w:spacing w:after="0" w:line="240" w:lineRule="auto"/>
              <w:jc w:val="center"/>
              <w:rPr>
                <w:ins w:id="174" w:author="karolina.kurnatowska@o365.cm.umk.pl" w:date="2026-01-27T11:31:00Z"/>
                <w:b/>
                <w:bCs/>
                <w:lang w:val="en-US"/>
              </w:rPr>
            </w:pPr>
            <w:ins w:id="175" w:author="karolina.kurnatowska@o365.cm.umk.pl" w:date="2026-01-27T11:31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176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02871A85" w14:textId="77777777" w:rsidR="00BB562C" w:rsidRPr="00A43BEC" w:rsidRDefault="00BB562C" w:rsidP="00BB562C">
            <w:pPr>
              <w:shd w:val="clear" w:color="auto" w:fill="FFCCFF"/>
              <w:spacing w:after="0" w:line="240" w:lineRule="auto"/>
              <w:jc w:val="center"/>
              <w:rPr>
                <w:ins w:id="177" w:author="karolina.kurnatowska@o365.cm.umk.pl" w:date="2026-01-27T11:31:00Z"/>
                <w:b/>
                <w:bCs/>
                <w:lang w:val="en-US"/>
              </w:rPr>
            </w:pPr>
          </w:p>
          <w:p w14:paraId="14111F09" w14:textId="180D78E1" w:rsidR="00BB562C" w:rsidRPr="00A43BEC" w:rsidRDefault="00BB562C" w:rsidP="00BB562C">
            <w:pPr>
              <w:shd w:val="clear" w:color="auto" w:fill="FFCCFF"/>
              <w:spacing w:after="0" w:line="240" w:lineRule="auto"/>
              <w:jc w:val="center"/>
              <w:rPr>
                <w:ins w:id="178" w:author="karolina.kurnatowska@o365.cm.umk.pl" w:date="2026-01-27T11:31:00Z"/>
                <w:b/>
                <w:bCs/>
                <w:lang w:val="en-US"/>
              </w:rPr>
            </w:pPr>
            <w:ins w:id="179" w:author="karolina.kurnatowska@o365.cm.umk.pl" w:date="2026-01-27T11:31:00Z">
              <w:r>
                <w:rPr>
                  <w:lang w:val="en-US"/>
                </w:rPr>
                <w:t>13</w:t>
              </w:r>
              <w:r w:rsidRPr="00A43BEC">
                <w:rPr>
                  <w:lang w:val="en-US"/>
                </w:rPr>
                <w:t>:</w:t>
              </w:r>
              <w:r>
                <w:rPr>
                  <w:lang w:val="en-US"/>
                </w:rPr>
                <w:t>00</w:t>
              </w:r>
              <w:r w:rsidRPr="00A43BEC">
                <w:rPr>
                  <w:lang w:val="en-US"/>
                </w:rPr>
                <w:t>-</w:t>
              </w:r>
              <w:r>
                <w:rPr>
                  <w:lang w:val="en-US"/>
                </w:rPr>
                <w:t>16</w:t>
              </w:r>
              <w:r w:rsidRPr="00A43BEC">
                <w:rPr>
                  <w:lang w:val="en-US"/>
                </w:rPr>
                <w:t>:</w:t>
              </w:r>
              <w:r>
                <w:rPr>
                  <w:lang w:val="en-US"/>
                </w:rPr>
                <w:t>00</w:t>
              </w:r>
              <w:r w:rsidRPr="00A43BEC">
                <w:rPr>
                  <w:lang w:val="en-US"/>
                </w:rPr>
                <w:t xml:space="preserve"> Pharmacognosy </w:t>
              </w:r>
              <w:r w:rsidRPr="00A43BEC">
                <w:rPr>
                  <w:b/>
                  <w:bCs/>
                  <w:lang w:val="en-US"/>
                </w:rPr>
                <w:t>seminars</w:t>
              </w:r>
            </w:ins>
            <w:ins w:id="180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7C3CDBC9" w14:textId="77777777" w:rsidR="00222C85" w:rsidRPr="008B022B" w:rsidRDefault="00222C85">
            <w:pPr>
              <w:rPr>
                <w:lang w:val="en-GB"/>
              </w:rPr>
            </w:pPr>
          </w:p>
          <w:p w14:paraId="3EA29486" w14:textId="77777777" w:rsidR="00222C85" w:rsidRPr="008B022B" w:rsidRDefault="00222C85">
            <w:pPr>
              <w:rPr>
                <w:lang w:val="en-GB"/>
              </w:rPr>
            </w:pPr>
          </w:p>
          <w:p w14:paraId="79B1915B" w14:textId="77777777" w:rsidR="00222C85" w:rsidRPr="008B022B" w:rsidRDefault="00222C85">
            <w:pPr>
              <w:rPr>
                <w:lang w:val="en-GB"/>
              </w:rPr>
            </w:pPr>
          </w:p>
          <w:p w14:paraId="3C14A496" w14:textId="77777777" w:rsidR="00222C85" w:rsidRPr="008B022B" w:rsidRDefault="00222C85">
            <w:pPr>
              <w:rPr>
                <w:lang w:val="en-GB"/>
              </w:rPr>
            </w:pPr>
          </w:p>
          <w:p w14:paraId="48F444FC" w14:textId="72120130" w:rsidR="00222C85" w:rsidRPr="008B022B" w:rsidRDefault="00222C85" w:rsidP="00222C85">
            <w:pPr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181" w:author="karolina.kurnatowska@o365.cm.umk.pl" w:date="2026-01-16T14:00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5D29D00A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182" w:author="karolina.kurnatowska@o365.cm.umk.pl" w:date="2026-02-05T08:10:00Z"/>
                <w:color w:val="FFFFFF" w:themeColor="background1"/>
                <w:lang w:val="en-GB"/>
                <w:rPrChange w:id="183" w:author="karolina.kurnatowska@o365.cm.umk.pl" w:date="2026-02-05T08:13:00Z">
                  <w:rPr>
                    <w:ins w:id="184" w:author="karolina.kurnatowska@o365.cm.umk.pl" w:date="2026-02-05T08:10:00Z"/>
                    <w:lang w:val="en-GB"/>
                  </w:rPr>
                </w:rPrChange>
              </w:rPr>
              <w:pPrChange w:id="185" w:author="karolina.kurnatowska@o365.cm.umk.pl" w:date="2026-02-05T08:13:00Z">
                <w:pPr>
                  <w:spacing w:after="0" w:line="240" w:lineRule="auto"/>
                  <w:jc w:val="center"/>
                </w:pPr>
              </w:pPrChange>
            </w:pPr>
            <w:ins w:id="186" w:author="karolina.kurnatowska@o365.cm.umk.pl" w:date="2026-02-05T08:10:00Z">
              <w:r w:rsidRPr="0076449B">
                <w:rPr>
                  <w:color w:val="FFFFFF" w:themeColor="background1"/>
                  <w:lang w:val="en-GB"/>
                  <w:rPrChange w:id="187" w:author="karolina.kurnatowska@o365.cm.umk.pl" w:date="2026-02-05T08:13:00Z">
                    <w:rPr>
                      <w:lang w:val="en-GB"/>
                    </w:rPr>
                  </w:rPrChange>
                </w:rPr>
                <w:t>11.00-14.00</w:t>
              </w:r>
            </w:ins>
          </w:p>
          <w:p w14:paraId="281EEBA6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188" w:author="karolina.kurnatowska@o365.cm.umk.pl" w:date="2026-02-05T08:10:00Z"/>
                <w:color w:val="FFFFFF" w:themeColor="background1"/>
                <w:lang w:val="en-GB"/>
                <w:rPrChange w:id="189" w:author="karolina.kurnatowska@o365.cm.umk.pl" w:date="2026-02-05T08:13:00Z">
                  <w:rPr>
                    <w:ins w:id="190" w:author="karolina.kurnatowska@o365.cm.umk.pl" w:date="2026-02-05T08:10:00Z"/>
                    <w:lang w:val="en-GB"/>
                  </w:rPr>
                </w:rPrChange>
              </w:rPr>
              <w:pPrChange w:id="191" w:author="karolina.kurnatowska@o365.cm.umk.pl" w:date="2026-02-05T08:13:00Z">
                <w:pPr>
                  <w:spacing w:after="0" w:line="240" w:lineRule="auto"/>
                  <w:jc w:val="center"/>
                </w:pPr>
              </w:pPrChange>
            </w:pPr>
            <w:ins w:id="192" w:author="karolina.kurnatowska@o365.cm.umk.pl" w:date="2026-02-05T08:10:00Z">
              <w:r w:rsidRPr="0076449B">
                <w:rPr>
                  <w:color w:val="FFFFFF" w:themeColor="background1"/>
                  <w:lang w:val="en-GB"/>
                  <w:rPrChange w:id="193" w:author="karolina.kurnatowska@o365.cm.umk.pl" w:date="2026-02-05T08:13:00Z">
                    <w:rPr>
                      <w:lang w:val="en-GB"/>
                    </w:rPr>
                  </w:rPrChange>
                </w:rPr>
                <w:t xml:space="preserve">Pharmacology and Pharmacodynamics 1 </w:t>
              </w:r>
              <w:r w:rsidRPr="0076449B">
                <w:rPr>
                  <w:b/>
                  <w:bCs/>
                  <w:color w:val="FFFFFF" w:themeColor="background1"/>
                  <w:lang w:val="en-GB"/>
                  <w:rPrChange w:id="194" w:author="karolina.kurnatowska@o365.cm.umk.pl" w:date="2026-02-05T08:13:00Z">
                    <w:rPr>
                      <w:b/>
                      <w:bCs/>
                      <w:lang w:val="en-GB"/>
                    </w:rPr>
                  </w:rPrChange>
                </w:rPr>
                <w:t>Lecture</w:t>
              </w:r>
              <w:r w:rsidRPr="0076449B">
                <w:rPr>
                  <w:color w:val="FFFFFF" w:themeColor="background1"/>
                  <w:lang w:val="en-GB"/>
                  <w:rPrChange w:id="195" w:author="karolina.kurnatowska@o365.cm.umk.pl" w:date="2026-02-05T08:13:00Z">
                    <w:rPr>
                      <w:lang w:val="en-GB"/>
                    </w:rPr>
                  </w:rPrChange>
                </w:rPr>
                <w:br/>
                <w:t xml:space="preserve">street: A.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196" w:author="karolina.kurnatowska@o365.cm.umk.pl" w:date="2026-02-05T08:13:00Z">
                    <w:rPr>
                      <w:lang w:val="en-GB"/>
                    </w:rPr>
                  </w:rPrChange>
                </w:rPr>
                <w:t>Jurasza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197" w:author="karolina.kurnatowska@o365.cm.umk.pl" w:date="2026-02-05T08:13:00Z">
                    <w:rPr>
                      <w:lang w:val="en-GB"/>
                    </w:rPr>
                  </w:rPrChange>
                </w:rPr>
                <w:t xml:space="preserve"> 2 (building of Pharmacy), teacher: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198" w:author="karolina.kurnatowska@o365.cm.umk.pl" w:date="2026-02-05T08:13:00Z">
                    <w:rPr>
                      <w:lang w:val="en-GB"/>
                    </w:rPr>
                  </w:rPrChange>
                </w:rPr>
                <w:t>dr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199" w:author="karolina.kurnatowska@o365.cm.umk.pl" w:date="2026-02-05T08:13:00Z">
                    <w:rPr>
                      <w:lang w:val="en-GB"/>
                    </w:rPr>
                  </w:rPrChange>
                </w:rPr>
                <w:t xml:space="preserve"> Karol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200" w:author="karolina.kurnatowska@o365.cm.umk.pl" w:date="2026-02-05T08:13:00Z">
                    <w:rPr>
                      <w:lang w:val="en-GB"/>
                    </w:rPr>
                  </w:rPrChange>
                </w:rPr>
                <w:t>Jaroch</w:t>
              </w:r>
              <w:proofErr w:type="spellEnd"/>
            </w:ins>
          </w:p>
          <w:p w14:paraId="2027FE94" w14:textId="77777777" w:rsidR="00812926" w:rsidRPr="00392557" w:rsidRDefault="00812926">
            <w:pPr>
              <w:spacing w:after="0" w:line="240" w:lineRule="auto"/>
              <w:jc w:val="center"/>
              <w:rPr>
                <w:lang w:val="en-GB"/>
                <w:rPrChange w:id="201" w:author="karolina.kurnatowska@o365.cm.umk.pl" w:date="2026-01-27T12:12:00Z">
                  <w:rPr/>
                </w:rPrChange>
              </w:rPr>
            </w:pPr>
          </w:p>
          <w:p w14:paraId="6E224F87" w14:textId="09C28DAF" w:rsidR="00812926" w:rsidRPr="00392557" w:rsidRDefault="00812926" w:rsidP="00812926">
            <w:pPr>
              <w:spacing w:after="0" w:line="240" w:lineRule="auto"/>
              <w:jc w:val="center"/>
              <w:rPr>
                <w:lang w:val="en-GB"/>
                <w:rPrChange w:id="202" w:author="karolina.kurnatowska@o365.cm.umk.pl" w:date="2026-01-27T12:12:00Z">
                  <w:rPr/>
                </w:rPrChange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203" w:author="karolina.kurnatowska@o365.cm.umk.pl" w:date="2026-01-16T14:00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164DD82" w14:textId="11F7CD47" w:rsidR="00E32174" w:rsidRPr="008B022B" w:rsidRDefault="00E32174" w:rsidP="001441F0">
            <w:pPr>
              <w:spacing w:after="0" w:line="240" w:lineRule="auto"/>
              <w:jc w:val="center"/>
              <w:rPr>
                <w:color w:val="FF0000"/>
                <w:lang w:val="en-GB"/>
              </w:rPr>
            </w:pPr>
          </w:p>
          <w:p w14:paraId="075D88AE" w14:textId="7673BFAE" w:rsidR="00A876AA" w:rsidRPr="00953440" w:rsidRDefault="00A876AA" w:rsidP="00A876AA">
            <w:pPr>
              <w:spacing w:after="0" w:line="240" w:lineRule="auto"/>
              <w:jc w:val="center"/>
              <w:rPr>
                <w:b/>
                <w:bCs/>
                <w:highlight w:val="cyan"/>
                <w:lang w:val="en-GB"/>
              </w:rPr>
            </w:pPr>
            <w:r w:rsidRPr="00A876AA">
              <w:rPr>
                <w:highlight w:val="cyan"/>
                <w:lang w:val="en-GB"/>
              </w:rPr>
              <w:t xml:space="preserve">10:00-12:15 Medicinal Chemistry </w:t>
            </w:r>
            <w:r w:rsidRPr="00953440">
              <w:rPr>
                <w:b/>
                <w:bCs/>
                <w:highlight w:val="cyan"/>
                <w:lang w:val="en-GB"/>
              </w:rPr>
              <w:t>Lecture</w:t>
            </w:r>
            <w:r w:rsidR="00953440">
              <w:rPr>
                <w:highlight w:val="cyan"/>
                <w:lang w:val="en-GB"/>
              </w:rPr>
              <w:t xml:space="preserve"> street: dr. A. </w:t>
            </w:r>
            <w:proofErr w:type="spellStart"/>
            <w:r w:rsidR="00953440">
              <w:rPr>
                <w:highlight w:val="cyan"/>
                <w:lang w:val="en-GB"/>
              </w:rPr>
              <w:t>Jurasza</w:t>
            </w:r>
            <w:proofErr w:type="spellEnd"/>
            <w:r w:rsidR="00953440">
              <w:rPr>
                <w:highlight w:val="cyan"/>
                <w:lang w:val="en-GB"/>
              </w:rPr>
              <w:t xml:space="preserve">, </w:t>
            </w:r>
            <w:r w:rsidR="00F134C5" w:rsidRPr="00D3145B">
              <w:rPr>
                <w:highlight w:val="cyan"/>
                <w:lang w:val="en-GB"/>
              </w:rPr>
              <w:t>Dept. of Medicinal Chemistry</w:t>
            </w:r>
            <w:r w:rsidR="00F134C5">
              <w:rPr>
                <w:highlight w:val="cyan"/>
                <w:lang w:val="en-GB"/>
              </w:rPr>
              <w:t>, room: 16/17, teacher:</w:t>
            </w:r>
            <w:r w:rsidR="00F134C5" w:rsidRPr="00953440">
              <w:rPr>
                <w:rFonts w:eastAsia="Times New Roman" w:cstheme="minorBidi"/>
                <w:color w:val="auto"/>
                <w:kern w:val="2"/>
                <w:szCs w:val="21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proofErr w:type="spellStart"/>
            <w:ins w:id="204" w:author="mwujak@o365.cm.umk.pl" w:date="2026-01-12T11:37:00Z">
              <w:r w:rsidR="004678BD">
                <w:rPr>
                  <w:highlight w:val="cyan"/>
                  <w:lang w:val="en-GB"/>
                </w:rPr>
                <w:t>Michał</w:t>
              </w:r>
              <w:proofErr w:type="spellEnd"/>
              <w:r w:rsidR="004678BD">
                <w:rPr>
                  <w:highlight w:val="cyan"/>
                  <w:lang w:val="en-GB"/>
                </w:rPr>
                <w:t xml:space="preserve"> </w:t>
              </w:r>
              <w:proofErr w:type="spellStart"/>
              <w:r w:rsidR="004678BD">
                <w:rPr>
                  <w:highlight w:val="cyan"/>
                  <w:lang w:val="en-GB"/>
                </w:rPr>
                <w:t>Marszałł</w:t>
              </w:r>
            </w:ins>
            <w:proofErr w:type="spellEnd"/>
            <w:del w:id="205" w:author="mwujak@o365.cm.umk.pl" w:date="2026-01-12T11:37:00Z">
              <w:r w:rsidR="00F134C5" w:rsidRPr="00953440" w:rsidDel="004678BD">
                <w:rPr>
                  <w:highlight w:val="cyan"/>
                  <w:lang w:val="en-GB"/>
                </w:rPr>
                <w:delText>Magdalena Wujak</w:delText>
              </w:r>
            </w:del>
          </w:p>
          <w:p w14:paraId="2A512639" w14:textId="77777777" w:rsidR="00A876AA" w:rsidRDefault="00A876AA" w:rsidP="00A876AA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2965F6E3" w14:textId="53C54BFC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>12:30-16:15 – Medicinal Chemistry</w:t>
            </w:r>
            <w:r w:rsidRPr="00953440">
              <w:rPr>
                <w:b/>
                <w:bCs/>
                <w:highlight w:val="yellow"/>
                <w:lang w:val="en-GB"/>
              </w:rPr>
              <w:t xml:space="preserve"> Laboratory</w:t>
            </w:r>
            <w:r w:rsidRPr="008C7F82">
              <w:rPr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 xml:space="preserve">, </w:t>
            </w:r>
            <w:r w:rsidR="00F134C5" w:rsidRPr="00F134C5">
              <w:rPr>
                <w:highlight w:val="yellow"/>
                <w:lang w:val="en-GB"/>
              </w:rPr>
              <w:t>Dept. of Medicinal Chemistry, room: 16/17, teacher:</w:t>
            </w:r>
            <w:r w:rsidR="00F134C5" w:rsidRPr="00F134C5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F134C5" w:rsidRPr="00F134C5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F134C5" w:rsidRPr="00F134C5">
              <w:rPr>
                <w:highlight w:val="yellow"/>
                <w:lang w:val="en-GB"/>
              </w:rPr>
              <w:t>Wujak</w:t>
            </w:r>
            <w:proofErr w:type="spellEnd"/>
          </w:p>
          <w:p w14:paraId="0634163A" w14:textId="47BD2154" w:rsidR="00A876AA" w:rsidRPr="008B022B" w:rsidRDefault="00A876AA" w:rsidP="00A876AA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281B5887" w14:textId="3C1FEF83" w:rsidR="00FC1459" w:rsidRPr="008B022B" w:rsidRDefault="00FC1459" w:rsidP="001441F0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46358DB8" w14:textId="77777777" w:rsidR="001441F0" w:rsidRPr="008B022B" w:rsidRDefault="001441F0" w:rsidP="001441F0">
            <w:pPr>
              <w:spacing w:after="0" w:line="240" w:lineRule="auto"/>
              <w:jc w:val="center"/>
              <w:rPr>
                <w:b/>
                <w:lang w:val="en-GB"/>
              </w:rPr>
            </w:pPr>
          </w:p>
          <w:p w14:paraId="3551D48C" w14:textId="37C47E9B" w:rsidR="007645B8" w:rsidRPr="008B022B" w:rsidRDefault="007645B8" w:rsidP="001441F0">
            <w:pPr>
              <w:rPr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206" w:author="karolina.kurnatowska@o365.cm.umk.pl" w:date="2026-01-16T14:00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BE5D548" w14:textId="030F99BD" w:rsidR="00DB6B1D" w:rsidRDefault="00DB6B1D">
            <w:pPr>
              <w:shd w:val="clear" w:color="auto" w:fill="4BE18F"/>
              <w:rPr>
                <w:ins w:id="207" w:author="karolina.kurnatowska@o365.cm.umk.pl" w:date="2026-01-22T08:28:00Z"/>
                <w:lang w:val="en-US"/>
              </w:rPr>
              <w:pPrChange w:id="208" w:author="karolina.kurnatowska@o365.cm.umk.pl" w:date="2026-01-22T08:31:00Z">
                <w:pPr/>
              </w:pPrChange>
            </w:pPr>
            <w:ins w:id="209" w:author="karolina.kurnatowska@o365.cm.umk.pl" w:date="2026-01-22T08:28:00Z">
              <w:r w:rsidRPr="00E82585">
                <w:rPr>
                  <w:bCs/>
                  <w:lang w:val="en-GB"/>
                </w:rPr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0DF34FF1" w14:textId="77777777" w:rsidR="00DB6B1D" w:rsidRDefault="00DB6B1D" w:rsidP="00336843">
            <w:pPr>
              <w:rPr>
                <w:ins w:id="210" w:author="karolina.kurnatowska@o365.cm.umk.pl" w:date="2026-01-22T08:33:00Z"/>
                <w:lang w:val="en-US"/>
              </w:rPr>
            </w:pPr>
          </w:p>
          <w:p w14:paraId="34B2B338" w14:textId="069B86F6" w:rsidR="00336843" w:rsidRPr="004E06C9" w:rsidDel="00DB6B1D" w:rsidRDefault="00336843" w:rsidP="00336843">
            <w:pPr>
              <w:rPr>
                <w:ins w:id="211" w:author="Urszula Marzec-Wróblewska" w:date="2026-01-16T12:35:00Z"/>
                <w:del w:id="212" w:author="karolina.kurnatowska@o365.cm.umk.pl" w:date="2026-01-22T08:33:00Z"/>
                <w:lang w:val="en-US"/>
              </w:rPr>
            </w:pPr>
            <w:ins w:id="213" w:author="Urszula Marzec-Wróblewska" w:date="2026-01-16T12:35:00Z">
              <w:r w:rsidRPr="004E06C9">
                <w:rPr>
                  <w:lang w:val="en-US"/>
                </w:rPr>
                <w:t>12: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0-1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:0</w:t>
              </w:r>
              <w:r>
                <w:rPr>
                  <w:lang w:val="en-US"/>
                </w:rPr>
                <w:t>5</w:t>
              </w:r>
            </w:ins>
            <w:ins w:id="214" w:author="karolina.kurnatowska@o365.cm.umk.pl" w:date="2026-01-22T08:33:00Z">
              <w:r w:rsidR="00DB6B1D">
                <w:rPr>
                  <w:lang w:val="en-US"/>
                </w:rPr>
                <w:t xml:space="preserve"> </w:t>
              </w:r>
            </w:ins>
          </w:p>
          <w:p w14:paraId="46922DF4" w14:textId="77777777" w:rsidR="00336843" w:rsidRPr="004E06C9" w:rsidRDefault="00336843" w:rsidP="00336843">
            <w:pPr>
              <w:rPr>
                <w:ins w:id="215" w:author="Urszula Marzec-Wróblewska" w:date="2026-01-16T12:35:00Z"/>
                <w:lang w:val="en-US"/>
              </w:rPr>
            </w:pPr>
            <w:ins w:id="216" w:author="Urszula Marzec-Wróblewska" w:date="2026-01-16T12:35:00Z">
              <w:r w:rsidRPr="004E06C9">
                <w:rPr>
                  <w:lang w:val="en-US"/>
                </w:rPr>
                <w:t xml:space="preserve">Pharmacokinetics 1755-F3-FKIN-J – </w:t>
              </w:r>
              <w:r w:rsidRPr="00D36197">
                <w:rPr>
                  <w:b/>
                  <w:lang w:val="en-US"/>
                </w:rPr>
                <w:t>Laboratory</w:t>
              </w:r>
            </w:ins>
          </w:p>
          <w:p w14:paraId="70F9D5D6" w14:textId="77777777" w:rsidR="00336843" w:rsidRPr="005E7BBD" w:rsidRDefault="00336843" w:rsidP="00336843">
            <w:pPr>
              <w:rPr>
                <w:ins w:id="217" w:author="Urszula Marzec-Wróblewska" w:date="2026-01-16T12:35:00Z"/>
                <w:lang w:val="en-GB"/>
                <w:rPrChange w:id="218" w:author="karolina.kurnatowska@o365.cm.umk.pl" w:date="2026-01-22T08:50:00Z">
                  <w:rPr>
                    <w:ins w:id="219" w:author="Urszula Marzec-Wróblewska" w:date="2026-01-16T12:35:00Z"/>
                  </w:rPr>
                </w:rPrChange>
              </w:rPr>
            </w:pPr>
            <w:ins w:id="220" w:author="Urszula Marzec-Wróblewska" w:date="2026-01-16T12:35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GB"/>
                  <w:rPrChange w:id="221" w:author="karolina.kurnatowska@o365.cm.umk.pl" w:date="2026-01-22T08:50:00Z">
                    <w:rPr/>
                  </w:rPrChange>
                </w:rPr>
                <w:t xml:space="preserve">A. </w:t>
              </w:r>
              <w:proofErr w:type="spellStart"/>
              <w:r w:rsidRPr="005E7BBD">
                <w:rPr>
                  <w:lang w:val="en-GB"/>
                  <w:rPrChange w:id="222" w:author="karolina.kurnatowska@o365.cm.umk.pl" w:date="2026-01-22T08:50:00Z">
                    <w:rPr/>
                  </w:rPrChange>
                </w:rPr>
                <w:t>Jurasza</w:t>
              </w:r>
              <w:proofErr w:type="spellEnd"/>
              <w:r w:rsidRPr="005E7BBD">
                <w:rPr>
                  <w:lang w:val="en-GB"/>
                  <w:rPrChange w:id="223" w:author="karolina.kurnatowska@o365.cm.umk.pl" w:date="2026-01-22T08:50:00Z">
                    <w:rPr/>
                  </w:rPrChange>
                </w:rPr>
                <w:t xml:space="preserve">, Dept. of </w:t>
              </w:r>
              <w:proofErr w:type="spellStart"/>
              <w:r w:rsidRPr="005E7BBD">
                <w:rPr>
                  <w:lang w:val="en-GB"/>
                  <w:rPrChange w:id="224" w:author="karolina.kurnatowska@o365.cm.umk.pl" w:date="2026-01-22T08:50:00Z">
                    <w:rPr/>
                  </w:rPrChange>
                </w:rPr>
                <w:t>Biopharmacy</w:t>
              </w:r>
              <w:proofErr w:type="spellEnd"/>
              <w:r w:rsidRPr="005E7BBD">
                <w:rPr>
                  <w:lang w:val="en-GB"/>
                  <w:rPrChange w:id="225" w:author="karolina.kurnatowska@o365.cm.umk.pl" w:date="2026-01-22T08:50:00Z">
                    <w:rPr/>
                  </w:rPrChange>
                </w:rPr>
                <w:t xml:space="preserve">, room: 128, teacher: </w:t>
              </w:r>
              <w:r>
                <w:fldChar w:fldCharType="begin"/>
              </w:r>
              <w:r w:rsidRPr="005E7BBD">
                <w:rPr>
                  <w:lang w:val="en-GB"/>
                  <w:rPrChange w:id="226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>
                <w:fldChar w:fldCharType="separate"/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227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228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229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Lorenc</w:t>
              </w:r>
              <w:proofErr w:type="spellEnd"/>
              <w:r>
                <w:fldChar w:fldCharType="end"/>
              </w:r>
              <w:r w:rsidRPr="005E7BB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GB"/>
                  <w:rPrChange w:id="230" w:author="karolina.kurnatowska@o365.cm.umk.pl" w:date="2026-01-22T08:50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proofErr w:type="spellStart"/>
              <w:r>
                <w:fldChar w:fldCharType="begin"/>
              </w:r>
              <w:r w:rsidRPr="005E7BBD">
                <w:rPr>
                  <w:lang w:val="en-GB"/>
                  <w:rPrChange w:id="231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232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233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234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Marzec-Wróblewska</w:t>
              </w:r>
              <w:proofErr w:type="spellEnd"/>
              <w:r>
                <w:fldChar w:fldCharType="end"/>
              </w:r>
            </w:ins>
          </w:p>
          <w:p w14:paraId="1F53C4EB" w14:textId="0839D701" w:rsidR="007645B8" w:rsidRPr="008B022B" w:rsidRDefault="007645B8" w:rsidP="00017BDD">
            <w:pPr>
              <w:jc w:val="center"/>
              <w:rPr>
                <w:lang w:val="en-GB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235" w:author="karolina.kurnatowska@o365.cm.umk.pl" w:date="2026-01-16T14:00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83465D0" w14:textId="77777777" w:rsidR="002951EC" w:rsidRPr="004E06C9" w:rsidRDefault="002951EC" w:rsidP="002951EC">
            <w:pPr>
              <w:rPr>
                <w:ins w:id="236" w:author="Urszula Marzec-Wróblewska" w:date="2026-01-16T12:09:00Z"/>
                <w:lang w:val="en-US"/>
              </w:rPr>
            </w:pPr>
            <w:ins w:id="237" w:author="Urszula Marzec-Wróblewska" w:date="2026-01-16T12:09:00Z">
              <w:r w:rsidRPr="004E06C9">
                <w:rPr>
                  <w:lang w:val="en-US"/>
                </w:rPr>
                <w:t>12:30-14:00</w:t>
              </w:r>
            </w:ins>
          </w:p>
          <w:p w14:paraId="1D32C337" w14:textId="77777777" w:rsidR="002951EC" w:rsidRPr="004E06C9" w:rsidRDefault="002951EC" w:rsidP="002951EC">
            <w:pPr>
              <w:rPr>
                <w:ins w:id="238" w:author="Urszula Marzec-Wróblewska" w:date="2026-01-16T12:09:00Z"/>
                <w:lang w:val="en-US"/>
              </w:rPr>
            </w:pPr>
            <w:ins w:id="239" w:author="Urszula Marzec-Wróblewska" w:date="2026-01-16T12:09:00Z">
              <w:r w:rsidRPr="004E06C9">
                <w:rPr>
                  <w:lang w:val="en-US"/>
                </w:rPr>
                <w:t>Pharmacokinetics 1755-F3-FKIN-J – Lecture</w:t>
              </w:r>
            </w:ins>
          </w:p>
          <w:p w14:paraId="3F77E8FA" w14:textId="77777777" w:rsidR="002951EC" w:rsidRPr="004E06C9" w:rsidRDefault="002951EC" w:rsidP="002951EC">
            <w:pPr>
              <w:rPr>
                <w:ins w:id="240" w:author="Urszula Marzec-Wróblewska" w:date="2026-01-16T12:09:00Z"/>
              </w:rPr>
            </w:pPr>
            <w:ins w:id="241" w:author="Urszula Marzec-Wróblewska" w:date="2026-01-16T12:09:00Z">
              <w:r w:rsidRPr="004E06C9">
                <w:rPr>
                  <w:lang w:val="en-US"/>
                </w:rPr>
                <w:t xml:space="preserve">street: dr. </w:t>
              </w:r>
              <w:r>
                <w:t xml:space="preserve">A. Jurasza, Dept. of </w:t>
              </w:r>
              <w:proofErr w:type="spellStart"/>
              <w:r>
                <w:t>Biopharmacy</w:t>
              </w:r>
              <w:proofErr w:type="spellEnd"/>
              <w:r>
                <w:t xml:space="preserve">, </w:t>
              </w:r>
              <w:proofErr w:type="spellStart"/>
              <w:r>
                <w:t>room</w:t>
              </w:r>
              <w:proofErr w:type="spellEnd"/>
              <w:r>
                <w:t xml:space="preserve">: 126, </w:t>
              </w:r>
              <w:proofErr w:type="spellStart"/>
              <w:r>
                <w:t>teacher</w:t>
              </w:r>
              <w:proofErr w:type="spellEnd"/>
              <w:r>
                <w:t xml:space="preserve">: Urszula Marzec-Wróblewska </w:t>
              </w:r>
            </w:ins>
          </w:p>
          <w:p w14:paraId="3E46CAC8" w14:textId="2DF9FAE9" w:rsidR="007645B8" w:rsidRPr="008B022B" w:rsidRDefault="007645B8" w:rsidP="00753AAE">
            <w:pPr>
              <w:spacing w:after="0" w:line="240" w:lineRule="auto"/>
              <w:jc w:val="center"/>
              <w:rPr>
                <w:lang w:val="en-GB"/>
              </w:rPr>
            </w:pPr>
          </w:p>
        </w:tc>
      </w:tr>
      <w:tr w:rsidR="00BB5804" w14:paraId="1C9800C9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D331DB" w14:textId="0A7EA545" w:rsidR="007645B8" w:rsidRDefault="006A3FD1">
            <w:pPr>
              <w:spacing w:after="0" w:line="240" w:lineRule="auto"/>
              <w:jc w:val="center"/>
            </w:pPr>
            <w:r>
              <w:lastRenderedPageBreak/>
              <w:t>23.03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2C6A8A" w14:textId="55DBC17D" w:rsidR="007645B8" w:rsidRDefault="006A3FD1">
            <w:pPr>
              <w:spacing w:after="0" w:line="240" w:lineRule="auto"/>
              <w:jc w:val="center"/>
            </w:pPr>
            <w:r>
              <w:t>24.03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FEAA7" w14:textId="1BEDEAA1" w:rsidR="007645B8" w:rsidRDefault="006A3FD1">
            <w:pPr>
              <w:spacing w:after="0" w:line="240" w:lineRule="auto"/>
              <w:jc w:val="center"/>
            </w:pPr>
            <w:r>
              <w:t>25.03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D9DD2F" w14:textId="5F89C48B" w:rsidR="007645B8" w:rsidRDefault="006A3FD1" w:rsidP="006A3FD1">
            <w:pPr>
              <w:spacing w:after="0" w:line="240" w:lineRule="auto"/>
              <w:jc w:val="center"/>
            </w:pPr>
            <w:r>
              <w:t>26.03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075014" w14:textId="509C23D7" w:rsidR="007645B8" w:rsidRDefault="006A3FD1">
            <w:pPr>
              <w:spacing w:after="0" w:line="240" w:lineRule="auto"/>
              <w:jc w:val="center"/>
            </w:pPr>
            <w:r>
              <w:t>27.03</w:t>
            </w:r>
          </w:p>
        </w:tc>
      </w:tr>
      <w:tr w:rsidR="007645B8" w:rsidRPr="00E75E4B" w14:paraId="0E87CD83" w14:textId="77777777" w:rsidTr="00D560CE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242" w:author="karolina.kurnatowska@o365.cm.umk.pl" w:date="2026-01-16T14:00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2657"/>
          <w:trPrChange w:id="243" w:author="karolina.kurnatowska@o365.cm.umk.pl" w:date="2026-01-16T14:00:00Z">
            <w:trPr>
              <w:gridBefore w:val="4"/>
              <w:trHeight w:val="26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244" w:author="karolina.kurnatowska@o365.cm.umk.pl" w:date="2026-01-16T14:00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37B118DC" w14:textId="2F6D91F3" w:rsidR="00BB562C" w:rsidRPr="00A43BEC" w:rsidRDefault="00BB562C" w:rsidP="00BB562C">
            <w:pPr>
              <w:shd w:val="clear" w:color="auto" w:fill="3399FF"/>
              <w:spacing w:after="0" w:line="240" w:lineRule="auto"/>
              <w:jc w:val="center"/>
              <w:rPr>
                <w:ins w:id="245" w:author="karolina.kurnatowska@o365.cm.umk.pl" w:date="2026-01-27T11:31:00Z"/>
                <w:b/>
                <w:bCs/>
                <w:lang w:val="en-US"/>
              </w:rPr>
            </w:pPr>
            <w:ins w:id="246" w:author="karolina.kurnatowska@o365.cm.umk.pl" w:date="2026-01-27T11:31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247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6FF21538" w14:textId="77777777" w:rsidR="007645B8" w:rsidRPr="008B022B" w:rsidRDefault="007645B8">
            <w:pPr>
              <w:rPr>
                <w:lang w:val="en-GB"/>
              </w:rPr>
            </w:pPr>
          </w:p>
          <w:p w14:paraId="6547A094" w14:textId="77777777" w:rsidR="00222C85" w:rsidRPr="008B022B" w:rsidRDefault="00222C85">
            <w:pPr>
              <w:rPr>
                <w:lang w:val="en-GB"/>
              </w:rPr>
            </w:pPr>
          </w:p>
          <w:p w14:paraId="70D6D062" w14:textId="77777777" w:rsidR="00222C85" w:rsidRPr="008B022B" w:rsidRDefault="00222C85">
            <w:pPr>
              <w:rPr>
                <w:lang w:val="en-GB"/>
              </w:rPr>
            </w:pPr>
          </w:p>
          <w:p w14:paraId="6D9C13F7" w14:textId="77777777" w:rsidR="00222C85" w:rsidRPr="008B022B" w:rsidRDefault="00222C85">
            <w:pPr>
              <w:rPr>
                <w:lang w:val="en-GB"/>
              </w:rPr>
            </w:pPr>
          </w:p>
          <w:p w14:paraId="0E62D9B1" w14:textId="6A1B834D" w:rsidR="00222C85" w:rsidRPr="008B022B" w:rsidRDefault="00222C85" w:rsidP="00222C85">
            <w:pPr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248" w:author="karolina.kurnatowska@o365.cm.umk.pl" w:date="2026-01-16T14:00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8FC0638" w14:textId="77777777" w:rsidR="00812926" w:rsidRPr="00392557" w:rsidRDefault="00812926">
            <w:pPr>
              <w:spacing w:after="0" w:line="240" w:lineRule="auto"/>
              <w:rPr>
                <w:lang w:val="en-GB"/>
                <w:rPrChange w:id="249" w:author="karolina.kurnatowska@o365.cm.umk.pl" w:date="2026-01-27T12:12:00Z">
                  <w:rPr/>
                </w:rPrChange>
              </w:rPr>
              <w:pPrChange w:id="250" w:author="karolina.kurnatowska@o365.cm.umk.pl" w:date="2026-02-05T08:10:00Z">
                <w:pPr>
                  <w:spacing w:after="0" w:line="240" w:lineRule="auto"/>
                  <w:jc w:val="center"/>
                </w:pPr>
              </w:pPrChange>
            </w:pPr>
          </w:p>
          <w:p w14:paraId="34830FEF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251" w:author="karolina.kurnatowska@o365.cm.umk.pl" w:date="2026-02-05T08:10:00Z"/>
                <w:color w:val="FFFFFF" w:themeColor="background1"/>
                <w:lang w:val="en-GB"/>
                <w:rPrChange w:id="252" w:author="karolina.kurnatowska@o365.cm.umk.pl" w:date="2026-02-05T08:13:00Z">
                  <w:rPr>
                    <w:ins w:id="253" w:author="karolina.kurnatowska@o365.cm.umk.pl" w:date="2026-02-05T08:10:00Z"/>
                    <w:lang w:val="en-GB"/>
                  </w:rPr>
                </w:rPrChange>
              </w:rPr>
              <w:pPrChange w:id="254" w:author="karolina.kurnatowska@o365.cm.umk.pl" w:date="2026-02-05T08:13:00Z">
                <w:pPr>
                  <w:spacing w:after="0" w:line="240" w:lineRule="auto"/>
                  <w:jc w:val="center"/>
                </w:pPr>
              </w:pPrChange>
            </w:pPr>
            <w:ins w:id="255" w:author="karolina.kurnatowska@o365.cm.umk.pl" w:date="2026-02-05T08:10:00Z">
              <w:r w:rsidRPr="0076449B">
                <w:rPr>
                  <w:color w:val="FFFFFF" w:themeColor="background1"/>
                  <w:lang w:val="en-GB"/>
                  <w:rPrChange w:id="256" w:author="karolina.kurnatowska@o365.cm.umk.pl" w:date="2026-02-05T08:13:00Z">
                    <w:rPr>
                      <w:lang w:val="en-GB"/>
                    </w:rPr>
                  </w:rPrChange>
                </w:rPr>
                <w:t>11.00-14.00</w:t>
              </w:r>
            </w:ins>
          </w:p>
          <w:p w14:paraId="2307180C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257" w:author="karolina.kurnatowska@o365.cm.umk.pl" w:date="2026-02-05T08:10:00Z"/>
                <w:color w:val="FFFFFF" w:themeColor="background1"/>
                <w:lang w:val="en-GB"/>
                <w:rPrChange w:id="258" w:author="karolina.kurnatowska@o365.cm.umk.pl" w:date="2026-02-05T08:13:00Z">
                  <w:rPr>
                    <w:ins w:id="259" w:author="karolina.kurnatowska@o365.cm.umk.pl" w:date="2026-02-05T08:10:00Z"/>
                    <w:lang w:val="en-GB"/>
                  </w:rPr>
                </w:rPrChange>
              </w:rPr>
              <w:pPrChange w:id="260" w:author="karolina.kurnatowska@o365.cm.umk.pl" w:date="2026-02-05T08:13:00Z">
                <w:pPr>
                  <w:spacing w:after="0" w:line="240" w:lineRule="auto"/>
                  <w:jc w:val="center"/>
                </w:pPr>
              </w:pPrChange>
            </w:pPr>
            <w:ins w:id="261" w:author="karolina.kurnatowska@o365.cm.umk.pl" w:date="2026-02-05T08:10:00Z">
              <w:r w:rsidRPr="0076449B">
                <w:rPr>
                  <w:color w:val="FFFFFF" w:themeColor="background1"/>
                  <w:lang w:val="en-GB"/>
                  <w:rPrChange w:id="262" w:author="karolina.kurnatowska@o365.cm.umk.pl" w:date="2026-02-05T08:13:00Z">
                    <w:rPr>
                      <w:lang w:val="en-GB"/>
                    </w:rPr>
                  </w:rPrChange>
                </w:rPr>
                <w:t xml:space="preserve">Pharmacology and Pharmacodynamics 1 </w:t>
              </w:r>
              <w:r w:rsidRPr="0076449B">
                <w:rPr>
                  <w:b/>
                  <w:bCs/>
                  <w:color w:val="FFFFFF" w:themeColor="background1"/>
                  <w:lang w:val="en-GB"/>
                  <w:rPrChange w:id="263" w:author="karolina.kurnatowska@o365.cm.umk.pl" w:date="2026-02-05T08:13:00Z">
                    <w:rPr>
                      <w:b/>
                      <w:bCs/>
                      <w:lang w:val="en-GB"/>
                    </w:rPr>
                  </w:rPrChange>
                </w:rPr>
                <w:t>Lecture</w:t>
              </w:r>
              <w:r w:rsidRPr="0076449B">
                <w:rPr>
                  <w:color w:val="FFFFFF" w:themeColor="background1"/>
                  <w:lang w:val="en-GB"/>
                  <w:rPrChange w:id="264" w:author="karolina.kurnatowska@o365.cm.umk.pl" w:date="2026-02-05T08:13:00Z">
                    <w:rPr>
                      <w:lang w:val="en-GB"/>
                    </w:rPr>
                  </w:rPrChange>
                </w:rPr>
                <w:br/>
                <w:t xml:space="preserve">street: A.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265" w:author="karolina.kurnatowska@o365.cm.umk.pl" w:date="2026-02-05T08:13:00Z">
                    <w:rPr>
                      <w:lang w:val="en-GB"/>
                    </w:rPr>
                  </w:rPrChange>
                </w:rPr>
                <w:t>Jurasza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266" w:author="karolina.kurnatowska@o365.cm.umk.pl" w:date="2026-02-05T08:13:00Z">
                    <w:rPr>
                      <w:lang w:val="en-GB"/>
                    </w:rPr>
                  </w:rPrChange>
                </w:rPr>
                <w:t xml:space="preserve"> 2 (building of Pharmacy), teacher: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267" w:author="karolina.kurnatowska@o365.cm.umk.pl" w:date="2026-02-05T08:13:00Z">
                    <w:rPr>
                      <w:lang w:val="en-GB"/>
                    </w:rPr>
                  </w:rPrChange>
                </w:rPr>
                <w:t>dr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268" w:author="karolina.kurnatowska@o365.cm.umk.pl" w:date="2026-02-05T08:13:00Z">
                    <w:rPr>
                      <w:lang w:val="en-GB"/>
                    </w:rPr>
                  </w:rPrChange>
                </w:rPr>
                <w:t xml:space="preserve"> Karol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269" w:author="karolina.kurnatowska@o365.cm.umk.pl" w:date="2026-02-05T08:13:00Z">
                    <w:rPr>
                      <w:lang w:val="en-GB"/>
                    </w:rPr>
                  </w:rPrChange>
                </w:rPr>
                <w:t>Jaroch</w:t>
              </w:r>
              <w:proofErr w:type="spellEnd"/>
            </w:ins>
          </w:p>
          <w:p w14:paraId="7447D679" w14:textId="273079EF" w:rsidR="00812926" w:rsidRPr="00392557" w:rsidRDefault="00812926" w:rsidP="00812926">
            <w:pPr>
              <w:spacing w:after="0" w:line="240" w:lineRule="auto"/>
              <w:jc w:val="center"/>
              <w:rPr>
                <w:lang w:val="en-GB"/>
                <w:rPrChange w:id="270" w:author="karolina.kurnatowska@o365.cm.umk.pl" w:date="2026-01-27T12:12:00Z">
                  <w:rPr/>
                </w:rPrChange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271" w:author="karolina.kurnatowska@o365.cm.umk.pl" w:date="2026-01-16T14:00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1745676B" w14:textId="380DB466" w:rsidR="00A876AA" w:rsidRPr="00A876AA" w:rsidRDefault="00A876AA" w:rsidP="00A876AA">
            <w:pPr>
              <w:spacing w:after="0" w:line="240" w:lineRule="auto"/>
              <w:jc w:val="center"/>
              <w:rPr>
                <w:highlight w:val="cyan"/>
                <w:lang w:val="en-GB"/>
              </w:rPr>
            </w:pPr>
            <w:r w:rsidRPr="00A876AA">
              <w:rPr>
                <w:highlight w:val="cyan"/>
                <w:lang w:val="en-GB"/>
              </w:rPr>
              <w:t xml:space="preserve">10:00-12:15 Medicinal Chemistry </w:t>
            </w:r>
            <w:r w:rsidRPr="00953440">
              <w:rPr>
                <w:b/>
                <w:bCs/>
                <w:highlight w:val="cyan"/>
                <w:lang w:val="en-GB"/>
              </w:rPr>
              <w:t>Lecture</w:t>
            </w:r>
            <w:r w:rsidR="00953440">
              <w:rPr>
                <w:highlight w:val="cyan"/>
                <w:lang w:val="en-GB"/>
              </w:rPr>
              <w:t xml:space="preserve"> street: dr. A. </w:t>
            </w:r>
            <w:proofErr w:type="spellStart"/>
            <w:r w:rsidR="00953440">
              <w:rPr>
                <w:highlight w:val="cyan"/>
                <w:lang w:val="en-GB"/>
              </w:rPr>
              <w:t>Jurasza</w:t>
            </w:r>
            <w:proofErr w:type="spellEnd"/>
            <w:r w:rsidR="00953440">
              <w:rPr>
                <w:highlight w:val="cyan"/>
                <w:lang w:val="en-GB"/>
              </w:rPr>
              <w:t xml:space="preserve">, </w:t>
            </w:r>
            <w:r w:rsidR="00F134C5" w:rsidRPr="00D3145B">
              <w:rPr>
                <w:highlight w:val="cyan"/>
                <w:lang w:val="en-GB"/>
              </w:rPr>
              <w:t>Dept. of Medicinal Chemistry</w:t>
            </w:r>
            <w:r w:rsidR="00F134C5">
              <w:rPr>
                <w:highlight w:val="cyan"/>
                <w:lang w:val="en-GB"/>
              </w:rPr>
              <w:t>, room: 16/17, teacher:</w:t>
            </w:r>
            <w:r w:rsidR="00F134C5" w:rsidRPr="00953440">
              <w:rPr>
                <w:rFonts w:eastAsia="Times New Roman" w:cstheme="minorBidi"/>
                <w:color w:val="auto"/>
                <w:kern w:val="2"/>
                <w:szCs w:val="21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proofErr w:type="spellStart"/>
            <w:ins w:id="272" w:author="mwujak@o365.cm.umk.pl" w:date="2026-01-12T11:37:00Z">
              <w:r w:rsidR="004678BD">
                <w:rPr>
                  <w:highlight w:val="cyan"/>
                  <w:lang w:val="en-GB"/>
                </w:rPr>
                <w:t>Michał</w:t>
              </w:r>
              <w:proofErr w:type="spellEnd"/>
              <w:r w:rsidR="004678BD">
                <w:rPr>
                  <w:highlight w:val="cyan"/>
                  <w:lang w:val="en-GB"/>
                </w:rPr>
                <w:t xml:space="preserve"> </w:t>
              </w:r>
              <w:proofErr w:type="spellStart"/>
              <w:r w:rsidR="004678BD">
                <w:rPr>
                  <w:highlight w:val="cyan"/>
                  <w:lang w:val="en-GB"/>
                </w:rPr>
                <w:t>Marszałł</w:t>
              </w:r>
            </w:ins>
            <w:proofErr w:type="spellEnd"/>
            <w:del w:id="273" w:author="mwujak@o365.cm.umk.pl" w:date="2026-01-12T11:37:00Z">
              <w:r w:rsidR="00F134C5" w:rsidRPr="00953440" w:rsidDel="004678BD">
                <w:rPr>
                  <w:highlight w:val="cyan"/>
                  <w:lang w:val="en-GB"/>
                </w:rPr>
                <w:delText>Magdalena Wujak</w:delText>
              </w:r>
            </w:del>
          </w:p>
          <w:p w14:paraId="5C9D3E20" w14:textId="77777777" w:rsidR="00A876AA" w:rsidRDefault="00A876AA" w:rsidP="00A876AA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3DB47C91" w14:textId="64B460E2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 xml:space="preserve">12:30-16:15 – Medicinal Chemistry </w:t>
            </w:r>
            <w:r w:rsidRPr="00953440">
              <w:rPr>
                <w:b/>
                <w:bCs/>
                <w:highlight w:val="yellow"/>
                <w:lang w:val="en-GB"/>
              </w:rPr>
              <w:t>Laboratory</w:t>
            </w:r>
            <w:r w:rsidRPr="00953440">
              <w:rPr>
                <w:b/>
                <w:bCs/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 xml:space="preserve">, </w:t>
            </w:r>
            <w:r w:rsidR="00F134C5" w:rsidRPr="00F134C5">
              <w:rPr>
                <w:highlight w:val="yellow"/>
                <w:lang w:val="en-GB"/>
              </w:rPr>
              <w:t>Dept. of Medicinal Chemistry, room: 16/17, teacher:</w:t>
            </w:r>
            <w:r w:rsidR="00F134C5" w:rsidRPr="00F134C5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F134C5" w:rsidRPr="00F134C5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F134C5" w:rsidRPr="00F134C5">
              <w:rPr>
                <w:highlight w:val="yellow"/>
                <w:lang w:val="en-GB"/>
              </w:rPr>
              <w:t>Wujak</w:t>
            </w:r>
            <w:proofErr w:type="spellEnd"/>
          </w:p>
          <w:p w14:paraId="17652BB1" w14:textId="501B937A" w:rsidR="00A876AA" w:rsidRPr="008B022B" w:rsidRDefault="00A876AA" w:rsidP="00A876AA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670FADC4" w14:textId="66F42D8C" w:rsidR="00FC1459" w:rsidRPr="008B022B" w:rsidRDefault="00FC1459" w:rsidP="00E32174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40843C4F" w14:textId="2C0A847B" w:rsidR="001F4276" w:rsidRPr="008B022B" w:rsidRDefault="001F4276" w:rsidP="00E32174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02FBCDCE" w14:textId="77777777" w:rsidR="007645B8" w:rsidRPr="00A876AA" w:rsidRDefault="007645B8" w:rsidP="008B022B">
            <w:pPr>
              <w:spacing w:after="0" w:line="240" w:lineRule="auto"/>
              <w:jc w:val="center"/>
              <w:rPr>
                <w:lang w:val="en-US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274" w:author="karolina.kurnatowska@o365.cm.umk.pl" w:date="2026-01-16T14:00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790BFBB7" w14:textId="0D97B97E" w:rsidR="00DB6B1D" w:rsidRDefault="00DB6B1D">
            <w:pPr>
              <w:shd w:val="clear" w:color="auto" w:fill="4BE18F"/>
              <w:rPr>
                <w:ins w:id="275" w:author="karolina.kurnatowska@o365.cm.umk.pl" w:date="2026-01-22T08:28:00Z"/>
                <w:lang w:val="en-US"/>
              </w:rPr>
              <w:pPrChange w:id="276" w:author="karolina.kurnatowska@o365.cm.umk.pl" w:date="2026-01-22T08:31:00Z">
                <w:pPr/>
              </w:pPrChange>
            </w:pPr>
            <w:ins w:id="277" w:author="karolina.kurnatowska@o365.cm.umk.pl" w:date="2026-01-22T08:28:00Z">
              <w:r w:rsidRPr="00E82585">
                <w:rPr>
                  <w:bCs/>
                  <w:lang w:val="en-GB"/>
                </w:rPr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5678CAAC" w14:textId="77777777" w:rsidR="00DB6B1D" w:rsidRDefault="00DB6B1D" w:rsidP="00336843">
            <w:pPr>
              <w:rPr>
                <w:ins w:id="278" w:author="karolina.kurnatowska@o365.cm.umk.pl" w:date="2026-01-22T08:32:00Z"/>
                <w:lang w:val="en-US"/>
              </w:rPr>
            </w:pPr>
          </w:p>
          <w:p w14:paraId="3B8D57AC" w14:textId="7C21095E" w:rsidR="00336843" w:rsidRPr="004E06C9" w:rsidDel="00DB6B1D" w:rsidRDefault="00336843" w:rsidP="00336843">
            <w:pPr>
              <w:rPr>
                <w:ins w:id="279" w:author="Urszula Marzec-Wróblewska" w:date="2026-01-16T12:35:00Z"/>
                <w:del w:id="280" w:author="karolina.kurnatowska@o365.cm.umk.pl" w:date="2026-01-22T08:32:00Z"/>
                <w:lang w:val="en-US"/>
              </w:rPr>
            </w:pPr>
            <w:ins w:id="281" w:author="Urszula Marzec-Wróblewska" w:date="2026-01-16T12:35:00Z">
              <w:r w:rsidRPr="004E06C9">
                <w:rPr>
                  <w:lang w:val="en-US"/>
                </w:rPr>
                <w:t>12: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0-1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:0</w:t>
              </w:r>
              <w:r>
                <w:rPr>
                  <w:lang w:val="en-US"/>
                </w:rPr>
                <w:t>5</w:t>
              </w:r>
            </w:ins>
            <w:ins w:id="282" w:author="karolina.kurnatowska@o365.cm.umk.pl" w:date="2026-01-22T08:32:00Z">
              <w:r w:rsidR="00DB6B1D">
                <w:rPr>
                  <w:lang w:val="en-US"/>
                </w:rPr>
                <w:t xml:space="preserve"> </w:t>
              </w:r>
            </w:ins>
          </w:p>
          <w:p w14:paraId="38692EBC" w14:textId="77777777" w:rsidR="00336843" w:rsidRPr="004E06C9" w:rsidRDefault="00336843" w:rsidP="00336843">
            <w:pPr>
              <w:rPr>
                <w:ins w:id="283" w:author="Urszula Marzec-Wróblewska" w:date="2026-01-16T12:35:00Z"/>
                <w:lang w:val="en-US"/>
              </w:rPr>
            </w:pPr>
            <w:ins w:id="284" w:author="Urszula Marzec-Wróblewska" w:date="2026-01-16T12:35:00Z">
              <w:r w:rsidRPr="004E06C9">
                <w:rPr>
                  <w:lang w:val="en-US"/>
                </w:rPr>
                <w:t xml:space="preserve">Pharmacokinetics 1755-F3-FKIN-J – </w:t>
              </w:r>
              <w:r w:rsidRPr="00D36197">
                <w:rPr>
                  <w:b/>
                  <w:lang w:val="en-US"/>
                </w:rPr>
                <w:t>Laboratory</w:t>
              </w:r>
            </w:ins>
          </w:p>
          <w:p w14:paraId="3632C68D" w14:textId="77777777" w:rsidR="00336843" w:rsidRPr="005E7BBD" w:rsidDel="00DB6B1D" w:rsidRDefault="00336843" w:rsidP="00336843">
            <w:pPr>
              <w:rPr>
                <w:ins w:id="285" w:author="Urszula Marzec-Wróblewska" w:date="2026-01-16T12:35:00Z"/>
                <w:del w:id="286" w:author="karolina.kurnatowska@o365.cm.umk.pl" w:date="2026-01-22T08:32:00Z"/>
                <w:lang w:val="en-US"/>
                <w:rPrChange w:id="287" w:author="karolina.kurnatowska@o365.cm.umk.pl" w:date="2026-01-22T08:50:00Z">
                  <w:rPr>
                    <w:ins w:id="288" w:author="Urszula Marzec-Wróblewska" w:date="2026-01-16T12:35:00Z"/>
                    <w:del w:id="289" w:author="karolina.kurnatowska@o365.cm.umk.pl" w:date="2026-01-22T08:32:00Z"/>
                  </w:rPr>
                </w:rPrChange>
              </w:rPr>
            </w:pPr>
            <w:ins w:id="290" w:author="Urszula Marzec-Wróblewska" w:date="2026-01-16T12:35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US"/>
                  <w:rPrChange w:id="291" w:author="karolina.kurnatowska@o365.cm.umk.pl" w:date="2026-01-22T08:50:00Z">
                    <w:rPr/>
                  </w:rPrChange>
                </w:rPr>
                <w:t xml:space="preserve">A. </w:t>
              </w:r>
              <w:proofErr w:type="spellStart"/>
              <w:r w:rsidRPr="005E7BBD">
                <w:rPr>
                  <w:lang w:val="en-US"/>
                  <w:rPrChange w:id="292" w:author="karolina.kurnatowska@o365.cm.umk.pl" w:date="2026-01-22T08:50:00Z">
                    <w:rPr/>
                  </w:rPrChange>
                </w:rPr>
                <w:t>Jurasza</w:t>
              </w:r>
              <w:proofErr w:type="spellEnd"/>
              <w:r w:rsidRPr="005E7BBD">
                <w:rPr>
                  <w:lang w:val="en-US"/>
                  <w:rPrChange w:id="293" w:author="karolina.kurnatowska@o365.cm.umk.pl" w:date="2026-01-22T08:50:00Z">
                    <w:rPr/>
                  </w:rPrChange>
                </w:rPr>
                <w:t xml:space="preserve">, Dept. of </w:t>
              </w:r>
              <w:proofErr w:type="spellStart"/>
              <w:r w:rsidRPr="005E7BBD">
                <w:rPr>
                  <w:lang w:val="en-US"/>
                  <w:rPrChange w:id="294" w:author="karolina.kurnatowska@o365.cm.umk.pl" w:date="2026-01-22T08:50:00Z">
                    <w:rPr/>
                  </w:rPrChange>
                </w:rPr>
                <w:t>Biopharmacy</w:t>
              </w:r>
              <w:proofErr w:type="spellEnd"/>
              <w:r w:rsidRPr="005E7BBD">
                <w:rPr>
                  <w:lang w:val="en-US"/>
                  <w:rPrChange w:id="295" w:author="karolina.kurnatowska@o365.cm.umk.pl" w:date="2026-01-22T08:50:00Z">
                    <w:rPr/>
                  </w:rPrChange>
                </w:rPr>
                <w:t xml:space="preserve">, room: 128, teacher: </w:t>
              </w:r>
              <w:r>
                <w:fldChar w:fldCharType="begin"/>
              </w:r>
              <w:r w:rsidRPr="005E7BBD">
                <w:rPr>
                  <w:lang w:val="en-US"/>
                  <w:rPrChange w:id="296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>
                <w:fldChar w:fldCharType="separate"/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US"/>
                  <w:rPrChange w:id="297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US"/>
                  <w:rPrChange w:id="298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US"/>
                  <w:rPrChange w:id="299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Lorenc</w:t>
              </w:r>
              <w:proofErr w:type="spellEnd"/>
              <w:r>
                <w:fldChar w:fldCharType="end"/>
              </w:r>
              <w:r w:rsidRPr="005E7BB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US"/>
                  <w:rPrChange w:id="300" w:author="karolina.kurnatowska@o365.cm.umk.pl" w:date="2026-01-22T08:50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proofErr w:type="spellStart"/>
              <w:r w:rsidRPr="00D560CE">
                <w:rPr>
                  <w:shd w:val="clear" w:color="auto" w:fill="FF9999"/>
                  <w:rPrChange w:id="301" w:author="karolina.kurnatowska@o365.cm.umk.pl" w:date="2026-01-16T14:00:00Z">
                    <w:rPr/>
                  </w:rPrChange>
                </w:rPr>
                <w:fldChar w:fldCharType="begin"/>
              </w:r>
              <w:r w:rsidRPr="005E7BBD">
                <w:rPr>
                  <w:shd w:val="clear" w:color="auto" w:fill="FF9999"/>
                  <w:lang w:val="en-US"/>
                  <w:rPrChange w:id="302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 w:rsidRPr="00E21115">
                <w:rPr>
                  <w:shd w:val="clear" w:color="auto" w:fill="FF9999"/>
                </w:rPr>
              </w:r>
              <w:r w:rsidRPr="00D560CE">
                <w:rPr>
                  <w:shd w:val="clear" w:color="auto" w:fill="FF9999"/>
                  <w:rPrChange w:id="303" w:author="karolina.kurnatowska@o365.cm.umk.pl" w:date="2026-01-16T14:00:00Z">
                    <w:rPr/>
                  </w:rPrChange>
                </w:rP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shd w:val="clear" w:color="auto" w:fill="FF9999"/>
                  <w:lang w:val="en-US"/>
                  <w:rPrChange w:id="304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shd w:val="clear" w:color="auto" w:fill="FF9999"/>
                  <w:lang w:val="en-US"/>
                  <w:rPrChange w:id="305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shd w:val="clear" w:color="auto" w:fill="FF9999"/>
                  <w:lang w:val="en-US"/>
                  <w:rPrChange w:id="306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Marzec-Wróblewska</w:t>
              </w:r>
              <w:proofErr w:type="spellEnd"/>
              <w:r w:rsidRPr="00D560CE">
                <w:rPr>
                  <w:shd w:val="clear" w:color="auto" w:fill="FF9999"/>
                  <w:rPrChange w:id="307" w:author="karolina.kurnatowska@o365.cm.umk.pl" w:date="2026-01-16T14:00:00Z">
                    <w:rPr/>
                  </w:rPrChange>
                </w:rPr>
                <w:fldChar w:fldCharType="end"/>
              </w:r>
            </w:ins>
          </w:p>
          <w:p w14:paraId="11131667" w14:textId="3C8905D4" w:rsidR="007645B8" w:rsidRPr="00A876AA" w:rsidRDefault="007645B8">
            <w:pPr>
              <w:rPr>
                <w:b/>
                <w:lang w:val="en-US"/>
              </w:rPr>
              <w:pPrChange w:id="308" w:author="karolina.kurnatowska@o365.cm.umk.pl" w:date="2026-01-22T08:32:00Z">
                <w:pPr>
                  <w:shd w:val="clear" w:color="auto" w:fill="FFFFFF" w:themeFill="background1"/>
                </w:pPr>
              </w:pPrChange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309" w:author="karolina.kurnatowska@o365.cm.umk.pl" w:date="2026-01-16T14:00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79F46B66" w14:textId="022BD81E" w:rsidR="007645B8" w:rsidRPr="00A876AA" w:rsidDel="000E5195" w:rsidRDefault="007645B8">
            <w:pPr>
              <w:shd w:val="clear" w:color="auto" w:fill="FF9999"/>
              <w:jc w:val="center"/>
              <w:rPr>
                <w:del w:id="310" w:author="karolina.kurnatowska@o365.cm.umk.pl" w:date="2026-01-16T13:59:00Z"/>
                <w:b/>
                <w:sz w:val="24"/>
                <w:szCs w:val="24"/>
                <w:lang w:val="en-US"/>
              </w:rPr>
              <w:pPrChange w:id="311" w:author="karolina.kurnatowska@o365.cm.umk.pl" w:date="2026-01-16T14:01:00Z">
                <w:pPr>
                  <w:jc w:val="center"/>
                </w:pPr>
              </w:pPrChange>
            </w:pPr>
          </w:p>
          <w:p w14:paraId="2C90C663" w14:textId="77777777" w:rsidR="00B840B1" w:rsidRPr="00A876AA" w:rsidDel="000E5195" w:rsidRDefault="00B840B1">
            <w:pPr>
              <w:shd w:val="clear" w:color="auto" w:fill="FF9999"/>
              <w:jc w:val="center"/>
              <w:rPr>
                <w:del w:id="312" w:author="karolina.kurnatowska@o365.cm.umk.pl" w:date="2026-01-16T13:59:00Z"/>
                <w:b/>
                <w:sz w:val="24"/>
                <w:szCs w:val="24"/>
                <w:lang w:val="en-US"/>
              </w:rPr>
              <w:pPrChange w:id="313" w:author="karolina.kurnatowska@o365.cm.umk.pl" w:date="2026-01-16T14:01:00Z">
                <w:pPr>
                  <w:jc w:val="center"/>
                </w:pPr>
              </w:pPrChange>
            </w:pPr>
          </w:p>
          <w:p w14:paraId="290DE505" w14:textId="77777777" w:rsidR="00B840B1" w:rsidRPr="00A876AA" w:rsidDel="000E5195" w:rsidRDefault="00B840B1">
            <w:pPr>
              <w:shd w:val="clear" w:color="auto" w:fill="FF9999"/>
              <w:rPr>
                <w:del w:id="314" w:author="karolina.kurnatowska@o365.cm.umk.pl" w:date="2026-01-16T13:59:00Z"/>
                <w:b/>
                <w:sz w:val="24"/>
                <w:szCs w:val="24"/>
                <w:lang w:val="en-US"/>
              </w:rPr>
              <w:pPrChange w:id="315" w:author="karolina.kurnatowska@o365.cm.umk.pl" w:date="2026-01-16T14:01:00Z">
                <w:pPr>
                  <w:jc w:val="center"/>
                </w:pPr>
              </w:pPrChange>
            </w:pPr>
          </w:p>
          <w:p w14:paraId="76318A0C" w14:textId="77777777" w:rsidR="002951EC" w:rsidRPr="004E06C9" w:rsidRDefault="002951EC">
            <w:pPr>
              <w:shd w:val="clear" w:color="auto" w:fill="FF9999"/>
              <w:rPr>
                <w:ins w:id="316" w:author="Urszula Marzec-Wróblewska" w:date="2026-01-16T12:09:00Z"/>
                <w:lang w:val="en-US"/>
              </w:rPr>
              <w:pPrChange w:id="317" w:author="karolina.kurnatowska@o365.cm.umk.pl" w:date="2026-01-16T14:01:00Z">
                <w:pPr/>
              </w:pPrChange>
            </w:pPr>
            <w:ins w:id="318" w:author="Urszula Marzec-Wróblewska" w:date="2026-01-16T12:09:00Z">
              <w:r w:rsidRPr="004E06C9">
                <w:rPr>
                  <w:lang w:val="en-US"/>
                </w:rPr>
                <w:t>12:30-14:00</w:t>
              </w:r>
            </w:ins>
          </w:p>
          <w:p w14:paraId="6589D648" w14:textId="77777777" w:rsidR="002951EC" w:rsidRPr="004E06C9" w:rsidRDefault="002951EC">
            <w:pPr>
              <w:shd w:val="clear" w:color="auto" w:fill="FF9999"/>
              <w:rPr>
                <w:ins w:id="319" w:author="Urszula Marzec-Wróblewska" w:date="2026-01-16T12:09:00Z"/>
                <w:lang w:val="en-US"/>
              </w:rPr>
              <w:pPrChange w:id="320" w:author="karolina.kurnatowska@o365.cm.umk.pl" w:date="2026-01-16T14:01:00Z">
                <w:pPr/>
              </w:pPrChange>
            </w:pPr>
            <w:ins w:id="321" w:author="Urszula Marzec-Wróblewska" w:date="2026-01-16T12:09:00Z">
              <w:r w:rsidRPr="004E06C9">
                <w:rPr>
                  <w:lang w:val="en-US"/>
                </w:rPr>
                <w:t>Pharmacokinetics 1755-F3-FKIN-J – Lecture</w:t>
              </w:r>
            </w:ins>
          </w:p>
          <w:p w14:paraId="73EE85F5" w14:textId="77777777" w:rsidR="002951EC" w:rsidRPr="004E06C9" w:rsidRDefault="002951EC">
            <w:pPr>
              <w:shd w:val="clear" w:color="auto" w:fill="FF9999"/>
              <w:rPr>
                <w:ins w:id="322" w:author="Urszula Marzec-Wróblewska" w:date="2026-01-16T12:09:00Z"/>
              </w:rPr>
              <w:pPrChange w:id="323" w:author="karolina.kurnatowska@o365.cm.umk.pl" w:date="2026-01-16T14:01:00Z">
                <w:pPr/>
              </w:pPrChange>
            </w:pPr>
            <w:ins w:id="324" w:author="Urszula Marzec-Wróblewska" w:date="2026-01-16T12:09:00Z">
              <w:r w:rsidRPr="004E06C9">
                <w:rPr>
                  <w:lang w:val="en-US"/>
                </w:rPr>
                <w:t xml:space="preserve">street: dr. </w:t>
              </w:r>
              <w:r>
                <w:t xml:space="preserve">A. Jurasza, Dept. of </w:t>
              </w:r>
              <w:proofErr w:type="spellStart"/>
              <w:r>
                <w:t>Biopharmacy</w:t>
              </w:r>
              <w:proofErr w:type="spellEnd"/>
              <w:r>
                <w:t xml:space="preserve">, </w:t>
              </w:r>
              <w:proofErr w:type="spellStart"/>
              <w:r>
                <w:t>room</w:t>
              </w:r>
              <w:proofErr w:type="spellEnd"/>
              <w:r>
                <w:t xml:space="preserve">: 126, </w:t>
              </w:r>
              <w:proofErr w:type="spellStart"/>
              <w:r>
                <w:t>teacher</w:t>
              </w:r>
              <w:proofErr w:type="spellEnd"/>
              <w:r>
                <w:t xml:space="preserve">: Urszula Marzec-Wróblewska </w:t>
              </w:r>
            </w:ins>
          </w:p>
          <w:p w14:paraId="4A2E5E94" w14:textId="77777777" w:rsidR="00B840B1" w:rsidRPr="00A876AA" w:rsidRDefault="00B840B1" w:rsidP="00B56DC1">
            <w:pPr>
              <w:jc w:val="center"/>
              <w:rPr>
                <w:b/>
                <w:sz w:val="24"/>
                <w:szCs w:val="24"/>
                <w:lang w:val="en-US"/>
              </w:rPr>
            </w:pPr>
          </w:p>
          <w:p w14:paraId="4493120B" w14:textId="77777777" w:rsidR="00B840B1" w:rsidRPr="00A876AA" w:rsidRDefault="00B840B1" w:rsidP="00B56DC1">
            <w:pPr>
              <w:jc w:val="center"/>
              <w:rPr>
                <w:b/>
                <w:sz w:val="24"/>
                <w:szCs w:val="24"/>
                <w:lang w:val="en-US"/>
              </w:rPr>
            </w:pPr>
          </w:p>
          <w:p w14:paraId="6F227304" w14:textId="77777777" w:rsidR="00B840B1" w:rsidRPr="00A876AA" w:rsidRDefault="00B840B1" w:rsidP="00B56DC1">
            <w:pPr>
              <w:jc w:val="center"/>
              <w:rPr>
                <w:b/>
                <w:sz w:val="24"/>
                <w:szCs w:val="24"/>
                <w:lang w:val="en-US"/>
              </w:rPr>
            </w:pPr>
          </w:p>
          <w:p w14:paraId="244F3A99" w14:textId="17A358DE" w:rsidR="00B840B1" w:rsidRPr="00A876AA" w:rsidRDefault="00B840B1" w:rsidP="00B56DC1">
            <w:pPr>
              <w:rPr>
                <w:b/>
                <w:sz w:val="24"/>
                <w:szCs w:val="24"/>
                <w:lang w:val="en-US"/>
              </w:rPr>
            </w:pPr>
          </w:p>
        </w:tc>
      </w:tr>
      <w:tr w:rsidR="00BB5804" w14:paraId="0AF7AB3D" w14:textId="77777777" w:rsidTr="007577CB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E3CA79" w14:textId="5CE7CF1A" w:rsidR="007645B8" w:rsidRDefault="006A3FD1">
            <w:pPr>
              <w:spacing w:after="0" w:line="240" w:lineRule="auto"/>
              <w:jc w:val="center"/>
            </w:pPr>
            <w:r>
              <w:t>30.03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DB3A0E" w14:textId="22167495" w:rsidR="007645B8" w:rsidRDefault="006A3FD1">
            <w:pPr>
              <w:spacing w:after="0" w:line="240" w:lineRule="auto"/>
              <w:jc w:val="center"/>
            </w:pPr>
            <w:r>
              <w:t>31.03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F0A77" w14:textId="0058A86F" w:rsidR="007645B8" w:rsidRDefault="006A3FD1">
            <w:pPr>
              <w:spacing w:after="0" w:line="240" w:lineRule="auto"/>
              <w:jc w:val="center"/>
            </w:pPr>
            <w:r>
              <w:t>1.04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518034" w14:textId="7B6C2F1F" w:rsidR="007645B8" w:rsidRDefault="0069414C">
            <w:pPr>
              <w:spacing w:after="0" w:line="240" w:lineRule="auto"/>
              <w:jc w:val="center"/>
            </w:pPr>
            <w:r>
              <w:t>2.04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AFFFDD" w14:textId="085AF743" w:rsidR="007645B8" w:rsidRDefault="0069414C">
            <w:pPr>
              <w:spacing w:after="0" w:line="240" w:lineRule="auto"/>
              <w:jc w:val="center"/>
            </w:pPr>
            <w:r>
              <w:t>3.04</w:t>
            </w:r>
          </w:p>
        </w:tc>
      </w:tr>
      <w:tr w:rsidR="007645B8" w14:paraId="59FE7C06" w14:textId="77777777" w:rsidTr="007577CB">
        <w:trPr>
          <w:trHeight w:val="11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3D5B88" w14:textId="789B1381" w:rsidR="00BB562C" w:rsidRPr="00A43BEC" w:rsidRDefault="00BB562C" w:rsidP="00BB562C">
            <w:pPr>
              <w:shd w:val="clear" w:color="auto" w:fill="3399FF"/>
              <w:spacing w:after="0" w:line="240" w:lineRule="auto"/>
              <w:jc w:val="center"/>
              <w:rPr>
                <w:ins w:id="325" w:author="karolina.kurnatowska@o365.cm.umk.pl" w:date="2026-01-27T11:31:00Z"/>
                <w:b/>
                <w:bCs/>
                <w:lang w:val="en-US"/>
              </w:rPr>
            </w:pPr>
            <w:ins w:id="326" w:author="karolina.kurnatowska@o365.cm.umk.pl" w:date="2026-01-27T11:31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327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5A70F07E" w14:textId="670EAF78" w:rsidR="00222C85" w:rsidRPr="008B022B" w:rsidRDefault="00222C85" w:rsidP="00222C85">
            <w:pPr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F9FE1B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328" w:author="karolina.kurnatowska@o365.cm.umk.pl" w:date="2026-02-05T08:10:00Z"/>
                <w:color w:val="FFFFFF" w:themeColor="background1"/>
                <w:lang w:val="en-GB"/>
                <w:rPrChange w:id="329" w:author="karolina.kurnatowska@o365.cm.umk.pl" w:date="2026-02-05T08:14:00Z">
                  <w:rPr>
                    <w:ins w:id="330" w:author="karolina.kurnatowska@o365.cm.umk.pl" w:date="2026-02-05T08:10:00Z"/>
                    <w:lang w:val="en-GB"/>
                  </w:rPr>
                </w:rPrChange>
              </w:rPr>
              <w:pPrChange w:id="331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332" w:author="karolina.kurnatowska@o365.cm.umk.pl" w:date="2026-02-05T08:10:00Z">
              <w:r w:rsidRPr="0076449B">
                <w:rPr>
                  <w:color w:val="FFFFFF" w:themeColor="background1"/>
                  <w:lang w:val="en-GB"/>
                  <w:rPrChange w:id="333" w:author="karolina.kurnatowska@o365.cm.umk.pl" w:date="2026-02-05T08:14:00Z">
                    <w:rPr>
                      <w:lang w:val="en-GB"/>
                    </w:rPr>
                  </w:rPrChange>
                </w:rPr>
                <w:t>11.00-14.00</w:t>
              </w:r>
            </w:ins>
          </w:p>
          <w:p w14:paraId="1195F4CE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334" w:author="karolina.kurnatowska@o365.cm.umk.pl" w:date="2026-02-05T08:10:00Z"/>
                <w:color w:val="FFFFFF" w:themeColor="background1"/>
                <w:lang w:val="en-GB"/>
                <w:rPrChange w:id="335" w:author="karolina.kurnatowska@o365.cm.umk.pl" w:date="2026-02-05T08:14:00Z">
                  <w:rPr>
                    <w:ins w:id="336" w:author="karolina.kurnatowska@o365.cm.umk.pl" w:date="2026-02-05T08:10:00Z"/>
                    <w:lang w:val="en-GB"/>
                  </w:rPr>
                </w:rPrChange>
              </w:rPr>
              <w:pPrChange w:id="337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338" w:author="karolina.kurnatowska@o365.cm.umk.pl" w:date="2026-02-05T08:10:00Z">
              <w:r w:rsidRPr="0076449B">
                <w:rPr>
                  <w:color w:val="FFFFFF" w:themeColor="background1"/>
                  <w:lang w:val="en-GB"/>
                  <w:rPrChange w:id="339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Pharmacology and Pharmacodynamics 1 </w:t>
              </w:r>
              <w:r w:rsidRPr="0076449B">
                <w:rPr>
                  <w:b/>
                  <w:bCs/>
                  <w:color w:val="FFFFFF" w:themeColor="background1"/>
                  <w:lang w:val="en-GB"/>
                  <w:rPrChange w:id="340" w:author="karolina.kurnatowska@o365.cm.umk.pl" w:date="2026-02-05T08:14:00Z">
                    <w:rPr>
                      <w:b/>
                      <w:bCs/>
                      <w:lang w:val="en-GB"/>
                    </w:rPr>
                  </w:rPrChange>
                </w:rPr>
                <w:t>Lecture</w:t>
              </w:r>
              <w:r w:rsidRPr="0076449B">
                <w:rPr>
                  <w:color w:val="FFFFFF" w:themeColor="background1"/>
                  <w:lang w:val="en-GB"/>
                  <w:rPrChange w:id="341" w:author="karolina.kurnatowska@o365.cm.umk.pl" w:date="2026-02-05T08:14:00Z">
                    <w:rPr>
                      <w:lang w:val="en-GB"/>
                    </w:rPr>
                  </w:rPrChange>
                </w:rPr>
                <w:br/>
                <w:t xml:space="preserve">street: A.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342" w:author="karolina.kurnatowska@o365.cm.umk.pl" w:date="2026-02-05T08:14:00Z">
                    <w:rPr>
                      <w:lang w:val="en-GB"/>
                    </w:rPr>
                  </w:rPrChange>
                </w:rPr>
                <w:t>Jurasza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343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 2 (building of Pharmacy), teacher: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344" w:author="karolina.kurnatowska@o365.cm.umk.pl" w:date="2026-02-05T08:14:00Z">
                    <w:rPr>
                      <w:lang w:val="en-GB"/>
                    </w:rPr>
                  </w:rPrChange>
                </w:rPr>
                <w:t>dr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345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 Karol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346" w:author="karolina.kurnatowska@o365.cm.umk.pl" w:date="2026-02-05T08:14:00Z">
                    <w:rPr>
                      <w:lang w:val="en-GB"/>
                    </w:rPr>
                  </w:rPrChange>
                </w:rPr>
                <w:t>Jaroch</w:t>
              </w:r>
              <w:proofErr w:type="spellEnd"/>
            </w:ins>
          </w:p>
          <w:p w14:paraId="39C6E77E" w14:textId="77777777" w:rsidR="007645B8" w:rsidRPr="008B022B" w:rsidRDefault="007645B8">
            <w:pPr>
              <w:rPr>
                <w:lang w:val="en-GB"/>
              </w:rPr>
            </w:pPr>
          </w:p>
          <w:p w14:paraId="1EAB9ED3" w14:textId="77777777" w:rsidR="00812926" w:rsidRPr="008B022B" w:rsidRDefault="00812926">
            <w:pPr>
              <w:rPr>
                <w:lang w:val="en-GB"/>
              </w:rPr>
            </w:pPr>
          </w:p>
          <w:p w14:paraId="38244284" w14:textId="5DEEA4AD" w:rsidR="00812926" w:rsidRPr="008B022B" w:rsidRDefault="00812926" w:rsidP="00812926">
            <w:pPr>
              <w:jc w:val="center"/>
              <w:rPr>
                <w:lang w:val="en-GB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49E584" w14:textId="0B651009" w:rsidR="00A876AA" w:rsidRPr="00A876AA" w:rsidRDefault="00A876AA" w:rsidP="00A876AA">
            <w:pPr>
              <w:spacing w:after="0" w:line="240" w:lineRule="auto"/>
              <w:jc w:val="center"/>
              <w:rPr>
                <w:highlight w:val="cyan"/>
                <w:lang w:val="en-GB"/>
              </w:rPr>
            </w:pPr>
            <w:r w:rsidRPr="00A876AA">
              <w:rPr>
                <w:highlight w:val="cyan"/>
                <w:lang w:val="en-GB"/>
              </w:rPr>
              <w:t>10:00-12:15 Medicinal Chemistry</w:t>
            </w:r>
            <w:r w:rsidRPr="00953440">
              <w:rPr>
                <w:b/>
                <w:bCs/>
                <w:highlight w:val="cyan"/>
                <w:lang w:val="en-GB"/>
              </w:rPr>
              <w:t xml:space="preserve"> Lecture</w:t>
            </w:r>
            <w:r w:rsidR="00953440">
              <w:rPr>
                <w:highlight w:val="cyan"/>
                <w:lang w:val="en-GB"/>
              </w:rPr>
              <w:t xml:space="preserve"> street: dr. A. </w:t>
            </w:r>
            <w:proofErr w:type="spellStart"/>
            <w:r w:rsidR="00953440">
              <w:rPr>
                <w:highlight w:val="cyan"/>
                <w:lang w:val="en-GB"/>
              </w:rPr>
              <w:t>Jurasza</w:t>
            </w:r>
            <w:proofErr w:type="spellEnd"/>
            <w:r w:rsidR="00953440">
              <w:rPr>
                <w:highlight w:val="cyan"/>
                <w:lang w:val="en-GB"/>
              </w:rPr>
              <w:t xml:space="preserve">, </w:t>
            </w:r>
            <w:r w:rsidR="00F134C5" w:rsidRPr="00D3145B">
              <w:rPr>
                <w:highlight w:val="cyan"/>
                <w:lang w:val="en-GB"/>
              </w:rPr>
              <w:t>Dept. of Medicinal Chemistry</w:t>
            </w:r>
            <w:r w:rsidR="00F134C5">
              <w:rPr>
                <w:highlight w:val="cyan"/>
                <w:lang w:val="en-GB"/>
              </w:rPr>
              <w:t>, room: 16/17, teacher:</w:t>
            </w:r>
            <w:r w:rsidR="00F134C5" w:rsidRPr="00953440">
              <w:rPr>
                <w:rFonts w:eastAsia="Times New Roman" w:cstheme="minorBidi"/>
                <w:color w:val="auto"/>
                <w:kern w:val="2"/>
                <w:szCs w:val="21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proofErr w:type="spellStart"/>
            <w:ins w:id="347" w:author="mwujak@o365.cm.umk.pl" w:date="2026-01-12T11:37:00Z">
              <w:r w:rsidR="004678BD">
                <w:rPr>
                  <w:highlight w:val="cyan"/>
                  <w:lang w:val="en-GB"/>
                </w:rPr>
                <w:t>Michał</w:t>
              </w:r>
              <w:proofErr w:type="spellEnd"/>
              <w:r w:rsidR="004678BD">
                <w:rPr>
                  <w:highlight w:val="cyan"/>
                  <w:lang w:val="en-GB"/>
                </w:rPr>
                <w:t xml:space="preserve"> </w:t>
              </w:r>
              <w:proofErr w:type="spellStart"/>
              <w:r w:rsidR="004678BD">
                <w:rPr>
                  <w:highlight w:val="cyan"/>
                  <w:lang w:val="en-GB"/>
                </w:rPr>
                <w:t>Marszałł</w:t>
              </w:r>
            </w:ins>
            <w:proofErr w:type="spellEnd"/>
            <w:del w:id="348" w:author="mwujak@o365.cm.umk.pl" w:date="2026-01-12T11:37:00Z">
              <w:r w:rsidR="00F134C5" w:rsidRPr="00953440" w:rsidDel="004678BD">
                <w:rPr>
                  <w:highlight w:val="cyan"/>
                  <w:lang w:val="en-GB"/>
                </w:rPr>
                <w:delText>Magdalena Wujak</w:delText>
              </w:r>
            </w:del>
          </w:p>
          <w:p w14:paraId="70F6C5FA" w14:textId="77777777" w:rsidR="00A876AA" w:rsidRDefault="00A876AA" w:rsidP="00A876AA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4CF59021" w14:textId="77777777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>12:30-16:15 – Medicinal Chemistry</w:t>
            </w:r>
            <w:r w:rsidRPr="00953440">
              <w:rPr>
                <w:b/>
                <w:bCs/>
                <w:highlight w:val="yellow"/>
                <w:lang w:val="en-GB"/>
              </w:rPr>
              <w:t xml:space="preserve"> Laboratory</w:t>
            </w:r>
            <w:r w:rsidRPr="008C7F82">
              <w:rPr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>, building of pharmacy 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Wujak</w:t>
            </w:r>
            <w:proofErr w:type="spellEnd"/>
          </w:p>
          <w:p w14:paraId="4615FD88" w14:textId="03A70F8B" w:rsidR="00A876AA" w:rsidRPr="008B022B" w:rsidRDefault="00A876AA" w:rsidP="00A876AA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62188F94" w14:textId="56E961DF" w:rsidR="00FC1459" w:rsidRPr="00A876AA" w:rsidRDefault="00FC1459" w:rsidP="008B022B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AA016" w14:textId="77777777" w:rsidR="007645B8" w:rsidRPr="00A876AA" w:rsidDel="00F12D1E" w:rsidRDefault="007645B8">
            <w:pPr>
              <w:spacing w:after="0" w:line="240" w:lineRule="auto"/>
              <w:rPr>
                <w:del w:id="349" w:author="karolina.kurnatowska@o365.cm.umk.pl" w:date="2026-01-22T09:04:00Z"/>
                <w:lang w:val="en-US"/>
              </w:rPr>
              <w:pPrChange w:id="350" w:author="karolina.kurnatowska@o365.cm.umk.pl" w:date="2026-01-22T09:04:00Z">
                <w:pPr>
                  <w:spacing w:after="0" w:line="240" w:lineRule="auto"/>
                  <w:jc w:val="center"/>
                </w:pPr>
              </w:pPrChange>
            </w:pPr>
          </w:p>
          <w:p w14:paraId="6602677A" w14:textId="5BFEADB3" w:rsidR="00DB6B1D" w:rsidRDefault="00DB6B1D">
            <w:pPr>
              <w:shd w:val="clear" w:color="auto" w:fill="4BE18F"/>
              <w:rPr>
                <w:ins w:id="351" w:author="karolina.kurnatowska@o365.cm.umk.pl" w:date="2026-01-22T08:28:00Z"/>
                <w:lang w:val="en-US"/>
              </w:rPr>
              <w:pPrChange w:id="352" w:author="karolina.kurnatowska@o365.cm.umk.pl" w:date="2026-01-22T08:31:00Z">
                <w:pPr>
                  <w:shd w:val="clear" w:color="auto" w:fill="FF9999"/>
                </w:pPr>
              </w:pPrChange>
            </w:pPr>
            <w:ins w:id="353" w:author="karolina.kurnatowska@o365.cm.umk.pl" w:date="2026-01-22T08:29:00Z">
              <w:r w:rsidRPr="00E82585">
                <w:rPr>
                  <w:bCs/>
                  <w:lang w:val="en-GB"/>
                </w:rPr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538D1360" w14:textId="77777777" w:rsidR="00DB6B1D" w:rsidRDefault="00DB6B1D">
            <w:pPr>
              <w:shd w:val="clear" w:color="auto" w:fill="FF9999"/>
              <w:rPr>
                <w:ins w:id="354" w:author="karolina.kurnatowska@o365.cm.umk.pl" w:date="2026-01-22T08:32:00Z"/>
                <w:lang w:val="en-US"/>
              </w:rPr>
            </w:pPr>
          </w:p>
          <w:p w14:paraId="54F7EA69" w14:textId="3B74B124" w:rsidR="00336843" w:rsidRPr="004E06C9" w:rsidDel="00DB6B1D" w:rsidRDefault="00336843">
            <w:pPr>
              <w:shd w:val="clear" w:color="auto" w:fill="FF9999"/>
              <w:rPr>
                <w:ins w:id="355" w:author="Urszula Marzec-Wróblewska" w:date="2026-01-16T12:35:00Z"/>
                <w:del w:id="356" w:author="karolina.kurnatowska@o365.cm.umk.pl" w:date="2026-01-22T08:32:00Z"/>
                <w:lang w:val="en-US"/>
              </w:rPr>
              <w:pPrChange w:id="357" w:author="karolina.kurnatowska@o365.cm.umk.pl" w:date="2026-01-27T13:24:00Z">
                <w:pPr/>
              </w:pPrChange>
            </w:pPr>
            <w:ins w:id="358" w:author="Urszula Marzec-Wróblewska" w:date="2026-01-16T12:35:00Z">
              <w:r w:rsidRPr="004E06C9">
                <w:rPr>
                  <w:lang w:val="en-US"/>
                </w:rPr>
                <w:t>12: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0-1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:0</w:t>
              </w:r>
              <w:r>
                <w:rPr>
                  <w:lang w:val="en-US"/>
                </w:rPr>
                <w:t>5</w:t>
              </w:r>
            </w:ins>
          </w:p>
          <w:p w14:paraId="45E89A28" w14:textId="77777777" w:rsidR="00336843" w:rsidRPr="004E06C9" w:rsidRDefault="00336843">
            <w:pPr>
              <w:shd w:val="clear" w:color="auto" w:fill="FF9999"/>
              <w:rPr>
                <w:ins w:id="359" w:author="Urszula Marzec-Wróblewska" w:date="2026-01-16T12:35:00Z"/>
                <w:lang w:val="en-US"/>
              </w:rPr>
              <w:pPrChange w:id="360" w:author="karolina.kurnatowska@o365.cm.umk.pl" w:date="2026-01-27T13:24:00Z">
                <w:pPr/>
              </w:pPrChange>
            </w:pPr>
            <w:ins w:id="361" w:author="Urszula Marzec-Wróblewska" w:date="2026-01-16T12:35:00Z">
              <w:r w:rsidRPr="004E06C9">
                <w:rPr>
                  <w:lang w:val="en-US"/>
                </w:rPr>
                <w:t xml:space="preserve">Pharmacokinetics 1755-F3-FKIN-J – </w:t>
              </w:r>
              <w:r w:rsidRPr="00D36197">
                <w:rPr>
                  <w:b/>
                  <w:lang w:val="en-US"/>
                </w:rPr>
                <w:t>Laboratory</w:t>
              </w:r>
            </w:ins>
          </w:p>
          <w:p w14:paraId="076ECC79" w14:textId="77777777" w:rsidR="00336843" w:rsidRPr="005E7BBD" w:rsidRDefault="00336843">
            <w:pPr>
              <w:shd w:val="clear" w:color="auto" w:fill="FF9999"/>
              <w:rPr>
                <w:ins w:id="362" w:author="Urszula Marzec-Wróblewska" w:date="2026-01-16T12:35:00Z"/>
                <w:lang w:val="en-US"/>
                <w:rPrChange w:id="363" w:author="karolina.kurnatowska@o365.cm.umk.pl" w:date="2026-01-22T08:50:00Z">
                  <w:rPr>
                    <w:ins w:id="364" w:author="Urszula Marzec-Wróblewska" w:date="2026-01-16T12:35:00Z"/>
                  </w:rPr>
                </w:rPrChange>
              </w:rPr>
              <w:pPrChange w:id="365" w:author="karolina.kurnatowska@o365.cm.umk.pl" w:date="2026-01-27T13:24:00Z">
                <w:pPr/>
              </w:pPrChange>
            </w:pPr>
            <w:ins w:id="366" w:author="Urszula Marzec-Wróblewska" w:date="2026-01-16T12:35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US"/>
                  <w:rPrChange w:id="367" w:author="karolina.kurnatowska@o365.cm.umk.pl" w:date="2026-01-22T08:50:00Z">
                    <w:rPr/>
                  </w:rPrChange>
                </w:rPr>
                <w:t xml:space="preserve">A. </w:t>
              </w:r>
              <w:proofErr w:type="spellStart"/>
              <w:r w:rsidRPr="005E7BBD">
                <w:rPr>
                  <w:lang w:val="en-US"/>
                  <w:rPrChange w:id="368" w:author="karolina.kurnatowska@o365.cm.umk.pl" w:date="2026-01-22T08:50:00Z">
                    <w:rPr/>
                  </w:rPrChange>
                </w:rPr>
                <w:t>Jurasza</w:t>
              </w:r>
              <w:proofErr w:type="spellEnd"/>
              <w:r w:rsidRPr="005E7BBD">
                <w:rPr>
                  <w:lang w:val="en-US"/>
                  <w:rPrChange w:id="369" w:author="karolina.kurnatowska@o365.cm.umk.pl" w:date="2026-01-22T08:50:00Z">
                    <w:rPr/>
                  </w:rPrChange>
                </w:rPr>
                <w:t xml:space="preserve">, Dept. of </w:t>
              </w:r>
              <w:proofErr w:type="spellStart"/>
              <w:r w:rsidRPr="005E7BBD">
                <w:rPr>
                  <w:lang w:val="en-US"/>
                  <w:rPrChange w:id="370" w:author="karolina.kurnatowska@o365.cm.umk.pl" w:date="2026-01-22T08:50:00Z">
                    <w:rPr/>
                  </w:rPrChange>
                </w:rPr>
                <w:t>Biopharmacy</w:t>
              </w:r>
              <w:proofErr w:type="spellEnd"/>
              <w:r w:rsidRPr="005E7BBD">
                <w:rPr>
                  <w:lang w:val="en-US"/>
                  <w:rPrChange w:id="371" w:author="karolina.kurnatowska@o365.cm.umk.pl" w:date="2026-01-22T08:50:00Z">
                    <w:rPr/>
                  </w:rPrChange>
                </w:rPr>
                <w:t xml:space="preserve">, room: 128, teacher: </w:t>
              </w:r>
              <w:r>
                <w:fldChar w:fldCharType="begin"/>
              </w:r>
              <w:r w:rsidRPr="005E7BBD">
                <w:rPr>
                  <w:lang w:val="en-US"/>
                  <w:rPrChange w:id="372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>
                <w:fldChar w:fldCharType="separate"/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US"/>
                  <w:rPrChange w:id="373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US"/>
                  <w:rPrChange w:id="374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US"/>
                  <w:rPrChange w:id="375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Lorenc</w:t>
              </w:r>
              <w:proofErr w:type="spellEnd"/>
              <w:r>
                <w:fldChar w:fldCharType="end"/>
              </w:r>
              <w:r w:rsidRPr="005E7BB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US"/>
                  <w:rPrChange w:id="376" w:author="karolina.kurnatowska@o365.cm.umk.pl" w:date="2026-01-22T08:50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proofErr w:type="spellStart"/>
              <w:r>
                <w:fldChar w:fldCharType="begin"/>
              </w:r>
              <w:r w:rsidRPr="005E7BBD">
                <w:rPr>
                  <w:lang w:val="en-US"/>
                  <w:rPrChange w:id="377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US"/>
                  <w:rPrChange w:id="378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US"/>
                  <w:rPrChange w:id="379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US"/>
                  <w:rPrChange w:id="380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Marzec-Wróblewska</w:t>
              </w:r>
              <w:proofErr w:type="spellEnd"/>
              <w:r>
                <w:fldChar w:fldCharType="end"/>
              </w:r>
            </w:ins>
          </w:p>
          <w:p w14:paraId="42104EC2" w14:textId="77777777" w:rsidR="00415CB4" w:rsidRPr="00A876AA" w:rsidRDefault="00415CB4">
            <w:pPr>
              <w:spacing w:after="0" w:line="240" w:lineRule="auto"/>
              <w:jc w:val="center"/>
              <w:rPr>
                <w:lang w:val="en-US"/>
              </w:rPr>
            </w:pPr>
          </w:p>
          <w:p w14:paraId="4A0FEE02" w14:textId="77777777" w:rsidR="00415CB4" w:rsidRPr="00A876AA" w:rsidRDefault="00415CB4">
            <w:pPr>
              <w:spacing w:after="0" w:line="240" w:lineRule="auto"/>
              <w:jc w:val="center"/>
              <w:rPr>
                <w:lang w:val="en-US"/>
              </w:rPr>
            </w:pPr>
          </w:p>
          <w:p w14:paraId="7C3D691D" w14:textId="67FC23C4" w:rsidR="008B022B" w:rsidRPr="008B022B" w:rsidRDefault="008B022B" w:rsidP="008B022B">
            <w:pPr>
              <w:spacing w:after="0" w:line="240" w:lineRule="auto"/>
              <w:rPr>
                <w:lang w:val="en-GB"/>
              </w:rPr>
            </w:pPr>
          </w:p>
          <w:p w14:paraId="4D18CD83" w14:textId="396E6DC1" w:rsidR="00415CB4" w:rsidRPr="008B022B" w:rsidRDefault="00415CB4" w:rsidP="00B56DC1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824E31" w14:textId="13D87539" w:rsidR="00666B0F" w:rsidRPr="004E609C" w:rsidRDefault="004E609C" w:rsidP="004E609C">
            <w:pPr>
              <w:spacing w:after="0" w:line="240" w:lineRule="auto"/>
              <w:jc w:val="center"/>
              <w:rPr>
                <w:b/>
                <w:bCs/>
              </w:rPr>
            </w:pPr>
            <w:proofErr w:type="spellStart"/>
            <w:r w:rsidRPr="004E609C">
              <w:rPr>
                <w:b/>
                <w:bCs/>
              </w:rPr>
              <w:lastRenderedPageBreak/>
              <w:t>Easter</w:t>
            </w:r>
            <w:proofErr w:type="spellEnd"/>
            <w:r w:rsidRPr="004E609C">
              <w:rPr>
                <w:b/>
                <w:bCs/>
              </w:rPr>
              <w:t xml:space="preserve"> </w:t>
            </w:r>
            <w:proofErr w:type="spellStart"/>
            <w:r w:rsidRPr="004E609C">
              <w:rPr>
                <w:b/>
                <w:bCs/>
              </w:rPr>
              <w:t>break</w:t>
            </w:r>
            <w:proofErr w:type="spellEnd"/>
          </w:p>
        </w:tc>
      </w:tr>
      <w:tr w:rsidR="00BB5804" w14:paraId="66872F51" w14:textId="77777777" w:rsidTr="007577CB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E8E44C" w14:textId="05069A28" w:rsidR="007645B8" w:rsidRDefault="0069414C">
            <w:pPr>
              <w:spacing w:after="0" w:line="240" w:lineRule="auto"/>
              <w:jc w:val="center"/>
            </w:pPr>
            <w:r>
              <w:t>6.04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8B0397" w14:textId="44A3974B" w:rsidR="007645B8" w:rsidRDefault="0069414C">
            <w:pPr>
              <w:spacing w:after="0" w:line="240" w:lineRule="auto"/>
              <w:jc w:val="center"/>
            </w:pPr>
            <w:r>
              <w:t>7.04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15725F" w14:textId="5603EC76" w:rsidR="007645B8" w:rsidRDefault="0069414C">
            <w:pPr>
              <w:spacing w:after="0" w:line="240" w:lineRule="auto"/>
              <w:jc w:val="center"/>
            </w:pPr>
            <w:r>
              <w:t>8.04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1A165" w14:textId="28C939D9" w:rsidR="007645B8" w:rsidRDefault="0069414C">
            <w:pPr>
              <w:spacing w:after="0" w:line="240" w:lineRule="auto"/>
              <w:jc w:val="center"/>
            </w:pPr>
            <w:r>
              <w:t>9.04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297556" w14:textId="19F9EB5D" w:rsidR="007645B8" w:rsidRDefault="0069414C">
            <w:pPr>
              <w:spacing w:after="0" w:line="240" w:lineRule="auto"/>
              <w:jc w:val="center"/>
            </w:pPr>
            <w:r>
              <w:t>10.04</w:t>
            </w:r>
          </w:p>
        </w:tc>
      </w:tr>
      <w:tr w:rsidR="007645B8" w:rsidRPr="00E21115" w14:paraId="5A86C346" w14:textId="77777777" w:rsidTr="00D560CE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381" w:author="karolina.kurnatowska@o365.cm.umk.pl" w:date="2026-01-16T14:01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257"/>
          <w:trPrChange w:id="382" w:author="karolina.kurnatowska@o365.cm.umk.pl" w:date="2026-01-16T14:01:00Z">
            <w:trPr>
              <w:gridBefore w:val="4"/>
              <w:trHeight w:val="2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  <w:tcPrChange w:id="383" w:author="karolina.kurnatowska@o365.cm.umk.pl" w:date="2026-01-16T14:01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92D050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B2F36C7" w14:textId="2AA592E4" w:rsidR="00B840B1" w:rsidRDefault="007577CB" w:rsidP="007577CB">
            <w:pPr>
              <w:shd w:val="clear" w:color="auto" w:fill="FFFFFF" w:themeFill="background1"/>
              <w:jc w:val="center"/>
            </w:pPr>
            <w:proofErr w:type="spellStart"/>
            <w:r>
              <w:rPr>
                <w:b/>
                <w:bCs/>
              </w:rPr>
              <w:t>Easte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reak</w:t>
            </w:r>
            <w:proofErr w:type="spellEnd"/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  <w:tcPrChange w:id="384" w:author="karolina.kurnatowska@o365.cm.umk.pl" w:date="2026-01-16T14:01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92D050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D554FE8" w14:textId="7BAA748E" w:rsidR="007645B8" w:rsidRPr="004E609C" w:rsidRDefault="004E609C" w:rsidP="004E609C">
            <w:pPr>
              <w:jc w:val="center"/>
              <w:rPr>
                <w:b/>
                <w:bCs/>
                <w:lang w:val="en-GB"/>
              </w:rPr>
            </w:pPr>
            <w:r w:rsidRPr="004E609C">
              <w:rPr>
                <w:b/>
                <w:bCs/>
                <w:lang w:val="en-GB"/>
              </w:rPr>
              <w:t>Additional day free from classes</w:t>
            </w:r>
          </w:p>
          <w:p w14:paraId="1CE72211" w14:textId="77777777" w:rsidR="00812926" w:rsidRPr="004E609C" w:rsidRDefault="00812926">
            <w:pPr>
              <w:rPr>
                <w:lang w:val="en-GB"/>
              </w:rPr>
            </w:pPr>
          </w:p>
          <w:p w14:paraId="6ABC5DE0" w14:textId="5674E7D4" w:rsidR="00812926" w:rsidRPr="004E609C" w:rsidRDefault="00812926" w:rsidP="00812926">
            <w:pPr>
              <w:jc w:val="center"/>
              <w:rPr>
                <w:lang w:val="en-GB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385" w:author="karolina.kurnatowska@o365.cm.umk.pl" w:date="2026-01-16T14:01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3B0BFAE6" w14:textId="77777777" w:rsidR="00953440" w:rsidRPr="00953440" w:rsidRDefault="008C7F82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 xml:space="preserve">12:30-16:15 – Medicinal Chemistry </w:t>
            </w:r>
            <w:r w:rsidRPr="00953440">
              <w:rPr>
                <w:b/>
                <w:bCs/>
                <w:highlight w:val="yellow"/>
                <w:lang w:val="en-GB"/>
              </w:rPr>
              <w:t>laboratory</w:t>
            </w:r>
            <w:r w:rsidRPr="00953440">
              <w:rPr>
                <w:b/>
                <w:bCs/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>, building of pharmacy 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Wujak</w:t>
            </w:r>
            <w:proofErr w:type="spellEnd"/>
          </w:p>
          <w:p w14:paraId="27B6196D" w14:textId="55A51442" w:rsidR="008C7F82" w:rsidRPr="008B022B" w:rsidRDefault="008C7F82" w:rsidP="008C7F82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576A49DE" w14:textId="5570F052" w:rsidR="00FC1459" w:rsidRPr="004E609C" w:rsidRDefault="003A595B" w:rsidP="008B022B">
            <w:pPr>
              <w:spacing w:after="0" w:line="240" w:lineRule="auto"/>
              <w:jc w:val="center"/>
              <w:rPr>
                <w:lang w:val="en-GB"/>
              </w:rPr>
            </w:pPr>
            <w:ins w:id="386" w:author="wojciech.filipiak@o365.cm.umk.pl" w:date="2026-02-02T12:19:00Z">
              <w:r w:rsidRPr="00DA4D02">
                <w:rPr>
                  <w:color w:val="FFFFFF" w:themeColor="background1"/>
                  <w:shd w:val="clear" w:color="auto" w:fill="7030A0"/>
                  <w:lang w:val="en-GB"/>
                  <w:rPrChange w:id="387" w:author="karolina.kurnatowska@o365.cm.umk.pl" w:date="2026-02-02T12:37:00Z">
                    <w:rPr>
                      <w:lang w:val="en-GB"/>
                    </w:rPr>
                  </w:rPrChange>
                </w:rPr>
                <w:t>16:30-18:15</w:t>
              </w:r>
            </w:ins>
            <w:ins w:id="388" w:author="wojciech.filipiak@o365.cm.umk.pl" w:date="2026-02-02T12:20:00Z">
              <w:r w:rsidRPr="00DA4D02">
                <w:rPr>
                  <w:color w:val="FFFFFF" w:themeColor="background1"/>
                  <w:shd w:val="clear" w:color="auto" w:fill="7030A0"/>
                  <w:lang w:val="en-GB"/>
                  <w:rPrChange w:id="389" w:author="karolina.kurnatowska@o365.cm.umk.pl" w:date="2026-02-02T12:37:00Z">
                    <w:rPr>
                      <w:lang w:val="en-GB"/>
                    </w:rPr>
                  </w:rPrChange>
                </w:rPr>
                <w:t xml:space="preserve"> – Pharmacology and Pharmacodynamics 1</w:t>
              </w:r>
              <w:r w:rsidRPr="00DA4D02">
                <w:rPr>
                  <w:color w:val="FFFFFF" w:themeColor="background1"/>
                  <w:shd w:val="clear" w:color="auto" w:fill="7030A0"/>
                  <w:lang w:val="en-GB"/>
                  <w:rPrChange w:id="390" w:author="karolina.kurnatowska@o365.cm.umk.pl" w:date="2026-02-02T12:37:00Z">
                    <w:rPr>
                      <w:lang w:val="en-GB"/>
                    </w:rPr>
                  </w:rPrChange>
                </w:rPr>
                <w:br/>
                <w:t>stre</w:t>
              </w:r>
            </w:ins>
            <w:ins w:id="391" w:author="wojciech.filipiak@o365.cm.umk.pl" w:date="2026-02-02T12:21:00Z">
              <w:r w:rsidRPr="00DA4D02">
                <w:rPr>
                  <w:color w:val="FFFFFF" w:themeColor="background1"/>
                  <w:shd w:val="clear" w:color="auto" w:fill="7030A0"/>
                  <w:lang w:val="en-GB"/>
                  <w:rPrChange w:id="392" w:author="karolina.kurnatowska@o365.cm.umk.pl" w:date="2026-02-02T12:37:00Z">
                    <w:rPr>
                      <w:lang w:val="en-GB"/>
                    </w:rPr>
                  </w:rPrChange>
                </w:rPr>
                <w:t xml:space="preserve">et: A. </w:t>
              </w:r>
              <w:proofErr w:type="spellStart"/>
              <w:r w:rsidRPr="00DA4D02">
                <w:rPr>
                  <w:color w:val="FFFFFF" w:themeColor="background1"/>
                  <w:shd w:val="clear" w:color="auto" w:fill="7030A0"/>
                  <w:lang w:val="en-GB"/>
                  <w:rPrChange w:id="393" w:author="karolina.kurnatowska@o365.cm.umk.pl" w:date="2026-02-02T12:37:00Z">
                    <w:rPr>
                      <w:lang w:val="en-GB"/>
                    </w:rPr>
                  </w:rPrChange>
                </w:rPr>
                <w:t>Jurasza</w:t>
              </w:r>
              <w:proofErr w:type="spellEnd"/>
              <w:r w:rsidRPr="00DA4D02">
                <w:rPr>
                  <w:color w:val="FFFFFF" w:themeColor="background1"/>
                  <w:shd w:val="clear" w:color="auto" w:fill="7030A0"/>
                  <w:lang w:val="en-GB"/>
                  <w:rPrChange w:id="394" w:author="karolina.kurnatowska@o365.cm.umk.pl" w:date="2026-02-02T12:37:00Z">
                    <w:rPr>
                      <w:lang w:val="en-GB"/>
                    </w:rPr>
                  </w:rPrChange>
                </w:rPr>
                <w:t xml:space="preserve"> 2 (building of Pharmacy), teacher: dr Wojciech Filipiak</w:t>
              </w:r>
            </w:ins>
            <w:ins w:id="395" w:author="wojciech.filipiak@o365.cm.umk.pl" w:date="2026-02-02T12:20:00Z">
              <w:r w:rsidRPr="00DA4D02">
                <w:rPr>
                  <w:color w:val="FFFFFF" w:themeColor="background1"/>
                  <w:lang w:val="en-GB"/>
                  <w:rPrChange w:id="396" w:author="karolina.kurnatowska@o365.cm.umk.pl" w:date="2026-02-02T12:37:00Z">
                    <w:rPr>
                      <w:lang w:val="en-GB"/>
                    </w:rPr>
                  </w:rPrChange>
                </w:rPr>
                <w:t xml:space="preserve"> </w:t>
              </w:r>
            </w:ins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397" w:author="karolina.kurnatowska@o365.cm.umk.pl" w:date="2026-01-16T14:01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38D88114" w14:textId="707070FE" w:rsidR="00DB6B1D" w:rsidRDefault="00DB6B1D">
            <w:pPr>
              <w:shd w:val="clear" w:color="auto" w:fill="4BE18F"/>
              <w:rPr>
                <w:ins w:id="398" w:author="karolina.kurnatowska@o365.cm.umk.pl" w:date="2026-01-22T08:29:00Z"/>
                <w:lang w:val="en-US"/>
              </w:rPr>
              <w:pPrChange w:id="399" w:author="karolina.kurnatowska@o365.cm.umk.pl" w:date="2026-01-22T08:31:00Z">
                <w:pPr/>
              </w:pPrChange>
            </w:pPr>
            <w:ins w:id="400" w:author="karolina.kurnatowska@o365.cm.umk.pl" w:date="2026-01-22T08:29:00Z">
              <w:r w:rsidRPr="00E82585">
                <w:rPr>
                  <w:bCs/>
                  <w:lang w:val="en-GB"/>
                </w:rPr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097F2FB3" w14:textId="77777777" w:rsidR="00DB6B1D" w:rsidRDefault="00DB6B1D" w:rsidP="00336843">
            <w:pPr>
              <w:rPr>
                <w:ins w:id="401" w:author="karolina.kurnatowska@o365.cm.umk.pl" w:date="2026-01-22T08:32:00Z"/>
                <w:lang w:val="en-US"/>
              </w:rPr>
            </w:pPr>
          </w:p>
          <w:p w14:paraId="40A6EC90" w14:textId="67CCD037" w:rsidR="00336843" w:rsidRPr="004E06C9" w:rsidDel="00DB6B1D" w:rsidRDefault="00336843" w:rsidP="00336843">
            <w:pPr>
              <w:rPr>
                <w:ins w:id="402" w:author="Urszula Marzec-Wróblewska" w:date="2026-01-16T12:35:00Z"/>
                <w:del w:id="403" w:author="karolina.kurnatowska@o365.cm.umk.pl" w:date="2026-01-22T08:32:00Z"/>
                <w:lang w:val="en-US"/>
              </w:rPr>
            </w:pPr>
            <w:ins w:id="404" w:author="Urszula Marzec-Wróblewska" w:date="2026-01-16T12:35:00Z">
              <w:r w:rsidRPr="004E06C9">
                <w:rPr>
                  <w:lang w:val="en-US"/>
                </w:rPr>
                <w:t>12: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0-1</w:t>
              </w:r>
              <w:r>
                <w:rPr>
                  <w:lang w:val="en-US"/>
                </w:rPr>
                <w:t>4</w:t>
              </w:r>
              <w:r w:rsidRPr="004E06C9">
                <w:rPr>
                  <w:lang w:val="en-US"/>
                </w:rPr>
                <w:t>:</w:t>
              </w:r>
              <w:r>
                <w:rPr>
                  <w:lang w:val="en-US"/>
                </w:rPr>
                <w:t>20</w:t>
              </w:r>
            </w:ins>
            <w:ins w:id="405" w:author="karolina.kurnatowska@o365.cm.umk.pl" w:date="2026-01-22T08:32:00Z">
              <w:r w:rsidR="00DB6B1D">
                <w:rPr>
                  <w:lang w:val="en-US"/>
                </w:rPr>
                <w:t xml:space="preserve"> </w:t>
              </w:r>
            </w:ins>
          </w:p>
          <w:p w14:paraId="5ECE2967" w14:textId="77777777" w:rsidR="00336843" w:rsidRPr="004E06C9" w:rsidRDefault="00336843" w:rsidP="00336843">
            <w:pPr>
              <w:rPr>
                <w:ins w:id="406" w:author="Urszula Marzec-Wróblewska" w:date="2026-01-16T12:35:00Z"/>
                <w:lang w:val="en-US"/>
              </w:rPr>
            </w:pPr>
            <w:ins w:id="407" w:author="Urszula Marzec-Wróblewska" w:date="2026-01-16T12:35:00Z">
              <w:r w:rsidRPr="004E06C9">
                <w:rPr>
                  <w:lang w:val="en-US"/>
                </w:rPr>
                <w:t xml:space="preserve">Pharmacokinetics 1755-F3-FKIN-J – </w:t>
              </w:r>
              <w:r w:rsidRPr="00D36197">
                <w:rPr>
                  <w:b/>
                  <w:lang w:val="en-US"/>
                </w:rPr>
                <w:t>Laboratory</w:t>
              </w:r>
            </w:ins>
          </w:p>
          <w:p w14:paraId="26172D23" w14:textId="77777777" w:rsidR="00336843" w:rsidRPr="005E7BBD" w:rsidRDefault="00336843" w:rsidP="00336843">
            <w:pPr>
              <w:rPr>
                <w:ins w:id="408" w:author="Urszula Marzec-Wróblewska" w:date="2026-01-16T12:35:00Z"/>
                <w:lang w:val="en-GB"/>
                <w:rPrChange w:id="409" w:author="karolina.kurnatowska@o365.cm.umk.pl" w:date="2026-01-22T08:50:00Z">
                  <w:rPr>
                    <w:ins w:id="410" w:author="Urszula Marzec-Wróblewska" w:date="2026-01-16T12:35:00Z"/>
                  </w:rPr>
                </w:rPrChange>
              </w:rPr>
            </w:pPr>
            <w:ins w:id="411" w:author="Urszula Marzec-Wróblewska" w:date="2026-01-16T12:35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GB"/>
                  <w:rPrChange w:id="412" w:author="karolina.kurnatowska@o365.cm.umk.pl" w:date="2026-01-22T08:50:00Z">
                    <w:rPr/>
                  </w:rPrChange>
                </w:rPr>
                <w:t xml:space="preserve">A. </w:t>
              </w:r>
              <w:proofErr w:type="spellStart"/>
              <w:r w:rsidRPr="005E7BBD">
                <w:rPr>
                  <w:lang w:val="en-GB"/>
                  <w:rPrChange w:id="413" w:author="karolina.kurnatowska@o365.cm.umk.pl" w:date="2026-01-22T08:50:00Z">
                    <w:rPr/>
                  </w:rPrChange>
                </w:rPr>
                <w:t>Jurasza</w:t>
              </w:r>
              <w:proofErr w:type="spellEnd"/>
              <w:r w:rsidRPr="005E7BBD">
                <w:rPr>
                  <w:lang w:val="en-GB"/>
                  <w:rPrChange w:id="414" w:author="karolina.kurnatowska@o365.cm.umk.pl" w:date="2026-01-22T08:50:00Z">
                    <w:rPr/>
                  </w:rPrChange>
                </w:rPr>
                <w:t xml:space="preserve">, Dept. of </w:t>
              </w:r>
              <w:proofErr w:type="spellStart"/>
              <w:r w:rsidRPr="005E7BBD">
                <w:rPr>
                  <w:lang w:val="en-GB"/>
                  <w:rPrChange w:id="415" w:author="karolina.kurnatowska@o365.cm.umk.pl" w:date="2026-01-22T08:50:00Z">
                    <w:rPr/>
                  </w:rPrChange>
                </w:rPr>
                <w:t>Biopharmacy</w:t>
              </w:r>
              <w:proofErr w:type="spellEnd"/>
              <w:r w:rsidRPr="005E7BBD">
                <w:rPr>
                  <w:lang w:val="en-GB"/>
                  <w:rPrChange w:id="416" w:author="karolina.kurnatowska@o365.cm.umk.pl" w:date="2026-01-22T08:50:00Z">
                    <w:rPr/>
                  </w:rPrChange>
                </w:rPr>
                <w:t xml:space="preserve">, room: 128, teacher: </w:t>
              </w:r>
              <w:r>
                <w:fldChar w:fldCharType="begin"/>
              </w:r>
              <w:r w:rsidRPr="005E7BBD">
                <w:rPr>
                  <w:lang w:val="en-GB"/>
                  <w:rPrChange w:id="417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>
                <w:fldChar w:fldCharType="separate"/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418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419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420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Lorenc</w:t>
              </w:r>
              <w:proofErr w:type="spellEnd"/>
              <w:r>
                <w:fldChar w:fldCharType="end"/>
              </w:r>
              <w:r w:rsidRPr="005E7BB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GB"/>
                  <w:rPrChange w:id="421" w:author="karolina.kurnatowska@o365.cm.umk.pl" w:date="2026-01-22T08:50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proofErr w:type="spellStart"/>
              <w:r>
                <w:fldChar w:fldCharType="begin"/>
              </w:r>
              <w:r w:rsidRPr="005E7BBD">
                <w:rPr>
                  <w:lang w:val="en-GB"/>
                  <w:rPrChange w:id="422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423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424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425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Marzec-Wróblewska</w:t>
              </w:r>
              <w:proofErr w:type="spellEnd"/>
              <w:r>
                <w:fldChar w:fldCharType="end"/>
              </w:r>
            </w:ins>
          </w:p>
          <w:p w14:paraId="23A0AE47" w14:textId="77777777" w:rsidR="007645B8" w:rsidRPr="008B022B" w:rsidRDefault="007645B8" w:rsidP="008B022B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426" w:author="karolina.kurnatowska@o365.cm.umk.pl" w:date="2026-01-16T14:01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EEC19DE" w14:textId="77777777" w:rsidR="00F4538C" w:rsidRPr="008B022B" w:rsidRDefault="00F4538C">
            <w:pPr>
              <w:shd w:val="clear" w:color="auto" w:fill="4BE18F"/>
              <w:rPr>
                <w:ins w:id="427" w:author="karolina.kurnatowska@o365.cm.umk.pl" w:date="2026-01-22T08:39:00Z"/>
                <w:lang w:val="en-GB"/>
              </w:rPr>
              <w:pPrChange w:id="428" w:author="karolina.kurnatowska@o365.cm.umk.pl" w:date="2026-01-22T08:40:00Z">
                <w:pPr>
                  <w:jc w:val="center"/>
                </w:pPr>
              </w:pPrChange>
            </w:pPr>
            <w:ins w:id="429" w:author="karolina.kurnatowska@o365.cm.umk.pl" w:date="2026-01-22T08:39:00Z">
              <w:r w:rsidRPr="00E82585">
                <w:rPr>
                  <w:bCs/>
                  <w:lang w:val="en-GB"/>
                </w:rPr>
                <w:t>8:00-1</w:t>
              </w:r>
              <w:r>
                <w:rPr>
                  <w:bCs/>
                  <w:lang w:val="en-GB"/>
                </w:rPr>
                <w:t>0</w:t>
              </w:r>
              <w:r w:rsidRPr="00E82585">
                <w:rPr>
                  <w:bCs/>
                  <w:lang w:val="en-GB"/>
                </w:rPr>
                <w:t>:</w:t>
              </w:r>
              <w:r>
                <w:rPr>
                  <w:bCs/>
                  <w:lang w:val="en-GB"/>
                </w:rPr>
                <w:t>1</w:t>
              </w:r>
              <w:r w:rsidRPr="00E82585">
                <w:rPr>
                  <w:bCs/>
                  <w:lang w:val="en-GB"/>
                </w:rPr>
                <w:t>5 Drug Form Technology I, l</w:t>
              </w:r>
              <w:r>
                <w:rPr>
                  <w:bCs/>
                  <w:lang w:val="en-GB"/>
                </w:rPr>
                <w:t>ecture</w:t>
              </w:r>
              <w:r w:rsidRPr="00E82585">
                <w:rPr>
                  <w:bCs/>
                  <w:lang w:val="en-GB"/>
                </w:rPr>
                <w:t>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3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508173FE" w14:textId="77777777" w:rsidR="007645B8" w:rsidDel="00F4538C" w:rsidRDefault="007645B8" w:rsidP="002951EC">
            <w:pPr>
              <w:rPr>
                <w:del w:id="430" w:author="karolina.kurnatowska@o365.cm.umk.pl" w:date="2026-01-22T08:39:00Z"/>
                <w:lang w:val="en-GB"/>
              </w:rPr>
            </w:pPr>
          </w:p>
          <w:p w14:paraId="6E4F02C6" w14:textId="77777777" w:rsidR="00F4538C" w:rsidRPr="008B022B" w:rsidRDefault="00F4538C">
            <w:pPr>
              <w:rPr>
                <w:ins w:id="431" w:author="karolina.kurnatowska@o365.cm.umk.pl" w:date="2026-01-22T08:40:00Z"/>
                <w:lang w:val="en-GB"/>
              </w:rPr>
            </w:pPr>
          </w:p>
          <w:p w14:paraId="2096073C" w14:textId="7601B74B" w:rsidR="002951EC" w:rsidRPr="004E06C9" w:rsidDel="00F4538C" w:rsidRDefault="002951EC" w:rsidP="002951EC">
            <w:pPr>
              <w:rPr>
                <w:ins w:id="432" w:author="Urszula Marzec-Wróblewska" w:date="2026-01-16T12:09:00Z"/>
                <w:del w:id="433" w:author="karolina.kurnatowska@o365.cm.umk.pl" w:date="2026-01-22T08:40:00Z"/>
                <w:lang w:val="en-US"/>
              </w:rPr>
            </w:pPr>
            <w:ins w:id="434" w:author="Urszula Marzec-Wróblewska" w:date="2026-01-16T12:09:00Z">
              <w:r w:rsidRPr="004E06C9">
                <w:rPr>
                  <w:lang w:val="en-US"/>
                </w:rPr>
                <w:t>12:30-14:00</w:t>
              </w:r>
            </w:ins>
            <w:ins w:id="435" w:author="karolina.kurnatowska@o365.cm.umk.pl" w:date="2026-01-22T08:40:00Z">
              <w:r w:rsidR="00F4538C">
                <w:rPr>
                  <w:lang w:val="en-US"/>
                </w:rPr>
                <w:t xml:space="preserve"> </w:t>
              </w:r>
            </w:ins>
          </w:p>
          <w:p w14:paraId="36A04CC2" w14:textId="77777777" w:rsidR="002951EC" w:rsidRPr="004E06C9" w:rsidRDefault="002951EC" w:rsidP="002951EC">
            <w:pPr>
              <w:rPr>
                <w:ins w:id="436" w:author="Urszula Marzec-Wróblewska" w:date="2026-01-16T12:09:00Z"/>
                <w:lang w:val="en-US"/>
              </w:rPr>
            </w:pPr>
            <w:ins w:id="437" w:author="Urszula Marzec-Wróblewska" w:date="2026-01-16T12:09:00Z">
              <w:r w:rsidRPr="004E06C9">
                <w:rPr>
                  <w:lang w:val="en-US"/>
                </w:rPr>
                <w:t>Pharmacokinetics 1755-F3-FKIN-J – Lecture</w:t>
              </w:r>
            </w:ins>
          </w:p>
          <w:p w14:paraId="3EAD7EA6" w14:textId="77777777" w:rsidR="002951EC" w:rsidRPr="005E7BBD" w:rsidDel="00F12D1E" w:rsidRDefault="002951EC" w:rsidP="002951EC">
            <w:pPr>
              <w:rPr>
                <w:ins w:id="438" w:author="Urszula Marzec-Wróblewska" w:date="2026-01-16T12:09:00Z"/>
                <w:del w:id="439" w:author="karolina.kurnatowska@o365.cm.umk.pl" w:date="2026-01-22T09:03:00Z"/>
                <w:lang w:val="en-GB"/>
                <w:rPrChange w:id="440" w:author="karolina.kurnatowska@o365.cm.umk.pl" w:date="2026-01-22T08:50:00Z">
                  <w:rPr>
                    <w:ins w:id="441" w:author="Urszula Marzec-Wróblewska" w:date="2026-01-16T12:09:00Z"/>
                    <w:del w:id="442" w:author="karolina.kurnatowska@o365.cm.umk.pl" w:date="2026-01-22T09:03:00Z"/>
                  </w:rPr>
                </w:rPrChange>
              </w:rPr>
            </w:pPr>
            <w:ins w:id="443" w:author="Urszula Marzec-Wróblewska" w:date="2026-01-16T12:09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GB"/>
                  <w:rPrChange w:id="444" w:author="karolina.kurnatowska@o365.cm.umk.pl" w:date="2026-01-22T08:50:00Z">
                    <w:rPr/>
                  </w:rPrChange>
                </w:rPr>
                <w:t xml:space="preserve">A. </w:t>
              </w:r>
              <w:proofErr w:type="spellStart"/>
              <w:r w:rsidRPr="005E7BBD">
                <w:rPr>
                  <w:lang w:val="en-GB"/>
                  <w:rPrChange w:id="445" w:author="karolina.kurnatowska@o365.cm.umk.pl" w:date="2026-01-22T08:50:00Z">
                    <w:rPr/>
                  </w:rPrChange>
                </w:rPr>
                <w:t>Jurasza</w:t>
              </w:r>
              <w:proofErr w:type="spellEnd"/>
              <w:r w:rsidRPr="005E7BBD">
                <w:rPr>
                  <w:lang w:val="en-GB"/>
                  <w:rPrChange w:id="446" w:author="karolina.kurnatowska@o365.cm.umk.pl" w:date="2026-01-22T08:50:00Z">
                    <w:rPr/>
                  </w:rPrChange>
                </w:rPr>
                <w:t xml:space="preserve">, Dept. of </w:t>
              </w:r>
              <w:proofErr w:type="spellStart"/>
              <w:r w:rsidRPr="005E7BBD">
                <w:rPr>
                  <w:lang w:val="en-GB"/>
                  <w:rPrChange w:id="447" w:author="karolina.kurnatowska@o365.cm.umk.pl" w:date="2026-01-22T08:50:00Z">
                    <w:rPr/>
                  </w:rPrChange>
                </w:rPr>
                <w:t>Biopharmacy</w:t>
              </w:r>
              <w:proofErr w:type="spellEnd"/>
              <w:r w:rsidRPr="005E7BBD">
                <w:rPr>
                  <w:lang w:val="en-GB"/>
                  <w:rPrChange w:id="448" w:author="karolina.kurnatowska@o365.cm.umk.pl" w:date="2026-01-22T08:50:00Z">
                    <w:rPr/>
                  </w:rPrChange>
                </w:rPr>
                <w:t xml:space="preserve">, room: 126, teacher: </w:t>
              </w:r>
              <w:proofErr w:type="spellStart"/>
              <w:r w:rsidRPr="005E7BBD">
                <w:rPr>
                  <w:lang w:val="en-GB"/>
                  <w:rPrChange w:id="449" w:author="karolina.kurnatowska@o365.cm.umk.pl" w:date="2026-01-22T08:50:00Z">
                    <w:rPr/>
                  </w:rPrChange>
                </w:rPr>
                <w:t>Urszula</w:t>
              </w:r>
              <w:proofErr w:type="spellEnd"/>
              <w:r w:rsidRPr="005E7BBD">
                <w:rPr>
                  <w:lang w:val="en-GB"/>
                  <w:rPrChange w:id="450" w:author="karolina.kurnatowska@o365.cm.umk.pl" w:date="2026-01-22T08:50:00Z">
                    <w:rPr/>
                  </w:rPrChange>
                </w:rPr>
                <w:t xml:space="preserve"> </w:t>
              </w:r>
              <w:proofErr w:type="spellStart"/>
              <w:r w:rsidRPr="005E7BBD">
                <w:rPr>
                  <w:lang w:val="en-GB"/>
                  <w:rPrChange w:id="451" w:author="karolina.kurnatowska@o365.cm.umk.pl" w:date="2026-01-22T08:50:00Z">
                    <w:rPr/>
                  </w:rPrChange>
                </w:rPr>
                <w:t>Marzec-Wróblewska</w:t>
              </w:r>
              <w:proofErr w:type="spellEnd"/>
              <w:r w:rsidRPr="005E7BBD">
                <w:rPr>
                  <w:lang w:val="en-GB"/>
                  <w:rPrChange w:id="452" w:author="karolina.kurnatowska@o365.cm.umk.pl" w:date="2026-01-22T08:50:00Z">
                    <w:rPr/>
                  </w:rPrChange>
                </w:rPr>
                <w:t xml:space="preserve"> </w:t>
              </w:r>
            </w:ins>
          </w:p>
          <w:p w14:paraId="664AB175" w14:textId="114BA833" w:rsidR="00666B0F" w:rsidRPr="004E609C" w:rsidRDefault="00666B0F">
            <w:pPr>
              <w:rPr>
                <w:lang w:val="en-GB"/>
              </w:rPr>
              <w:pPrChange w:id="453" w:author="karolina.kurnatowska@o365.cm.umk.pl" w:date="2026-01-22T09:03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BB5804" w14:paraId="7F4C0B2A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FE323D" w14:textId="5134C90F" w:rsidR="007645B8" w:rsidRDefault="0069414C">
            <w:pPr>
              <w:spacing w:after="0" w:line="240" w:lineRule="auto"/>
              <w:jc w:val="center"/>
            </w:pPr>
            <w:r>
              <w:t>13.04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A37E1" w14:textId="3E67CC5B" w:rsidR="007645B8" w:rsidRDefault="0069414C">
            <w:pPr>
              <w:spacing w:after="0" w:line="240" w:lineRule="auto"/>
              <w:jc w:val="center"/>
            </w:pPr>
            <w:r>
              <w:t>14.04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9EBE54" w14:textId="7406ACF6" w:rsidR="007645B8" w:rsidRDefault="0069414C">
            <w:pPr>
              <w:spacing w:after="0" w:line="240" w:lineRule="auto"/>
              <w:jc w:val="center"/>
            </w:pPr>
            <w:r>
              <w:t>15.04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F885A3" w14:textId="49FD30E2" w:rsidR="007645B8" w:rsidRDefault="0069414C">
            <w:pPr>
              <w:spacing w:after="0" w:line="240" w:lineRule="auto"/>
              <w:jc w:val="center"/>
            </w:pPr>
            <w:r>
              <w:t>16.04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2BB859" w14:textId="287C93EF" w:rsidR="007645B8" w:rsidRDefault="0069414C">
            <w:pPr>
              <w:spacing w:after="0" w:line="240" w:lineRule="auto"/>
              <w:jc w:val="center"/>
            </w:pPr>
            <w:r>
              <w:t>17.04</w:t>
            </w:r>
          </w:p>
        </w:tc>
      </w:tr>
      <w:tr w:rsidR="007645B8" w:rsidRPr="00336843" w14:paraId="72797EC3" w14:textId="77777777" w:rsidTr="00BB562C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454" w:author="karolina.kurnatowska@o365.cm.umk.pl" w:date="2026-01-27T11:31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257"/>
          <w:trPrChange w:id="455" w:author="karolina.kurnatowska@o365.cm.umk.pl" w:date="2026-01-27T11:31:00Z">
            <w:trPr>
              <w:gridBefore w:val="4"/>
              <w:trHeight w:val="2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99FF"/>
            <w:tcMar>
              <w:top w:w="80" w:type="dxa"/>
              <w:left w:w="80" w:type="dxa"/>
              <w:bottom w:w="80" w:type="dxa"/>
              <w:right w:w="80" w:type="dxa"/>
            </w:tcMar>
            <w:tcPrChange w:id="456" w:author="karolina.kurnatowska@o365.cm.umk.pl" w:date="2026-01-27T11:31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1CB4BD99" w14:textId="321A865F" w:rsidR="00222C85" w:rsidRDefault="00BB562C" w:rsidP="00BB562C">
            <w:pPr>
              <w:jc w:val="center"/>
              <w:rPr>
                <w:ins w:id="457" w:author="karolina.kurnatowska@o365.cm.umk.pl" w:date="2026-01-27T11:34:00Z"/>
                <w:b/>
                <w:bCs/>
                <w:lang w:val="en-US"/>
              </w:rPr>
            </w:pPr>
            <w:ins w:id="458" w:author="karolina.kurnatowska@o365.cm.umk.pl" w:date="2026-01-27T11:31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459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265C19EE" w14:textId="77777777" w:rsidR="00BB562C" w:rsidRDefault="00BB562C" w:rsidP="00BB562C">
            <w:pPr>
              <w:jc w:val="center"/>
              <w:rPr>
                <w:ins w:id="460" w:author="karolina.kurnatowska@o365.cm.umk.pl" w:date="2026-01-27T11:34:00Z"/>
                <w:b/>
                <w:bCs/>
                <w:lang w:val="en-US"/>
              </w:rPr>
            </w:pPr>
          </w:p>
          <w:p w14:paraId="6D5869DA" w14:textId="77777777" w:rsidR="00BB562C" w:rsidRDefault="00BB562C" w:rsidP="00BB562C">
            <w:pPr>
              <w:jc w:val="center"/>
              <w:rPr>
                <w:ins w:id="461" w:author="karolina.kurnatowska@o365.cm.umk.pl" w:date="2026-01-27T11:34:00Z"/>
                <w:b/>
                <w:bCs/>
                <w:lang w:val="en-US"/>
              </w:rPr>
            </w:pPr>
          </w:p>
          <w:p w14:paraId="42A5B6A0" w14:textId="77777777" w:rsidR="00BB562C" w:rsidRDefault="00BB562C" w:rsidP="00BB562C">
            <w:pPr>
              <w:jc w:val="center"/>
              <w:rPr>
                <w:ins w:id="462" w:author="karolina.kurnatowska@o365.cm.umk.pl" w:date="2026-01-27T11:34:00Z"/>
                <w:b/>
                <w:bCs/>
                <w:lang w:val="en-US"/>
              </w:rPr>
            </w:pPr>
          </w:p>
          <w:p w14:paraId="40A24D1C" w14:textId="77777777" w:rsidR="00BB562C" w:rsidRDefault="00BB562C" w:rsidP="00BB562C">
            <w:pPr>
              <w:jc w:val="center"/>
              <w:rPr>
                <w:ins w:id="463" w:author="karolina.kurnatowska@o365.cm.umk.pl" w:date="2026-01-27T11:34:00Z"/>
                <w:b/>
                <w:bCs/>
                <w:lang w:val="en-US"/>
              </w:rPr>
            </w:pPr>
          </w:p>
          <w:p w14:paraId="3CF3790F" w14:textId="77777777" w:rsidR="00BB562C" w:rsidRDefault="00BB562C" w:rsidP="00BB562C">
            <w:pPr>
              <w:jc w:val="center"/>
              <w:rPr>
                <w:ins w:id="464" w:author="karolina.kurnatowska@o365.cm.umk.pl" w:date="2026-01-27T11:34:00Z"/>
                <w:b/>
                <w:bCs/>
                <w:lang w:val="en-US"/>
              </w:rPr>
            </w:pPr>
          </w:p>
          <w:p w14:paraId="44195BD1" w14:textId="77777777" w:rsidR="00BB562C" w:rsidRDefault="00BB562C" w:rsidP="00BB562C">
            <w:pPr>
              <w:jc w:val="center"/>
              <w:rPr>
                <w:ins w:id="465" w:author="karolina.kurnatowska@o365.cm.umk.pl" w:date="2026-01-27T11:34:00Z"/>
                <w:b/>
                <w:bCs/>
                <w:lang w:val="en-US"/>
              </w:rPr>
            </w:pPr>
          </w:p>
          <w:p w14:paraId="7C94B840" w14:textId="77777777" w:rsidR="00BB562C" w:rsidRDefault="00BB562C" w:rsidP="00BB562C">
            <w:pPr>
              <w:jc w:val="center"/>
              <w:rPr>
                <w:ins w:id="466" w:author="karolina.kurnatowska@o365.cm.umk.pl" w:date="2026-01-27T11:34:00Z"/>
                <w:b/>
                <w:bCs/>
                <w:lang w:val="en-US"/>
              </w:rPr>
            </w:pPr>
          </w:p>
          <w:p w14:paraId="7B96FA6A" w14:textId="77777777" w:rsidR="00BB562C" w:rsidRDefault="00BB562C" w:rsidP="00BB562C">
            <w:pPr>
              <w:jc w:val="center"/>
              <w:rPr>
                <w:ins w:id="467" w:author="karolina.kurnatowska@o365.cm.umk.pl" w:date="2026-01-27T11:34:00Z"/>
                <w:b/>
                <w:bCs/>
                <w:lang w:val="en-US"/>
              </w:rPr>
            </w:pPr>
          </w:p>
          <w:p w14:paraId="23554C7C" w14:textId="78489D43" w:rsidR="00BB562C" w:rsidRPr="008B022B" w:rsidRDefault="00BB562C">
            <w:pPr>
              <w:jc w:val="center"/>
              <w:rPr>
                <w:lang w:val="en-GB"/>
              </w:rPr>
              <w:pPrChange w:id="468" w:author="karolina.kurnatowska@o365.cm.umk.pl" w:date="2026-01-27T11:31:00Z">
                <w:pPr/>
              </w:pPrChange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469" w:author="karolina.kurnatowska@o365.cm.umk.pl" w:date="2026-01-27T11:31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1A63FF33" w14:textId="77777777" w:rsidR="00812926" w:rsidRPr="008B022B" w:rsidRDefault="00812926" w:rsidP="00812926">
            <w:pPr>
              <w:spacing w:after="0" w:line="240" w:lineRule="auto"/>
              <w:jc w:val="center"/>
              <w:rPr>
                <w:b/>
                <w:lang w:val="en-GB"/>
              </w:rPr>
            </w:pPr>
          </w:p>
          <w:p w14:paraId="09420C51" w14:textId="77777777" w:rsidR="00812926" w:rsidRPr="008B022B" w:rsidRDefault="00812926" w:rsidP="00812926">
            <w:pPr>
              <w:spacing w:after="0" w:line="240" w:lineRule="auto"/>
              <w:jc w:val="center"/>
              <w:rPr>
                <w:b/>
                <w:lang w:val="en-GB"/>
              </w:rPr>
            </w:pPr>
          </w:p>
          <w:p w14:paraId="1D3AEA68" w14:textId="26885014" w:rsidR="007645B8" w:rsidRPr="008B022B" w:rsidRDefault="007645B8" w:rsidP="00812926">
            <w:pPr>
              <w:jc w:val="center"/>
              <w:rPr>
                <w:lang w:val="en-GB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470" w:author="karolina.kurnatowska@o365.cm.umk.pl" w:date="2026-01-27T11:31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54AC3208" w14:textId="038050B6" w:rsidR="00A876AA" w:rsidRPr="00A876AA" w:rsidRDefault="00A876AA" w:rsidP="00A876AA">
            <w:pPr>
              <w:spacing w:after="0" w:line="240" w:lineRule="auto"/>
              <w:jc w:val="center"/>
              <w:rPr>
                <w:highlight w:val="cyan"/>
                <w:lang w:val="en-GB"/>
              </w:rPr>
            </w:pPr>
            <w:r w:rsidRPr="00A876AA">
              <w:rPr>
                <w:highlight w:val="cyan"/>
                <w:lang w:val="en-GB"/>
              </w:rPr>
              <w:t xml:space="preserve">10:00-12:15 Medicinal Chemistry </w:t>
            </w:r>
            <w:r w:rsidRPr="00953440">
              <w:rPr>
                <w:b/>
                <w:bCs/>
                <w:highlight w:val="cyan"/>
                <w:lang w:val="en-GB"/>
              </w:rPr>
              <w:t>Lecture</w:t>
            </w:r>
            <w:r w:rsidR="00953440">
              <w:rPr>
                <w:highlight w:val="cyan"/>
                <w:lang w:val="en-GB"/>
              </w:rPr>
              <w:t xml:space="preserve"> street: dr. A. </w:t>
            </w:r>
            <w:proofErr w:type="spellStart"/>
            <w:r w:rsidR="00953440">
              <w:rPr>
                <w:highlight w:val="cyan"/>
                <w:lang w:val="en-GB"/>
              </w:rPr>
              <w:t>Jurasza</w:t>
            </w:r>
            <w:proofErr w:type="spellEnd"/>
            <w:r w:rsidR="00953440">
              <w:rPr>
                <w:highlight w:val="cyan"/>
                <w:lang w:val="en-GB"/>
              </w:rPr>
              <w:t xml:space="preserve">, </w:t>
            </w:r>
            <w:r w:rsidR="00F134C5" w:rsidRPr="00D3145B">
              <w:rPr>
                <w:highlight w:val="cyan"/>
                <w:lang w:val="en-GB"/>
              </w:rPr>
              <w:t>Dept. of Medicinal Chemistry</w:t>
            </w:r>
            <w:r w:rsidR="00F134C5">
              <w:rPr>
                <w:highlight w:val="cyan"/>
                <w:lang w:val="en-GB"/>
              </w:rPr>
              <w:t>, room: 16/17, teacher:</w:t>
            </w:r>
            <w:r w:rsidR="00F134C5" w:rsidRPr="00953440">
              <w:rPr>
                <w:rFonts w:eastAsia="Times New Roman" w:cstheme="minorBidi"/>
                <w:color w:val="auto"/>
                <w:kern w:val="2"/>
                <w:szCs w:val="21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proofErr w:type="spellStart"/>
            <w:ins w:id="471" w:author="mwujak@o365.cm.umk.pl" w:date="2026-01-12T11:37:00Z">
              <w:r w:rsidR="004678BD">
                <w:rPr>
                  <w:highlight w:val="cyan"/>
                  <w:lang w:val="en-GB"/>
                </w:rPr>
                <w:t>Michał</w:t>
              </w:r>
              <w:proofErr w:type="spellEnd"/>
              <w:r w:rsidR="004678BD">
                <w:rPr>
                  <w:highlight w:val="cyan"/>
                  <w:lang w:val="en-GB"/>
                </w:rPr>
                <w:t xml:space="preserve"> </w:t>
              </w:r>
              <w:proofErr w:type="spellStart"/>
              <w:r w:rsidR="004678BD">
                <w:rPr>
                  <w:highlight w:val="cyan"/>
                  <w:lang w:val="en-GB"/>
                </w:rPr>
                <w:t>Marszałł</w:t>
              </w:r>
            </w:ins>
            <w:proofErr w:type="spellEnd"/>
            <w:del w:id="472" w:author="mwujak@o365.cm.umk.pl" w:date="2026-01-12T11:37:00Z">
              <w:r w:rsidR="00F134C5" w:rsidRPr="00953440" w:rsidDel="004678BD">
                <w:rPr>
                  <w:highlight w:val="cyan"/>
                  <w:lang w:val="en-GB"/>
                </w:rPr>
                <w:delText>Magdalena Wujak</w:delText>
              </w:r>
            </w:del>
          </w:p>
          <w:p w14:paraId="6D083EC3" w14:textId="77777777" w:rsidR="00A876AA" w:rsidRDefault="00A876AA" w:rsidP="00A876AA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3907057D" w14:textId="77777777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>12:30-16:15 – Medicinal Chemistry</w:t>
            </w:r>
            <w:r w:rsidRPr="00953440">
              <w:rPr>
                <w:b/>
                <w:bCs/>
                <w:highlight w:val="yellow"/>
                <w:lang w:val="en-GB"/>
              </w:rPr>
              <w:t xml:space="preserve"> Laboratory</w:t>
            </w:r>
            <w:r w:rsidRPr="00953440">
              <w:rPr>
                <w:b/>
                <w:bCs/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>, building of pharmacy 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Wujak</w:t>
            </w:r>
            <w:proofErr w:type="spellEnd"/>
          </w:p>
          <w:p w14:paraId="705CA138" w14:textId="5D6A5A42" w:rsidR="00A876AA" w:rsidRDefault="00A876AA" w:rsidP="00A876AA">
            <w:pPr>
              <w:spacing w:after="0" w:line="240" w:lineRule="auto"/>
              <w:jc w:val="center"/>
              <w:rPr>
                <w:ins w:id="473" w:author="wojciech.filipiak@o365.cm.umk.pl" w:date="2026-02-02T12:22:00Z"/>
                <w:lang w:val="en-GB"/>
              </w:rPr>
            </w:pPr>
          </w:p>
          <w:p w14:paraId="55F1BD90" w14:textId="00195096" w:rsidR="003A595B" w:rsidRPr="00DA4D02" w:rsidRDefault="003A595B">
            <w:pPr>
              <w:shd w:val="clear" w:color="auto" w:fill="7030A0"/>
              <w:spacing w:after="0" w:line="240" w:lineRule="auto"/>
              <w:jc w:val="center"/>
              <w:rPr>
                <w:color w:val="FFFFFF" w:themeColor="background1"/>
                <w:lang w:val="en-GB"/>
                <w:rPrChange w:id="474" w:author="karolina.kurnatowska@o365.cm.umk.pl" w:date="2026-02-02T12:38:00Z">
                  <w:rPr>
                    <w:lang w:val="en-GB"/>
                  </w:rPr>
                </w:rPrChange>
              </w:rPr>
              <w:pPrChange w:id="475" w:author="karolina.kurnatowska@o365.cm.umk.pl" w:date="2026-02-02T12:38:00Z">
                <w:pPr>
                  <w:spacing w:after="0" w:line="240" w:lineRule="auto"/>
                  <w:jc w:val="center"/>
                </w:pPr>
              </w:pPrChange>
            </w:pPr>
            <w:ins w:id="476" w:author="wojciech.filipiak@o365.cm.umk.pl" w:date="2026-02-02T12:22:00Z">
              <w:r w:rsidRPr="00DA4D02">
                <w:rPr>
                  <w:color w:val="FFFFFF" w:themeColor="background1"/>
                  <w:lang w:val="en-GB"/>
                  <w:rPrChange w:id="477" w:author="karolina.kurnatowska@o365.cm.umk.pl" w:date="2026-02-02T12:38:00Z">
                    <w:rPr>
                      <w:lang w:val="en-GB"/>
                    </w:rPr>
                  </w:rPrChange>
                </w:rPr>
                <w:lastRenderedPageBreak/>
                <w:t>16:30-18:15 – Pharmacology and Pharmacodynamics 1</w:t>
              </w:r>
              <w:r w:rsidRPr="00DA4D02">
                <w:rPr>
                  <w:color w:val="FFFFFF" w:themeColor="background1"/>
                  <w:lang w:val="en-GB"/>
                  <w:rPrChange w:id="478" w:author="karolina.kurnatowska@o365.cm.umk.pl" w:date="2026-02-02T12:38:00Z">
                    <w:rPr>
                      <w:lang w:val="en-GB"/>
                    </w:rPr>
                  </w:rPrChange>
                </w:rPr>
                <w:br/>
                <w:t xml:space="preserve">street: A. </w:t>
              </w:r>
              <w:proofErr w:type="spellStart"/>
              <w:r w:rsidRPr="00DA4D02">
                <w:rPr>
                  <w:color w:val="FFFFFF" w:themeColor="background1"/>
                  <w:lang w:val="en-GB"/>
                  <w:rPrChange w:id="479" w:author="karolina.kurnatowska@o365.cm.umk.pl" w:date="2026-02-02T12:38:00Z">
                    <w:rPr>
                      <w:lang w:val="en-GB"/>
                    </w:rPr>
                  </w:rPrChange>
                </w:rPr>
                <w:t>Jurasza</w:t>
              </w:r>
              <w:proofErr w:type="spellEnd"/>
              <w:r w:rsidRPr="00DA4D02">
                <w:rPr>
                  <w:color w:val="FFFFFF" w:themeColor="background1"/>
                  <w:lang w:val="en-GB"/>
                  <w:rPrChange w:id="480" w:author="karolina.kurnatowska@o365.cm.umk.pl" w:date="2026-02-02T12:38:00Z">
                    <w:rPr>
                      <w:lang w:val="en-GB"/>
                    </w:rPr>
                  </w:rPrChange>
                </w:rPr>
                <w:t xml:space="preserve"> 2 (building of Pharmacy), teacher: dr Wojciech Filipiak</w:t>
              </w:r>
            </w:ins>
          </w:p>
          <w:p w14:paraId="7AC132B6" w14:textId="7E7D309B" w:rsidR="007645B8" w:rsidRPr="008B022B" w:rsidDel="003A595B" w:rsidRDefault="007645B8">
            <w:pPr>
              <w:rPr>
                <w:del w:id="481" w:author="wojciech.filipiak@o365.cm.umk.pl" w:date="2026-02-02T12:22:00Z"/>
                <w:lang w:val="en-GB"/>
              </w:rPr>
            </w:pPr>
          </w:p>
          <w:p w14:paraId="783F4975" w14:textId="67AD272A" w:rsidR="00FC1459" w:rsidRPr="00A876AA" w:rsidRDefault="00FC1459" w:rsidP="008B022B">
            <w:pPr>
              <w:spacing w:after="0" w:line="240" w:lineRule="auto"/>
              <w:jc w:val="center"/>
              <w:rPr>
                <w:lang w:val="en-US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482" w:author="karolina.kurnatowska@o365.cm.umk.pl" w:date="2026-01-27T11:31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A774C90" w14:textId="5C092F53" w:rsidR="00DB6B1D" w:rsidRDefault="00DB6B1D">
            <w:pPr>
              <w:shd w:val="clear" w:color="auto" w:fill="4BE18F"/>
              <w:rPr>
                <w:ins w:id="483" w:author="karolina.kurnatowska@o365.cm.umk.pl" w:date="2026-01-22T08:29:00Z"/>
                <w:lang w:val="en-US"/>
              </w:rPr>
              <w:pPrChange w:id="484" w:author="karolina.kurnatowska@o365.cm.umk.pl" w:date="2026-01-22T08:31:00Z">
                <w:pPr/>
              </w:pPrChange>
            </w:pPr>
            <w:ins w:id="485" w:author="karolina.kurnatowska@o365.cm.umk.pl" w:date="2026-01-22T08:29:00Z">
              <w:r w:rsidRPr="00E82585">
                <w:rPr>
                  <w:bCs/>
                  <w:lang w:val="en-GB"/>
                </w:rPr>
                <w:lastRenderedPageBreak/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4B237713" w14:textId="77777777" w:rsidR="00DB6B1D" w:rsidRDefault="00DB6B1D" w:rsidP="00336843">
            <w:pPr>
              <w:rPr>
                <w:ins w:id="486" w:author="karolina.kurnatowska@o365.cm.umk.pl" w:date="2026-01-22T08:32:00Z"/>
                <w:lang w:val="en-US"/>
              </w:rPr>
            </w:pPr>
          </w:p>
          <w:p w14:paraId="563BB2D0" w14:textId="407B0960" w:rsidR="00336843" w:rsidRPr="004E06C9" w:rsidDel="000E5195" w:rsidRDefault="00336843" w:rsidP="00336843">
            <w:pPr>
              <w:rPr>
                <w:ins w:id="487" w:author="Urszula Marzec-Wróblewska" w:date="2026-01-16T12:35:00Z"/>
                <w:del w:id="488" w:author="karolina.kurnatowska@o365.cm.umk.pl" w:date="2026-01-16T13:59:00Z"/>
                <w:lang w:val="en-US"/>
              </w:rPr>
            </w:pPr>
            <w:ins w:id="489" w:author="Urszula Marzec-Wróblewska" w:date="2026-01-16T12:35:00Z">
              <w:r w:rsidRPr="004E06C9">
                <w:rPr>
                  <w:lang w:val="en-US"/>
                </w:rPr>
                <w:t>12: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0-1</w:t>
              </w:r>
              <w:r>
                <w:rPr>
                  <w:lang w:val="en-US"/>
                </w:rPr>
                <w:t>4</w:t>
              </w:r>
              <w:r w:rsidRPr="004E06C9">
                <w:rPr>
                  <w:lang w:val="en-US"/>
                </w:rPr>
                <w:t>:</w:t>
              </w:r>
              <w:r>
                <w:rPr>
                  <w:lang w:val="en-US"/>
                </w:rPr>
                <w:t>20</w:t>
              </w:r>
            </w:ins>
            <w:ins w:id="490" w:author="karolina.kurnatowska@o365.cm.umk.pl" w:date="2026-01-16T13:59:00Z">
              <w:r w:rsidR="000E5195">
                <w:rPr>
                  <w:lang w:val="en-US"/>
                </w:rPr>
                <w:t xml:space="preserve"> </w:t>
              </w:r>
            </w:ins>
          </w:p>
          <w:p w14:paraId="4B47C521" w14:textId="77777777" w:rsidR="00336843" w:rsidRPr="004E06C9" w:rsidRDefault="00336843" w:rsidP="00336843">
            <w:pPr>
              <w:rPr>
                <w:ins w:id="491" w:author="Urszula Marzec-Wróblewska" w:date="2026-01-16T12:35:00Z"/>
                <w:lang w:val="en-US"/>
              </w:rPr>
            </w:pPr>
            <w:ins w:id="492" w:author="Urszula Marzec-Wróblewska" w:date="2026-01-16T12:35:00Z">
              <w:r w:rsidRPr="004E06C9">
                <w:rPr>
                  <w:lang w:val="en-US"/>
                </w:rPr>
                <w:t xml:space="preserve">Pharmacokinetics 1755-F3-FKIN-J – </w:t>
              </w:r>
              <w:r w:rsidRPr="00D36197">
                <w:rPr>
                  <w:b/>
                  <w:lang w:val="en-US"/>
                </w:rPr>
                <w:t>Laboratory</w:t>
              </w:r>
            </w:ins>
          </w:p>
          <w:p w14:paraId="1B626E96" w14:textId="77777777" w:rsidR="00336843" w:rsidRPr="005E7BBD" w:rsidRDefault="00336843" w:rsidP="00336843">
            <w:pPr>
              <w:rPr>
                <w:ins w:id="493" w:author="Urszula Marzec-Wróblewska" w:date="2026-01-16T12:35:00Z"/>
                <w:lang w:val="en-US"/>
                <w:rPrChange w:id="494" w:author="karolina.kurnatowska@o365.cm.umk.pl" w:date="2026-01-22T08:50:00Z">
                  <w:rPr>
                    <w:ins w:id="495" w:author="Urszula Marzec-Wróblewska" w:date="2026-01-16T12:35:00Z"/>
                  </w:rPr>
                </w:rPrChange>
              </w:rPr>
            </w:pPr>
            <w:ins w:id="496" w:author="Urszula Marzec-Wróblewska" w:date="2026-01-16T12:35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US"/>
                  <w:rPrChange w:id="497" w:author="karolina.kurnatowska@o365.cm.umk.pl" w:date="2026-01-22T08:50:00Z">
                    <w:rPr/>
                  </w:rPrChange>
                </w:rPr>
                <w:t xml:space="preserve">A. </w:t>
              </w:r>
              <w:proofErr w:type="spellStart"/>
              <w:r w:rsidRPr="005E7BBD">
                <w:rPr>
                  <w:lang w:val="en-US"/>
                  <w:rPrChange w:id="498" w:author="karolina.kurnatowska@o365.cm.umk.pl" w:date="2026-01-22T08:50:00Z">
                    <w:rPr/>
                  </w:rPrChange>
                </w:rPr>
                <w:t>Jurasza</w:t>
              </w:r>
              <w:proofErr w:type="spellEnd"/>
              <w:r w:rsidRPr="005E7BBD">
                <w:rPr>
                  <w:lang w:val="en-US"/>
                  <w:rPrChange w:id="499" w:author="karolina.kurnatowska@o365.cm.umk.pl" w:date="2026-01-22T08:50:00Z">
                    <w:rPr/>
                  </w:rPrChange>
                </w:rPr>
                <w:t xml:space="preserve">, Dept. of </w:t>
              </w:r>
              <w:proofErr w:type="spellStart"/>
              <w:r w:rsidRPr="005E7BBD">
                <w:rPr>
                  <w:lang w:val="en-US"/>
                  <w:rPrChange w:id="500" w:author="karolina.kurnatowska@o365.cm.umk.pl" w:date="2026-01-22T08:50:00Z">
                    <w:rPr/>
                  </w:rPrChange>
                </w:rPr>
                <w:t>Biopharmacy</w:t>
              </w:r>
              <w:proofErr w:type="spellEnd"/>
              <w:r w:rsidRPr="005E7BBD">
                <w:rPr>
                  <w:lang w:val="en-US"/>
                  <w:rPrChange w:id="501" w:author="karolina.kurnatowska@o365.cm.umk.pl" w:date="2026-01-22T08:50:00Z">
                    <w:rPr/>
                  </w:rPrChange>
                </w:rPr>
                <w:t xml:space="preserve">, room: 128, teacher: </w:t>
              </w:r>
              <w:r w:rsidRPr="00D560CE">
                <w:rPr>
                  <w:shd w:val="clear" w:color="auto" w:fill="FF9999"/>
                  <w:rPrChange w:id="502" w:author="karolina.kurnatowska@o365.cm.umk.pl" w:date="2026-01-16T14:01:00Z">
                    <w:rPr/>
                  </w:rPrChange>
                </w:rPr>
                <w:lastRenderedPageBreak/>
                <w:fldChar w:fldCharType="begin"/>
              </w:r>
              <w:r w:rsidRPr="005E7BBD">
                <w:rPr>
                  <w:shd w:val="clear" w:color="auto" w:fill="FF9999"/>
                  <w:lang w:val="en-US"/>
                  <w:rPrChange w:id="503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 w:rsidRPr="00E21115">
                <w:rPr>
                  <w:shd w:val="clear" w:color="auto" w:fill="FF9999"/>
                </w:rPr>
              </w:r>
              <w:r w:rsidRPr="00D560CE">
                <w:rPr>
                  <w:shd w:val="clear" w:color="auto" w:fill="FF9999"/>
                  <w:rPrChange w:id="504" w:author="karolina.kurnatowska@o365.cm.umk.pl" w:date="2026-01-16T14:01:00Z">
                    <w:rPr/>
                  </w:rPrChange>
                </w:rPr>
                <w:fldChar w:fldCharType="separate"/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shd w:val="clear" w:color="auto" w:fill="FF9999"/>
                  <w:lang w:val="en-US"/>
                  <w:rPrChange w:id="505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shd w:val="clear" w:color="auto" w:fill="FF9999"/>
                  <w:lang w:val="en-US"/>
                  <w:rPrChange w:id="506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shd w:val="clear" w:color="auto" w:fill="FF9999"/>
                  <w:lang w:val="en-US"/>
                  <w:rPrChange w:id="507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Lorenc</w:t>
              </w:r>
              <w:proofErr w:type="spellEnd"/>
              <w:r w:rsidRPr="00D560CE">
                <w:rPr>
                  <w:shd w:val="clear" w:color="auto" w:fill="FF9999"/>
                  <w:rPrChange w:id="508" w:author="karolina.kurnatowska@o365.cm.umk.pl" w:date="2026-01-16T14:01:00Z">
                    <w:rPr/>
                  </w:rPrChange>
                </w:rPr>
                <w:fldChar w:fldCharType="end"/>
              </w:r>
              <w:r w:rsidRPr="005E7BB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US"/>
                  <w:rPrChange w:id="509" w:author="karolina.kurnatowska@o365.cm.umk.pl" w:date="2026-01-22T08:50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proofErr w:type="spellStart"/>
              <w:r>
                <w:fldChar w:fldCharType="begin"/>
              </w:r>
              <w:r w:rsidRPr="005E7BBD">
                <w:rPr>
                  <w:lang w:val="en-US"/>
                  <w:rPrChange w:id="510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US"/>
                  <w:rPrChange w:id="511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US"/>
                  <w:rPrChange w:id="512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US"/>
                  <w:rPrChange w:id="513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Marzec-Wróblewska</w:t>
              </w:r>
              <w:proofErr w:type="spellEnd"/>
              <w:r>
                <w:fldChar w:fldCharType="end"/>
              </w:r>
            </w:ins>
          </w:p>
          <w:p w14:paraId="2EF1F7C1" w14:textId="77777777" w:rsidR="007645B8" w:rsidRPr="008B022B" w:rsidRDefault="007645B8" w:rsidP="008B022B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514" w:author="karolina.kurnatowska@o365.cm.umk.pl" w:date="2026-01-27T11:31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136C3CBC" w14:textId="77777777" w:rsidR="00F4538C" w:rsidRPr="008B022B" w:rsidRDefault="00F4538C" w:rsidP="00F4538C">
            <w:pPr>
              <w:shd w:val="clear" w:color="auto" w:fill="4BE18F"/>
              <w:rPr>
                <w:ins w:id="515" w:author="karolina.kurnatowska@o365.cm.umk.pl" w:date="2026-01-22T08:40:00Z"/>
                <w:lang w:val="en-GB"/>
              </w:rPr>
            </w:pPr>
            <w:ins w:id="516" w:author="karolina.kurnatowska@o365.cm.umk.pl" w:date="2026-01-22T08:40:00Z">
              <w:r w:rsidRPr="00E82585">
                <w:rPr>
                  <w:bCs/>
                  <w:lang w:val="en-GB"/>
                </w:rPr>
                <w:lastRenderedPageBreak/>
                <w:t>8:00-1</w:t>
              </w:r>
              <w:r>
                <w:rPr>
                  <w:bCs/>
                  <w:lang w:val="en-GB"/>
                </w:rPr>
                <w:t>0</w:t>
              </w:r>
              <w:r w:rsidRPr="00E82585">
                <w:rPr>
                  <w:bCs/>
                  <w:lang w:val="en-GB"/>
                </w:rPr>
                <w:t>:</w:t>
              </w:r>
              <w:r>
                <w:rPr>
                  <w:bCs/>
                  <w:lang w:val="en-GB"/>
                </w:rPr>
                <w:t>1</w:t>
              </w:r>
              <w:r w:rsidRPr="00E82585">
                <w:rPr>
                  <w:bCs/>
                  <w:lang w:val="en-GB"/>
                </w:rPr>
                <w:t>5 Drug Form Technology I, l</w:t>
              </w:r>
              <w:r>
                <w:rPr>
                  <w:bCs/>
                  <w:lang w:val="en-GB"/>
                </w:rPr>
                <w:t>ecture</w:t>
              </w:r>
              <w:r w:rsidRPr="00E82585">
                <w:rPr>
                  <w:bCs/>
                  <w:lang w:val="en-GB"/>
                </w:rPr>
                <w:t>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3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458A91B2" w14:textId="77777777" w:rsidR="007645B8" w:rsidRPr="008B022B" w:rsidRDefault="007645B8">
            <w:pPr>
              <w:rPr>
                <w:lang w:val="en-GB"/>
              </w:rPr>
            </w:pPr>
          </w:p>
          <w:p w14:paraId="6EFBCDB8" w14:textId="77777777" w:rsidR="00666B0F" w:rsidRPr="008B022B" w:rsidRDefault="00666B0F">
            <w:pPr>
              <w:rPr>
                <w:lang w:val="en-GB"/>
              </w:rPr>
            </w:pPr>
          </w:p>
          <w:p w14:paraId="13BA7079" w14:textId="700445EF" w:rsidR="00666B0F" w:rsidRPr="00A876AA" w:rsidRDefault="00666B0F" w:rsidP="008B022B">
            <w:pPr>
              <w:spacing w:after="0" w:line="240" w:lineRule="auto"/>
              <w:jc w:val="center"/>
              <w:rPr>
                <w:lang w:val="en-US"/>
              </w:rPr>
            </w:pPr>
          </w:p>
        </w:tc>
      </w:tr>
      <w:tr w:rsidR="00BB5804" w14:paraId="193049B6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00F082" w14:textId="2EF90765" w:rsidR="007645B8" w:rsidRDefault="0069414C" w:rsidP="007A6770">
            <w:pPr>
              <w:tabs>
                <w:tab w:val="left" w:pos="2085"/>
              </w:tabs>
              <w:spacing w:after="0" w:line="240" w:lineRule="auto"/>
              <w:jc w:val="center"/>
            </w:pPr>
            <w:r>
              <w:t>20.04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1773D5" w14:textId="53197367" w:rsidR="007645B8" w:rsidRDefault="0069414C">
            <w:pPr>
              <w:spacing w:after="0" w:line="240" w:lineRule="auto"/>
              <w:jc w:val="center"/>
            </w:pPr>
            <w:r>
              <w:t>21.04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C38C99" w14:textId="2E30CCD7" w:rsidR="007645B8" w:rsidRDefault="0069414C">
            <w:pPr>
              <w:spacing w:after="0" w:line="240" w:lineRule="auto"/>
              <w:jc w:val="center"/>
            </w:pPr>
            <w:r>
              <w:t>22.04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F5715E" w14:textId="32AD4C5F" w:rsidR="007645B8" w:rsidRDefault="0069414C">
            <w:pPr>
              <w:spacing w:after="0" w:line="240" w:lineRule="auto"/>
              <w:jc w:val="center"/>
            </w:pPr>
            <w:r>
              <w:t>23.04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0B0E4C" w14:textId="36A7A5CA" w:rsidR="007645B8" w:rsidRDefault="0069414C">
            <w:pPr>
              <w:spacing w:after="0" w:line="240" w:lineRule="auto"/>
              <w:jc w:val="center"/>
            </w:pPr>
            <w:r>
              <w:t>24.04</w:t>
            </w:r>
          </w:p>
        </w:tc>
      </w:tr>
      <w:tr w:rsidR="007645B8" w:rsidRPr="00336843" w14:paraId="38EB462E" w14:textId="77777777" w:rsidTr="00D560CE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517" w:author="karolina.kurnatowska@o365.cm.umk.pl" w:date="2026-01-16T14:01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257"/>
          <w:trPrChange w:id="518" w:author="karolina.kurnatowska@o365.cm.umk.pl" w:date="2026-01-16T14:01:00Z">
            <w:trPr>
              <w:gridBefore w:val="4"/>
              <w:trHeight w:val="2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519" w:author="karolina.kurnatowska@o365.cm.umk.pl" w:date="2026-01-16T14:01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E7E004F" w14:textId="7C2A13D3" w:rsidR="00BB562C" w:rsidRPr="00780B03" w:rsidRDefault="0004507F" w:rsidP="00BB562C">
            <w:pPr>
              <w:shd w:val="clear" w:color="auto" w:fill="FFD966" w:themeFill="accent4" w:themeFillTint="99"/>
              <w:spacing w:after="0" w:line="240" w:lineRule="auto"/>
              <w:jc w:val="center"/>
              <w:rPr>
                <w:ins w:id="520" w:author="karolina.kurnatowska@o365.cm.umk.pl" w:date="2026-01-27T11:32:00Z"/>
                <w:b/>
                <w:bCs/>
                <w:lang w:val="en-US"/>
              </w:rPr>
            </w:pPr>
            <w:ins w:id="521" w:author="karolina.kurnatowska@o365.cm.umk.pl" w:date="2026-01-28T12:03:00Z">
              <w:r>
                <w:rPr>
                  <w:lang w:val="en-US"/>
                </w:rPr>
                <w:t>13</w:t>
              </w:r>
            </w:ins>
            <w:ins w:id="522" w:author="karolina.kurnatowska@o365.cm.umk.pl" w:date="2026-01-27T11:32:00Z">
              <w:r w:rsidR="00BB562C" w:rsidRPr="00A43BEC">
                <w:rPr>
                  <w:lang w:val="en-US"/>
                </w:rPr>
                <w:t>:00- 1</w:t>
              </w:r>
            </w:ins>
            <w:ins w:id="523" w:author="karolina.kurnatowska@o365.cm.umk.pl" w:date="2026-01-28T12:03:00Z">
              <w:r>
                <w:rPr>
                  <w:lang w:val="en-US"/>
                </w:rPr>
                <w:t>5</w:t>
              </w:r>
            </w:ins>
            <w:ins w:id="524" w:author="karolina.kurnatowska@o365.cm.umk.pl" w:date="2026-01-27T11:32:00Z">
              <w:r w:rsidR="00BB562C" w:rsidRPr="00A43BEC">
                <w:rPr>
                  <w:lang w:val="en-US"/>
                </w:rPr>
                <w:t xml:space="preserve">:15 Pharmacognosy </w:t>
              </w:r>
              <w:r w:rsidR="00BB562C" w:rsidRPr="00A43BEC">
                <w:rPr>
                  <w:b/>
                  <w:bCs/>
                  <w:lang w:val="en-US"/>
                </w:rPr>
                <w:t>lecture</w:t>
              </w:r>
            </w:ins>
            <w:ins w:id="525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72DEBA47" w14:textId="62D4B3C7" w:rsidR="00BB562C" w:rsidRPr="00A43BEC" w:rsidRDefault="00BB562C" w:rsidP="00BB562C">
            <w:pPr>
              <w:shd w:val="clear" w:color="auto" w:fill="3399FF"/>
              <w:spacing w:after="0" w:line="240" w:lineRule="auto"/>
              <w:jc w:val="center"/>
              <w:rPr>
                <w:ins w:id="526" w:author="karolina.kurnatowska@o365.cm.umk.pl" w:date="2026-01-27T11:32:00Z"/>
                <w:b/>
                <w:bCs/>
                <w:lang w:val="en-US"/>
              </w:rPr>
            </w:pPr>
            <w:ins w:id="527" w:author="karolina.kurnatowska@o365.cm.umk.pl" w:date="2026-01-27T11:32:00Z">
              <w:r>
                <w:rPr>
                  <w:lang w:val="en-GB"/>
                </w:rPr>
                <w:t>1</w:t>
              </w:r>
            </w:ins>
            <w:ins w:id="528" w:author="karolina.kurnatowska@o365.cm.umk.pl" w:date="2026-01-28T12:03:00Z">
              <w:r w:rsidR="0004507F">
                <w:rPr>
                  <w:lang w:val="en-GB"/>
                </w:rPr>
                <w:t>5</w:t>
              </w:r>
            </w:ins>
            <w:ins w:id="529" w:author="karolina.kurnatowska@o365.cm.umk.pl" w:date="2026-01-27T11:32:00Z">
              <w:r>
                <w:rPr>
                  <w:lang w:val="en-GB"/>
                </w:rPr>
                <w:t>:30-1</w:t>
              </w:r>
            </w:ins>
            <w:ins w:id="530" w:author="karolina.kurnatowska@o365.cm.umk.pl" w:date="2026-01-28T12:03:00Z">
              <w:r w:rsidR="0004507F">
                <w:rPr>
                  <w:lang w:val="en-GB"/>
                </w:rPr>
                <w:t>7</w:t>
              </w:r>
            </w:ins>
            <w:ins w:id="531" w:author="karolina.kurnatowska@o365.cm.umk.pl" w:date="2026-01-27T11:32:00Z">
              <w:r>
                <w:rPr>
                  <w:lang w:val="en-GB"/>
                </w:rPr>
                <w:t>:</w:t>
              </w:r>
            </w:ins>
            <w:ins w:id="532" w:author="karolina.kurnatowska@o365.cm.umk.pl" w:date="2026-01-28T12:04:00Z">
              <w:r w:rsidR="0004507F">
                <w:rPr>
                  <w:lang w:val="en-GB"/>
                </w:rPr>
                <w:t>4</w:t>
              </w:r>
            </w:ins>
            <w:ins w:id="533" w:author="karolina.kurnatowska@o365.cm.umk.pl" w:date="2026-01-27T11:32:00Z">
              <w:r>
                <w:rPr>
                  <w:lang w:val="en-GB"/>
                </w:rPr>
                <w:t xml:space="preserve">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534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659D1F11" w14:textId="77777777" w:rsidR="00BB562C" w:rsidRPr="00A43BEC" w:rsidRDefault="00BB562C" w:rsidP="00BB562C">
            <w:pPr>
              <w:shd w:val="clear" w:color="auto" w:fill="FFCCFF"/>
              <w:spacing w:after="0" w:line="240" w:lineRule="auto"/>
              <w:jc w:val="center"/>
              <w:rPr>
                <w:ins w:id="535" w:author="karolina.kurnatowska@o365.cm.umk.pl" w:date="2026-01-27T11:32:00Z"/>
                <w:b/>
                <w:bCs/>
                <w:lang w:val="en-US"/>
              </w:rPr>
            </w:pPr>
          </w:p>
          <w:p w14:paraId="57BDB0F5" w14:textId="3A9B2116" w:rsidR="00BB562C" w:rsidRPr="00A43BEC" w:rsidRDefault="00BB562C" w:rsidP="00BB562C">
            <w:pPr>
              <w:shd w:val="clear" w:color="auto" w:fill="FFCCFF"/>
              <w:spacing w:after="0" w:line="240" w:lineRule="auto"/>
              <w:jc w:val="center"/>
              <w:rPr>
                <w:ins w:id="536" w:author="karolina.kurnatowska@o365.cm.umk.pl" w:date="2026-01-27T11:32:00Z"/>
                <w:b/>
                <w:bCs/>
                <w:lang w:val="en-US"/>
              </w:rPr>
            </w:pPr>
            <w:ins w:id="537" w:author="karolina.kurnatowska@o365.cm.umk.pl" w:date="2026-01-27T11:32:00Z">
              <w:r>
                <w:rPr>
                  <w:lang w:val="en-US"/>
                </w:rPr>
                <w:t>1</w:t>
              </w:r>
            </w:ins>
            <w:ins w:id="538" w:author="karolina.kurnatowska@o365.cm.umk.pl" w:date="2026-01-28T12:04:00Z">
              <w:r w:rsidR="0004507F">
                <w:rPr>
                  <w:lang w:val="en-US"/>
                </w:rPr>
                <w:t>8</w:t>
              </w:r>
            </w:ins>
            <w:ins w:id="539" w:author="karolina.kurnatowska@o365.cm.umk.pl" w:date="2026-01-27T11:32:00Z">
              <w:r w:rsidRPr="00A43BEC">
                <w:rPr>
                  <w:lang w:val="en-US"/>
                </w:rPr>
                <w:t>:</w:t>
              </w:r>
              <w:r>
                <w:rPr>
                  <w:lang w:val="en-US"/>
                </w:rPr>
                <w:t>00</w:t>
              </w:r>
              <w:r w:rsidRPr="00A43BEC">
                <w:rPr>
                  <w:lang w:val="en-US"/>
                </w:rPr>
                <w:t>-</w:t>
              </w:r>
            </w:ins>
            <w:ins w:id="540" w:author="karolina.kurnatowska@o365.cm.umk.pl" w:date="2026-01-28T12:04:00Z">
              <w:r w:rsidR="0004507F">
                <w:rPr>
                  <w:lang w:val="en-US"/>
                </w:rPr>
                <w:t>21</w:t>
              </w:r>
            </w:ins>
            <w:ins w:id="541" w:author="karolina.kurnatowska@o365.cm.umk.pl" w:date="2026-01-27T11:32:00Z">
              <w:r w:rsidRPr="00A43BEC">
                <w:rPr>
                  <w:lang w:val="en-US"/>
                </w:rPr>
                <w:t>:</w:t>
              </w:r>
              <w:r>
                <w:rPr>
                  <w:lang w:val="en-US"/>
                </w:rPr>
                <w:t>00</w:t>
              </w:r>
              <w:r w:rsidRPr="00A43BEC">
                <w:rPr>
                  <w:lang w:val="en-US"/>
                </w:rPr>
                <w:t xml:space="preserve"> Pharmacognosy </w:t>
              </w:r>
              <w:r w:rsidRPr="00A43BEC">
                <w:rPr>
                  <w:b/>
                  <w:bCs/>
                  <w:lang w:val="en-US"/>
                </w:rPr>
                <w:t>seminars</w:t>
              </w:r>
            </w:ins>
            <w:ins w:id="542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24201F29" w14:textId="77777777" w:rsidR="007645B8" w:rsidRPr="00392557" w:rsidRDefault="007645B8">
            <w:pPr>
              <w:rPr>
                <w:lang w:val="en-GB"/>
                <w:rPrChange w:id="543" w:author="karolina.kurnatowska@o365.cm.umk.pl" w:date="2026-01-27T12:12:00Z">
                  <w:rPr/>
                </w:rPrChange>
              </w:rPr>
            </w:pPr>
          </w:p>
          <w:p w14:paraId="6C888542" w14:textId="776B848F" w:rsidR="00222C85" w:rsidRPr="008B022B" w:rsidRDefault="00222C85" w:rsidP="00222C85">
            <w:pPr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544" w:author="karolina.kurnatowska@o365.cm.umk.pl" w:date="2026-01-16T14:01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C6D3361" w14:textId="77777777" w:rsidR="00812926" w:rsidRPr="008B022B" w:rsidRDefault="00812926" w:rsidP="00812926">
            <w:pPr>
              <w:spacing w:after="0" w:line="240" w:lineRule="auto"/>
              <w:jc w:val="center"/>
              <w:rPr>
                <w:b/>
                <w:lang w:val="en-GB"/>
              </w:rPr>
            </w:pPr>
          </w:p>
          <w:p w14:paraId="4A8C19A4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545" w:author="karolina.kurnatowska@o365.cm.umk.pl" w:date="2026-02-05T08:11:00Z"/>
                <w:color w:val="FFFFFF" w:themeColor="background1"/>
                <w:lang w:val="en-GB"/>
                <w:rPrChange w:id="546" w:author="karolina.kurnatowska@o365.cm.umk.pl" w:date="2026-02-05T08:14:00Z">
                  <w:rPr>
                    <w:ins w:id="547" w:author="karolina.kurnatowska@o365.cm.umk.pl" w:date="2026-02-05T08:11:00Z"/>
                    <w:lang w:val="en-GB"/>
                  </w:rPr>
                </w:rPrChange>
              </w:rPr>
              <w:pPrChange w:id="548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549" w:author="karolina.kurnatowska@o365.cm.umk.pl" w:date="2026-02-05T08:11:00Z">
              <w:r w:rsidRPr="0076449B">
                <w:rPr>
                  <w:color w:val="FFFFFF" w:themeColor="background1"/>
                  <w:lang w:val="en-GB"/>
                  <w:rPrChange w:id="550" w:author="karolina.kurnatowska@o365.cm.umk.pl" w:date="2026-02-05T08:14:00Z">
                    <w:rPr>
                      <w:lang w:val="en-GB"/>
                    </w:rPr>
                  </w:rPrChange>
                </w:rPr>
                <w:t>11.00-14.00</w:t>
              </w:r>
            </w:ins>
          </w:p>
          <w:p w14:paraId="7BC09406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551" w:author="karolina.kurnatowska@o365.cm.umk.pl" w:date="2026-02-05T08:11:00Z"/>
                <w:color w:val="FFFFFF" w:themeColor="background1"/>
                <w:lang w:val="en-GB"/>
                <w:rPrChange w:id="552" w:author="karolina.kurnatowska@o365.cm.umk.pl" w:date="2026-02-05T08:14:00Z">
                  <w:rPr>
                    <w:ins w:id="553" w:author="karolina.kurnatowska@o365.cm.umk.pl" w:date="2026-02-05T08:11:00Z"/>
                    <w:lang w:val="en-GB"/>
                  </w:rPr>
                </w:rPrChange>
              </w:rPr>
              <w:pPrChange w:id="554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555" w:author="karolina.kurnatowska@o365.cm.umk.pl" w:date="2026-02-05T08:11:00Z">
              <w:r w:rsidRPr="0076449B">
                <w:rPr>
                  <w:color w:val="FFFFFF" w:themeColor="background1"/>
                  <w:lang w:val="en-GB"/>
                  <w:rPrChange w:id="556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Pharmacology and Pharmacodynamics 1 </w:t>
              </w:r>
              <w:r w:rsidRPr="0076449B">
                <w:rPr>
                  <w:b/>
                  <w:bCs/>
                  <w:color w:val="FFFFFF" w:themeColor="background1"/>
                  <w:lang w:val="en-GB"/>
                  <w:rPrChange w:id="557" w:author="karolina.kurnatowska@o365.cm.umk.pl" w:date="2026-02-05T08:14:00Z">
                    <w:rPr>
                      <w:b/>
                      <w:bCs/>
                      <w:lang w:val="en-GB"/>
                    </w:rPr>
                  </w:rPrChange>
                </w:rPr>
                <w:t>Lecture</w:t>
              </w:r>
              <w:r w:rsidRPr="0076449B">
                <w:rPr>
                  <w:color w:val="FFFFFF" w:themeColor="background1"/>
                  <w:lang w:val="en-GB"/>
                  <w:rPrChange w:id="558" w:author="karolina.kurnatowska@o365.cm.umk.pl" w:date="2026-02-05T08:14:00Z">
                    <w:rPr>
                      <w:lang w:val="en-GB"/>
                    </w:rPr>
                  </w:rPrChange>
                </w:rPr>
                <w:br/>
                <w:t xml:space="preserve">street: A.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559" w:author="karolina.kurnatowska@o365.cm.umk.pl" w:date="2026-02-05T08:14:00Z">
                    <w:rPr>
                      <w:lang w:val="en-GB"/>
                    </w:rPr>
                  </w:rPrChange>
                </w:rPr>
                <w:t>Jurasza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560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 2 (building of Pharmacy), teacher: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561" w:author="karolina.kurnatowska@o365.cm.umk.pl" w:date="2026-02-05T08:14:00Z">
                    <w:rPr>
                      <w:lang w:val="en-GB"/>
                    </w:rPr>
                  </w:rPrChange>
                </w:rPr>
                <w:t>dr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562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 Karol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563" w:author="karolina.kurnatowska@o365.cm.umk.pl" w:date="2026-02-05T08:14:00Z">
                    <w:rPr>
                      <w:lang w:val="en-GB"/>
                    </w:rPr>
                  </w:rPrChange>
                </w:rPr>
                <w:t>Jaroch</w:t>
              </w:r>
              <w:proofErr w:type="spellEnd"/>
            </w:ins>
          </w:p>
          <w:p w14:paraId="006DF84C" w14:textId="39BF3546" w:rsidR="00415CB4" w:rsidRPr="00392557" w:rsidRDefault="00415CB4" w:rsidP="00415CB4">
            <w:pPr>
              <w:spacing w:after="0" w:line="240" w:lineRule="auto"/>
              <w:jc w:val="center"/>
              <w:rPr>
                <w:b/>
                <w:lang w:val="en-GB"/>
                <w:rPrChange w:id="564" w:author="karolina.kurnatowska@o365.cm.umk.pl" w:date="2026-01-27T12:12:00Z">
                  <w:rPr>
                    <w:b/>
                  </w:rPr>
                </w:rPrChange>
              </w:rPr>
            </w:pPr>
          </w:p>
          <w:p w14:paraId="1458FA91" w14:textId="77777777" w:rsidR="00812926" w:rsidRPr="00392557" w:rsidRDefault="00812926" w:rsidP="00812926">
            <w:pPr>
              <w:spacing w:after="0" w:line="240" w:lineRule="auto"/>
              <w:jc w:val="center"/>
              <w:rPr>
                <w:b/>
                <w:lang w:val="en-GB"/>
                <w:rPrChange w:id="565" w:author="karolina.kurnatowska@o365.cm.umk.pl" w:date="2026-01-27T12:12:00Z">
                  <w:rPr>
                    <w:b/>
                  </w:rPr>
                </w:rPrChange>
              </w:rPr>
            </w:pPr>
          </w:p>
          <w:p w14:paraId="41E41A86" w14:textId="67EA6742" w:rsidR="007645B8" w:rsidRPr="00392557" w:rsidRDefault="007645B8" w:rsidP="00812926">
            <w:pPr>
              <w:jc w:val="center"/>
              <w:rPr>
                <w:lang w:val="en-GB"/>
                <w:rPrChange w:id="566" w:author="karolina.kurnatowska@o365.cm.umk.pl" w:date="2026-01-27T12:12:00Z">
                  <w:rPr/>
                </w:rPrChange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567" w:author="karolina.kurnatowska@o365.cm.umk.pl" w:date="2026-01-16T14:01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B3D0739" w14:textId="77777777" w:rsidR="00FC1459" w:rsidRPr="008B022B" w:rsidRDefault="00FC1459">
            <w:pPr>
              <w:rPr>
                <w:lang w:val="en-GB"/>
              </w:rPr>
            </w:pPr>
          </w:p>
          <w:p w14:paraId="2CA1CE37" w14:textId="1339F4B6" w:rsidR="00A876AA" w:rsidRPr="00A876AA" w:rsidRDefault="00A876AA" w:rsidP="00A876AA">
            <w:pPr>
              <w:spacing w:after="0" w:line="240" w:lineRule="auto"/>
              <w:jc w:val="center"/>
              <w:rPr>
                <w:highlight w:val="cyan"/>
                <w:lang w:val="en-GB"/>
              </w:rPr>
            </w:pPr>
            <w:r w:rsidRPr="00A876AA">
              <w:rPr>
                <w:highlight w:val="cyan"/>
                <w:lang w:val="en-GB"/>
              </w:rPr>
              <w:t>10:00-12:15 Medicinal Chemistry</w:t>
            </w:r>
            <w:r w:rsidRPr="00953440">
              <w:rPr>
                <w:b/>
                <w:bCs/>
                <w:highlight w:val="cyan"/>
                <w:lang w:val="en-GB"/>
              </w:rPr>
              <w:t xml:space="preserve"> Lecture</w:t>
            </w:r>
            <w:r w:rsidR="00953440">
              <w:rPr>
                <w:highlight w:val="cyan"/>
                <w:lang w:val="en-GB"/>
              </w:rPr>
              <w:t xml:space="preserve"> street: dr. A. </w:t>
            </w:r>
            <w:proofErr w:type="spellStart"/>
            <w:r w:rsidR="00953440">
              <w:rPr>
                <w:highlight w:val="cyan"/>
                <w:lang w:val="en-GB"/>
              </w:rPr>
              <w:t>Jurasza</w:t>
            </w:r>
            <w:proofErr w:type="spellEnd"/>
            <w:r w:rsidR="00953440">
              <w:rPr>
                <w:highlight w:val="cyan"/>
                <w:lang w:val="en-GB"/>
              </w:rPr>
              <w:t xml:space="preserve">, </w:t>
            </w:r>
            <w:r w:rsidR="00F134C5" w:rsidRPr="00D3145B">
              <w:rPr>
                <w:highlight w:val="cyan"/>
                <w:lang w:val="en-GB"/>
              </w:rPr>
              <w:t>Dept. of Medicinal Chemistry</w:t>
            </w:r>
            <w:r w:rsidR="00F134C5">
              <w:rPr>
                <w:highlight w:val="cyan"/>
                <w:lang w:val="en-GB"/>
              </w:rPr>
              <w:t>, room: 16/17, teacher:</w:t>
            </w:r>
            <w:r w:rsidR="00F134C5" w:rsidRPr="00953440">
              <w:rPr>
                <w:rFonts w:eastAsia="Times New Roman" w:cstheme="minorBidi"/>
                <w:color w:val="auto"/>
                <w:kern w:val="2"/>
                <w:szCs w:val="21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proofErr w:type="spellStart"/>
            <w:ins w:id="568" w:author="mwujak@o365.cm.umk.pl" w:date="2026-01-12T11:37:00Z">
              <w:r w:rsidR="004678BD">
                <w:rPr>
                  <w:highlight w:val="cyan"/>
                  <w:lang w:val="en-GB"/>
                </w:rPr>
                <w:t>Michał</w:t>
              </w:r>
              <w:proofErr w:type="spellEnd"/>
              <w:r w:rsidR="004678BD">
                <w:rPr>
                  <w:highlight w:val="cyan"/>
                  <w:lang w:val="en-GB"/>
                </w:rPr>
                <w:t xml:space="preserve"> </w:t>
              </w:r>
              <w:proofErr w:type="spellStart"/>
              <w:r w:rsidR="004678BD">
                <w:rPr>
                  <w:highlight w:val="cyan"/>
                  <w:lang w:val="en-GB"/>
                </w:rPr>
                <w:t>Marszałł</w:t>
              </w:r>
            </w:ins>
            <w:proofErr w:type="spellEnd"/>
            <w:del w:id="569" w:author="mwujak@o365.cm.umk.pl" w:date="2026-01-12T11:37:00Z">
              <w:r w:rsidR="00F134C5" w:rsidRPr="00953440" w:rsidDel="004678BD">
                <w:rPr>
                  <w:highlight w:val="cyan"/>
                  <w:lang w:val="en-GB"/>
                </w:rPr>
                <w:delText>Magdalena Wujak</w:delText>
              </w:r>
            </w:del>
          </w:p>
          <w:p w14:paraId="5670EAF9" w14:textId="77777777" w:rsidR="00A876AA" w:rsidRDefault="00A876AA" w:rsidP="00A876AA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54158B9D" w14:textId="77777777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>12:30-16:15 – Medicinal Chemistry</w:t>
            </w:r>
            <w:r w:rsidRPr="00953440">
              <w:rPr>
                <w:b/>
                <w:bCs/>
                <w:highlight w:val="yellow"/>
                <w:lang w:val="en-GB"/>
              </w:rPr>
              <w:t xml:space="preserve"> Laboratory</w:t>
            </w:r>
            <w:r w:rsidRPr="008C7F82">
              <w:rPr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>, building of pharmacy 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Wujak</w:t>
            </w:r>
            <w:proofErr w:type="spellEnd"/>
          </w:p>
          <w:p w14:paraId="44F327E0" w14:textId="5999E69E" w:rsidR="00A876AA" w:rsidRPr="008B022B" w:rsidRDefault="00A876AA" w:rsidP="00A876AA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66DA5A99" w14:textId="1DCEFC79" w:rsidR="00FC1459" w:rsidRPr="00A876AA" w:rsidRDefault="003A595B">
            <w:pPr>
              <w:jc w:val="center"/>
              <w:rPr>
                <w:lang w:val="en-GB"/>
              </w:rPr>
              <w:pPrChange w:id="570" w:author="karolina.kurnatowska@o365.cm.umk.pl" w:date="2026-02-02T12:38:00Z">
                <w:pPr/>
              </w:pPrChange>
            </w:pPr>
            <w:ins w:id="571" w:author="wojciech.filipiak@o365.cm.umk.pl" w:date="2026-02-02T12:22:00Z">
              <w:r w:rsidRPr="00DA4D02">
                <w:rPr>
                  <w:color w:val="FFFFFF" w:themeColor="background1"/>
                  <w:shd w:val="clear" w:color="auto" w:fill="7030A0"/>
                  <w:lang w:val="en-GB"/>
                  <w:rPrChange w:id="572" w:author="karolina.kurnatowska@o365.cm.umk.pl" w:date="2026-02-02T12:38:00Z">
                    <w:rPr>
                      <w:lang w:val="en-GB"/>
                    </w:rPr>
                  </w:rPrChange>
                </w:rPr>
                <w:t>16:30-18:15 – Pharmacology and Pharmacodynamics 1</w:t>
              </w:r>
              <w:r w:rsidRPr="00DA4D02">
                <w:rPr>
                  <w:color w:val="FFFFFF" w:themeColor="background1"/>
                  <w:shd w:val="clear" w:color="auto" w:fill="7030A0"/>
                  <w:lang w:val="en-GB"/>
                  <w:rPrChange w:id="573" w:author="karolina.kurnatowska@o365.cm.umk.pl" w:date="2026-02-02T12:38:00Z">
                    <w:rPr>
                      <w:lang w:val="en-GB"/>
                    </w:rPr>
                  </w:rPrChange>
                </w:rPr>
                <w:br/>
                <w:t xml:space="preserve">street: A. </w:t>
              </w:r>
              <w:proofErr w:type="spellStart"/>
              <w:r w:rsidRPr="00DA4D02">
                <w:rPr>
                  <w:color w:val="FFFFFF" w:themeColor="background1"/>
                  <w:shd w:val="clear" w:color="auto" w:fill="7030A0"/>
                  <w:lang w:val="en-GB"/>
                  <w:rPrChange w:id="574" w:author="karolina.kurnatowska@o365.cm.umk.pl" w:date="2026-02-02T12:38:00Z">
                    <w:rPr>
                      <w:lang w:val="en-GB"/>
                    </w:rPr>
                  </w:rPrChange>
                </w:rPr>
                <w:t>Jurasza</w:t>
              </w:r>
              <w:proofErr w:type="spellEnd"/>
              <w:r w:rsidRPr="00DA4D02">
                <w:rPr>
                  <w:color w:val="FFFFFF" w:themeColor="background1"/>
                  <w:shd w:val="clear" w:color="auto" w:fill="7030A0"/>
                  <w:lang w:val="en-GB"/>
                  <w:rPrChange w:id="575" w:author="karolina.kurnatowska@o365.cm.umk.pl" w:date="2026-02-02T12:38:00Z">
                    <w:rPr>
                      <w:lang w:val="en-GB"/>
                    </w:rPr>
                  </w:rPrChange>
                </w:rPr>
                <w:t xml:space="preserve"> 2 (building of Pharmacy), teacher: dr Wojciech Filipiak</w:t>
              </w:r>
            </w:ins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576" w:author="karolina.kurnatowska@o365.cm.umk.pl" w:date="2026-01-16T14:01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29A7164D" w14:textId="7A4D5D21" w:rsidR="00DB6B1D" w:rsidRDefault="00DB6B1D">
            <w:pPr>
              <w:shd w:val="clear" w:color="auto" w:fill="4BE18F"/>
              <w:rPr>
                <w:ins w:id="577" w:author="karolina.kurnatowska@o365.cm.umk.pl" w:date="2026-01-22T08:29:00Z"/>
                <w:lang w:val="en-US"/>
              </w:rPr>
              <w:pPrChange w:id="578" w:author="karolina.kurnatowska@o365.cm.umk.pl" w:date="2026-01-22T08:31:00Z">
                <w:pPr/>
              </w:pPrChange>
            </w:pPr>
            <w:ins w:id="579" w:author="karolina.kurnatowska@o365.cm.umk.pl" w:date="2026-01-22T08:29:00Z">
              <w:r w:rsidRPr="00E82585">
                <w:rPr>
                  <w:bCs/>
                  <w:lang w:val="en-GB"/>
                </w:rPr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18B4FF25" w14:textId="77777777" w:rsidR="00DB6B1D" w:rsidRDefault="00DB6B1D" w:rsidP="00336843">
            <w:pPr>
              <w:rPr>
                <w:ins w:id="580" w:author="karolina.kurnatowska@o365.cm.umk.pl" w:date="2026-01-22T08:32:00Z"/>
                <w:lang w:val="en-US"/>
              </w:rPr>
            </w:pPr>
          </w:p>
          <w:p w14:paraId="2A39440A" w14:textId="0ACFECE1" w:rsidR="00336843" w:rsidRPr="004E06C9" w:rsidDel="00DB6B1D" w:rsidRDefault="00336843" w:rsidP="00336843">
            <w:pPr>
              <w:rPr>
                <w:ins w:id="581" w:author="Urszula Marzec-Wróblewska" w:date="2026-01-16T12:35:00Z"/>
                <w:del w:id="582" w:author="karolina.kurnatowska@o365.cm.umk.pl" w:date="2026-01-22T08:32:00Z"/>
                <w:lang w:val="en-US"/>
              </w:rPr>
            </w:pPr>
            <w:ins w:id="583" w:author="Urszula Marzec-Wróblewska" w:date="2026-01-16T12:35:00Z">
              <w:r w:rsidRPr="004E06C9">
                <w:rPr>
                  <w:lang w:val="en-US"/>
                </w:rPr>
                <w:t>12: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0-1</w:t>
              </w:r>
              <w:r>
                <w:rPr>
                  <w:lang w:val="en-US"/>
                </w:rPr>
                <w:t>4</w:t>
              </w:r>
              <w:r w:rsidRPr="004E06C9">
                <w:rPr>
                  <w:lang w:val="en-US"/>
                </w:rPr>
                <w:t>:</w:t>
              </w:r>
              <w:r>
                <w:rPr>
                  <w:lang w:val="en-US"/>
                </w:rPr>
                <w:t>20</w:t>
              </w:r>
            </w:ins>
            <w:ins w:id="584" w:author="karolina.kurnatowska@o365.cm.umk.pl" w:date="2026-01-22T08:32:00Z">
              <w:r w:rsidR="00DB6B1D">
                <w:rPr>
                  <w:lang w:val="en-US"/>
                </w:rPr>
                <w:t xml:space="preserve"> </w:t>
              </w:r>
            </w:ins>
          </w:p>
          <w:p w14:paraId="71F3FB69" w14:textId="77777777" w:rsidR="00336843" w:rsidRPr="004E06C9" w:rsidRDefault="00336843" w:rsidP="00336843">
            <w:pPr>
              <w:rPr>
                <w:ins w:id="585" w:author="Urszula Marzec-Wróblewska" w:date="2026-01-16T12:35:00Z"/>
                <w:lang w:val="en-US"/>
              </w:rPr>
            </w:pPr>
            <w:ins w:id="586" w:author="Urszula Marzec-Wróblewska" w:date="2026-01-16T12:35:00Z">
              <w:r w:rsidRPr="004E06C9">
                <w:rPr>
                  <w:lang w:val="en-US"/>
                </w:rPr>
                <w:t xml:space="preserve">Pharmacokinetics 1755-F3-FKIN-J – </w:t>
              </w:r>
              <w:r w:rsidRPr="00D36197">
                <w:rPr>
                  <w:b/>
                  <w:lang w:val="en-US"/>
                </w:rPr>
                <w:t>Laboratory</w:t>
              </w:r>
            </w:ins>
          </w:p>
          <w:p w14:paraId="3800EBCC" w14:textId="77777777" w:rsidR="00336843" w:rsidRPr="005E7BBD" w:rsidRDefault="00336843" w:rsidP="00336843">
            <w:pPr>
              <w:rPr>
                <w:ins w:id="587" w:author="Urszula Marzec-Wróblewska" w:date="2026-01-16T12:35:00Z"/>
                <w:lang w:val="en-GB"/>
                <w:rPrChange w:id="588" w:author="karolina.kurnatowska@o365.cm.umk.pl" w:date="2026-01-22T08:50:00Z">
                  <w:rPr>
                    <w:ins w:id="589" w:author="Urszula Marzec-Wróblewska" w:date="2026-01-16T12:35:00Z"/>
                  </w:rPr>
                </w:rPrChange>
              </w:rPr>
            </w:pPr>
            <w:ins w:id="590" w:author="Urszula Marzec-Wróblewska" w:date="2026-01-16T12:35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GB"/>
                  <w:rPrChange w:id="591" w:author="karolina.kurnatowska@o365.cm.umk.pl" w:date="2026-01-22T08:50:00Z">
                    <w:rPr/>
                  </w:rPrChange>
                </w:rPr>
                <w:t xml:space="preserve">A. </w:t>
              </w:r>
              <w:proofErr w:type="spellStart"/>
              <w:r w:rsidRPr="005E7BBD">
                <w:rPr>
                  <w:lang w:val="en-GB"/>
                  <w:rPrChange w:id="592" w:author="karolina.kurnatowska@o365.cm.umk.pl" w:date="2026-01-22T08:50:00Z">
                    <w:rPr/>
                  </w:rPrChange>
                </w:rPr>
                <w:t>Jurasza</w:t>
              </w:r>
              <w:proofErr w:type="spellEnd"/>
              <w:r w:rsidRPr="005E7BBD">
                <w:rPr>
                  <w:lang w:val="en-GB"/>
                  <w:rPrChange w:id="593" w:author="karolina.kurnatowska@o365.cm.umk.pl" w:date="2026-01-22T08:50:00Z">
                    <w:rPr/>
                  </w:rPrChange>
                </w:rPr>
                <w:t xml:space="preserve">, Dept. of </w:t>
              </w:r>
              <w:proofErr w:type="spellStart"/>
              <w:r w:rsidRPr="005E7BBD">
                <w:rPr>
                  <w:lang w:val="en-GB"/>
                  <w:rPrChange w:id="594" w:author="karolina.kurnatowska@o365.cm.umk.pl" w:date="2026-01-22T08:50:00Z">
                    <w:rPr/>
                  </w:rPrChange>
                </w:rPr>
                <w:t>Biopharmacy</w:t>
              </w:r>
              <w:proofErr w:type="spellEnd"/>
              <w:r w:rsidRPr="005E7BBD">
                <w:rPr>
                  <w:lang w:val="en-GB"/>
                  <w:rPrChange w:id="595" w:author="karolina.kurnatowska@o365.cm.umk.pl" w:date="2026-01-22T08:50:00Z">
                    <w:rPr/>
                  </w:rPrChange>
                </w:rPr>
                <w:t xml:space="preserve">, room: 128, teacher: </w:t>
              </w:r>
              <w:r>
                <w:fldChar w:fldCharType="begin"/>
              </w:r>
              <w:r w:rsidRPr="005E7BBD">
                <w:rPr>
                  <w:lang w:val="en-GB"/>
                  <w:rPrChange w:id="596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>
                <w:fldChar w:fldCharType="separate"/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597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598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599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Lorenc</w:t>
              </w:r>
              <w:proofErr w:type="spellEnd"/>
              <w:r>
                <w:fldChar w:fldCharType="end"/>
              </w:r>
              <w:r w:rsidRPr="005E7BB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GB"/>
                  <w:rPrChange w:id="600" w:author="karolina.kurnatowska@o365.cm.umk.pl" w:date="2026-01-22T08:50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proofErr w:type="spellStart"/>
              <w:r>
                <w:fldChar w:fldCharType="begin"/>
              </w:r>
              <w:r w:rsidRPr="005E7BBD">
                <w:rPr>
                  <w:lang w:val="en-GB"/>
                  <w:rPrChange w:id="601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602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603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604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Marzec-Wróblewska</w:t>
              </w:r>
              <w:proofErr w:type="spellEnd"/>
              <w:r>
                <w:fldChar w:fldCharType="end"/>
              </w:r>
            </w:ins>
          </w:p>
          <w:p w14:paraId="61D28A34" w14:textId="77777777" w:rsidR="007645B8" w:rsidRPr="008B022B" w:rsidRDefault="007645B8" w:rsidP="008B022B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605" w:author="karolina.kurnatowska@o365.cm.umk.pl" w:date="2026-01-16T14:01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EDC9F09" w14:textId="77777777" w:rsidR="00F4538C" w:rsidRPr="008B022B" w:rsidRDefault="00F4538C" w:rsidP="00F4538C">
            <w:pPr>
              <w:shd w:val="clear" w:color="auto" w:fill="4BE18F"/>
              <w:rPr>
                <w:ins w:id="606" w:author="karolina.kurnatowska@o365.cm.umk.pl" w:date="2026-01-22T08:40:00Z"/>
                <w:lang w:val="en-GB"/>
              </w:rPr>
            </w:pPr>
            <w:ins w:id="607" w:author="karolina.kurnatowska@o365.cm.umk.pl" w:date="2026-01-22T08:40:00Z">
              <w:r w:rsidRPr="00E82585">
                <w:rPr>
                  <w:bCs/>
                  <w:lang w:val="en-GB"/>
                </w:rPr>
                <w:t>8:00-1</w:t>
              </w:r>
              <w:r>
                <w:rPr>
                  <w:bCs/>
                  <w:lang w:val="en-GB"/>
                </w:rPr>
                <w:t>0</w:t>
              </w:r>
              <w:r w:rsidRPr="00E82585">
                <w:rPr>
                  <w:bCs/>
                  <w:lang w:val="en-GB"/>
                </w:rPr>
                <w:t>:</w:t>
              </w:r>
              <w:r>
                <w:rPr>
                  <w:bCs/>
                  <w:lang w:val="en-GB"/>
                </w:rPr>
                <w:t>1</w:t>
              </w:r>
              <w:r w:rsidRPr="00E82585">
                <w:rPr>
                  <w:bCs/>
                  <w:lang w:val="en-GB"/>
                </w:rPr>
                <w:t>5 Drug Form Technology I, l</w:t>
              </w:r>
              <w:r>
                <w:rPr>
                  <w:bCs/>
                  <w:lang w:val="en-GB"/>
                </w:rPr>
                <w:t>ecture</w:t>
              </w:r>
              <w:r w:rsidRPr="00E82585">
                <w:rPr>
                  <w:bCs/>
                  <w:lang w:val="en-GB"/>
                </w:rPr>
                <w:t>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3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650CD8EF" w14:textId="43EDEC18" w:rsidR="00666B0F" w:rsidRPr="00A876AA" w:rsidRDefault="00666B0F" w:rsidP="008B022B">
            <w:pPr>
              <w:spacing w:after="0" w:line="240" w:lineRule="auto"/>
              <w:jc w:val="center"/>
              <w:rPr>
                <w:lang w:val="en-US"/>
              </w:rPr>
            </w:pPr>
          </w:p>
        </w:tc>
      </w:tr>
      <w:tr w:rsidR="00BB5804" w14:paraId="023E27D8" w14:textId="77777777" w:rsidTr="007577CB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02821" w14:textId="3EFA2C83" w:rsidR="007645B8" w:rsidRDefault="0069414C">
            <w:pPr>
              <w:spacing w:after="0" w:line="240" w:lineRule="auto"/>
              <w:jc w:val="center"/>
            </w:pPr>
            <w:r>
              <w:t>27.04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405685" w14:textId="1F38E8A1" w:rsidR="007645B8" w:rsidRDefault="0069414C">
            <w:pPr>
              <w:spacing w:after="0" w:line="240" w:lineRule="auto"/>
              <w:jc w:val="center"/>
            </w:pPr>
            <w:r>
              <w:t>28.04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443908" w14:textId="51A26FE9" w:rsidR="007645B8" w:rsidRDefault="0069414C">
            <w:pPr>
              <w:spacing w:after="0" w:line="240" w:lineRule="auto"/>
              <w:jc w:val="center"/>
            </w:pPr>
            <w:r>
              <w:t>29.04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CC68B" w14:textId="1BC2E18C" w:rsidR="007645B8" w:rsidRDefault="0069414C">
            <w:pPr>
              <w:spacing w:after="0" w:line="240" w:lineRule="auto"/>
              <w:jc w:val="center"/>
            </w:pPr>
            <w:r>
              <w:t>30.04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985C9" w14:textId="37458DE7" w:rsidR="007645B8" w:rsidRDefault="0069414C">
            <w:pPr>
              <w:spacing w:after="0" w:line="240" w:lineRule="auto"/>
              <w:jc w:val="center"/>
            </w:pPr>
            <w:r>
              <w:t>1.05</w:t>
            </w:r>
          </w:p>
        </w:tc>
      </w:tr>
      <w:tr w:rsidR="007645B8" w:rsidRPr="00E21115" w14:paraId="1A531797" w14:textId="77777777" w:rsidTr="00D560CE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608" w:author="karolina.kurnatowska@o365.cm.umk.pl" w:date="2026-01-16T14:01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257"/>
          <w:trPrChange w:id="609" w:author="karolina.kurnatowska@o365.cm.umk.pl" w:date="2026-01-16T14:01:00Z">
            <w:trPr>
              <w:gridBefore w:val="4"/>
              <w:trHeight w:val="2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610" w:author="karolina.kurnatowska@o365.cm.umk.pl" w:date="2026-01-16T14:01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2B3A93A" w14:textId="271C21C0" w:rsidR="00BB562C" w:rsidRPr="00A43BEC" w:rsidRDefault="00BB562C" w:rsidP="00BB562C">
            <w:pPr>
              <w:shd w:val="clear" w:color="auto" w:fill="3399FF"/>
              <w:spacing w:after="0" w:line="240" w:lineRule="auto"/>
              <w:jc w:val="center"/>
              <w:rPr>
                <w:ins w:id="611" w:author="karolina.kurnatowska@o365.cm.umk.pl" w:date="2026-01-27T11:32:00Z"/>
                <w:b/>
                <w:bCs/>
                <w:lang w:val="en-US"/>
              </w:rPr>
            </w:pPr>
            <w:ins w:id="612" w:author="karolina.kurnatowska@o365.cm.umk.pl" w:date="2026-01-27T11:32:00Z">
              <w:r>
                <w:rPr>
                  <w:lang w:val="en-GB"/>
                </w:rPr>
                <w:t>1</w:t>
              </w:r>
            </w:ins>
            <w:ins w:id="613" w:author="karolina.kurnatowska@o365.cm.umk.pl" w:date="2026-01-28T11:32:00Z">
              <w:r w:rsidR="004438DB">
                <w:rPr>
                  <w:lang w:val="en-GB"/>
                </w:rPr>
                <w:t>3</w:t>
              </w:r>
            </w:ins>
            <w:ins w:id="614" w:author="karolina.kurnatowska@o365.cm.umk.pl" w:date="2026-01-27T11:32:00Z">
              <w:r>
                <w:rPr>
                  <w:lang w:val="en-GB"/>
                </w:rPr>
                <w:t>:</w:t>
              </w:r>
            </w:ins>
            <w:ins w:id="615" w:author="karolina.kurnatowska@o365.cm.umk.pl" w:date="2026-01-28T12:04:00Z">
              <w:r w:rsidR="0004507F">
                <w:rPr>
                  <w:lang w:val="en-GB"/>
                </w:rPr>
                <w:t>0</w:t>
              </w:r>
            </w:ins>
            <w:ins w:id="616" w:author="karolina.kurnatowska@o365.cm.umk.pl" w:date="2026-01-27T11:32:00Z">
              <w:r>
                <w:rPr>
                  <w:lang w:val="en-GB"/>
                </w:rPr>
                <w:t>0-1</w:t>
              </w:r>
            </w:ins>
            <w:ins w:id="617" w:author="karolina.kurnatowska@o365.cm.umk.pl" w:date="2026-01-28T11:32:00Z">
              <w:r w:rsidR="004438DB">
                <w:rPr>
                  <w:lang w:val="en-GB"/>
                </w:rPr>
                <w:t>5</w:t>
              </w:r>
            </w:ins>
            <w:ins w:id="618" w:author="karolina.kurnatowska@o365.cm.umk.pl" w:date="2026-01-27T11:32:00Z">
              <w:r>
                <w:rPr>
                  <w:lang w:val="en-GB"/>
                </w:rPr>
                <w:t>:</w:t>
              </w:r>
            </w:ins>
            <w:ins w:id="619" w:author="karolina.kurnatowska@o365.cm.umk.pl" w:date="2026-01-28T11:33:00Z">
              <w:r w:rsidR="004438DB">
                <w:rPr>
                  <w:lang w:val="en-GB"/>
                </w:rPr>
                <w:t>1</w:t>
              </w:r>
            </w:ins>
            <w:ins w:id="620" w:author="karolina.kurnatowska@o365.cm.umk.pl" w:date="2026-01-27T11:32:00Z">
              <w:r>
                <w:rPr>
                  <w:lang w:val="en-GB"/>
                </w:rPr>
                <w:t xml:space="preserve">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621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0518E5D9" w14:textId="77777777" w:rsidR="007645B8" w:rsidRPr="008B022B" w:rsidRDefault="007645B8">
            <w:pPr>
              <w:rPr>
                <w:lang w:val="en-GB"/>
              </w:rPr>
            </w:pPr>
          </w:p>
          <w:p w14:paraId="6C5ED9C9" w14:textId="77777777" w:rsidR="00222C85" w:rsidRPr="008B022B" w:rsidRDefault="00222C85">
            <w:pPr>
              <w:rPr>
                <w:lang w:val="en-GB"/>
              </w:rPr>
            </w:pPr>
          </w:p>
          <w:p w14:paraId="258B494F" w14:textId="32DE42E2" w:rsidR="00222C85" w:rsidRPr="008B022B" w:rsidRDefault="00222C85" w:rsidP="00222C85">
            <w:pPr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622" w:author="karolina.kurnatowska@o365.cm.umk.pl" w:date="2026-01-16T14:01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C315444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623" w:author="karolina.kurnatowska@o365.cm.umk.pl" w:date="2026-02-05T08:11:00Z"/>
                <w:color w:val="FFFFFF" w:themeColor="background1"/>
                <w:lang w:val="en-GB"/>
                <w:rPrChange w:id="624" w:author="karolina.kurnatowska@o365.cm.umk.pl" w:date="2026-02-05T08:14:00Z">
                  <w:rPr>
                    <w:ins w:id="625" w:author="karolina.kurnatowska@o365.cm.umk.pl" w:date="2026-02-05T08:11:00Z"/>
                    <w:lang w:val="en-GB"/>
                  </w:rPr>
                </w:rPrChange>
              </w:rPr>
              <w:pPrChange w:id="626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627" w:author="karolina.kurnatowska@o365.cm.umk.pl" w:date="2026-02-05T08:11:00Z">
              <w:r w:rsidRPr="0076449B">
                <w:rPr>
                  <w:color w:val="FFFFFF" w:themeColor="background1"/>
                  <w:lang w:val="en-GB"/>
                  <w:rPrChange w:id="628" w:author="karolina.kurnatowska@o365.cm.umk.pl" w:date="2026-02-05T08:14:00Z">
                    <w:rPr>
                      <w:lang w:val="en-GB"/>
                    </w:rPr>
                  </w:rPrChange>
                </w:rPr>
                <w:t>11.00-14.00</w:t>
              </w:r>
            </w:ins>
          </w:p>
          <w:p w14:paraId="1B7A8E65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629" w:author="karolina.kurnatowska@o365.cm.umk.pl" w:date="2026-02-05T08:11:00Z"/>
                <w:color w:val="FFFFFF" w:themeColor="background1"/>
                <w:lang w:val="en-GB"/>
                <w:rPrChange w:id="630" w:author="karolina.kurnatowska@o365.cm.umk.pl" w:date="2026-02-05T08:14:00Z">
                  <w:rPr>
                    <w:ins w:id="631" w:author="karolina.kurnatowska@o365.cm.umk.pl" w:date="2026-02-05T08:11:00Z"/>
                    <w:lang w:val="en-GB"/>
                  </w:rPr>
                </w:rPrChange>
              </w:rPr>
              <w:pPrChange w:id="632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633" w:author="karolina.kurnatowska@o365.cm.umk.pl" w:date="2026-02-05T08:11:00Z">
              <w:r w:rsidRPr="0076449B">
                <w:rPr>
                  <w:color w:val="FFFFFF" w:themeColor="background1"/>
                  <w:lang w:val="en-GB"/>
                  <w:rPrChange w:id="634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Pharmacology and Pharmacodynamics 1 </w:t>
              </w:r>
              <w:r w:rsidRPr="0076449B">
                <w:rPr>
                  <w:b/>
                  <w:bCs/>
                  <w:color w:val="FFFFFF" w:themeColor="background1"/>
                  <w:lang w:val="en-GB"/>
                  <w:rPrChange w:id="635" w:author="karolina.kurnatowska@o365.cm.umk.pl" w:date="2026-02-05T08:14:00Z">
                    <w:rPr>
                      <w:b/>
                      <w:bCs/>
                      <w:lang w:val="en-GB"/>
                    </w:rPr>
                  </w:rPrChange>
                </w:rPr>
                <w:t>Lecture</w:t>
              </w:r>
              <w:r w:rsidRPr="0076449B">
                <w:rPr>
                  <w:color w:val="FFFFFF" w:themeColor="background1"/>
                  <w:lang w:val="en-GB"/>
                  <w:rPrChange w:id="636" w:author="karolina.kurnatowska@o365.cm.umk.pl" w:date="2026-02-05T08:14:00Z">
                    <w:rPr>
                      <w:lang w:val="en-GB"/>
                    </w:rPr>
                  </w:rPrChange>
                </w:rPr>
                <w:br/>
                <w:t xml:space="preserve">street: A.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637" w:author="karolina.kurnatowska@o365.cm.umk.pl" w:date="2026-02-05T08:14:00Z">
                    <w:rPr>
                      <w:lang w:val="en-GB"/>
                    </w:rPr>
                  </w:rPrChange>
                </w:rPr>
                <w:t>Jurasza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638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 2 (building of Pharmacy), teacher: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639" w:author="karolina.kurnatowska@o365.cm.umk.pl" w:date="2026-02-05T08:14:00Z">
                    <w:rPr>
                      <w:lang w:val="en-GB"/>
                    </w:rPr>
                  </w:rPrChange>
                </w:rPr>
                <w:t>dr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640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 Karol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641" w:author="karolina.kurnatowska@o365.cm.umk.pl" w:date="2026-02-05T08:14:00Z">
                    <w:rPr>
                      <w:lang w:val="en-GB"/>
                    </w:rPr>
                  </w:rPrChange>
                </w:rPr>
                <w:t>Jaroch</w:t>
              </w:r>
              <w:proofErr w:type="spellEnd"/>
            </w:ins>
          </w:p>
          <w:p w14:paraId="6B882C3F" w14:textId="77777777" w:rsidR="007645B8" w:rsidRPr="008B022B" w:rsidRDefault="007645B8">
            <w:pPr>
              <w:rPr>
                <w:lang w:val="en-GB"/>
              </w:rPr>
            </w:pPr>
          </w:p>
          <w:p w14:paraId="621667D8" w14:textId="77777777" w:rsidR="00812926" w:rsidRPr="008B022B" w:rsidRDefault="00812926">
            <w:pPr>
              <w:rPr>
                <w:lang w:val="en-GB"/>
              </w:rPr>
            </w:pPr>
          </w:p>
          <w:p w14:paraId="17E51A76" w14:textId="7B899372" w:rsidR="00812926" w:rsidRPr="008B022B" w:rsidRDefault="00812926" w:rsidP="00812926">
            <w:pPr>
              <w:jc w:val="center"/>
              <w:rPr>
                <w:lang w:val="en-GB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642" w:author="karolina.kurnatowska@o365.cm.umk.pl" w:date="2026-01-16T14:01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3F4D98E9" w14:textId="575A49D6" w:rsidR="00A876AA" w:rsidRPr="00A876AA" w:rsidRDefault="00A876AA" w:rsidP="00A876AA">
            <w:pPr>
              <w:spacing w:after="0" w:line="240" w:lineRule="auto"/>
              <w:jc w:val="center"/>
              <w:rPr>
                <w:highlight w:val="cyan"/>
                <w:lang w:val="en-GB"/>
              </w:rPr>
            </w:pPr>
            <w:r w:rsidRPr="00A876AA">
              <w:rPr>
                <w:highlight w:val="cyan"/>
                <w:lang w:val="en-GB"/>
              </w:rPr>
              <w:t xml:space="preserve">10:00-12:15 Medicinal Chemistry </w:t>
            </w:r>
            <w:r w:rsidRPr="00953440">
              <w:rPr>
                <w:b/>
                <w:bCs/>
                <w:highlight w:val="cyan"/>
                <w:lang w:val="en-GB"/>
              </w:rPr>
              <w:t>Lecture</w:t>
            </w:r>
            <w:r w:rsidR="00953440">
              <w:rPr>
                <w:highlight w:val="cyan"/>
                <w:lang w:val="en-GB"/>
              </w:rPr>
              <w:t xml:space="preserve"> street: dr. A. </w:t>
            </w:r>
            <w:proofErr w:type="spellStart"/>
            <w:r w:rsidR="00953440">
              <w:rPr>
                <w:highlight w:val="cyan"/>
                <w:lang w:val="en-GB"/>
              </w:rPr>
              <w:t>Jurasza</w:t>
            </w:r>
            <w:proofErr w:type="spellEnd"/>
            <w:r w:rsidR="00953440">
              <w:rPr>
                <w:highlight w:val="cyan"/>
                <w:lang w:val="en-GB"/>
              </w:rPr>
              <w:t xml:space="preserve">, </w:t>
            </w:r>
            <w:r w:rsidR="00F134C5" w:rsidRPr="00D3145B">
              <w:rPr>
                <w:highlight w:val="cyan"/>
                <w:lang w:val="en-GB"/>
              </w:rPr>
              <w:t>Dept. of Medicinal Chemistry</w:t>
            </w:r>
            <w:r w:rsidR="00F134C5">
              <w:rPr>
                <w:highlight w:val="cyan"/>
                <w:lang w:val="en-GB"/>
              </w:rPr>
              <w:t>, room: 16/17, teacher:</w:t>
            </w:r>
            <w:r w:rsidR="00F134C5" w:rsidRPr="00953440">
              <w:rPr>
                <w:rFonts w:eastAsia="Times New Roman" w:cstheme="minorBidi"/>
                <w:color w:val="auto"/>
                <w:kern w:val="2"/>
                <w:szCs w:val="21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proofErr w:type="spellStart"/>
            <w:ins w:id="643" w:author="mwujak@o365.cm.umk.pl" w:date="2026-01-12T11:37:00Z">
              <w:r w:rsidR="004678BD">
                <w:rPr>
                  <w:highlight w:val="cyan"/>
                  <w:lang w:val="en-GB"/>
                </w:rPr>
                <w:t>Michał</w:t>
              </w:r>
              <w:proofErr w:type="spellEnd"/>
              <w:r w:rsidR="004678BD">
                <w:rPr>
                  <w:highlight w:val="cyan"/>
                  <w:lang w:val="en-GB"/>
                </w:rPr>
                <w:t xml:space="preserve"> </w:t>
              </w:r>
              <w:proofErr w:type="spellStart"/>
              <w:r w:rsidR="004678BD">
                <w:rPr>
                  <w:highlight w:val="cyan"/>
                  <w:lang w:val="en-GB"/>
                </w:rPr>
                <w:t>Marszałł</w:t>
              </w:r>
            </w:ins>
            <w:proofErr w:type="spellEnd"/>
            <w:del w:id="644" w:author="mwujak@o365.cm.umk.pl" w:date="2026-01-12T11:37:00Z">
              <w:r w:rsidR="00F134C5" w:rsidRPr="00953440" w:rsidDel="004678BD">
                <w:rPr>
                  <w:highlight w:val="cyan"/>
                  <w:lang w:val="en-GB"/>
                </w:rPr>
                <w:delText>Magdalena Wujak</w:delText>
              </w:r>
            </w:del>
          </w:p>
          <w:p w14:paraId="1EF00900" w14:textId="77777777" w:rsidR="00A876AA" w:rsidRDefault="00A876AA" w:rsidP="00A876AA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00311A69" w14:textId="77777777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>12:30-16:15 – Medicinal Chemistry</w:t>
            </w:r>
            <w:r w:rsidRPr="00953440">
              <w:rPr>
                <w:b/>
                <w:bCs/>
                <w:highlight w:val="yellow"/>
                <w:lang w:val="en-GB"/>
              </w:rPr>
              <w:t xml:space="preserve"> Laboratory</w:t>
            </w:r>
            <w:r w:rsidRPr="008C7F82">
              <w:rPr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>, building of pharmacy 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Wujak</w:t>
            </w:r>
            <w:proofErr w:type="spellEnd"/>
          </w:p>
          <w:p w14:paraId="7995FD1E" w14:textId="76CEEDE8" w:rsidR="00A876AA" w:rsidRPr="00953440" w:rsidRDefault="00A876AA" w:rsidP="00A876AA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4428EFB0" w14:textId="02A536A8" w:rsidR="007645B8" w:rsidRPr="00DA4D02" w:rsidDel="003A595B" w:rsidRDefault="003A595B">
            <w:pPr>
              <w:shd w:val="clear" w:color="auto" w:fill="7030A0"/>
              <w:rPr>
                <w:del w:id="645" w:author="wojciech.filipiak@o365.cm.umk.pl" w:date="2026-02-02T12:22:00Z"/>
                <w:color w:val="FFFFFF" w:themeColor="background1"/>
                <w:lang w:val="en-GB"/>
                <w:rPrChange w:id="646" w:author="karolina.kurnatowska@o365.cm.umk.pl" w:date="2026-02-02T12:38:00Z">
                  <w:rPr>
                    <w:del w:id="647" w:author="wojciech.filipiak@o365.cm.umk.pl" w:date="2026-02-02T12:22:00Z"/>
                    <w:lang w:val="en-GB"/>
                  </w:rPr>
                </w:rPrChange>
              </w:rPr>
              <w:pPrChange w:id="648" w:author="karolina.kurnatowska@o365.cm.umk.pl" w:date="2026-02-02T12:38:00Z">
                <w:pPr/>
              </w:pPrChange>
            </w:pPr>
            <w:ins w:id="649" w:author="wojciech.filipiak@o365.cm.umk.pl" w:date="2026-02-02T12:22:00Z">
              <w:r w:rsidRPr="00DA4D02">
                <w:rPr>
                  <w:color w:val="FFFFFF" w:themeColor="background1"/>
                  <w:lang w:val="en-GB"/>
                  <w:rPrChange w:id="650" w:author="karolina.kurnatowska@o365.cm.umk.pl" w:date="2026-02-02T12:38:00Z">
                    <w:rPr>
                      <w:lang w:val="en-GB"/>
                    </w:rPr>
                  </w:rPrChange>
                </w:rPr>
                <w:t>16:30-18:15 – Pharmacology and Pharmacodynamics 1</w:t>
              </w:r>
              <w:r w:rsidRPr="00DA4D02">
                <w:rPr>
                  <w:color w:val="FFFFFF" w:themeColor="background1"/>
                  <w:lang w:val="en-GB"/>
                  <w:rPrChange w:id="651" w:author="karolina.kurnatowska@o365.cm.umk.pl" w:date="2026-02-02T12:38:00Z">
                    <w:rPr>
                      <w:lang w:val="en-GB"/>
                    </w:rPr>
                  </w:rPrChange>
                </w:rPr>
                <w:br/>
                <w:t xml:space="preserve">street: A. </w:t>
              </w:r>
              <w:proofErr w:type="spellStart"/>
              <w:r w:rsidRPr="00DA4D02">
                <w:rPr>
                  <w:color w:val="FFFFFF" w:themeColor="background1"/>
                  <w:lang w:val="en-GB"/>
                  <w:rPrChange w:id="652" w:author="karolina.kurnatowska@o365.cm.umk.pl" w:date="2026-02-02T12:38:00Z">
                    <w:rPr>
                      <w:lang w:val="en-GB"/>
                    </w:rPr>
                  </w:rPrChange>
                </w:rPr>
                <w:t>Jurasza</w:t>
              </w:r>
              <w:proofErr w:type="spellEnd"/>
              <w:r w:rsidRPr="00DA4D02">
                <w:rPr>
                  <w:color w:val="FFFFFF" w:themeColor="background1"/>
                  <w:lang w:val="en-GB"/>
                  <w:rPrChange w:id="653" w:author="karolina.kurnatowska@o365.cm.umk.pl" w:date="2026-02-02T12:38:00Z">
                    <w:rPr>
                      <w:lang w:val="en-GB"/>
                    </w:rPr>
                  </w:rPrChange>
                </w:rPr>
                <w:t xml:space="preserve"> 2 (building of Pharmacy), teacher: dr Wojciech Filipiak</w:t>
              </w:r>
            </w:ins>
          </w:p>
          <w:p w14:paraId="577A0B58" w14:textId="35E882C9" w:rsidR="00FC1459" w:rsidRPr="008B022B" w:rsidDel="003A595B" w:rsidRDefault="00FC1459">
            <w:pPr>
              <w:shd w:val="clear" w:color="auto" w:fill="7030A0"/>
              <w:rPr>
                <w:del w:id="654" w:author="wojciech.filipiak@o365.cm.umk.pl" w:date="2026-02-02T12:22:00Z"/>
                <w:lang w:val="en-GB"/>
              </w:rPr>
              <w:pPrChange w:id="655" w:author="karolina.kurnatowska@o365.cm.umk.pl" w:date="2026-02-02T12:38:00Z">
                <w:pPr/>
              </w:pPrChange>
            </w:pPr>
          </w:p>
          <w:p w14:paraId="4B34D0BF" w14:textId="361CC833" w:rsidR="00FC1459" w:rsidRPr="008B022B" w:rsidRDefault="00FC1459">
            <w:pPr>
              <w:shd w:val="clear" w:color="auto" w:fill="7030A0"/>
              <w:rPr>
                <w:lang w:val="en-GB"/>
              </w:rPr>
              <w:pPrChange w:id="656" w:author="karolina.kurnatowska@o365.cm.umk.pl" w:date="2026-02-02T12:38:00Z">
                <w:pPr/>
              </w:pPrChange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657" w:author="karolina.kurnatowska@o365.cm.umk.pl" w:date="2026-01-16T14:01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2818A103" w14:textId="5115E0A2" w:rsidR="00DB6B1D" w:rsidRDefault="00DB6B1D">
            <w:pPr>
              <w:shd w:val="clear" w:color="auto" w:fill="4BE18F"/>
              <w:rPr>
                <w:ins w:id="658" w:author="karolina.kurnatowska@o365.cm.umk.pl" w:date="2026-01-22T08:29:00Z"/>
                <w:lang w:val="en-US"/>
              </w:rPr>
              <w:pPrChange w:id="659" w:author="karolina.kurnatowska@o365.cm.umk.pl" w:date="2026-01-22T08:31:00Z">
                <w:pPr/>
              </w:pPrChange>
            </w:pPr>
            <w:ins w:id="660" w:author="karolina.kurnatowska@o365.cm.umk.pl" w:date="2026-01-22T08:29:00Z">
              <w:r w:rsidRPr="00E82585">
                <w:rPr>
                  <w:bCs/>
                  <w:lang w:val="en-GB"/>
                </w:rPr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10DE1852" w14:textId="77777777" w:rsidR="00DB6B1D" w:rsidRDefault="00DB6B1D" w:rsidP="00336843">
            <w:pPr>
              <w:rPr>
                <w:ins w:id="661" w:author="karolina.kurnatowska@o365.cm.umk.pl" w:date="2026-01-22T08:32:00Z"/>
                <w:lang w:val="en-US"/>
              </w:rPr>
            </w:pPr>
          </w:p>
          <w:p w14:paraId="1662C64E" w14:textId="73D58B61" w:rsidR="00336843" w:rsidRPr="004E06C9" w:rsidDel="00DB6B1D" w:rsidRDefault="00336843" w:rsidP="00336843">
            <w:pPr>
              <w:rPr>
                <w:ins w:id="662" w:author="Urszula Marzec-Wróblewska" w:date="2026-01-16T12:35:00Z"/>
                <w:del w:id="663" w:author="karolina.kurnatowska@o365.cm.umk.pl" w:date="2026-01-22T08:32:00Z"/>
                <w:lang w:val="en-US"/>
              </w:rPr>
            </w:pPr>
            <w:ins w:id="664" w:author="Urszula Marzec-Wróblewska" w:date="2026-01-16T12:35:00Z">
              <w:r w:rsidRPr="004E06C9">
                <w:rPr>
                  <w:lang w:val="en-US"/>
                </w:rPr>
                <w:t>12: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0-1</w:t>
              </w:r>
              <w:r>
                <w:rPr>
                  <w:lang w:val="en-US"/>
                </w:rPr>
                <w:t>4</w:t>
              </w:r>
              <w:r w:rsidRPr="004E06C9">
                <w:rPr>
                  <w:lang w:val="en-US"/>
                </w:rPr>
                <w:t>:</w:t>
              </w:r>
              <w:r>
                <w:rPr>
                  <w:lang w:val="en-US"/>
                </w:rPr>
                <w:t>20</w:t>
              </w:r>
            </w:ins>
            <w:ins w:id="665" w:author="karolina.kurnatowska@o365.cm.umk.pl" w:date="2026-01-22T08:32:00Z">
              <w:r w:rsidR="00DB6B1D">
                <w:rPr>
                  <w:lang w:val="en-US"/>
                </w:rPr>
                <w:t xml:space="preserve"> </w:t>
              </w:r>
            </w:ins>
          </w:p>
          <w:p w14:paraId="665E65F7" w14:textId="77777777" w:rsidR="00336843" w:rsidRPr="004E06C9" w:rsidRDefault="00336843" w:rsidP="00336843">
            <w:pPr>
              <w:rPr>
                <w:ins w:id="666" w:author="Urszula Marzec-Wróblewska" w:date="2026-01-16T12:35:00Z"/>
                <w:lang w:val="en-US"/>
              </w:rPr>
            </w:pPr>
            <w:ins w:id="667" w:author="Urszula Marzec-Wróblewska" w:date="2026-01-16T12:35:00Z">
              <w:r w:rsidRPr="004E06C9">
                <w:rPr>
                  <w:lang w:val="en-US"/>
                </w:rPr>
                <w:t xml:space="preserve">Pharmacokinetics 1755-F3-FKIN-J – </w:t>
              </w:r>
              <w:r w:rsidRPr="00D36197">
                <w:rPr>
                  <w:b/>
                  <w:lang w:val="en-US"/>
                </w:rPr>
                <w:t>Laboratory</w:t>
              </w:r>
            </w:ins>
          </w:p>
          <w:p w14:paraId="4E7AA772" w14:textId="77777777" w:rsidR="00336843" w:rsidRPr="005E7BBD" w:rsidRDefault="00336843" w:rsidP="00336843">
            <w:pPr>
              <w:rPr>
                <w:ins w:id="668" w:author="Urszula Marzec-Wróblewska" w:date="2026-01-16T12:35:00Z"/>
                <w:lang w:val="en-GB"/>
                <w:rPrChange w:id="669" w:author="karolina.kurnatowska@o365.cm.umk.pl" w:date="2026-01-22T08:50:00Z">
                  <w:rPr>
                    <w:ins w:id="670" w:author="Urszula Marzec-Wróblewska" w:date="2026-01-16T12:35:00Z"/>
                  </w:rPr>
                </w:rPrChange>
              </w:rPr>
            </w:pPr>
            <w:ins w:id="671" w:author="Urszula Marzec-Wróblewska" w:date="2026-01-16T12:35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GB"/>
                  <w:rPrChange w:id="672" w:author="karolina.kurnatowska@o365.cm.umk.pl" w:date="2026-01-22T08:50:00Z">
                    <w:rPr/>
                  </w:rPrChange>
                </w:rPr>
                <w:t xml:space="preserve">A. </w:t>
              </w:r>
              <w:proofErr w:type="spellStart"/>
              <w:r w:rsidRPr="005E7BBD">
                <w:rPr>
                  <w:lang w:val="en-GB"/>
                  <w:rPrChange w:id="673" w:author="karolina.kurnatowska@o365.cm.umk.pl" w:date="2026-01-22T08:50:00Z">
                    <w:rPr/>
                  </w:rPrChange>
                </w:rPr>
                <w:t>Jurasza</w:t>
              </w:r>
              <w:proofErr w:type="spellEnd"/>
              <w:r w:rsidRPr="005E7BBD">
                <w:rPr>
                  <w:lang w:val="en-GB"/>
                  <w:rPrChange w:id="674" w:author="karolina.kurnatowska@o365.cm.umk.pl" w:date="2026-01-22T08:50:00Z">
                    <w:rPr/>
                  </w:rPrChange>
                </w:rPr>
                <w:t xml:space="preserve">, Dept. of </w:t>
              </w:r>
              <w:proofErr w:type="spellStart"/>
              <w:r w:rsidRPr="005E7BBD">
                <w:rPr>
                  <w:lang w:val="en-GB"/>
                  <w:rPrChange w:id="675" w:author="karolina.kurnatowska@o365.cm.umk.pl" w:date="2026-01-22T08:50:00Z">
                    <w:rPr/>
                  </w:rPrChange>
                </w:rPr>
                <w:t>Biopharmacy</w:t>
              </w:r>
              <w:proofErr w:type="spellEnd"/>
              <w:r w:rsidRPr="005E7BBD">
                <w:rPr>
                  <w:lang w:val="en-GB"/>
                  <w:rPrChange w:id="676" w:author="karolina.kurnatowska@o365.cm.umk.pl" w:date="2026-01-22T08:50:00Z">
                    <w:rPr/>
                  </w:rPrChange>
                </w:rPr>
                <w:t xml:space="preserve">, room: 128, teacher: </w:t>
              </w:r>
              <w:r>
                <w:fldChar w:fldCharType="begin"/>
              </w:r>
              <w:r w:rsidRPr="005E7BBD">
                <w:rPr>
                  <w:lang w:val="en-GB"/>
                  <w:rPrChange w:id="677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>
                <w:fldChar w:fldCharType="separate"/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678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679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680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Lorenc</w:t>
              </w:r>
              <w:proofErr w:type="spellEnd"/>
              <w:r>
                <w:fldChar w:fldCharType="end"/>
              </w:r>
              <w:r w:rsidRPr="005E7BB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GB"/>
                  <w:rPrChange w:id="681" w:author="karolina.kurnatowska@o365.cm.umk.pl" w:date="2026-01-22T08:50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proofErr w:type="spellStart"/>
              <w:r>
                <w:fldChar w:fldCharType="begin"/>
              </w:r>
              <w:r w:rsidRPr="005E7BBD">
                <w:rPr>
                  <w:lang w:val="en-GB"/>
                  <w:rPrChange w:id="682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683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684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685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Marzec-Wróblewska</w:t>
              </w:r>
              <w:proofErr w:type="spellEnd"/>
              <w:r>
                <w:fldChar w:fldCharType="end"/>
              </w:r>
            </w:ins>
          </w:p>
          <w:p w14:paraId="44390BD9" w14:textId="77777777" w:rsidR="007645B8" w:rsidRPr="008B022B" w:rsidRDefault="007645B8">
            <w:pPr>
              <w:rPr>
                <w:lang w:val="en-GB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  <w:tcPrChange w:id="686" w:author="karolina.kurnatowska@o365.cm.umk.pl" w:date="2026-01-16T14:01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92D050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137B3DBC" w14:textId="4B79D0DC" w:rsidR="00360F6F" w:rsidRDefault="00360F6F" w:rsidP="007577CB">
            <w:pPr>
              <w:shd w:val="clear" w:color="auto" w:fill="92D050"/>
              <w:spacing w:after="0" w:line="240" w:lineRule="auto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Day free from classes</w:t>
            </w:r>
          </w:p>
          <w:p w14:paraId="6D9D0041" w14:textId="0178D475" w:rsidR="00982FC8" w:rsidRDefault="00360F6F" w:rsidP="007577CB">
            <w:pPr>
              <w:shd w:val="clear" w:color="auto" w:fill="92D050"/>
              <w:spacing w:after="0" w:line="240" w:lineRule="auto"/>
              <w:jc w:val="center"/>
              <w:rPr>
                <w:b/>
                <w:lang w:val="en-GB"/>
              </w:rPr>
            </w:pPr>
            <w:r w:rsidRPr="00360F6F">
              <w:rPr>
                <w:b/>
                <w:lang w:val="en-GB"/>
              </w:rPr>
              <w:t>National Holiday</w:t>
            </w:r>
          </w:p>
          <w:p w14:paraId="419EBB00" w14:textId="77777777" w:rsidR="00360F6F" w:rsidRPr="008B022B" w:rsidRDefault="00360F6F" w:rsidP="00982FC8">
            <w:pPr>
              <w:spacing w:after="0" w:line="240" w:lineRule="auto"/>
              <w:jc w:val="center"/>
              <w:rPr>
                <w:b/>
                <w:lang w:val="en-GB"/>
              </w:rPr>
            </w:pPr>
          </w:p>
          <w:p w14:paraId="46C58618" w14:textId="77777777" w:rsidR="00982FC8" w:rsidRPr="008B022B" w:rsidRDefault="00982FC8" w:rsidP="00982FC8">
            <w:pPr>
              <w:spacing w:after="0" w:line="240" w:lineRule="auto"/>
              <w:jc w:val="center"/>
              <w:rPr>
                <w:b/>
                <w:lang w:val="en-GB"/>
              </w:rPr>
            </w:pPr>
          </w:p>
          <w:p w14:paraId="3F45888B" w14:textId="77777777" w:rsidR="00982FC8" w:rsidRPr="008B022B" w:rsidRDefault="00982FC8" w:rsidP="00982FC8">
            <w:pPr>
              <w:spacing w:after="0" w:line="240" w:lineRule="auto"/>
              <w:jc w:val="center"/>
              <w:rPr>
                <w:b/>
                <w:lang w:val="en-GB"/>
              </w:rPr>
            </w:pPr>
          </w:p>
          <w:p w14:paraId="5B886337" w14:textId="77777777" w:rsidR="007645B8" w:rsidRPr="008B022B" w:rsidRDefault="007645B8" w:rsidP="008B022B">
            <w:pPr>
              <w:spacing w:after="0" w:line="240" w:lineRule="auto"/>
              <w:jc w:val="center"/>
              <w:rPr>
                <w:lang w:val="en-GB"/>
              </w:rPr>
            </w:pPr>
          </w:p>
        </w:tc>
      </w:tr>
      <w:tr w:rsidR="00BB5804" w14:paraId="6DA53618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BCB0D5" w14:textId="1BCE089B" w:rsidR="007645B8" w:rsidRDefault="0069414C">
            <w:pPr>
              <w:spacing w:after="0" w:line="240" w:lineRule="auto"/>
              <w:jc w:val="center"/>
            </w:pPr>
            <w:r>
              <w:t>4.05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89EF6" w14:textId="2737E2D5" w:rsidR="007645B8" w:rsidRDefault="0069414C">
            <w:pPr>
              <w:spacing w:after="0" w:line="240" w:lineRule="auto"/>
              <w:jc w:val="center"/>
            </w:pPr>
            <w:r>
              <w:t>5.05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573D6D" w14:textId="3F68EFF4" w:rsidR="007645B8" w:rsidRDefault="0069414C">
            <w:pPr>
              <w:spacing w:after="0" w:line="240" w:lineRule="auto"/>
              <w:jc w:val="center"/>
            </w:pPr>
            <w:r>
              <w:t>6.05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DC5FC9" w14:textId="644D6012" w:rsidR="007645B8" w:rsidRDefault="0069414C">
            <w:pPr>
              <w:spacing w:after="0" w:line="240" w:lineRule="auto"/>
              <w:jc w:val="center"/>
            </w:pPr>
            <w:r>
              <w:t>7.05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5345B0" w14:textId="7B3E7C42" w:rsidR="007645B8" w:rsidRDefault="0069414C">
            <w:pPr>
              <w:spacing w:after="0" w:line="240" w:lineRule="auto"/>
              <w:jc w:val="center"/>
            </w:pPr>
            <w:r>
              <w:t>8.05</w:t>
            </w:r>
          </w:p>
        </w:tc>
      </w:tr>
      <w:tr w:rsidR="007645B8" w:rsidRPr="00DB6B1D" w14:paraId="73E14CED" w14:textId="77777777" w:rsidTr="00D560CE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687" w:author="karolina.kurnatowska@o365.cm.umk.pl" w:date="2026-01-16T14:01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857"/>
          <w:trPrChange w:id="688" w:author="karolina.kurnatowska@o365.cm.umk.pl" w:date="2026-01-16T14:01:00Z">
            <w:trPr>
              <w:gridBefore w:val="4"/>
              <w:trHeight w:val="8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689" w:author="karolina.kurnatowska@o365.cm.umk.pl" w:date="2026-01-16T14:01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78162B0B" w14:textId="673442D8" w:rsidR="00BB562C" w:rsidRPr="00780B03" w:rsidRDefault="00BB562C" w:rsidP="00BB562C">
            <w:pPr>
              <w:shd w:val="clear" w:color="auto" w:fill="FFD966" w:themeFill="accent4" w:themeFillTint="99"/>
              <w:spacing w:after="0" w:line="240" w:lineRule="auto"/>
              <w:jc w:val="center"/>
              <w:rPr>
                <w:ins w:id="690" w:author="karolina.kurnatowska@o365.cm.umk.pl" w:date="2026-01-27T11:32:00Z"/>
                <w:b/>
                <w:bCs/>
                <w:lang w:val="en-US"/>
              </w:rPr>
            </w:pPr>
            <w:ins w:id="691" w:author="karolina.kurnatowska@o365.cm.umk.pl" w:date="2026-01-27T11:32:00Z">
              <w:r w:rsidRPr="00A43BEC">
                <w:rPr>
                  <w:lang w:val="en-US"/>
                </w:rPr>
                <w:t xml:space="preserve">8:00- 10:15 Pharmacognosy </w:t>
              </w:r>
              <w:r w:rsidRPr="00A43BEC">
                <w:rPr>
                  <w:b/>
                  <w:bCs/>
                  <w:lang w:val="en-US"/>
                </w:rPr>
                <w:t>lecture</w:t>
              </w:r>
            </w:ins>
            <w:ins w:id="692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545A7381" w14:textId="2932769A" w:rsidR="00BB562C" w:rsidRPr="00A43BEC" w:rsidRDefault="00BB562C">
            <w:pPr>
              <w:shd w:val="clear" w:color="auto" w:fill="3399FF"/>
              <w:spacing w:after="0" w:line="240" w:lineRule="auto"/>
              <w:jc w:val="center"/>
              <w:rPr>
                <w:ins w:id="693" w:author="karolina.kurnatowska@o365.cm.umk.pl" w:date="2026-01-27T11:32:00Z"/>
                <w:b/>
                <w:bCs/>
                <w:lang w:val="en-US"/>
              </w:rPr>
              <w:pPrChange w:id="694" w:author="karolina.kurnatowska@o365.cm.umk.pl" w:date="2026-01-27T12:13:00Z">
                <w:pPr>
                  <w:shd w:val="clear" w:color="auto" w:fill="FFCCFF"/>
                  <w:spacing w:after="0" w:line="240" w:lineRule="auto"/>
                  <w:jc w:val="center"/>
                </w:pPr>
              </w:pPrChange>
            </w:pPr>
            <w:ins w:id="695" w:author="karolina.kurnatowska@o365.cm.umk.pl" w:date="2026-01-27T11:32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696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</w:t>
              </w:r>
              <w:r w:rsidR="00392557" w:rsidRPr="00E86168">
                <w:rPr>
                  <w:lang w:val="en-GB"/>
                </w:rPr>
                <w:lastRenderedPageBreak/>
                <w:t xml:space="preserve">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2D0DF22F" w14:textId="5AE4C063" w:rsidR="00BB562C" w:rsidRPr="00A43BEC" w:rsidRDefault="00BB562C" w:rsidP="00BB562C">
            <w:pPr>
              <w:shd w:val="clear" w:color="auto" w:fill="FFCCFF"/>
              <w:spacing w:after="0" w:line="240" w:lineRule="auto"/>
              <w:jc w:val="center"/>
              <w:rPr>
                <w:ins w:id="697" w:author="karolina.kurnatowska@o365.cm.umk.pl" w:date="2026-01-27T11:32:00Z"/>
                <w:b/>
                <w:bCs/>
                <w:lang w:val="en-US"/>
              </w:rPr>
            </w:pPr>
            <w:ins w:id="698" w:author="karolina.kurnatowska@o365.cm.umk.pl" w:date="2026-01-27T11:32:00Z">
              <w:r>
                <w:rPr>
                  <w:lang w:val="en-US"/>
                </w:rPr>
                <w:t>13</w:t>
              </w:r>
              <w:r w:rsidRPr="00A43BEC">
                <w:rPr>
                  <w:lang w:val="en-US"/>
                </w:rPr>
                <w:t>:</w:t>
              </w:r>
              <w:r>
                <w:rPr>
                  <w:lang w:val="en-US"/>
                </w:rPr>
                <w:t>00</w:t>
              </w:r>
              <w:r w:rsidRPr="00A43BEC">
                <w:rPr>
                  <w:lang w:val="en-US"/>
                </w:rPr>
                <w:t>-</w:t>
              </w:r>
              <w:r>
                <w:rPr>
                  <w:lang w:val="en-US"/>
                </w:rPr>
                <w:t>16</w:t>
              </w:r>
              <w:r w:rsidRPr="00A43BEC">
                <w:rPr>
                  <w:lang w:val="en-US"/>
                </w:rPr>
                <w:t>:</w:t>
              </w:r>
              <w:r>
                <w:rPr>
                  <w:lang w:val="en-US"/>
                </w:rPr>
                <w:t>00</w:t>
              </w:r>
              <w:r w:rsidRPr="00A43BEC">
                <w:rPr>
                  <w:lang w:val="en-US"/>
                </w:rPr>
                <w:t xml:space="preserve"> Pharmacognosy </w:t>
              </w:r>
              <w:r w:rsidRPr="00A43BEC">
                <w:rPr>
                  <w:b/>
                  <w:bCs/>
                  <w:lang w:val="en-US"/>
                </w:rPr>
                <w:t>seminars</w:t>
              </w:r>
            </w:ins>
            <w:ins w:id="699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</w:ins>
            <w:ins w:id="700" w:author="karolina.kurnatowska@o365.cm.umk.pl" w:date="2026-01-27T12:13:00Z"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04977158" w14:textId="13B89792" w:rsidR="00222C85" w:rsidRPr="008B022B" w:rsidRDefault="00222C85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701" w:author="karolina.kurnatowska@o365.cm.umk.pl" w:date="2026-01-16T14:01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34BE3269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702" w:author="karolina.kurnatowska@o365.cm.umk.pl" w:date="2026-02-05T08:11:00Z"/>
                <w:color w:val="FFFFFF" w:themeColor="background1"/>
                <w:lang w:val="en-GB"/>
                <w:rPrChange w:id="703" w:author="karolina.kurnatowska@o365.cm.umk.pl" w:date="2026-02-05T08:14:00Z">
                  <w:rPr>
                    <w:ins w:id="704" w:author="karolina.kurnatowska@o365.cm.umk.pl" w:date="2026-02-05T08:11:00Z"/>
                    <w:lang w:val="en-GB"/>
                  </w:rPr>
                </w:rPrChange>
              </w:rPr>
              <w:pPrChange w:id="705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706" w:author="karolina.kurnatowska@o365.cm.umk.pl" w:date="2026-02-05T08:11:00Z">
              <w:r w:rsidRPr="0076449B">
                <w:rPr>
                  <w:color w:val="FFFFFF" w:themeColor="background1"/>
                  <w:lang w:val="en-GB"/>
                  <w:rPrChange w:id="707" w:author="karolina.kurnatowska@o365.cm.umk.pl" w:date="2026-02-05T08:14:00Z">
                    <w:rPr>
                      <w:lang w:val="en-GB"/>
                    </w:rPr>
                  </w:rPrChange>
                </w:rPr>
                <w:lastRenderedPageBreak/>
                <w:t>11.00-14.00</w:t>
              </w:r>
            </w:ins>
          </w:p>
          <w:p w14:paraId="7FA0B424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708" w:author="karolina.kurnatowska@o365.cm.umk.pl" w:date="2026-02-05T08:11:00Z"/>
                <w:color w:val="FFFFFF" w:themeColor="background1"/>
                <w:lang w:val="en-GB"/>
                <w:rPrChange w:id="709" w:author="karolina.kurnatowska@o365.cm.umk.pl" w:date="2026-02-05T08:14:00Z">
                  <w:rPr>
                    <w:ins w:id="710" w:author="karolina.kurnatowska@o365.cm.umk.pl" w:date="2026-02-05T08:11:00Z"/>
                    <w:lang w:val="en-GB"/>
                  </w:rPr>
                </w:rPrChange>
              </w:rPr>
              <w:pPrChange w:id="711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712" w:author="karolina.kurnatowska@o365.cm.umk.pl" w:date="2026-02-05T08:11:00Z">
              <w:r w:rsidRPr="0076449B">
                <w:rPr>
                  <w:color w:val="FFFFFF" w:themeColor="background1"/>
                  <w:lang w:val="en-GB"/>
                  <w:rPrChange w:id="713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Pharmacology and Pharmacodynamics 1 </w:t>
              </w:r>
              <w:r w:rsidRPr="0076449B">
                <w:rPr>
                  <w:b/>
                  <w:bCs/>
                  <w:color w:val="FFFFFF" w:themeColor="background1"/>
                  <w:lang w:val="en-GB"/>
                  <w:rPrChange w:id="714" w:author="karolina.kurnatowska@o365.cm.umk.pl" w:date="2026-02-05T08:14:00Z">
                    <w:rPr>
                      <w:b/>
                      <w:bCs/>
                      <w:lang w:val="en-GB"/>
                    </w:rPr>
                  </w:rPrChange>
                </w:rPr>
                <w:t>Lecture</w:t>
              </w:r>
              <w:r w:rsidRPr="0076449B">
                <w:rPr>
                  <w:color w:val="FFFFFF" w:themeColor="background1"/>
                  <w:lang w:val="en-GB"/>
                  <w:rPrChange w:id="715" w:author="karolina.kurnatowska@o365.cm.umk.pl" w:date="2026-02-05T08:14:00Z">
                    <w:rPr>
                      <w:lang w:val="en-GB"/>
                    </w:rPr>
                  </w:rPrChange>
                </w:rPr>
                <w:br/>
                <w:t xml:space="preserve">street: A.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716" w:author="karolina.kurnatowska@o365.cm.umk.pl" w:date="2026-02-05T08:14:00Z">
                    <w:rPr>
                      <w:lang w:val="en-GB"/>
                    </w:rPr>
                  </w:rPrChange>
                </w:rPr>
                <w:t>Jurasza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717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 2 (building of Pharmacy), teacher: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718" w:author="karolina.kurnatowska@o365.cm.umk.pl" w:date="2026-02-05T08:14:00Z">
                    <w:rPr>
                      <w:lang w:val="en-GB"/>
                    </w:rPr>
                  </w:rPrChange>
                </w:rPr>
                <w:t>dr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719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 Karol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720" w:author="karolina.kurnatowska@o365.cm.umk.pl" w:date="2026-02-05T08:14:00Z">
                    <w:rPr>
                      <w:lang w:val="en-GB"/>
                    </w:rPr>
                  </w:rPrChange>
                </w:rPr>
                <w:t>Jaroch</w:t>
              </w:r>
              <w:proofErr w:type="spellEnd"/>
            </w:ins>
          </w:p>
          <w:p w14:paraId="40E3EDF9" w14:textId="77777777" w:rsidR="007645B8" w:rsidRPr="008B022B" w:rsidRDefault="007645B8" w:rsidP="00812926">
            <w:pPr>
              <w:jc w:val="center"/>
              <w:rPr>
                <w:lang w:val="en-GB"/>
              </w:rPr>
            </w:pPr>
          </w:p>
          <w:p w14:paraId="032D3B5C" w14:textId="77777777" w:rsidR="00812926" w:rsidRPr="008B022B" w:rsidRDefault="00812926" w:rsidP="00812926">
            <w:pPr>
              <w:jc w:val="center"/>
              <w:rPr>
                <w:lang w:val="en-GB"/>
              </w:rPr>
            </w:pPr>
          </w:p>
          <w:p w14:paraId="4799A723" w14:textId="6193BB69" w:rsidR="00812926" w:rsidRPr="008B022B" w:rsidRDefault="00812926" w:rsidP="00812926">
            <w:pPr>
              <w:jc w:val="center"/>
              <w:rPr>
                <w:lang w:val="en-GB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721" w:author="karolina.kurnatowska@o365.cm.umk.pl" w:date="2026-01-16T14:01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A1C69FA" w14:textId="5A2A5548" w:rsidR="00A876AA" w:rsidRPr="00953440" w:rsidRDefault="00A876AA" w:rsidP="00A876AA">
            <w:pPr>
              <w:spacing w:after="0" w:line="240" w:lineRule="auto"/>
              <w:jc w:val="center"/>
              <w:rPr>
                <w:b/>
                <w:bCs/>
                <w:highlight w:val="cyan"/>
                <w:lang w:val="en-GB"/>
              </w:rPr>
            </w:pPr>
            <w:r w:rsidRPr="00A876AA">
              <w:rPr>
                <w:highlight w:val="cyan"/>
                <w:lang w:val="en-GB"/>
              </w:rPr>
              <w:lastRenderedPageBreak/>
              <w:t xml:space="preserve">10:00-12:15 Medicinal Chemistry </w:t>
            </w:r>
            <w:r w:rsidRPr="00953440">
              <w:rPr>
                <w:b/>
                <w:bCs/>
                <w:highlight w:val="cyan"/>
                <w:lang w:val="en-GB"/>
              </w:rPr>
              <w:t>Lecture</w:t>
            </w:r>
            <w:r w:rsidR="00953440">
              <w:rPr>
                <w:highlight w:val="cyan"/>
                <w:lang w:val="en-GB"/>
              </w:rPr>
              <w:t xml:space="preserve"> street: dr. A. </w:t>
            </w:r>
            <w:proofErr w:type="spellStart"/>
            <w:r w:rsidR="00953440">
              <w:rPr>
                <w:highlight w:val="cyan"/>
                <w:lang w:val="en-GB"/>
              </w:rPr>
              <w:t>Jurasza</w:t>
            </w:r>
            <w:proofErr w:type="spellEnd"/>
            <w:r w:rsidR="00953440">
              <w:rPr>
                <w:highlight w:val="cyan"/>
                <w:lang w:val="en-GB"/>
              </w:rPr>
              <w:t xml:space="preserve">, </w:t>
            </w:r>
            <w:r w:rsidR="00F134C5" w:rsidRPr="00D3145B">
              <w:rPr>
                <w:highlight w:val="cyan"/>
                <w:lang w:val="en-GB"/>
              </w:rPr>
              <w:t>Dept. of Medicinal Chemistry</w:t>
            </w:r>
            <w:r w:rsidR="00F134C5">
              <w:rPr>
                <w:highlight w:val="cyan"/>
                <w:lang w:val="en-GB"/>
              </w:rPr>
              <w:t>, room: 16/17, teacher:</w:t>
            </w:r>
            <w:r w:rsidR="00F134C5" w:rsidRPr="00953440">
              <w:rPr>
                <w:rFonts w:eastAsia="Times New Roman" w:cstheme="minorBidi"/>
                <w:color w:val="auto"/>
                <w:kern w:val="2"/>
                <w:szCs w:val="21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proofErr w:type="spellStart"/>
            <w:ins w:id="722" w:author="mwujak@o365.cm.umk.pl" w:date="2026-01-12T11:37:00Z">
              <w:r w:rsidR="004678BD">
                <w:rPr>
                  <w:highlight w:val="cyan"/>
                  <w:lang w:val="en-GB"/>
                </w:rPr>
                <w:t>Michał</w:t>
              </w:r>
              <w:proofErr w:type="spellEnd"/>
              <w:r w:rsidR="004678BD">
                <w:rPr>
                  <w:highlight w:val="cyan"/>
                  <w:lang w:val="en-GB"/>
                </w:rPr>
                <w:t xml:space="preserve"> </w:t>
              </w:r>
              <w:proofErr w:type="spellStart"/>
              <w:r w:rsidR="004678BD">
                <w:rPr>
                  <w:highlight w:val="cyan"/>
                  <w:lang w:val="en-GB"/>
                </w:rPr>
                <w:t>Marszałł</w:t>
              </w:r>
            </w:ins>
            <w:proofErr w:type="spellEnd"/>
            <w:del w:id="723" w:author="mwujak@o365.cm.umk.pl" w:date="2026-01-12T11:37:00Z">
              <w:r w:rsidR="00F134C5" w:rsidRPr="00953440" w:rsidDel="004678BD">
                <w:rPr>
                  <w:highlight w:val="cyan"/>
                  <w:lang w:val="en-GB"/>
                </w:rPr>
                <w:delText>Magdalena Wujak</w:delText>
              </w:r>
            </w:del>
          </w:p>
          <w:p w14:paraId="7F1A5BE1" w14:textId="77777777" w:rsidR="00A876AA" w:rsidRDefault="00A876AA" w:rsidP="00A876AA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7B89CD39" w14:textId="77777777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>12:30-16:15 – Medicinal Chemistry</w:t>
            </w:r>
            <w:r w:rsidRPr="00953440">
              <w:rPr>
                <w:b/>
                <w:bCs/>
                <w:highlight w:val="yellow"/>
                <w:lang w:val="en-GB"/>
              </w:rPr>
              <w:t xml:space="preserve"> Laboratory</w:t>
            </w:r>
            <w:r w:rsidRPr="008C7F82">
              <w:rPr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 xml:space="preserve">, building of pharmacy </w:t>
            </w:r>
            <w:r w:rsidR="00953440" w:rsidRPr="00953440">
              <w:rPr>
                <w:highlight w:val="yellow"/>
                <w:lang w:val="en-GB"/>
              </w:rPr>
              <w:lastRenderedPageBreak/>
              <w:t>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Wujak</w:t>
            </w:r>
            <w:proofErr w:type="spellEnd"/>
          </w:p>
          <w:p w14:paraId="3143D28E" w14:textId="7092FA2B" w:rsidR="00A876AA" w:rsidRPr="008B022B" w:rsidRDefault="00A876AA" w:rsidP="00A876AA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4343C14A" w14:textId="2A1A25C2" w:rsidR="007645B8" w:rsidRPr="00DA4D02" w:rsidDel="003A595B" w:rsidRDefault="003A595B">
            <w:pPr>
              <w:shd w:val="clear" w:color="auto" w:fill="7030A0"/>
              <w:rPr>
                <w:del w:id="724" w:author="wojciech.filipiak@o365.cm.umk.pl" w:date="2026-02-02T12:22:00Z"/>
                <w:color w:val="FFFFFF" w:themeColor="background1"/>
                <w:lang w:val="en-GB"/>
                <w:rPrChange w:id="725" w:author="karolina.kurnatowska@o365.cm.umk.pl" w:date="2026-02-02T12:38:00Z">
                  <w:rPr>
                    <w:del w:id="726" w:author="wojciech.filipiak@o365.cm.umk.pl" w:date="2026-02-02T12:22:00Z"/>
                    <w:lang w:val="en-GB"/>
                  </w:rPr>
                </w:rPrChange>
              </w:rPr>
              <w:pPrChange w:id="727" w:author="karolina.kurnatowska@o365.cm.umk.pl" w:date="2026-02-02T12:38:00Z">
                <w:pPr/>
              </w:pPrChange>
            </w:pPr>
            <w:ins w:id="728" w:author="wojciech.filipiak@o365.cm.umk.pl" w:date="2026-02-02T12:22:00Z">
              <w:r w:rsidRPr="00DA4D02">
                <w:rPr>
                  <w:color w:val="FFFFFF" w:themeColor="background1"/>
                  <w:lang w:val="en-GB"/>
                  <w:rPrChange w:id="729" w:author="karolina.kurnatowska@o365.cm.umk.pl" w:date="2026-02-02T12:38:00Z">
                    <w:rPr>
                      <w:lang w:val="en-GB"/>
                    </w:rPr>
                  </w:rPrChange>
                </w:rPr>
                <w:t>16:30-18:15 – Pharmacology and Pharmacodynamics 1</w:t>
              </w:r>
              <w:r w:rsidRPr="00DA4D02">
                <w:rPr>
                  <w:color w:val="FFFFFF" w:themeColor="background1"/>
                  <w:lang w:val="en-GB"/>
                  <w:rPrChange w:id="730" w:author="karolina.kurnatowska@o365.cm.umk.pl" w:date="2026-02-02T12:38:00Z">
                    <w:rPr>
                      <w:lang w:val="en-GB"/>
                    </w:rPr>
                  </w:rPrChange>
                </w:rPr>
                <w:br/>
                <w:t xml:space="preserve">street: A. </w:t>
              </w:r>
              <w:proofErr w:type="spellStart"/>
              <w:r w:rsidRPr="00DA4D02">
                <w:rPr>
                  <w:color w:val="FFFFFF" w:themeColor="background1"/>
                  <w:lang w:val="en-GB"/>
                  <w:rPrChange w:id="731" w:author="karolina.kurnatowska@o365.cm.umk.pl" w:date="2026-02-02T12:38:00Z">
                    <w:rPr>
                      <w:lang w:val="en-GB"/>
                    </w:rPr>
                  </w:rPrChange>
                </w:rPr>
                <w:t>Jurasza</w:t>
              </w:r>
              <w:proofErr w:type="spellEnd"/>
              <w:r w:rsidRPr="00DA4D02">
                <w:rPr>
                  <w:color w:val="FFFFFF" w:themeColor="background1"/>
                  <w:lang w:val="en-GB"/>
                  <w:rPrChange w:id="732" w:author="karolina.kurnatowska@o365.cm.umk.pl" w:date="2026-02-02T12:38:00Z">
                    <w:rPr>
                      <w:lang w:val="en-GB"/>
                    </w:rPr>
                  </w:rPrChange>
                </w:rPr>
                <w:t xml:space="preserve"> 2 (building of Pharmacy), teacher: dr Wojciech Filipiak</w:t>
              </w:r>
            </w:ins>
          </w:p>
          <w:p w14:paraId="53053C94" w14:textId="5EEB11FC" w:rsidR="00FC1459" w:rsidRPr="008B022B" w:rsidDel="003A595B" w:rsidRDefault="00FC1459">
            <w:pPr>
              <w:shd w:val="clear" w:color="auto" w:fill="7030A0"/>
              <w:rPr>
                <w:del w:id="733" w:author="wojciech.filipiak@o365.cm.umk.pl" w:date="2026-02-02T12:22:00Z"/>
                <w:lang w:val="en-GB"/>
              </w:rPr>
              <w:pPrChange w:id="734" w:author="karolina.kurnatowska@o365.cm.umk.pl" w:date="2026-02-02T12:38:00Z">
                <w:pPr/>
              </w:pPrChange>
            </w:pPr>
          </w:p>
          <w:p w14:paraId="6CADCD98" w14:textId="09391EA7" w:rsidR="00FC1459" w:rsidRPr="008B022B" w:rsidRDefault="00FC1459">
            <w:pPr>
              <w:shd w:val="clear" w:color="auto" w:fill="7030A0"/>
              <w:rPr>
                <w:lang w:val="en-GB"/>
              </w:rPr>
              <w:pPrChange w:id="735" w:author="karolina.kurnatowska@o365.cm.umk.pl" w:date="2026-02-02T12:38:00Z">
                <w:pPr/>
              </w:pPrChange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736" w:author="karolina.kurnatowska@o365.cm.umk.pl" w:date="2026-01-16T14:01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37956AF7" w14:textId="1B9D9F25" w:rsidR="00DB6B1D" w:rsidRDefault="00DB6B1D">
            <w:pPr>
              <w:shd w:val="clear" w:color="auto" w:fill="4BE18F"/>
              <w:rPr>
                <w:ins w:id="737" w:author="karolina.kurnatowska@o365.cm.umk.pl" w:date="2026-01-22T08:29:00Z"/>
                <w:lang w:val="en-US"/>
              </w:rPr>
              <w:pPrChange w:id="738" w:author="karolina.kurnatowska@o365.cm.umk.pl" w:date="2026-01-22T08:31:00Z">
                <w:pPr/>
              </w:pPrChange>
            </w:pPr>
            <w:ins w:id="739" w:author="karolina.kurnatowska@o365.cm.umk.pl" w:date="2026-01-22T08:29:00Z">
              <w:r w:rsidRPr="00E82585">
                <w:rPr>
                  <w:bCs/>
                  <w:lang w:val="en-GB"/>
                </w:rPr>
                <w:lastRenderedPageBreak/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5269FE46" w14:textId="77777777" w:rsidR="00DB6B1D" w:rsidRDefault="00DB6B1D" w:rsidP="00336843">
            <w:pPr>
              <w:rPr>
                <w:ins w:id="740" w:author="karolina.kurnatowska@o365.cm.umk.pl" w:date="2026-01-22T08:32:00Z"/>
                <w:lang w:val="en-US"/>
              </w:rPr>
            </w:pPr>
          </w:p>
          <w:p w14:paraId="52769DC6" w14:textId="2906F049" w:rsidR="00336843" w:rsidRPr="004E06C9" w:rsidDel="00DB6B1D" w:rsidRDefault="00336843" w:rsidP="00336843">
            <w:pPr>
              <w:rPr>
                <w:ins w:id="741" w:author="Urszula Marzec-Wróblewska" w:date="2026-01-16T12:35:00Z"/>
                <w:del w:id="742" w:author="karolina.kurnatowska@o365.cm.umk.pl" w:date="2026-01-22T08:32:00Z"/>
                <w:lang w:val="en-US"/>
              </w:rPr>
            </w:pPr>
            <w:ins w:id="743" w:author="Urszula Marzec-Wróblewska" w:date="2026-01-16T12:35:00Z">
              <w:r w:rsidRPr="004E06C9">
                <w:rPr>
                  <w:lang w:val="en-US"/>
                </w:rPr>
                <w:t>12: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0-1</w:t>
              </w:r>
              <w:r>
                <w:rPr>
                  <w:lang w:val="en-US"/>
                </w:rPr>
                <w:t>4</w:t>
              </w:r>
              <w:r w:rsidRPr="004E06C9">
                <w:rPr>
                  <w:lang w:val="en-US"/>
                </w:rPr>
                <w:t>:</w:t>
              </w:r>
              <w:r>
                <w:rPr>
                  <w:lang w:val="en-US"/>
                </w:rPr>
                <w:t>20</w:t>
              </w:r>
            </w:ins>
            <w:ins w:id="744" w:author="karolina.kurnatowska@o365.cm.umk.pl" w:date="2026-01-22T08:32:00Z">
              <w:r w:rsidR="00DB6B1D">
                <w:rPr>
                  <w:lang w:val="en-US"/>
                </w:rPr>
                <w:t xml:space="preserve"> </w:t>
              </w:r>
            </w:ins>
          </w:p>
          <w:p w14:paraId="2B8F9B35" w14:textId="23F6EA43" w:rsidR="00336843" w:rsidRPr="004E06C9" w:rsidDel="00DB6B1D" w:rsidRDefault="00336843" w:rsidP="00336843">
            <w:pPr>
              <w:rPr>
                <w:ins w:id="745" w:author="Urszula Marzec-Wróblewska" w:date="2026-01-16T12:35:00Z"/>
                <w:del w:id="746" w:author="karolina.kurnatowska@o365.cm.umk.pl" w:date="2026-01-22T08:32:00Z"/>
                <w:lang w:val="en-US"/>
              </w:rPr>
            </w:pPr>
            <w:ins w:id="747" w:author="Urszula Marzec-Wróblewska" w:date="2026-01-16T12:35:00Z">
              <w:r w:rsidRPr="004E06C9">
                <w:rPr>
                  <w:lang w:val="en-US"/>
                </w:rPr>
                <w:t xml:space="preserve">Pharmacokinetics 1755-F3-FKIN-J – </w:t>
              </w:r>
              <w:r w:rsidRPr="00D36197">
                <w:rPr>
                  <w:b/>
                  <w:lang w:val="en-US"/>
                </w:rPr>
                <w:t>Laboratory</w:t>
              </w:r>
            </w:ins>
            <w:ins w:id="748" w:author="karolina.kurnatowska@o365.cm.umk.pl" w:date="2026-01-22T08:32:00Z">
              <w:r w:rsidR="00DB6B1D">
                <w:rPr>
                  <w:lang w:val="en-US"/>
                </w:rPr>
                <w:t xml:space="preserve">. </w:t>
              </w:r>
            </w:ins>
          </w:p>
          <w:p w14:paraId="3F4217C5" w14:textId="77777777" w:rsidR="00336843" w:rsidRPr="00DB6B1D" w:rsidRDefault="00336843" w:rsidP="00336843">
            <w:pPr>
              <w:rPr>
                <w:ins w:id="749" w:author="Urszula Marzec-Wróblewska" w:date="2026-01-16T12:35:00Z"/>
                <w:lang w:val="en-GB"/>
                <w:rPrChange w:id="750" w:author="karolina.kurnatowska@o365.cm.umk.pl" w:date="2026-01-22T08:32:00Z">
                  <w:rPr>
                    <w:ins w:id="751" w:author="Urszula Marzec-Wróblewska" w:date="2026-01-16T12:35:00Z"/>
                  </w:rPr>
                </w:rPrChange>
              </w:rPr>
            </w:pPr>
            <w:ins w:id="752" w:author="Urszula Marzec-Wróblewska" w:date="2026-01-16T12:35:00Z">
              <w:r w:rsidRPr="004E06C9">
                <w:rPr>
                  <w:lang w:val="en-US"/>
                </w:rPr>
                <w:t xml:space="preserve">street: dr. </w:t>
              </w:r>
              <w:r w:rsidRPr="00DB6B1D">
                <w:rPr>
                  <w:lang w:val="en-GB"/>
                  <w:rPrChange w:id="753" w:author="karolina.kurnatowska@o365.cm.umk.pl" w:date="2026-01-22T08:32:00Z">
                    <w:rPr/>
                  </w:rPrChange>
                </w:rPr>
                <w:t xml:space="preserve">A. </w:t>
              </w:r>
              <w:proofErr w:type="spellStart"/>
              <w:r w:rsidRPr="00DB6B1D">
                <w:rPr>
                  <w:lang w:val="en-GB"/>
                  <w:rPrChange w:id="754" w:author="karolina.kurnatowska@o365.cm.umk.pl" w:date="2026-01-22T08:32:00Z">
                    <w:rPr/>
                  </w:rPrChange>
                </w:rPr>
                <w:t>Jurasza</w:t>
              </w:r>
              <w:proofErr w:type="spellEnd"/>
              <w:r w:rsidRPr="00DB6B1D">
                <w:rPr>
                  <w:lang w:val="en-GB"/>
                  <w:rPrChange w:id="755" w:author="karolina.kurnatowska@o365.cm.umk.pl" w:date="2026-01-22T08:32:00Z">
                    <w:rPr/>
                  </w:rPrChange>
                </w:rPr>
                <w:t xml:space="preserve">, Dept. of </w:t>
              </w:r>
              <w:proofErr w:type="spellStart"/>
              <w:r w:rsidRPr="00DB6B1D">
                <w:rPr>
                  <w:lang w:val="en-GB"/>
                  <w:rPrChange w:id="756" w:author="karolina.kurnatowska@o365.cm.umk.pl" w:date="2026-01-22T08:32:00Z">
                    <w:rPr/>
                  </w:rPrChange>
                </w:rPr>
                <w:lastRenderedPageBreak/>
                <w:t>Biopharmacy</w:t>
              </w:r>
              <w:proofErr w:type="spellEnd"/>
              <w:r w:rsidRPr="00DB6B1D">
                <w:rPr>
                  <w:lang w:val="en-GB"/>
                  <w:rPrChange w:id="757" w:author="karolina.kurnatowska@o365.cm.umk.pl" w:date="2026-01-22T08:32:00Z">
                    <w:rPr/>
                  </w:rPrChange>
                </w:rPr>
                <w:t xml:space="preserve">, room: 128, teacher: </w:t>
              </w:r>
              <w:r>
                <w:fldChar w:fldCharType="begin"/>
              </w:r>
              <w:r w:rsidRPr="00DB6B1D">
                <w:rPr>
                  <w:lang w:val="en-GB"/>
                  <w:rPrChange w:id="758" w:author="karolina.kurnatowska@o365.cm.umk.pl" w:date="2026-01-22T08:32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>
                <w:fldChar w:fldCharType="separate"/>
              </w:r>
              <w:proofErr w:type="spellStart"/>
              <w:r w:rsidRPr="00DB6B1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759" w:author="karolina.kurnatowska@o365.cm.umk.pl" w:date="2026-01-22T08:32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</w:t>
              </w:r>
              <w:proofErr w:type="spellEnd"/>
              <w:r w:rsidRPr="00DB6B1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760" w:author="karolina.kurnatowska@o365.cm.umk.pl" w:date="2026-01-22T08:32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DB6B1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761" w:author="karolina.kurnatowska@o365.cm.umk.pl" w:date="2026-01-22T08:32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Lorenc</w:t>
              </w:r>
              <w:proofErr w:type="spellEnd"/>
              <w:r>
                <w:fldChar w:fldCharType="end"/>
              </w:r>
              <w:r w:rsidRPr="00DB6B1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GB"/>
                  <w:rPrChange w:id="762" w:author="karolina.kurnatowska@o365.cm.umk.pl" w:date="2026-01-22T08:32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proofErr w:type="spellStart"/>
              <w:r>
                <w:fldChar w:fldCharType="begin"/>
              </w:r>
              <w:r w:rsidRPr="00DB6B1D">
                <w:rPr>
                  <w:lang w:val="en-GB"/>
                  <w:rPrChange w:id="763" w:author="karolina.kurnatowska@o365.cm.umk.pl" w:date="2026-01-22T08:32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>
                <w:fldChar w:fldCharType="separate"/>
              </w:r>
              <w:r w:rsidRPr="00DB6B1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764" w:author="karolina.kurnatowska@o365.cm.umk.pl" w:date="2026-01-22T08:32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</w:t>
              </w:r>
              <w:proofErr w:type="spellEnd"/>
              <w:r w:rsidRPr="00DB6B1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765" w:author="karolina.kurnatowska@o365.cm.umk.pl" w:date="2026-01-22T08:32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DB6B1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766" w:author="karolina.kurnatowska@o365.cm.umk.pl" w:date="2026-01-22T08:32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Marzec-Wróblewska</w:t>
              </w:r>
              <w:proofErr w:type="spellEnd"/>
              <w:r>
                <w:fldChar w:fldCharType="end"/>
              </w:r>
            </w:ins>
          </w:p>
          <w:p w14:paraId="4654F88B" w14:textId="2B9B69BF" w:rsidR="007645B8" w:rsidRPr="00A876AA" w:rsidRDefault="007645B8">
            <w:pPr>
              <w:spacing w:after="0" w:line="240" w:lineRule="auto"/>
              <w:jc w:val="center"/>
              <w:rPr>
                <w:lang w:val="en-US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767" w:author="karolina.kurnatowska@o365.cm.umk.pl" w:date="2026-01-16T14:01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A15858B" w14:textId="288CF2CE" w:rsidR="00F4538C" w:rsidRPr="008B022B" w:rsidRDefault="00F4538C" w:rsidP="00F4538C">
            <w:pPr>
              <w:shd w:val="clear" w:color="auto" w:fill="4BE18F"/>
              <w:rPr>
                <w:ins w:id="768" w:author="karolina.kurnatowska@o365.cm.umk.pl" w:date="2026-01-22T08:40:00Z"/>
                <w:lang w:val="en-GB"/>
              </w:rPr>
            </w:pPr>
            <w:ins w:id="769" w:author="karolina.kurnatowska@o365.cm.umk.pl" w:date="2026-01-22T08:40:00Z">
              <w:r w:rsidRPr="00E82585">
                <w:rPr>
                  <w:bCs/>
                  <w:lang w:val="en-GB"/>
                </w:rPr>
                <w:lastRenderedPageBreak/>
                <w:t>8:00-</w:t>
              </w:r>
              <w:r>
                <w:rPr>
                  <w:bCs/>
                  <w:lang w:val="en-GB"/>
                </w:rPr>
                <w:t>9</w:t>
              </w:r>
              <w:r w:rsidRPr="00E82585">
                <w:rPr>
                  <w:bCs/>
                  <w:lang w:val="en-GB"/>
                </w:rPr>
                <w:t>:</w:t>
              </w:r>
              <w:r>
                <w:rPr>
                  <w:bCs/>
                  <w:lang w:val="en-GB"/>
                </w:rPr>
                <w:t>30</w:t>
              </w:r>
              <w:r w:rsidRPr="00E82585">
                <w:rPr>
                  <w:bCs/>
                  <w:lang w:val="en-GB"/>
                </w:rPr>
                <w:t xml:space="preserve"> Drug Form Technology I, l</w:t>
              </w:r>
              <w:r>
                <w:rPr>
                  <w:bCs/>
                  <w:lang w:val="en-GB"/>
                </w:rPr>
                <w:t>ecture</w:t>
              </w:r>
              <w:r w:rsidRPr="00E82585">
                <w:rPr>
                  <w:bCs/>
                  <w:lang w:val="en-GB"/>
                </w:rPr>
                <w:t>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3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44CFD313" w14:textId="77777777" w:rsidR="007645B8" w:rsidRPr="008B022B" w:rsidRDefault="007645B8" w:rsidP="008B022B">
            <w:pPr>
              <w:spacing w:after="0" w:line="240" w:lineRule="auto"/>
              <w:jc w:val="center"/>
              <w:rPr>
                <w:lang w:val="en-GB"/>
              </w:rPr>
            </w:pPr>
          </w:p>
        </w:tc>
      </w:tr>
      <w:tr w:rsidR="00BB5804" w14:paraId="6D39A8C1" w14:textId="77777777" w:rsidTr="007577CB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5115D0" w14:textId="299F2E01" w:rsidR="007645B8" w:rsidRDefault="00360F6F">
            <w:pPr>
              <w:spacing w:after="0" w:line="240" w:lineRule="auto"/>
              <w:jc w:val="center"/>
            </w:pPr>
            <w:r>
              <w:t>11.05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DD4" w14:textId="20259FF0" w:rsidR="007645B8" w:rsidRDefault="00360F6F">
            <w:pPr>
              <w:spacing w:after="0" w:line="240" w:lineRule="auto"/>
              <w:jc w:val="center"/>
            </w:pPr>
            <w:r>
              <w:t>12.05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53B982" w14:textId="5C0466D8" w:rsidR="007645B8" w:rsidRDefault="00360F6F">
            <w:pPr>
              <w:spacing w:after="0" w:line="240" w:lineRule="auto"/>
              <w:jc w:val="center"/>
            </w:pPr>
            <w:r>
              <w:t>13.05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00929B" w14:textId="7EC8193B" w:rsidR="007645B8" w:rsidRDefault="00360F6F">
            <w:pPr>
              <w:spacing w:after="0" w:line="240" w:lineRule="auto"/>
              <w:jc w:val="center"/>
            </w:pPr>
            <w:r>
              <w:t>14.05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05311C" w14:textId="74DEFDB8" w:rsidR="007645B8" w:rsidRDefault="00360F6F">
            <w:pPr>
              <w:spacing w:after="0" w:line="240" w:lineRule="auto"/>
              <w:jc w:val="center"/>
            </w:pPr>
            <w:r>
              <w:t>15.05</w:t>
            </w:r>
          </w:p>
        </w:tc>
      </w:tr>
      <w:tr w:rsidR="007645B8" w:rsidRPr="00F12D1E" w14:paraId="33AF6C88" w14:textId="77777777" w:rsidTr="00BB562C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770" w:author="karolina.kurnatowska@o365.cm.umk.pl" w:date="2026-01-27T11:32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857"/>
          <w:trPrChange w:id="771" w:author="karolina.kurnatowska@o365.cm.umk.pl" w:date="2026-01-27T11:32:00Z">
            <w:trPr>
              <w:gridBefore w:val="3"/>
              <w:gridAfter w:val="0"/>
              <w:trHeight w:val="8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99FF"/>
            <w:tcMar>
              <w:top w:w="80" w:type="dxa"/>
              <w:left w:w="80" w:type="dxa"/>
              <w:bottom w:w="80" w:type="dxa"/>
              <w:right w:w="80" w:type="dxa"/>
            </w:tcMar>
            <w:tcPrChange w:id="772" w:author="karolina.kurnatowska@o365.cm.umk.pl" w:date="2026-01-27T11:32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5F5DCDD1" w14:textId="6D6633D7" w:rsidR="00222C85" w:rsidRPr="008B022B" w:rsidRDefault="00BB562C" w:rsidP="00222C85">
            <w:pPr>
              <w:spacing w:after="0" w:line="240" w:lineRule="auto"/>
              <w:jc w:val="center"/>
              <w:rPr>
                <w:lang w:val="en-GB"/>
              </w:rPr>
            </w:pPr>
            <w:ins w:id="773" w:author="karolina.kurnatowska@o365.cm.umk.pl" w:date="2026-01-27T11:32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774" w:author="karolina.kurnatowska@o365.cm.umk.pl" w:date="2026-01-27T12:13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775" w:author="karolina.kurnatowska@o365.cm.umk.pl" w:date="2026-01-27T11:32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C386EF1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776" w:author="karolina.kurnatowska@o365.cm.umk.pl" w:date="2026-02-05T08:11:00Z"/>
                <w:color w:val="FFFFFF" w:themeColor="background1"/>
                <w:lang w:val="en-GB"/>
                <w:rPrChange w:id="777" w:author="karolina.kurnatowska@o365.cm.umk.pl" w:date="2026-02-05T08:14:00Z">
                  <w:rPr>
                    <w:ins w:id="778" w:author="karolina.kurnatowska@o365.cm.umk.pl" w:date="2026-02-05T08:11:00Z"/>
                    <w:lang w:val="en-GB"/>
                  </w:rPr>
                </w:rPrChange>
              </w:rPr>
              <w:pPrChange w:id="779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780" w:author="karolina.kurnatowska@o365.cm.umk.pl" w:date="2026-02-05T08:11:00Z">
              <w:r w:rsidRPr="0076449B">
                <w:rPr>
                  <w:color w:val="FFFFFF" w:themeColor="background1"/>
                  <w:lang w:val="en-GB"/>
                  <w:rPrChange w:id="781" w:author="karolina.kurnatowska@o365.cm.umk.pl" w:date="2026-02-05T08:14:00Z">
                    <w:rPr>
                      <w:lang w:val="en-GB"/>
                    </w:rPr>
                  </w:rPrChange>
                </w:rPr>
                <w:t>11.00-12.30</w:t>
              </w:r>
            </w:ins>
          </w:p>
          <w:p w14:paraId="6C04BE08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782" w:author="karolina.kurnatowska@o365.cm.umk.pl" w:date="2026-02-05T08:11:00Z"/>
                <w:color w:val="FFFFFF" w:themeColor="background1"/>
                <w:lang w:val="en-GB"/>
                <w:rPrChange w:id="783" w:author="karolina.kurnatowska@o365.cm.umk.pl" w:date="2026-02-05T08:14:00Z">
                  <w:rPr>
                    <w:ins w:id="784" w:author="karolina.kurnatowska@o365.cm.umk.pl" w:date="2026-02-05T08:11:00Z"/>
                    <w:lang w:val="en-GB"/>
                  </w:rPr>
                </w:rPrChange>
              </w:rPr>
              <w:pPrChange w:id="785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786" w:author="karolina.kurnatowska@o365.cm.umk.pl" w:date="2026-02-05T08:11:00Z">
              <w:r w:rsidRPr="0076449B">
                <w:rPr>
                  <w:color w:val="FFFFFF" w:themeColor="background1"/>
                  <w:lang w:val="en-GB"/>
                  <w:rPrChange w:id="787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Pharmacology and Pharmacodynamics 1 </w:t>
              </w:r>
              <w:r w:rsidRPr="0076449B">
                <w:rPr>
                  <w:b/>
                  <w:bCs/>
                  <w:color w:val="FFFFFF" w:themeColor="background1"/>
                  <w:lang w:val="en-GB"/>
                  <w:rPrChange w:id="788" w:author="karolina.kurnatowska@o365.cm.umk.pl" w:date="2026-02-05T08:14:00Z">
                    <w:rPr>
                      <w:b/>
                      <w:bCs/>
                      <w:lang w:val="en-GB"/>
                    </w:rPr>
                  </w:rPrChange>
                </w:rPr>
                <w:t>Lecture</w:t>
              </w:r>
              <w:r w:rsidRPr="0076449B">
                <w:rPr>
                  <w:color w:val="FFFFFF" w:themeColor="background1"/>
                  <w:lang w:val="en-GB"/>
                  <w:rPrChange w:id="789" w:author="karolina.kurnatowska@o365.cm.umk.pl" w:date="2026-02-05T08:14:00Z">
                    <w:rPr>
                      <w:lang w:val="en-GB"/>
                    </w:rPr>
                  </w:rPrChange>
                </w:rPr>
                <w:br/>
                <w:t xml:space="preserve">street: A.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790" w:author="karolina.kurnatowska@o365.cm.umk.pl" w:date="2026-02-05T08:14:00Z">
                    <w:rPr>
                      <w:lang w:val="en-GB"/>
                    </w:rPr>
                  </w:rPrChange>
                </w:rPr>
                <w:t>Jurasza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791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 2 (building of Pharmacy), teacher: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792" w:author="karolina.kurnatowska@o365.cm.umk.pl" w:date="2026-02-05T08:14:00Z">
                    <w:rPr>
                      <w:lang w:val="en-GB"/>
                    </w:rPr>
                  </w:rPrChange>
                </w:rPr>
                <w:t>dr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793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 Karol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794" w:author="karolina.kurnatowska@o365.cm.umk.pl" w:date="2026-02-05T08:14:00Z">
                    <w:rPr>
                      <w:lang w:val="en-GB"/>
                    </w:rPr>
                  </w:rPrChange>
                </w:rPr>
                <w:t>Jaroch</w:t>
              </w:r>
              <w:proofErr w:type="spellEnd"/>
            </w:ins>
          </w:p>
          <w:p w14:paraId="2CADB94C" w14:textId="77777777" w:rsidR="007645B8" w:rsidRPr="008B022B" w:rsidRDefault="007645B8" w:rsidP="00812926">
            <w:pPr>
              <w:jc w:val="center"/>
              <w:rPr>
                <w:lang w:val="en-GB"/>
              </w:rPr>
            </w:pPr>
          </w:p>
          <w:p w14:paraId="1FAA6171" w14:textId="77777777" w:rsidR="00812926" w:rsidRPr="008B022B" w:rsidRDefault="00812926" w:rsidP="00812926">
            <w:pPr>
              <w:jc w:val="center"/>
              <w:rPr>
                <w:lang w:val="en-GB"/>
              </w:rPr>
            </w:pPr>
          </w:p>
          <w:p w14:paraId="63846AFC" w14:textId="029D24A7" w:rsidR="00812926" w:rsidRPr="008B022B" w:rsidRDefault="00812926" w:rsidP="00812926">
            <w:pPr>
              <w:jc w:val="center"/>
              <w:rPr>
                <w:lang w:val="en-GB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795" w:author="karolina.kurnatowska@o365.cm.umk.pl" w:date="2026-01-27T11:32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51942434" w14:textId="77777777" w:rsidR="00953440" w:rsidRPr="00953440" w:rsidRDefault="008C7F82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 xml:space="preserve">12:30-16:15 – Medicinal Chemistry </w:t>
            </w:r>
            <w:r w:rsidRPr="00953440">
              <w:rPr>
                <w:b/>
                <w:bCs/>
                <w:highlight w:val="yellow"/>
                <w:lang w:val="en-GB"/>
              </w:rPr>
              <w:t>laboratory</w:t>
            </w:r>
            <w:r w:rsidRPr="008C7F82">
              <w:rPr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>, building of pharmacy 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Wujak</w:t>
            </w:r>
            <w:proofErr w:type="spellEnd"/>
          </w:p>
          <w:p w14:paraId="232F3E23" w14:textId="3B3DBDFA" w:rsidR="008C7F82" w:rsidRPr="008B022B" w:rsidRDefault="008C7F82" w:rsidP="008C7F82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6A0931D1" w14:textId="77777777" w:rsidR="007645B8" w:rsidRPr="008B022B" w:rsidRDefault="007645B8">
            <w:pPr>
              <w:rPr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BE18F"/>
            <w:tcMar>
              <w:top w:w="80" w:type="dxa"/>
              <w:left w:w="80" w:type="dxa"/>
              <w:bottom w:w="80" w:type="dxa"/>
              <w:right w:w="80" w:type="dxa"/>
            </w:tcMar>
            <w:tcPrChange w:id="796" w:author="karolina.kurnatowska@o365.cm.umk.pl" w:date="2026-01-27T11:32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DCE26D5" w14:textId="77777777" w:rsidR="007645B8" w:rsidRDefault="00DB6B1D">
            <w:pPr>
              <w:spacing w:after="0" w:line="240" w:lineRule="auto"/>
              <w:jc w:val="center"/>
              <w:rPr>
                <w:ins w:id="797" w:author="karolina.kurnatowska@o365.cm.umk.pl" w:date="2026-02-05T14:28:00Z"/>
                <w:bCs/>
                <w:lang w:val="en-GB"/>
              </w:rPr>
            </w:pPr>
            <w:ins w:id="798" w:author="karolina.kurnatowska@o365.cm.umk.pl" w:date="2026-01-22T08:29:00Z">
              <w:r w:rsidRPr="00E82585">
                <w:rPr>
                  <w:bCs/>
                  <w:lang w:val="en-GB"/>
                </w:rPr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57D25745" w14:textId="77777777" w:rsidR="00E21115" w:rsidRDefault="00E21115">
            <w:pPr>
              <w:spacing w:after="0" w:line="240" w:lineRule="auto"/>
              <w:jc w:val="center"/>
              <w:rPr>
                <w:ins w:id="799" w:author="karolina.kurnatowska@o365.cm.umk.pl" w:date="2026-02-05T14:28:00Z"/>
                <w:bCs/>
                <w:lang w:val="en-GB"/>
              </w:rPr>
            </w:pPr>
          </w:p>
          <w:p w14:paraId="2072CE41" w14:textId="77777777" w:rsidR="00E21115" w:rsidRPr="00E21115" w:rsidRDefault="00E21115" w:rsidP="00E21115">
            <w:pPr>
              <w:shd w:val="clear" w:color="auto" w:fill="990033"/>
              <w:spacing w:after="0" w:line="240" w:lineRule="auto"/>
              <w:jc w:val="center"/>
              <w:rPr>
                <w:ins w:id="800" w:author="karolina.kurnatowska@o365.cm.umk.pl" w:date="2026-02-05T14:28:00Z"/>
                <w:color w:val="FFFFFF" w:themeColor="background1"/>
                <w:lang w:val="en-GB"/>
                <w:rPrChange w:id="801" w:author="karolina.kurnatowska@o365.cm.umk.pl" w:date="2026-02-05T14:29:00Z">
                  <w:rPr>
                    <w:ins w:id="802" w:author="karolina.kurnatowska@o365.cm.umk.pl" w:date="2026-02-05T14:28:00Z"/>
                    <w:lang w:val="en-GB"/>
                  </w:rPr>
                </w:rPrChange>
              </w:rPr>
              <w:pPrChange w:id="803" w:author="karolina.kurnatowska@o365.cm.umk.pl" w:date="2026-02-05T14:29:00Z">
                <w:pPr>
                  <w:spacing w:after="0" w:line="240" w:lineRule="auto"/>
                  <w:jc w:val="center"/>
                </w:pPr>
              </w:pPrChange>
            </w:pPr>
            <w:ins w:id="804" w:author="karolina.kurnatowska@o365.cm.umk.pl" w:date="2026-02-05T14:28:00Z">
              <w:r w:rsidRPr="00E21115">
                <w:rPr>
                  <w:color w:val="FFFFFF" w:themeColor="background1"/>
                  <w:lang w:val="en-GB"/>
                  <w:rPrChange w:id="805" w:author="karolina.kurnatowska@o365.cm.umk.pl" w:date="2026-02-05T14:29:00Z">
                    <w:rPr>
                      <w:lang w:val="en-GB"/>
                    </w:rPr>
                  </w:rPrChange>
                </w:rPr>
                <w:t>15:00-18.45 Application of Pharmacy IT Programs in the Implementation of Prescriptions, E-Prescriptions, and E-Orders for Medical Devices</w:t>
              </w:r>
            </w:ins>
          </w:p>
          <w:p w14:paraId="6F5F50AD" w14:textId="77777777" w:rsidR="00E21115" w:rsidRPr="00E21115" w:rsidRDefault="00E21115" w:rsidP="00E21115">
            <w:pPr>
              <w:shd w:val="clear" w:color="auto" w:fill="990033"/>
              <w:spacing w:after="0" w:line="240" w:lineRule="auto"/>
              <w:jc w:val="center"/>
              <w:rPr>
                <w:ins w:id="806" w:author="karolina.kurnatowska@o365.cm.umk.pl" w:date="2026-02-05T14:28:00Z"/>
                <w:color w:val="FFFFFF" w:themeColor="background1"/>
                <w:lang w:val="en-GB"/>
                <w:rPrChange w:id="807" w:author="karolina.kurnatowska@o365.cm.umk.pl" w:date="2026-02-05T14:29:00Z">
                  <w:rPr>
                    <w:ins w:id="808" w:author="karolina.kurnatowska@o365.cm.umk.pl" w:date="2026-02-05T14:28:00Z"/>
                    <w:lang w:val="en-GB"/>
                  </w:rPr>
                </w:rPrChange>
              </w:rPr>
              <w:pPrChange w:id="809" w:author="karolina.kurnatowska@o365.cm.umk.pl" w:date="2026-02-05T14:29:00Z">
                <w:pPr>
                  <w:spacing w:after="0" w:line="240" w:lineRule="auto"/>
                  <w:jc w:val="center"/>
                </w:pPr>
              </w:pPrChange>
            </w:pPr>
            <w:ins w:id="810" w:author="karolina.kurnatowska@o365.cm.umk.pl" w:date="2026-02-05T14:28:00Z">
              <w:r w:rsidRPr="00E21115">
                <w:rPr>
                  <w:color w:val="FFFFFF" w:themeColor="background1"/>
                  <w:lang w:val="en-GB"/>
                  <w:rPrChange w:id="811" w:author="karolina.kurnatowska@o365.cm.umk.pl" w:date="2026-02-05T14:29:00Z">
                    <w:rPr>
                      <w:lang w:val="en-GB"/>
                    </w:rPr>
                  </w:rPrChange>
                </w:rPr>
                <w:t xml:space="preserve">teacher: </w:t>
              </w:r>
              <w:proofErr w:type="spellStart"/>
              <w:r w:rsidRPr="00E21115">
                <w:rPr>
                  <w:color w:val="FFFFFF" w:themeColor="background1"/>
                  <w:lang w:val="en-GB"/>
                  <w:rPrChange w:id="812" w:author="karolina.kurnatowska@o365.cm.umk.pl" w:date="2026-02-05T14:29:00Z">
                    <w:rPr>
                      <w:lang w:val="en-GB"/>
                    </w:rPr>
                  </w:rPrChange>
                </w:rPr>
                <w:t>dr</w:t>
              </w:r>
              <w:proofErr w:type="spellEnd"/>
              <w:r w:rsidRPr="00E21115">
                <w:rPr>
                  <w:color w:val="FFFFFF" w:themeColor="background1"/>
                  <w:lang w:val="en-GB"/>
                  <w:rPrChange w:id="813" w:author="karolina.kurnatowska@o365.cm.umk.pl" w:date="2026-02-05T14:29:00Z">
                    <w:rPr>
                      <w:lang w:val="en-GB"/>
                    </w:rPr>
                  </w:rPrChange>
                </w:rPr>
                <w:t xml:space="preserve"> Dominik </w:t>
              </w:r>
              <w:proofErr w:type="spellStart"/>
              <w:r w:rsidRPr="00E21115">
                <w:rPr>
                  <w:color w:val="FFFFFF" w:themeColor="background1"/>
                  <w:lang w:val="en-GB"/>
                  <w:rPrChange w:id="814" w:author="karolina.kurnatowska@o365.cm.umk.pl" w:date="2026-02-05T14:29:00Z">
                    <w:rPr>
                      <w:lang w:val="en-GB"/>
                    </w:rPr>
                  </w:rPrChange>
                </w:rPr>
                <w:t>Mieszkowski</w:t>
              </w:r>
              <w:proofErr w:type="spellEnd"/>
              <w:r w:rsidRPr="00E21115">
                <w:rPr>
                  <w:color w:val="FFFFFF" w:themeColor="background1"/>
                  <w:lang w:val="en-GB"/>
                  <w:rPrChange w:id="815" w:author="karolina.kurnatowska@o365.cm.umk.pl" w:date="2026-02-05T14:29:00Z">
                    <w:rPr>
                      <w:lang w:val="en-GB"/>
                    </w:rPr>
                  </w:rPrChange>
                </w:rPr>
                <w:t xml:space="preserve">; Seminar 1; Location: 2 </w:t>
              </w:r>
              <w:proofErr w:type="spellStart"/>
              <w:r w:rsidRPr="00E21115">
                <w:rPr>
                  <w:color w:val="FFFFFF" w:themeColor="background1"/>
                  <w:lang w:val="en-GB"/>
                  <w:rPrChange w:id="816" w:author="karolina.kurnatowska@o365.cm.umk.pl" w:date="2026-02-05T14:29:00Z">
                    <w:rPr>
                      <w:lang w:val="en-GB"/>
                    </w:rPr>
                  </w:rPrChange>
                </w:rPr>
                <w:t>Jurasz</w:t>
              </w:r>
              <w:proofErr w:type="spellEnd"/>
              <w:r w:rsidRPr="00E21115">
                <w:rPr>
                  <w:color w:val="FFFFFF" w:themeColor="background1"/>
                  <w:lang w:val="en-GB"/>
                  <w:rPrChange w:id="817" w:author="karolina.kurnatowska@o365.cm.umk.pl" w:date="2026-02-05T14:29:00Z">
                    <w:rPr>
                      <w:lang w:val="en-GB"/>
                    </w:rPr>
                  </w:rPrChange>
                </w:rPr>
                <w:t xml:space="preserve"> Street; Department of Pharmacy Practice, room 241</w:t>
              </w:r>
            </w:ins>
          </w:p>
          <w:p w14:paraId="36CE427D" w14:textId="276B04AE" w:rsidR="00E21115" w:rsidRPr="00953440" w:rsidRDefault="00E21115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  <w:tcPrChange w:id="818" w:author="karolina.kurnatowska@o365.cm.umk.pl" w:date="2026-01-27T11:32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92D050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7575576E" w14:textId="74F9B7A5" w:rsidR="007645B8" w:rsidRDefault="004E609C" w:rsidP="004E609C">
            <w:pPr>
              <w:jc w:val="center"/>
              <w:rPr>
                <w:b/>
                <w:bCs/>
                <w:lang w:val="en-GB"/>
              </w:rPr>
            </w:pPr>
            <w:r w:rsidRPr="004E609C">
              <w:rPr>
                <w:b/>
                <w:bCs/>
                <w:lang w:val="en-GB"/>
              </w:rPr>
              <w:t>Additional day free from classes</w:t>
            </w:r>
          </w:p>
          <w:p w14:paraId="4F7493D7" w14:textId="104FE6A6" w:rsidR="004E609C" w:rsidRPr="004E609C" w:rsidDel="00103239" w:rsidRDefault="004E609C" w:rsidP="004E609C">
            <w:pPr>
              <w:jc w:val="center"/>
              <w:rPr>
                <w:del w:id="819" w:author="karolina.kurnatowska@o365.cm.umk.pl" w:date="2026-01-22T09:22:00Z"/>
                <w:b/>
                <w:bCs/>
                <w:lang w:val="en-GB"/>
              </w:rPr>
            </w:pPr>
            <w:del w:id="820" w:author="karolina.kurnatowska@o365.cm.umk.pl" w:date="2026-01-22T09:22:00Z">
              <w:r w:rsidRPr="004E609C" w:rsidDel="00103239">
                <w:rPr>
                  <w:b/>
                  <w:bCs/>
                  <w:lang w:val="en-GB"/>
                </w:rPr>
                <w:delText>Student’s Feast in Toruń</w:delText>
              </w:r>
            </w:del>
          </w:p>
          <w:p w14:paraId="21D9982B" w14:textId="64882A7D" w:rsidR="004E609C" w:rsidRPr="004E609C" w:rsidRDefault="004E609C">
            <w:pPr>
              <w:jc w:val="center"/>
              <w:rPr>
                <w:lang w:val="en-GB"/>
              </w:rPr>
              <w:pPrChange w:id="821" w:author="karolina.kurnatowska@o365.cm.umk.pl" w:date="2026-01-22T09:22:00Z">
                <w:pPr/>
              </w:pPrChange>
            </w:pPr>
          </w:p>
        </w:tc>
      </w:tr>
      <w:tr w:rsidR="00BB5804" w14:paraId="0B935FB6" w14:textId="77777777" w:rsidTr="002B6414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822" w:author="karolina.kurnatowska@o365.cm.umk.pl" w:date="2026-01-22T09:21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257"/>
          <w:trPrChange w:id="823" w:author="karolina.kurnatowska@o365.cm.umk.pl" w:date="2026-01-22T09:21:00Z">
            <w:trPr>
              <w:gridBefore w:val="2"/>
              <w:gridAfter w:val="0"/>
              <w:trHeight w:val="2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  <w:tcPrChange w:id="824" w:author="karolina.kurnatowska@o365.cm.umk.pl" w:date="2026-01-22T09:21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B4C6E7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BE37F1C" w14:textId="4EBDD2E7" w:rsidR="007645B8" w:rsidRDefault="00360F6F" w:rsidP="007A6770">
            <w:pPr>
              <w:spacing w:after="0" w:line="240" w:lineRule="auto"/>
              <w:jc w:val="center"/>
            </w:pPr>
            <w:r>
              <w:t>18.05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  <w:tcPrChange w:id="825" w:author="karolina.kurnatowska@o365.cm.umk.pl" w:date="2026-01-22T09:21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B4C6E7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11904FFC" w14:textId="5B09303C" w:rsidR="007645B8" w:rsidRDefault="00360F6F">
            <w:pPr>
              <w:spacing w:after="0" w:line="240" w:lineRule="auto"/>
              <w:jc w:val="center"/>
            </w:pPr>
            <w:r>
              <w:t>19.05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  <w:tcPrChange w:id="826" w:author="karolina.kurnatowska@o365.cm.umk.pl" w:date="2026-01-22T09:21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B4C6E7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8591EEE" w14:textId="598F1E0D" w:rsidR="007645B8" w:rsidRDefault="00360F6F">
            <w:pPr>
              <w:spacing w:after="0" w:line="240" w:lineRule="auto"/>
              <w:jc w:val="center"/>
            </w:pPr>
            <w:r>
              <w:t>20.05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  <w:tcPrChange w:id="827" w:author="karolina.kurnatowska@o365.cm.umk.pl" w:date="2026-01-22T09:21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B4C6E7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3E048CFE" w14:textId="614EC81D" w:rsidR="007645B8" w:rsidRDefault="00360F6F">
            <w:pPr>
              <w:spacing w:after="0" w:line="240" w:lineRule="auto"/>
              <w:jc w:val="center"/>
            </w:pPr>
            <w:r>
              <w:t>21.05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  <w:tcMar>
              <w:top w:w="80" w:type="dxa"/>
              <w:left w:w="80" w:type="dxa"/>
              <w:bottom w:w="80" w:type="dxa"/>
              <w:right w:w="80" w:type="dxa"/>
            </w:tcMar>
            <w:tcPrChange w:id="828" w:author="karolina.kurnatowska@o365.cm.umk.pl" w:date="2026-01-22T09:21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92D050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FA1C1C4" w14:textId="442B6C2A" w:rsidR="007645B8" w:rsidRDefault="00360F6F">
            <w:pPr>
              <w:spacing w:after="0" w:line="240" w:lineRule="auto"/>
              <w:jc w:val="center"/>
            </w:pPr>
            <w:r>
              <w:t>22.05</w:t>
            </w:r>
          </w:p>
        </w:tc>
      </w:tr>
      <w:tr w:rsidR="00B11DDC" w:rsidRPr="00E21115" w14:paraId="2DB99668" w14:textId="77777777" w:rsidTr="00E21115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829" w:author="karolina.kurnatowska@o365.cm.umk.pl" w:date="2026-02-05T14:29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408"/>
          <w:trPrChange w:id="830" w:author="karolina.kurnatowska@o365.cm.umk.pl" w:date="2026-02-05T14:29:00Z">
            <w:trPr>
              <w:gridBefore w:val="2"/>
              <w:gridAfter w:val="0"/>
              <w:trHeight w:val="408"/>
            </w:trPr>
          </w:trPrChange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399FF"/>
            <w:tcMar>
              <w:top w:w="80" w:type="dxa"/>
              <w:left w:w="80" w:type="dxa"/>
              <w:bottom w:w="80" w:type="dxa"/>
              <w:right w:w="80" w:type="dxa"/>
            </w:tcMar>
            <w:tcPrChange w:id="831" w:author="karolina.kurnatowska@o365.cm.umk.pl" w:date="2026-02-05T14:29:00Z">
              <w:tcPr>
                <w:tcW w:w="314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188C96F8" w14:textId="75A6D41B" w:rsidR="00B11DDC" w:rsidRPr="00392557" w:rsidRDefault="00BB562C" w:rsidP="006306C7">
            <w:pPr>
              <w:shd w:val="clear" w:color="auto" w:fill="FFFFFF" w:themeFill="background1"/>
              <w:jc w:val="center"/>
              <w:rPr>
                <w:b/>
                <w:sz w:val="24"/>
                <w:szCs w:val="24"/>
                <w:lang w:val="en-GB"/>
                <w:rPrChange w:id="832" w:author="karolina.kurnatowska@o365.cm.umk.pl" w:date="2026-01-27T12:13:00Z">
                  <w:rPr>
                    <w:b/>
                    <w:sz w:val="24"/>
                    <w:szCs w:val="24"/>
                  </w:rPr>
                </w:rPrChange>
              </w:rPr>
            </w:pPr>
            <w:ins w:id="833" w:author="karolina.kurnatowska@o365.cm.umk.pl" w:date="2026-01-27T11:32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834" w:author="karolina.kurnatowska@o365.cm.umk.pl" w:date="2026-01-27T12:13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lastRenderedPageBreak/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35" w:author="karolina.kurnatowska@o365.cm.umk.pl" w:date="2026-02-05T14:29:00Z">
              <w:tcPr>
                <w:tcW w:w="2835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4886216" w14:textId="77777777" w:rsidR="00B11DDC" w:rsidRPr="00392557" w:rsidRDefault="00B11DDC" w:rsidP="009F2353">
            <w:pPr>
              <w:jc w:val="center"/>
              <w:rPr>
                <w:b/>
                <w:sz w:val="24"/>
                <w:szCs w:val="24"/>
                <w:lang w:val="en-GB"/>
                <w:rPrChange w:id="836" w:author="karolina.kurnatowska@o365.cm.umk.pl" w:date="2026-01-27T12:13:00Z">
                  <w:rPr>
                    <w:b/>
                    <w:sz w:val="24"/>
                    <w:szCs w:val="24"/>
                  </w:rPr>
                </w:rPrChange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37" w:author="karolina.kurnatowska@o365.cm.umk.pl" w:date="2026-02-05T14:29:00Z">
              <w:tcPr>
                <w:tcW w:w="311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AADE68D" w14:textId="77777777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 xml:space="preserve">12:30-16:15 – Medicinal Chemistry </w:t>
            </w:r>
            <w:r w:rsidRPr="00953440">
              <w:rPr>
                <w:b/>
                <w:bCs/>
                <w:highlight w:val="yellow"/>
                <w:lang w:val="en-GB"/>
              </w:rPr>
              <w:t>laboratory</w:t>
            </w:r>
            <w:r w:rsidRPr="00953440">
              <w:rPr>
                <w:b/>
                <w:bCs/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>, building of pharmacy 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Wujak</w:t>
            </w:r>
            <w:proofErr w:type="spellEnd"/>
          </w:p>
          <w:p w14:paraId="756289E3" w14:textId="0C729B0C" w:rsidR="00A876AA" w:rsidRPr="00953440" w:rsidRDefault="00A876AA" w:rsidP="00A876AA">
            <w:pPr>
              <w:spacing w:after="0" w:line="240" w:lineRule="auto"/>
              <w:jc w:val="center"/>
              <w:rPr>
                <w:b/>
                <w:bCs/>
                <w:lang w:val="en-GB"/>
              </w:rPr>
            </w:pPr>
          </w:p>
          <w:p w14:paraId="5F27D675" w14:textId="77777777" w:rsidR="00B11DDC" w:rsidRPr="00953440" w:rsidRDefault="00B11DDC" w:rsidP="009F2353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0033"/>
            <w:tcPrChange w:id="838" w:author="karolina.kurnatowska@o365.cm.umk.pl" w:date="2026-02-05T14:29:00Z">
              <w:tcPr>
                <w:tcW w:w="3402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3A83959" w14:textId="77777777" w:rsidR="00E21115" w:rsidRPr="00E21115" w:rsidRDefault="00E21115" w:rsidP="00E21115">
            <w:pPr>
              <w:spacing w:after="0" w:line="240" w:lineRule="auto"/>
              <w:jc w:val="center"/>
              <w:rPr>
                <w:ins w:id="839" w:author="karolina.kurnatowska@o365.cm.umk.pl" w:date="2026-02-05T14:27:00Z"/>
                <w:color w:val="FFFFFF" w:themeColor="background1"/>
                <w:lang w:val="en-GB"/>
                <w:rPrChange w:id="840" w:author="karolina.kurnatowska@o365.cm.umk.pl" w:date="2026-02-05T14:29:00Z">
                  <w:rPr>
                    <w:ins w:id="841" w:author="karolina.kurnatowska@o365.cm.umk.pl" w:date="2026-02-05T14:27:00Z"/>
                    <w:lang w:val="en-GB"/>
                  </w:rPr>
                </w:rPrChange>
              </w:rPr>
            </w:pPr>
            <w:ins w:id="842" w:author="karolina.kurnatowska@o365.cm.umk.pl" w:date="2026-02-05T14:27:00Z">
              <w:r w:rsidRPr="00E21115">
                <w:rPr>
                  <w:color w:val="FFFFFF" w:themeColor="background1"/>
                  <w:lang w:val="en-GB"/>
                  <w:rPrChange w:id="843" w:author="karolina.kurnatowska@o365.cm.umk.pl" w:date="2026-02-05T14:29:00Z">
                    <w:rPr>
                      <w:lang w:val="en-GB"/>
                    </w:rPr>
                  </w:rPrChange>
                </w:rPr>
                <w:lastRenderedPageBreak/>
                <w:t>12:00-15.45 Application of Pharmacy IT Programs in the Implementation of Prescriptions, E-Prescriptions, and E-Orders for Medical Devices</w:t>
              </w:r>
            </w:ins>
          </w:p>
          <w:p w14:paraId="07ACBFEF" w14:textId="77777777" w:rsidR="00E21115" w:rsidRPr="00E21115" w:rsidRDefault="00E21115" w:rsidP="00E21115">
            <w:pPr>
              <w:rPr>
                <w:ins w:id="844" w:author="karolina.kurnatowska@o365.cm.umk.pl" w:date="2026-02-05T14:27:00Z"/>
                <w:color w:val="FFFFFF" w:themeColor="background1"/>
                <w:lang w:val="en-GB"/>
                <w:rPrChange w:id="845" w:author="karolina.kurnatowska@o365.cm.umk.pl" w:date="2026-02-05T14:29:00Z">
                  <w:rPr>
                    <w:ins w:id="846" w:author="karolina.kurnatowska@o365.cm.umk.pl" w:date="2026-02-05T14:27:00Z"/>
                    <w:lang w:val="en-GB"/>
                  </w:rPr>
                </w:rPrChange>
              </w:rPr>
            </w:pPr>
            <w:ins w:id="847" w:author="karolina.kurnatowska@o365.cm.umk.pl" w:date="2026-02-05T14:27:00Z">
              <w:r w:rsidRPr="00E21115">
                <w:rPr>
                  <w:color w:val="FFFFFF" w:themeColor="background1"/>
                  <w:lang w:val="en-GB"/>
                  <w:rPrChange w:id="848" w:author="karolina.kurnatowska@o365.cm.umk.pl" w:date="2026-02-05T14:29:00Z">
                    <w:rPr>
                      <w:lang w:val="en-GB"/>
                    </w:rPr>
                  </w:rPrChange>
                </w:rPr>
                <w:lastRenderedPageBreak/>
                <w:t xml:space="preserve">teacher: </w:t>
              </w:r>
              <w:proofErr w:type="spellStart"/>
              <w:r w:rsidRPr="00E21115">
                <w:rPr>
                  <w:color w:val="FFFFFF" w:themeColor="background1"/>
                  <w:lang w:val="en-GB"/>
                  <w:rPrChange w:id="849" w:author="karolina.kurnatowska@o365.cm.umk.pl" w:date="2026-02-05T14:29:00Z">
                    <w:rPr>
                      <w:lang w:val="en-GB"/>
                    </w:rPr>
                  </w:rPrChange>
                </w:rPr>
                <w:t>mgr</w:t>
              </w:r>
              <w:proofErr w:type="spellEnd"/>
              <w:r w:rsidRPr="00E21115">
                <w:rPr>
                  <w:color w:val="FFFFFF" w:themeColor="background1"/>
                  <w:lang w:val="en-GB"/>
                  <w:rPrChange w:id="850" w:author="karolina.kurnatowska@o365.cm.umk.pl" w:date="2026-02-05T14:29:00Z">
                    <w:rPr>
                      <w:lang w:val="en-GB"/>
                    </w:rPr>
                  </w:rPrChange>
                </w:rPr>
                <w:t xml:space="preserve"> Anna </w:t>
              </w:r>
              <w:proofErr w:type="spellStart"/>
              <w:r w:rsidRPr="00E21115">
                <w:rPr>
                  <w:color w:val="FFFFFF" w:themeColor="background1"/>
                  <w:lang w:val="en-GB"/>
                  <w:rPrChange w:id="851" w:author="karolina.kurnatowska@o365.cm.umk.pl" w:date="2026-02-05T14:29:00Z">
                    <w:rPr>
                      <w:lang w:val="en-GB"/>
                    </w:rPr>
                  </w:rPrChange>
                </w:rPr>
                <w:t>Betłakowska</w:t>
              </w:r>
              <w:proofErr w:type="spellEnd"/>
              <w:r w:rsidRPr="00E21115">
                <w:rPr>
                  <w:color w:val="FFFFFF" w:themeColor="background1"/>
                  <w:lang w:val="en-GB"/>
                  <w:rPrChange w:id="852" w:author="karolina.kurnatowska@o365.cm.umk.pl" w:date="2026-02-05T14:29:00Z">
                    <w:rPr>
                      <w:lang w:val="en-GB"/>
                    </w:rPr>
                  </w:rPrChange>
                </w:rPr>
                <w:t xml:space="preserve">; Seminar 2; Location: 2 </w:t>
              </w:r>
              <w:proofErr w:type="spellStart"/>
              <w:r w:rsidRPr="00E21115">
                <w:rPr>
                  <w:color w:val="FFFFFF" w:themeColor="background1"/>
                  <w:lang w:val="en-GB"/>
                  <w:rPrChange w:id="853" w:author="karolina.kurnatowska@o365.cm.umk.pl" w:date="2026-02-05T14:29:00Z">
                    <w:rPr>
                      <w:lang w:val="en-GB"/>
                    </w:rPr>
                  </w:rPrChange>
                </w:rPr>
                <w:t>Jurasz</w:t>
              </w:r>
              <w:proofErr w:type="spellEnd"/>
              <w:r w:rsidRPr="00E21115">
                <w:rPr>
                  <w:color w:val="FFFFFF" w:themeColor="background1"/>
                  <w:lang w:val="en-GB"/>
                  <w:rPrChange w:id="854" w:author="karolina.kurnatowska@o365.cm.umk.pl" w:date="2026-02-05T14:29:00Z">
                    <w:rPr>
                      <w:lang w:val="en-GB"/>
                    </w:rPr>
                  </w:rPrChange>
                </w:rPr>
                <w:t xml:space="preserve"> Street; Department of Pharmacy Practice, room 241</w:t>
              </w:r>
            </w:ins>
          </w:p>
          <w:p w14:paraId="165B38FF" w14:textId="77777777" w:rsidR="00B11DDC" w:rsidRPr="00953440" w:rsidRDefault="00B11DDC" w:rsidP="009F2353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55" w:author="karolina.kurnatowska@o365.cm.umk.pl" w:date="2026-02-05T14:29:00Z">
              <w:tcPr>
                <w:tcW w:w="2897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92D050"/>
              </w:tcPr>
            </w:tcPrChange>
          </w:tcPr>
          <w:p w14:paraId="26AAED10" w14:textId="162C6C1D" w:rsidR="00B11DDC" w:rsidRPr="004E609C" w:rsidDel="002B6414" w:rsidRDefault="004E609C" w:rsidP="009F2353">
            <w:pPr>
              <w:jc w:val="center"/>
              <w:rPr>
                <w:del w:id="856" w:author="karolina.kurnatowska@o365.cm.umk.pl" w:date="2026-01-22T09:20:00Z"/>
                <w:b/>
                <w:lang w:val="en-GB"/>
              </w:rPr>
            </w:pPr>
            <w:del w:id="857" w:author="karolina.kurnatowska@o365.cm.umk.pl" w:date="2026-01-22T09:20:00Z">
              <w:r w:rsidRPr="004E609C" w:rsidDel="002B6414">
                <w:rPr>
                  <w:b/>
                  <w:lang w:val="en-GB"/>
                </w:rPr>
                <w:lastRenderedPageBreak/>
                <w:delText>Additional day free from classes</w:delText>
              </w:r>
            </w:del>
          </w:p>
          <w:p w14:paraId="2FCB84FC" w14:textId="44B11E13" w:rsidR="004E609C" w:rsidRPr="004E609C" w:rsidRDefault="004E609C" w:rsidP="009F2353">
            <w:pPr>
              <w:jc w:val="center"/>
              <w:rPr>
                <w:b/>
                <w:sz w:val="24"/>
                <w:szCs w:val="24"/>
                <w:lang w:val="en-GB"/>
              </w:rPr>
            </w:pPr>
            <w:del w:id="858" w:author="karolina.kurnatowska@o365.cm.umk.pl" w:date="2026-01-22T09:20:00Z">
              <w:r w:rsidRPr="004E609C" w:rsidDel="002B6414">
                <w:rPr>
                  <w:b/>
                  <w:lang w:val="en-GB"/>
                </w:rPr>
                <w:delText>Student’s Feast in Bydgoszcz</w:delText>
              </w:r>
            </w:del>
          </w:p>
        </w:tc>
      </w:tr>
      <w:tr w:rsidR="00BB5804" w14:paraId="0DA9316A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CBEBF9" w14:textId="6C84DC8A" w:rsidR="007645B8" w:rsidRDefault="00360F6F">
            <w:pPr>
              <w:spacing w:after="0" w:line="240" w:lineRule="auto"/>
              <w:jc w:val="center"/>
            </w:pPr>
            <w:r>
              <w:t>25.0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288148" w14:textId="2E197532" w:rsidR="007645B8" w:rsidRDefault="00360F6F">
            <w:pPr>
              <w:spacing w:after="0" w:line="240" w:lineRule="auto"/>
              <w:jc w:val="center"/>
            </w:pPr>
            <w:r>
              <w:t>26.05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F4681F" w14:textId="105954EE" w:rsidR="007645B8" w:rsidRDefault="00360F6F">
            <w:pPr>
              <w:spacing w:after="0" w:line="240" w:lineRule="auto"/>
              <w:jc w:val="center"/>
            </w:pPr>
            <w:r>
              <w:t>27.05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4B3340" w14:textId="25C7DD3D" w:rsidR="007645B8" w:rsidRDefault="00360F6F">
            <w:pPr>
              <w:spacing w:after="0" w:line="240" w:lineRule="auto"/>
              <w:jc w:val="center"/>
            </w:pPr>
            <w:r>
              <w:t>28.05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F9CFE3" w14:textId="038D2540" w:rsidR="007645B8" w:rsidRDefault="00360F6F">
            <w:pPr>
              <w:spacing w:after="0" w:line="240" w:lineRule="auto"/>
              <w:jc w:val="center"/>
            </w:pPr>
            <w:r>
              <w:t>29.05</w:t>
            </w:r>
          </w:p>
        </w:tc>
      </w:tr>
      <w:tr w:rsidR="00BB5804" w:rsidRPr="00E21115" w14:paraId="678E6E7F" w14:textId="77777777" w:rsidTr="00E21115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859" w:author="karolina.kurnatowska@o365.cm.umk.pl" w:date="2026-02-05T14:29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257"/>
          <w:trPrChange w:id="860" w:author="karolina.kurnatowska@o365.cm.umk.pl" w:date="2026-02-05T14:29:00Z">
            <w:trPr>
              <w:gridBefore w:val="1"/>
              <w:gridAfter w:val="0"/>
              <w:trHeight w:val="2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99FF"/>
            <w:tcMar>
              <w:top w:w="80" w:type="dxa"/>
              <w:left w:w="80" w:type="dxa"/>
              <w:bottom w:w="80" w:type="dxa"/>
              <w:right w:w="80" w:type="dxa"/>
            </w:tcMar>
            <w:tcPrChange w:id="861" w:author="karolina.kurnatowska@o365.cm.umk.pl" w:date="2026-02-05T14:29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3563BACD" w14:textId="5888A1A3" w:rsidR="00B11DDC" w:rsidRPr="00392557" w:rsidRDefault="00BB562C" w:rsidP="009F2353">
            <w:pPr>
              <w:jc w:val="center"/>
              <w:rPr>
                <w:lang w:val="en-GB"/>
                <w:rPrChange w:id="862" w:author="karolina.kurnatowska@o365.cm.umk.pl" w:date="2026-01-27T12:13:00Z">
                  <w:rPr/>
                </w:rPrChange>
              </w:rPr>
            </w:pPr>
            <w:ins w:id="863" w:author="karolina.kurnatowska@o365.cm.umk.pl" w:date="2026-01-27T11:32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864" w:author="karolina.kurnatowska@o365.cm.umk.pl" w:date="2026-01-27T12:13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PrChange w:id="865" w:author="karolina.kurnatowska@o365.cm.umk.pl" w:date="2026-02-05T14:29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</w:tcPrChange>
          </w:tcPr>
          <w:p w14:paraId="4E0216E6" w14:textId="77777777" w:rsidR="00B11DDC" w:rsidRPr="00392557" w:rsidRDefault="00B11DDC" w:rsidP="009F2353">
            <w:pPr>
              <w:jc w:val="center"/>
              <w:rPr>
                <w:lang w:val="en-GB"/>
                <w:rPrChange w:id="866" w:author="karolina.kurnatowska@o365.cm.umk.pl" w:date="2026-01-27T12:13:00Z">
                  <w:rPr/>
                </w:rPrChange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PrChange w:id="867" w:author="karolina.kurnatowska@o365.cm.umk.pl" w:date="2026-02-05T14:29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</w:tcPrChange>
          </w:tcPr>
          <w:p w14:paraId="23B2DD73" w14:textId="77777777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>12:30-16:15 – Medicinal Chemistry</w:t>
            </w:r>
            <w:r w:rsidRPr="00953440">
              <w:rPr>
                <w:b/>
                <w:bCs/>
                <w:highlight w:val="yellow"/>
                <w:lang w:val="en-GB"/>
              </w:rPr>
              <w:t xml:space="preserve"> laboratory</w:t>
            </w:r>
            <w:r w:rsidRPr="008C7F82">
              <w:rPr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>, building of pharmacy 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Wujak</w:t>
            </w:r>
            <w:proofErr w:type="spellEnd"/>
          </w:p>
          <w:p w14:paraId="6050C984" w14:textId="1FE64033" w:rsidR="00A876AA" w:rsidRPr="008B022B" w:rsidRDefault="00A876AA" w:rsidP="00A876AA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413559E2" w14:textId="77777777" w:rsidR="00B11DDC" w:rsidRPr="00953440" w:rsidRDefault="00B11DDC" w:rsidP="009F2353">
            <w:pPr>
              <w:jc w:val="center"/>
              <w:rPr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0033"/>
            <w:tcPrChange w:id="868" w:author="karolina.kurnatowska@o365.cm.umk.pl" w:date="2026-02-05T14:29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</w:tcPrChange>
          </w:tcPr>
          <w:p w14:paraId="6D44FD9D" w14:textId="77777777" w:rsidR="00E21115" w:rsidRPr="00E21115" w:rsidRDefault="00E21115" w:rsidP="00E21115">
            <w:pPr>
              <w:spacing w:after="0" w:line="240" w:lineRule="auto"/>
              <w:jc w:val="center"/>
              <w:rPr>
                <w:ins w:id="869" w:author="karolina.kurnatowska@o365.cm.umk.pl" w:date="2026-02-05T14:27:00Z"/>
                <w:color w:val="FFFFFF" w:themeColor="background1"/>
                <w:lang w:val="en-GB"/>
                <w:rPrChange w:id="870" w:author="karolina.kurnatowska@o365.cm.umk.pl" w:date="2026-02-05T14:29:00Z">
                  <w:rPr>
                    <w:ins w:id="871" w:author="karolina.kurnatowska@o365.cm.umk.pl" w:date="2026-02-05T14:27:00Z"/>
                    <w:lang w:val="en-GB"/>
                  </w:rPr>
                </w:rPrChange>
              </w:rPr>
            </w:pPr>
            <w:ins w:id="872" w:author="karolina.kurnatowska@o365.cm.umk.pl" w:date="2026-02-05T14:27:00Z">
              <w:r w:rsidRPr="00E21115">
                <w:rPr>
                  <w:color w:val="FFFFFF" w:themeColor="background1"/>
                  <w:lang w:val="en-GB"/>
                  <w:rPrChange w:id="873" w:author="karolina.kurnatowska@o365.cm.umk.pl" w:date="2026-02-05T14:29:00Z">
                    <w:rPr>
                      <w:lang w:val="en-GB"/>
                    </w:rPr>
                  </w:rPrChange>
                </w:rPr>
                <w:t>12:00-15.45 Application of Pharmacy IT Programs in the Implementation of Prescriptions, E-Prescriptions, and E-Orders for Medical Devices</w:t>
              </w:r>
            </w:ins>
          </w:p>
          <w:p w14:paraId="0AC25DF5" w14:textId="77777777" w:rsidR="00E21115" w:rsidRPr="00E21115" w:rsidRDefault="00E21115" w:rsidP="00E21115">
            <w:pPr>
              <w:rPr>
                <w:ins w:id="874" w:author="karolina.kurnatowska@o365.cm.umk.pl" w:date="2026-02-05T14:27:00Z"/>
                <w:color w:val="FFFFFF" w:themeColor="background1"/>
                <w:lang w:val="en-GB"/>
                <w:rPrChange w:id="875" w:author="karolina.kurnatowska@o365.cm.umk.pl" w:date="2026-02-05T14:29:00Z">
                  <w:rPr>
                    <w:ins w:id="876" w:author="karolina.kurnatowska@o365.cm.umk.pl" w:date="2026-02-05T14:27:00Z"/>
                    <w:lang w:val="en-GB"/>
                  </w:rPr>
                </w:rPrChange>
              </w:rPr>
            </w:pPr>
            <w:ins w:id="877" w:author="karolina.kurnatowska@o365.cm.umk.pl" w:date="2026-02-05T14:27:00Z">
              <w:r w:rsidRPr="00E21115">
                <w:rPr>
                  <w:color w:val="FFFFFF" w:themeColor="background1"/>
                  <w:lang w:val="en-GB"/>
                  <w:rPrChange w:id="878" w:author="karolina.kurnatowska@o365.cm.umk.pl" w:date="2026-02-05T14:29:00Z">
                    <w:rPr>
                      <w:lang w:val="en-GB"/>
                    </w:rPr>
                  </w:rPrChange>
                </w:rPr>
                <w:t xml:space="preserve">teacher: </w:t>
              </w:r>
              <w:proofErr w:type="spellStart"/>
              <w:r w:rsidRPr="00E21115">
                <w:rPr>
                  <w:color w:val="FFFFFF" w:themeColor="background1"/>
                  <w:lang w:val="en-GB"/>
                  <w:rPrChange w:id="879" w:author="karolina.kurnatowska@o365.cm.umk.pl" w:date="2026-02-05T14:29:00Z">
                    <w:rPr>
                      <w:lang w:val="en-GB"/>
                    </w:rPr>
                  </w:rPrChange>
                </w:rPr>
                <w:t>dr</w:t>
              </w:r>
              <w:proofErr w:type="spellEnd"/>
              <w:r w:rsidRPr="00E21115">
                <w:rPr>
                  <w:color w:val="FFFFFF" w:themeColor="background1"/>
                  <w:lang w:val="en-GB"/>
                  <w:rPrChange w:id="880" w:author="karolina.kurnatowska@o365.cm.umk.pl" w:date="2026-02-05T14:29:00Z">
                    <w:rPr>
                      <w:lang w:val="en-GB"/>
                    </w:rPr>
                  </w:rPrChange>
                </w:rPr>
                <w:t xml:space="preserve"> Dominik </w:t>
              </w:r>
              <w:proofErr w:type="spellStart"/>
              <w:r w:rsidRPr="00E21115">
                <w:rPr>
                  <w:color w:val="FFFFFF" w:themeColor="background1"/>
                  <w:lang w:val="en-GB"/>
                  <w:rPrChange w:id="881" w:author="karolina.kurnatowska@o365.cm.umk.pl" w:date="2026-02-05T14:29:00Z">
                    <w:rPr>
                      <w:lang w:val="en-GB"/>
                    </w:rPr>
                  </w:rPrChange>
                </w:rPr>
                <w:t>Mieszkowski</w:t>
              </w:r>
              <w:proofErr w:type="spellEnd"/>
              <w:r w:rsidRPr="00E21115">
                <w:rPr>
                  <w:color w:val="FFFFFF" w:themeColor="background1"/>
                  <w:lang w:val="en-GB"/>
                  <w:rPrChange w:id="882" w:author="karolina.kurnatowska@o365.cm.umk.pl" w:date="2026-02-05T14:29:00Z">
                    <w:rPr>
                      <w:lang w:val="en-GB"/>
                    </w:rPr>
                  </w:rPrChange>
                </w:rPr>
                <w:t xml:space="preserve">; Seminar 3; Location: 2 </w:t>
              </w:r>
              <w:proofErr w:type="spellStart"/>
              <w:r w:rsidRPr="00E21115">
                <w:rPr>
                  <w:color w:val="FFFFFF" w:themeColor="background1"/>
                  <w:lang w:val="en-GB"/>
                  <w:rPrChange w:id="883" w:author="karolina.kurnatowska@o365.cm.umk.pl" w:date="2026-02-05T14:29:00Z">
                    <w:rPr>
                      <w:lang w:val="en-GB"/>
                    </w:rPr>
                  </w:rPrChange>
                </w:rPr>
                <w:t>Jurasz</w:t>
              </w:r>
              <w:proofErr w:type="spellEnd"/>
              <w:r w:rsidRPr="00E21115">
                <w:rPr>
                  <w:color w:val="FFFFFF" w:themeColor="background1"/>
                  <w:lang w:val="en-GB"/>
                  <w:rPrChange w:id="884" w:author="karolina.kurnatowska@o365.cm.umk.pl" w:date="2026-02-05T14:29:00Z">
                    <w:rPr>
                      <w:lang w:val="en-GB"/>
                    </w:rPr>
                  </w:rPrChange>
                </w:rPr>
                <w:t xml:space="preserve"> Street; Department of Pharmacy Practice, room 241</w:t>
              </w:r>
            </w:ins>
          </w:p>
          <w:p w14:paraId="36C61542" w14:textId="77777777" w:rsidR="00B11DDC" w:rsidRPr="00953440" w:rsidRDefault="00B11DDC" w:rsidP="009F2353">
            <w:pPr>
              <w:jc w:val="center"/>
              <w:rPr>
                <w:lang w:val="en-GB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PrChange w:id="885" w:author="karolina.kurnatowska@o365.cm.umk.pl" w:date="2026-02-05T14:29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</w:tcPrChange>
          </w:tcPr>
          <w:p w14:paraId="2ED975F1" w14:textId="1217C816" w:rsidR="00B11DDC" w:rsidRPr="00953440" w:rsidRDefault="00B11DDC" w:rsidP="009F2353">
            <w:pPr>
              <w:jc w:val="center"/>
              <w:rPr>
                <w:lang w:val="en-GB"/>
              </w:rPr>
            </w:pPr>
          </w:p>
        </w:tc>
      </w:tr>
      <w:tr w:rsidR="00BB5804" w14:paraId="4FCEF59F" w14:textId="77777777" w:rsidTr="001647BA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31F712" w14:textId="5FE334EA" w:rsidR="007645B8" w:rsidRDefault="00360F6F">
            <w:pPr>
              <w:spacing w:after="0" w:line="240" w:lineRule="auto"/>
              <w:jc w:val="center"/>
            </w:pPr>
            <w:r>
              <w:t>1.06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E04DD3" w14:textId="6EF3B8DC" w:rsidR="007645B8" w:rsidRDefault="00360F6F">
            <w:pPr>
              <w:spacing w:after="0" w:line="240" w:lineRule="auto"/>
              <w:jc w:val="center"/>
            </w:pPr>
            <w:r>
              <w:t>2.06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165AC9" w14:textId="2A41D3C0" w:rsidR="007645B8" w:rsidRDefault="00360F6F">
            <w:pPr>
              <w:spacing w:after="0" w:line="240" w:lineRule="auto"/>
              <w:jc w:val="center"/>
            </w:pPr>
            <w:r>
              <w:t>3.06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A5C7A2" w14:textId="044D0039" w:rsidR="007645B8" w:rsidRDefault="00360F6F">
            <w:pPr>
              <w:spacing w:after="0" w:line="240" w:lineRule="auto"/>
              <w:jc w:val="center"/>
            </w:pPr>
            <w:r>
              <w:t>4.06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E859EF" w14:textId="0FE4EDB6" w:rsidR="007645B8" w:rsidRDefault="00360F6F">
            <w:pPr>
              <w:spacing w:after="0" w:line="240" w:lineRule="auto"/>
              <w:jc w:val="center"/>
            </w:pPr>
            <w:r>
              <w:t>5.06</w:t>
            </w:r>
          </w:p>
        </w:tc>
      </w:tr>
      <w:tr w:rsidR="007645B8" w14:paraId="5EBF12FA" w14:textId="77777777" w:rsidTr="00BB562C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886" w:author="karolina.kurnatowska@o365.cm.umk.pl" w:date="2026-01-27T11:33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772"/>
          <w:trPrChange w:id="887" w:author="karolina.kurnatowska@o365.cm.umk.pl" w:date="2026-01-27T11:33:00Z">
            <w:trPr>
              <w:gridBefore w:val="1"/>
              <w:gridAfter w:val="0"/>
              <w:trHeight w:val="772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99FF"/>
            <w:tcMar>
              <w:top w:w="80" w:type="dxa"/>
              <w:left w:w="80" w:type="dxa"/>
              <w:bottom w:w="80" w:type="dxa"/>
              <w:right w:w="80" w:type="dxa"/>
            </w:tcMar>
            <w:tcPrChange w:id="888" w:author="karolina.kurnatowska@o365.cm.umk.pl" w:date="2026-01-27T11:33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51B1BFC2" w14:textId="75864805" w:rsidR="007645B8" w:rsidRPr="00392557" w:rsidRDefault="00BB562C" w:rsidP="006306C7">
            <w:pPr>
              <w:shd w:val="clear" w:color="auto" w:fill="FFFFFF" w:themeFill="background1"/>
              <w:jc w:val="center"/>
              <w:rPr>
                <w:lang w:val="en-GB"/>
                <w:rPrChange w:id="889" w:author="karolina.kurnatowska@o365.cm.umk.pl" w:date="2026-01-27T12:13:00Z">
                  <w:rPr/>
                </w:rPrChange>
              </w:rPr>
            </w:pPr>
            <w:ins w:id="890" w:author="karolina.kurnatowska@o365.cm.umk.pl" w:date="2026-01-27T11:33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891" w:author="karolina.kurnatowska@o365.cm.umk.pl" w:date="2026-01-27T12:13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892" w:author="karolina.kurnatowska@o365.cm.umk.pl" w:date="2026-01-27T11:33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DC477ED" w14:textId="2C81977B" w:rsidR="00812926" w:rsidRPr="00392557" w:rsidRDefault="00812926" w:rsidP="00B11DDC">
            <w:pPr>
              <w:jc w:val="center"/>
              <w:rPr>
                <w:lang w:val="en-GB"/>
                <w:rPrChange w:id="893" w:author="karolina.kurnatowska@o365.cm.umk.pl" w:date="2026-01-27T12:13:00Z">
                  <w:rPr/>
                </w:rPrChange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894" w:author="karolina.kurnatowska@o365.cm.umk.pl" w:date="2026-01-27T11:33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75C69086" w14:textId="77777777" w:rsidR="003A3DF5" w:rsidRPr="00953440" w:rsidRDefault="003A3DF5" w:rsidP="00AB4C5B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6098A177" w14:textId="77777777" w:rsidR="003A3DF5" w:rsidRPr="00953440" w:rsidRDefault="003A3DF5" w:rsidP="00AB4C5B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5F399993" w14:textId="77777777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 xml:space="preserve">12:30-16:15 – Medicinal Chemistry </w:t>
            </w:r>
            <w:r w:rsidRPr="00953440">
              <w:rPr>
                <w:b/>
                <w:bCs/>
                <w:highlight w:val="yellow"/>
                <w:lang w:val="en-GB"/>
              </w:rPr>
              <w:t>laboratory</w:t>
            </w:r>
            <w:r w:rsidRPr="00953440">
              <w:rPr>
                <w:b/>
                <w:bCs/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>, building of pharmacy 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Wujak</w:t>
            </w:r>
            <w:proofErr w:type="spellEnd"/>
          </w:p>
          <w:p w14:paraId="164FB721" w14:textId="3FC58D52" w:rsidR="00A876AA" w:rsidRPr="00953440" w:rsidRDefault="00A876AA" w:rsidP="00A876AA">
            <w:pPr>
              <w:spacing w:after="0" w:line="240" w:lineRule="auto"/>
              <w:jc w:val="center"/>
              <w:rPr>
                <w:b/>
                <w:bCs/>
                <w:lang w:val="en-GB"/>
              </w:rPr>
            </w:pPr>
          </w:p>
          <w:p w14:paraId="05398B27" w14:textId="4F8554C4" w:rsidR="003A3DF5" w:rsidRPr="00953440" w:rsidRDefault="003A3DF5" w:rsidP="00AB4C5B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  <w:tcPrChange w:id="895" w:author="karolina.kurnatowska@o365.cm.umk.pl" w:date="2026-01-27T11:33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92D050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36FB56B" w14:textId="77777777" w:rsidR="007645B8" w:rsidRPr="008C7F82" w:rsidRDefault="004E609C" w:rsidP="004E609C">
            <w:pPr>
              <w:jc w:val="center"/>
              <w:rPr>
                <w:b/>
                <w:bCs/>
                <w:lang w:val="en-US"/>
              </w:rPr>
            </w:pPr>
            <w:r w:rsidRPr="008C7F82">
              <w:rPr>
                <w:b/>
                <w:bCs/>
                <w:lang w:val="en-US"/>
              </w:rPr>
              <w:t>Day free from classes</w:t>
            </w:r>
          </w:p>
          <w:p w14:paraId="6F7AC8FC" w14:textId="27D06AA5" w:rsidR="004E609C" w:rsidRPr="008C7F82" w:rsidRDefault="004E609C" w:rsidP="004E609C">
            <w:pPr>
              <w:jc w:val="center"/>
              <w:rPr>
                <w:b/>
                <w:bCs/>
                <w:lang w:val="en-US"/>
              </w:rPr>
            </w:pPr>
            <w:r w:rsidRPr="008C7F82">
              <w:rPr>
                <w:b/>
                <w:bCs/>
                <w:lang w:val="en-US"/>
              </w:rPr>
              <w:t>Corpus Christi</w:t>
            </w:r>
          </w:p>
          <w:p w14:paraId="0B9C18A9" w14:textId="281C4A74" w:rsidR="004E609C" w:rsidRPr="008C7F82" w:rsidRDefault="004E609C">
            <w:pPr>
              <w:rPr>
                <w:lang w:val="en-US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  <w:tcPrChange w:id="896" w:author="karolina.kurnatowska@o365.cm.umk.pl" w:date="2026-01-27T11:33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92D050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DE4734E" w14:textId="77777777" w:rsidR="004E609C" w:rsidRPr="004E609C" w:rsidRDefault="004E609C" w:rsidP="004E609C">
            <w:pPr>
              <w:jc w:val="center"/>
              <w:rPr>
                <w:b/>
                <w:lang w:val="en-GB"/>
              </w:rPr>
            </w:pPr>
            <w:r w:rsidRPr="004E609C">
              <w:rPr>
                <w:b/>
                <w:lang w:val="en-GB"/>
              </w:rPr>
              <w:t>Additional day free from classes</w:t>
            </w:r>
          </w:p>
          <w:p w14:paraId="7E6AB56D" w14:textId="77777777" w:rsidR="007645B8" w:rsidRDefault="007645B8"/>
        </w:tc>
      </w:tr>
      <w:tr w:rsidR="00BB5804" w14:paraId="5E618A63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47EEBD" w14:textId="30841490" w:rsidR="007645B8" w:rsidRDefault="00360F6F">
            <w:pPr>
              <w:spacing w:after="0" w:line="240" w:lineRule="auto"/>
              <w:jc w:val="center"/>
            </w:pPr>
            <w:r>
              <w:t>8.06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9EB468" w14:textId="5E9979BF" w:rsidR="007645B8" w:rsidRDefault="00360F6F">
            <w:pPr>
              <w:spacing w:after="0" w:line="240" w:lineRule="auto"/>
              <w:jc w:val="center"/>
            </w:pPr>
            <w:r>
              <w:t>9.06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7BDB44" w14:textId="2CAC00CA" w:rsidR="007645B8" w:rsidRDefault="00360F6F">
            <w:pPr>
              <w:spacing w:after="0" w:line="240" w:lineRule="auto"/>
              <w:jc w:val="center"/>
            </w:pPr>
            <w:r>
              <w:t>10.06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77F3F" w14:textId="2EF79B1B" w:rsidR="007645B8" w:rsidRDefault="00360F6F">
            <w:pPr>
              <w:spacing w:after="0" w:line="240" w:lineRule="auto"/>
              <w:jc w:val="center"/>
            </w:pPr>
            <w:r>
              <w:t>11.06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F94891" w14:textId="6E16FF71" w:rsidR="007645B8" w:rsidRDefault="00360F6F">
            <w:pPr>
              <w:spacing w:after="0" w:line="240" w:lineRule="auto"/>
              <w:jc w:val="center"/>
            </w:pPr>
            <w:r>
              <w:t>12.06</w:t>
            </w:r>
          </w:p>
        </w:tc>
      </w:tr>
      <w:tr w:rsidR="007645B8" w14:paraId="5D1674CD" w14:textId="77777777" w:rsidTr="00BB5804">
        <w:trPr>
          <w:trHeight w:val="23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83F8FD" w14:textId="2E2C5ACE" w:rsidR="00222C85" w:rsidRDefault="00222C85" w:rsidP="00222C85">
            <w:pPr>
              <w:spacing w:after="0" w:line="240" w:lineRule="auto"/>
              <w:jc w:val="center"/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F3CE6A" w14:textId="77777777" w:rsidR="007645B8" w:rsidRDefault="007645B8" w:rsidP="00812926">
            <w:pPr>
              <w:jc w:val="center"/>
            </w:pPr>
          </w:p>
          <w:p w14:paraId="1F427D72" w14:textId="77777777" w:rsidR="00812926" w:rsidRDefault="00812926" w:rsidP="00812926">
            <w:pPr>
              <w:jc w:val="center"/>
            </w:pPr>
          </w:p>
          <w:p w14:paraId="45CEC242" w14:textId="5DE4C5B5" w:rsidR="00812926" w:rsidRDefault="00812926" w:rsidP="00222C85">
            <w:pPr>
              <w:spacing w:after="0" w:line="240" w:lineRule="auto"/>
              <w:jc w:val="center"/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FF36C5" w14:textId="16307D2F" w:rsidR="003A3DF5" w:rsidRDefault="003A3DF5" w:rsidP="00B11DDC">
            <w:pPr>
              <w:jc w:val="center"/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DB37D8" w14:textId="76A4517F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FA302A" w14:textId="77777777" w:rsidR="007645B8" w:rsidRDefault="007645B8"/>
        </w:tc>
      </w:tr>
      <w:tr w:rsidR="00BB5804" w14:paraId="4639651E" w14:textId="77777777" w:rsidTr="001647BA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8BC97E" w14:textId="4D8CB9C6" w:rsidR="007645B8" w:rsidRDefault="00360F6F">
            <w:pPr>
              <w:spacing w:after="0" w:line="240" w:lineRule="auto"/>
              <w:jc w:val="center"/>
            </w:pPr>
            <w:r>
              <w:t>15.06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BDCBA1" w14:textId="243CA7D1" w:rsidR="007645B8" w:rsidRDefault="00360F6F">
            <w:pPr>
              <w:spacing w:after="0" w:line="240" w:lineRule="auto"/>
              <w:jc w:val="center"/>
            </w:pPr>
            <w:r>
              <w:t>16.06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39A5B2" w14:textId="0CD3CB23" w:rsidR="007645B8" w:rsidRDefault="00360F6F">
            <w:pPr>
              <w:spacing w:after="0" w:line="240" w:lineRule="auto"/>
              <w:jc w:val="center"/>
            </w:pPr>
            <w:r>
              <w:t>17.06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967F13" w14:textId="05CE1CE8" w:rsidR="007645B8" w:rsidRDefault="00360F6F">
            <w:pPr>
              <w:spacing w:after="0" w:line="240" w:lineRule="auto"/>
              <w:jc w:val="center"/>
            </w:pPr>
            <w:r>
              <w:t>18.06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95B479" w14:textId="3F380F11" w:rsidR="007645B8" w:rsidRDefault="00360F6F">
            <w:pPr>
              <w:spacing w:after="0" w:line="240" w:lineRule="auto"/>
              <w:jc w:val="center"/>
            </w:pPr>
            <w:r>
              <w:t>19.06</w:t>
            </w:r>
          </w:p>
        </w:tc>
      </w:tr>
      <w:tr w:rsidR="007645B8" w14:paraId="45970F60" w14:textId="77777777" w:rsidTr="001647BA">
        <w:trPr>
          <w:trHeight w:val="11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BB0D4" w14:textId="77777777" w:rsidR="007645B8" w:rsidRPr="008B022B" w:rsidRDefault="007645B8">
            <w:pPr>
              <w:rPr>
                <w:lang w:val="en-GB"/>
              </w:rPr>
            </w:pPr>
          </w:p>
          <w:p w14:paraId="12FC2377" w14:textId="77777777" w:rsidR="00222C85" w:rsidRPr="008B022B" w:rsidRDefault="00222C85">
            <w:pPr>
              <w:rPr>
                <w:lang w:val="en-GB"/>
              </w:rPr>
            </w:pPr>
          </w:p>
          <w:p w14:paraId="22E8FDC0" w14:textId="18D76BFA" w:rsidR="00222C85" w:rsidRPr="008B022B" w:rsidRDefault="00222C85" w:rsidP="00222C85">
            <w:pPr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5B7E06" w14:textId="77777777" w:rsidR="007645B8" w:rsidRPr="008B022B" w:rsidRDefault="007645B8" w:rsidP="00812926">
            <w:pPr>
              <w:jc w:val="center"/>
              <w:rPr>
                <w:lang w:val="en-GB"/>
              </w:rPr>
            </w:pPr>
          </w:p>
          <w:p w14:paraId="53FE8CC3" w14:textId="77777777" w:rsidR="00812926" w:rsidRPr="008B022B" w:rsidRDefault="00812926" w:rsidP="00812926">
            <w:pPr>
              <w:jc w:val="center"/>
              <w:rPr>
                <w:lang w:val="en-GB"/>
              </w:rPr>
            </w:pPr>
          </w:p>
          <w:p w14:paraId="0D19B1F6" w14:textId="1F2B4F26" w:rsidR="00812926" w:rsidRPr="008B022B" w:rsidRDefault="00812926" w:rsidP="00812926">
            <w:pPr>
              <w:jc w:val="center"/>
              <w:rPr>
                <w:lang w:val="en-GB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CCF3F3" w14:textId="3973327B" w:rsidR="003A3DF5" w:rsidRPr="004E609C" w:rsidRDefault="004E609C" w:rsidP="00B11DDC">
            <w:pPr>
              <w:jc w:val="center"/>
              <w:rPr>
                <w:b/>
                <w:bCs/>
              </w:rPr>
            </w:pPr>
            <w:proofErr w:type="spellStart"/>
            <w:r w:rsidRPr="004E609C">
              <w:rPr>
                <w:b/>
                <w:bCs/>
              </w:rPr>
              <w:t>Summer</w:t>
            </w:r>
            <w:proofErr w:type="spellEnd"/>
            <w:r w:rsidRPr="004E609C">
              <w:rPr>
                <w:b/>
                <w:bCs/>
              </w:rPr>
              <w:t xml:space="preserve"> </w:t>
            </w:r>
            <w:proofErr w:type="spellStart"/>
            <w:r w:rsidRPr="004E609C">
              <w:rPr>
                <w:b/>
                <w:bCs/>
              </w:rPr>
              <w:t>examination</w:t>
            </w:r>
            <w:proofErr w:type="spellEnd"/>
            <w:r w:rsidRPr="004E609C">
              <w:rPr>
                <w:b/>
                <w:bCs/>
              </w:rPr>
              <w:t xml:space="preserve"> </w:t>
            </w:r>
            <w:proofErr w:type="spellStart"/>
            <w:r w:rsidRPr="004E609C">
              <w:rPr>
                <w:b/>
                <w:bCs/>
              </w:rPr>
              <w:t>session</w:t>
            </w:r>
            <w:proofErr w:type="spellEnd"/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B772FE" w14:textId="6600A42D" w:rsidR="007645B8" w:rsidRPr="004E609C" w:rsidRDefault="004E609C" w:rsidP="004E609C">
            <w:pPr>
              <w:jc w:val="center"/>
              <w:rPr>
                <w:b/>
                <w:bCs/>
              </w:rPr>
            </w:pPr>
            <w:proofErr w:type="spellStart"/>
            <w:r w:rsidRPr="004E609C">
              <w:rPr>
                <w:b/>
                <w:bCs/>
              </w:rPr>
              <w:t>Summer</w:t>
            </w:r>
            <w:proofErr w:type="spellEnd"/>
            <w:r w:rsidRPr="004E609C">
              <w:rPr>
                <w:b/>
                <w:bCs/>
              </w:rPr>
              <w:t xml:space="preserve"> </w:t>
            </w:r>
            <w:proofErr w:type="spellStart"/>
            <w:r w:rsidRPr="004E609C">
              <w:rPr>
                <w:b/>
                <w:bCs/>
              </w:rPr>
              <w:t>examination</w:t>
            </w:r>
            <w:proofErr w:type="spellEnd"/>
            <w:r w:rsidRPr="004E609C">
              <w:rPr>
                <w:b/>
                <w:bCs/>
              </w:rPr>
              <w:t xml:space="preserve"> </w:t>
            </w:r>
            <w:proofErr w:type="spellStart"/>
            <w:r w:rsidRPr="004E609C">
              <w:rPr>
                <w:b/>
                <w:bCs/>
              </w:rPr>
              <w:t>session</w:t>
            </w:r>
            <w:proofErr w:type="spellEnd"/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D581F5" w14:textId="4E498E5D" w:rsidR="007645B8" w:rsidRPr="004E609C" w:rsidRDefault="004E609C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lang w:val="it-IT"/>
              </w:rPr>
            </w:pPr>
            <w:r w:rsidRPr="004E609C">
              <w:rPr>
                <w:b/>
                <w:bCs/>
                <w:sz w:val="24"/>
                <w:szCs w:val="24"/>
                <w:lang w:val="it-IT"/>
              </w:rPr>
              <w:t>Summer examination session</w:t>
            </w:r>
          </w:p>
          <w:p w14:paraId="6CCC25CB" w14:textId="77777777" w:rsidR="00545DA5" w:rsidRDefault="00545DA5">
            <w:pPr>
              <w:spacing w:after="0" w:line="240" w:lineRule="auto"/>
              <w:jc w:val="center"/>
            </w:pPr>
          </w:p>
          <w:p w14:paraId="7C2F81E4" w14:textId="18D98B92" w:rsidR="00545DA5" w:rsidRDefault="00545DA5">
            <w:pPr>
              <w:spacing w:after="0" w:line="240" w:lineRule="auto"/>
              <w:jc w:val="center"/>
            </w:pPr>
          </w:p>
        </w:tc>
      </w:tr>
      <w:tr w:rsidR="00BB5804" w14:paraId="20992313" w14:textId="77777777" w:rsidTr="001647BA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59FFA" w14:textId="1C85C75E" w:rsidR="007645B8" w:rsidRDefault="00360F6F">
            <w:pPr>
              <w:spacing w:after="0" w:line="240" w:lineRule="auto"/>
              <w:jc w:val="center"/>
            </w:pPr>
            <w:r>
              <w:t>22.06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472C4F" w14:textId="38A7F301" w:rsidR="007645B8" w:rsidRDefault="00360F6F">
            <w:pPr>
              <w:spacing w:after="0" w:line="240" w:lineRule="auto"/>
              <w:jc w:val="center"/>
            </w:pPr>
            <w:r>
              <w:t>23.06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7BC184" w14:textId="67D33685" w:rsidR="007645B8" w:rsidRDefault="00360F6F">
            <w:pPr>
              <w:spacing w:after="0" w:line="240" w:lineRule="auto"/>
              <w:jc w:val="center"/>
            </w:pPr>
            <w:r>
              <w:t>24.06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BBD799" w14:textId="778C50B4" w:rsidR="007645B8" w:rsidRDefault="00360F6F">
            <w:pPr>
              <w:spacing w:after="0" w:line="240" w:lineRule="auto"/>
              <w:jc w:val="center"/>
            </w:pPr>
            <w:r>
              <w:t>25.06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4AB89C" w14:textId="5D37729F" w:rsidR="007645B8" w:rsidRDefault="00360F6F">
            <w:pPr>
              <w:spacing w:after="0" w:line="240" w:lineRule="auto"/>
              <w:jc w:val="center"/>
            </w:pPr>
            <w:r>
              <w:t>26.06</w:t>
            </w:r>
          </w:p>
        </w:tc>
      </w:tr>
      <w:tr w:rsidR="007645B8" w14:paraId="619EF661" w14:textId="77777777" w:rsidTr="001647BA">
        <w:trPr>
          <w:trHeight w:val="1121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745E65" w14:textId="5A3FA9CF" w:rsidR="007645B8" w:rsidRPr="004E609C" w:rsidRDefault="004E609C" w:rsidP="004E609C">
            <w:pPr>
              <w:jc w:val="center"/>
              <w:rPr>
                <w:b/>
                <w:bCs/>
              </w:rPr>
            </w:pPr>
            <w:proofErr w:type="spellStart"/>
            <w:r w:rsidRPr="004E609C">
              <w:rPr>
                <w:b/>
                <w:bCs/>
              </w:rPr>
              <w:t>Summer</w:t>
            </w:r>
            <w:proofErr w:type="spellEnd"/>
            <w:r w:rsidRPr="004E609C">
              <w:rPr>
                <w:b/>
                <w:bCs/>
              </w:rPr>
              <w:t xml:space="preserve"> </w:t>
            </w:r>
            <w:proofErr w:type="spellStart"/>
            <w:r w:rsidRPr="004E609C">
              <w:rPr>
                <w:b/>
                <w:bCs/>
              </w:rPr>
              <w:t>examination</w:t>
            </w:r>
            <w:proofErr w:type="spellEnd"/>
            <w:r w:rsidRPr="004E609C">
              <w:rPr>
                <w:b/>
                <w:bCs/>
              </w:rPr>
              <w:t xml:space="preserve"> </w:t>
            </w:r>
            <w:proofErr w:type="spellStart"/>
            <w:r w:rsidRPr="004E609C">
              <w:rPr>
                <w:b/>
                <w:bCs/>
              </w:rPr>
              <w:t>session</w:t>
            </w:r>
            <w:proofErr w:type="spellEnd"/>
          </w:p>
          <w:p w14:paraId="2DE340AF" w14:textId="4F2DF497" w:rsidR="00222C85" w:rsidRPr="008B022B" w:rsidRDefault="00222C85" w:rsidP="00222C85">
            <w:pPr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353692" w14:textId="572A59E1" w:rsidR="007645B8" w:rsidRPr="004E609C" w:rsidRDefault="004E609C" w:rsidP="004E609C">
            <w:pPr>
              <w:jc w:val="center"/>
              <w:rPr>
                <w:b/>
                <w:bCs/>
                <w:lang w:val="en-GB"/>
              </w:rPr>
            </w:pPr>
            <w:r w:rsidRPr="004E609C">
              <w:rPr>
                <w:b/>
                <w:bCs/>
                <w:lang w:val="en-GB"/>
              </w:rPr>
              <w:t>Summer examination session</w:t>
            </w:r>
          </w:p>
          <w:p w14:paraId="4E7B2CF8" w14:textId="77777777" w:rsidR="00812926" w:rsidRPr="008B022B" w:rsidRDefault="00812926">
            <w:pPr>
              <w:rPr>
                <w:lang w:val="en-GB"/>
              </w:rPr>
            </w:pPr>
          </w:p>
          <w:p w14:paraId="4CFC259C" w14:textId="6732B3DF" w:rsidR="00812926" w:rsidRPr="008B022B" w:rsidRDefault="00812926" w:rsidP="00812926">
            <w:pPr>
              <w:jc w:val="center"/>
              <w:rPr>
                <w:lang w:val="en-GB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3A160" w14:textId="77777777" w:rsidR="00545DA5" w:rsidRPr="008C7F82" w:rsidRDefault="00360F6F" w:rsidP="00B11DD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8C7F82">
              <w:rPr>
                <w:b/>
                <w:bCs/>
                <w:lang w:val="en-US"/>
              </w:rPr>
              <w:t>Day free from classes</w:t>
            </w:r>
          </w:p>
          <w:p w14:paraId="5F2F8061" w14:textId="152A9468" w:rsidR="00360F6F" w:rsidRPr="008C7F82" w:rsidRDefault="004E609C" w:rsidP="00B11DDC">
            <w:pPr>
              <w:spacing w:after="0" w:line="240" w:lineRule="auto"/>
              <w:jc w:val="center"/>
              <w:rPr>
                <w:lang w:val="en-US"/>
              </w:rPr>
            </w:pPr>
            <w:r w:rsidRPr="008C7F82">
              <w:rPr>
                <w:b/>
                <w:bCs/>
                <w:lang w:val="en-US"/>
              </w:rPr>
              <w:t>Pentecost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5D005E" w14:textId="3312A00E" w:rsidR="007645B8" w:rsidRPr="004E609C" w:rsidRDefault="004E609C" w:rsidP="004E609C">
            <w:pPr>
              <w:jc w:val="center"/>
              <w:rPr>
                <w:b/>
                <w:bCs/>
              </w:rPr>
            </w:pPr>
            <w:proofErr w:type="spellStart"/>
            <w:r w:rsidRPr="004E609C">
              <w:rPr>
                <w:b/>
                <w:bCs/>
              </w:rPr>
              <w:t>Summer</w:t>
            </w:r>
            <w:proofErr w:type="spellEnd"/>
            <w:r w:rsidRPr="004E609C">
              <w:rPr>
                <w:b/>
                <w:bCs/>
              </w:rPr>
              <w:t xml:space="preserve"> </w:t>
            </w:r>
            <w:proofErr w:type="spellStart"/>
            <w:r w:rsidRPr="004E609C">
              <w:rPr>
                <w:b/>
                <w:bCs/>
              </w:rPr>
              <w:t>examination</w:t>
            </w:r>
            <w:proofErr w:type="spellEnd"/>
            <w:r w:rsidRPr="004E609C">
              <w:rPr>
                <w:b/>
                <w:bCs/>
              </w:rPr>
              <w:t xml:space="preserve"> </w:t>
            </w:r>
            <w:proofErr w:type="spellStart"/>
            <w:r w:rsidRPr="004E609C">
              <w:rPr>
                <w:b/>
                <w:bCs/>
              </w:rPr>
              <w:t>session</w:t>
            </w:r>
            <w:proofErr w:type="spellEnd"/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ABD88A" w14:textId="09CBA49F" w:rsidR="00545DA5" w:rsidRPr="004E609C" w:rsidRDefault="004E609C" w:rsidP="00545DA5">
            <w:pPr>
              <w:spacing w:after="0" w:line="240" w:lineRule="auto"/>
              <w:jc w:val="center"/>
              <w:rPr>
                <w:b/>
                <w:bCs/>
              </w:rPr>
            </w:pPr>
            <w:proofErr w:type="spellStart"/>
            <w:r w:rsidRPr="004E609C">
              <w:rPr>
                <w:b/>
                <w:bCs/>
              </w:rPr>
              <w:t>Summer</w:t>
            </w:r>
            <w:proofErr w:type="spellEnd"/>
            <w:r w:rsidRPr="004E609C">
              <w:rPr>
                <w:b/>
                <w:bCs/>
              </w:rPr>
              <w:t xml:space="preserve"> </w:t>
            </w:r>
            <w:proofErr w:type="spellStart"/>
            <w:r w:rsidRPr="004E609C">
              <w:rPr>
                <w:b/>
                <w:bCs/>
              </w:rPr>
              <w:t>examination</w:t>
            </w:r>
            <w:proofErr w:type="spellEnd"/>
            <w:r w:rsidRPr="004E609C">
              <w:rPr>
                <w:b/>
                <w:bCs/>
              </w:rPr>
              <w:t xml:space="preserve"> </w:t>
            </w:r>
            <w:proofErr w:type="spellStart"/>
            <w:r w:rsidRPr="004E609C">
              <w:rPr>
                <w:b/>
                <w:bCs/>
              </w:rPr>
              <w:t>session</w:t>
            </w:r>
            <w:proofErr w:type="spellEnd"/>
          </w:p>
        </w:tc>
      </w:tr>
      <w:tr w:rsidR="00BB5804" w14:paraId="425423AA" w14:textId="77777777" w:rsidTr="001647BA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5ED5AF" w14:textId="6468EF56" w:rsidR="007645B8" w:rsidRDefault="00360F6F">
            <w:pPr>
              <w:spacing w:after="0" w:line="240" w:lineRule="auto"/>
              <w:jc w:val="center"/>
            </w:pPr>
            <w:r>
              <w:t>29.06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386A60" w14:textId="4FCBB159" w:rsidR="007645B8" w:rsidRDefault="00360F6F">
            <w:pPr>
              <w:spacing w:after="0" w:line="240" w:lineRule="auto"/>
              <w:jc w:val="center"/>
            </w:pPr>
            <w:r>
              <w:t>30.06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55A982" w14:textId="433030A5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54C8C0" w14:textId="5128499F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65694" w14:textId="7F1FA1BB" w:rsidR="007645B8" w:rsidRDefault="007645B8">
            <w:pPr>
              <w:spacing w:after="0" w:line="240" w:lineRule="auto"/>
              <w:jc w:val="center"/>
            </w:pPr>
          </w:p>
        </w:tc>
      </w:tr>
      <w:tr w:rsidR="00BB5804" w14:paraId="485D3C12" w14:textId="77777777" w:rsidTr="001647BA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93F72F" w14:textId="4F334707" w:rsidR="00BB5804" w:rsidRPr="004E609C" w:rsidRDefault="004E609C" w:rsidP="004E609C">
            <w:pPr>
              <w:jc w:val="center"/>
              <w:rPr>
                <w:b/>
                <w:bCs/>
                <w:lang w:val="en-GB"/>
              </w:rPr>
            </w:pPr>
            <w:r w:rsidRPr="004E609C">
              <w:rPr>
                <w:b/>
                <w:bCs/>
                <w:lang w:val="en-GB"/>
              </w:rPr>
              <w:t>Summer examination session</w:t>
            </w:r>
          </w:p>
          <w:p w14:paraId="590C453C" w14:textId="77777777" w:rsidR="00BB5804" w:rsidRPr="008B022B" w:rsidRDefault="00BB5804">
            <w:pPr>
              <w:rPr>
                <w:lang w:val="en-GB"/>
              </w:rPr>
            </w:pPr>
          </w:p>
          <w:p w14:paraId="30E8F792" w14:textId="22747DFC" w:rsidR="00BB5804" w:rsidRPr="008B022B" w:rsidRDefault="00BB5804" w:rsidP="00222C85">
            <w:pPr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4CA3CB" w14:textId="19D1A1E0" w:rsidR="00BB5804" w:rsidRPr="00E0581A" w:rsidRDefault="004E609C" w:rsidP="006306C7">
            <w:pPr>
              <w:shd w:val="clear" w:color="auto" w:fill="FFFFFF" w:themeFill="background1"/>
              <w:jc w:val="center"/>
              <w:rPr>
                <w:b/>
                <w:sz w:val="24"/>
                <w:szCs w:val="24"/>
              </w:rPr>
            </w:pPr>
            <w:proofErr w:type="spellStart"/>
            <w:r w:rsidRPr="004E609C">
              <w:rPr>
                <w:b/>
                <w:sz w:val="24"/>
                <w:szCs w:val="24"/>
              </w:rPr>
              <w:t>Summer</w:t>
            </w:r>
            <w:proofErr w:type="spellEnd"/>
            <w:r w:rsidRPr="004E609C">
              <w:rPr>
                <w:b/>
                <w:sz w:val="24"/>
                <w:szCs w:val="24"/>
              </w:rPr>
              <w:t xml:space="preserve"> examination session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46E93" w14:textId="77777777" w:rsidR="00BB5804" w:rsidRPr="00E0581A" w:rsidRDefault="00BB5804" w:rsidP="00E0581A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82D058" w14:textId="77777777" w:rsidR="00BB5804" w:rsidRPr="00E0581A" w:rsidRDefault="00BB5804" w:rsidP="00E0581A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E591A" w14:textId="2F1081B4" w:rsidR="00BB5804" w:rsidRPr="00E0581A" w:rsidRDefault="00BB5804" w:rsidP="00E0581A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BB5804" w14:paraId="70296B47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D661AB" w14:textId="7B8C7007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6DC2E0" w14:textId="55B2A85D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D9D87A" w14:textId="41F1E04F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5296A3" w14:textId="77371F72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69CEA5" w14:textId="18BE5612" w:rsidR="007645B8" w:rsidRDefault="007645B8">
            <w:pPr>
              <w:spacing w:after="0" w:line="240" w:lineRule="auto"/>
              <w:jc w:val="center"/>
            </w:pPr>
          </w:p>
        </w:tc>
      </w:tr>
      <w:tr w:rsidR="00BB5804" w14:paraId="6B2988DE" w14:textId="77777777" w:rsidTr="006306C7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97410A" w14:textId="77777777" w:rsidR="00BB5804" w:rsidRDefault="00BB5804" w:rsidP="00E0581A">
            <w:pPr>
              <w:jc w:val="center"/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6D38F" w14:textId="77777777" w:rsidR="00BB5804" w:rsidRDefault="00BB5804" w:rsidP="00E0581A">
            <w:pPr>
              <w:jc w:val="center"/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ECDE6" w14:textId="77777777" w:rsidR="00BB5804" w:rsidRDefault="00BB5804" w:rsidP="00E0581A">
            <w:pPr>
              <w:jc w:val="center"/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DA5D4" w14:textId="77777777" w:rsidR="00BB5804" w:rsidRDefault="00BB5804" w:rsidP="00E0581A">
            <w:pPr>
              <w:jc w:val="center"/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56CBF" w14:textId="24E1CD8C" w:rsidR="00BB5804" w:rsidRDefault="00BB5804" w:rsidP="00E0581A">
            <w:pPr>
              <w:jc w:val="center"/>
            </w:pPr>
          </w:p>
        </w:tc>
      </w:tr>
      <w:tr w:rsidR="00BB5804" w14:paraId="1629D9FA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74904E" w14:textId="5117FBFA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D0D814" w14:textId="017CEB15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FE45A3" w14:textId="3053236D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C27E44" w14:textId="0082D92E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72E0E1" w14:textId="36D26AC1" w:rsidR="007645B8" w:rsidRDefault="007645B8">
            <w:pPr>
              <w:spacing w:after="0" w:line="240" w:lineRule="auto"/>
              <w:jc w:val="center"/>
            </w:pPr>
          </w:p>
        </w:tc>
      </w:tr>
      <w:tr w:rsidR="00BB5804" w14:paraId="24E53285" w14:textId="77777777" w:rsidTr="006306C7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C00BD8" w14:textId="77777777" w:rsidR="00BB5804" w:rsidRDefault="00BB5804" w:rsidP="00E0581A">
            <w:pPr>
              <w:jc w:val="center"/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93386E" w14:textId="77777777" w:rsidR="00BB5804" w:rsidRDefault="00BB5804" w:rsidP="00E0581A">
            <w:pPr>
              <w:jc w:val="center"/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8C16E" w14:textId="77777777" w:rsidR="00BB5804" w:rsidRDefault="00BB5804" w:rsidP="00E0581A">
            <w:pPr>
              <w:jc w:val="center"/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518142" w14:textId="77777777" w:rsidR="00BB5804" w:rsidRDefault="00BB5804" w:rsidP="00E0581A">
            <w:pPr>
              <w:jc w:val="center"/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9C152C" w14:textId="2ADB6BB7" w:rsidR="00BB5804" w:rsidRDefault="00BB5804" w:rsidP="00E0581A">
            <w:pPr>
              <w:jc w:val="center"/>
            </w:pPr>
          </w:p>
        </w:tc>
      </w:tr>
      <w:tr w:rsidR="007645B8" w14:paraId="3065D030" w14:textId="77777777" w:rsidTr="00BB5804">
        <w:trPr>
          <w:trHeight w:val="221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FE3A0" w14:textId="77777777" w:rsidR="007645B8" w:rsidRDefault="007645B8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5C134B" w14:textId="77777777" w:rsidR="007645B8" w:rsidRDefault="007645B8"/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5CF77D" w14:textId="77777777" w:rsidR="007645B8" w:rsidRDefault="007645B8"/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8F6F0B" w14:textId="77777777" w:rsidR="007645B8" w:rsidRDefault="007645B8"/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A3E3C5" w14:textId="77777777" w:rsidR="007645B8" w:rsidRDefault="007645B8"/>
        </w:tc>
      </w:tr>
      <w:tr w:rsidR="007645B8" w14:paraId="00472B96" w14:textId="77777777" w:rsidTr="00BB5804">
        <w:trPr>
          <w:trHeight w:val="221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F09030" w14:textId="77777777" w:rsidR="007645B8" w:rsidRDefault="007645B8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D8579B" w14:textId="77777777" w:rsidR="007645B8" w:rsidRDefault="007645B8"/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A5AACD" w14:textId="77777777" w:rsidR="007645B8" w:rsidRDefault="007645B8"/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965DFA" w14:textId="77777777" w:rsidR="007645B8" w:rsidRDefault="007645B8"/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A0220E" w14:textId="77777777" w:rsidR="007645B8" w:rsidRDefault="007645B8"/>
        </w:tc>
      </w:tr>
    </w:tbl>
    <w:p w14:paraId="455FCB52" w14:textId="77777777" w:rsidR="007645B8" w:rsidRDefault="007645B8">
      <w:pPr>
        <w:pStyle w:val="Tre"/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</w:tabs>
      </w:pPr>
    </w:p>
    <w:sectPr w:rsidR="007645B8" w:rsidSect="00E46A69">
      <w:headerReference w:type="default" r:id="rId7"/>
      <w:footerReference w:type="default" r:id="rId8"/>
      <w:pgSz w:w="16840" w:h="11900" w:orient="landscape"/>
      <w:pgMar w:top="720" w:right="720" w:bottom="720" w:left="720" w:header="708" w:footer="708" w:gutter="0"/>
      <w:cols w:space="708"/>
      <w:docGrid w:linePitch="299"/>
      <w:sectPrChange w:id="897" w:author="Urszula Marzec-Wróblewska" w:date="2026-01-16T12:36:00Z">
        <w:sectPr w:rsidR="007645B8" w:rsidSect="00E46A69">
          <w:pgMar w:top="720" w:right="720" w:bottom="720" w:left="720" w:header="708" w:footer="708" w:gutter="0"/>
          <w:docGrid w:linePitch="0"/>
        </w:sectPr>
      </w:sectPrChange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78F96" w14:textId="77777777" w:rsidR="008374BF" w:rsidRDefault="008374BF">
      <w:pPr>
        <w:spacing w:after="0" w:line="240" w:lineRule="auto"/>
      </w:pPr>
      <w:r>
        <w:separator/>
      </w:r>
    </w:p>
  </w:endnote>
  <w:endnote w:type="continuationSeparator" w:id="0">
    <w:p w14:paraId="6139C573" w14:textId="77777777" w:rsidR="008374BF" w:rsidRDefault="008374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elvetica Neue">
    <w:altName w:val="Malgun Gothic"/>
    <w:charset w:val="00"/>
    <w:family w:val="auto"/>
    <w:pitch w:val="variable"/>
    <w:sig w:usb0="E50002FF" w:usb1="500079DB" w:usb2="00000010" w:usb3="00000000" w:csb0="0000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134E1" w14:textId="77777777" w:rsidR="00545DA5" w:rsidRDefault="00545DA5">
    <w:pPr>
      <w:pStyle w:val="Nagweki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BCF407" w14:textId="77777777" w:rsidR="008374BF" w:rsidRDefault="008374BF">
      <w:pPr>
        <w:spacing w:after="0" w:line="240" w:lineRule="auto"/>
      </w:pPr>
      <w:r>
        <w:separator/>
      </w:r>
    </w:p>
  </w:footnote>
  <w:footnote w:type="continuationSeparator" w:id="0">
    <w:p w14:paraId="0398EAAA" w14:textId="77777777" w:rsidR="008374BF" w:rsidRDefault="008374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408A4" w14:textId="77777777" w:rsidR="00545DA5" w:rsidRDefault="00545DA5">
    <w:pPr>
      <w:pStyle w:val="Nagwekistopka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arolina.kurnatowska@o365.cm.umk.pl">
    <w15:presenceInfo w15:providerId="AD" w15:userId="S::karolina.kurnatowska@o365.cm.umk.pl::1d35615c-f0eb-44a3-b60e-7f870feb9866"/>
  </w15:person>
  <w15:person w15:author="mwujak@o365.cm.umk.pl">
    <w15:presenceInfo w15:providerId="AD" w15:userId="S-1-5-21-608741288-881874306-1418655875-1001"/>
  </w15:person>
  <w15:person w15:author="Urszula Marzec-Wróblewska">
    <w15:presenceInfo w15:providerId="None" w15:userId="Urszula Marzec-Wróblewska"/>
  </w15:person>
  <w15:person w15:author="wojciech.filipiak@o365.cm.umk.pl">
    <w15:presenceInfo w15:providerId="AD" w15:userId="S::wojciech.filipiak@o365.cm.umk.pl::74871fc0-ce7c-4db4-bfc3-7598dda264c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1MDE3NDMzMzKyNDFX0lEKTi0uzszPAykwrAUA40p9oSwAAAA="/>
  </w:docVars>
  <w:rsids>
    <w:rsidRoot w:val="007645B8"/>
    <w:rsid w:val="00012DA9"/>
    <w:rsid w:val="00017BDD"/>
    <w:rsid w:val="00027350"/>
    <w:rsid w:val="0004507F"/>
    <w:rsid w:val="000518D3"/>
    <w:rsid w:val="00081C0D"/>
    <w:rsid w:val="00085CD3"/>
    <w:rsid w:val="00093EB5"/>
    <w:rsid w:val="000A6B99"/>
    <w:rsid w:val="000E505B"/>
    <w:rsid w:val="000E5195"/>
    <w:rsid w:val="00103239"/>
    <w:rsid w:val="00103F25"/>
    <w:rsid w:val="00112893"/>
    <w:rsid w:val="00113F90"/>
    <w:rsid w:val="001441F0"/>
    <w:rsid w:val="00147597"/>
    <w:rsid w:val="00155321"/>
    <w:rsid w:val="00160539"/>
    <w:rsid w:val="001647BA"/>
    <w:rsid w:val="001709FA"/>
    <w:rsid w:val="001A3056"/>
    <w:rsid w:val="001D12E6"/>
    <w:rsid w:val="001E79F8"/>
    <w:rsid w:val="001F273F"/>
    <w:rsid w:val="001F4276"/>
    <w:rsid w:val="0021589A"/>
    <w:rsid w:val="00222C85"/>
    <w:rsid w:val="00225B14"/>
    <w:rsid w:val="002269FB"/>
    <w:rsid w:val="002407A6"/>
    <w:rsid w:val="00264C5C"/>
    <w:rsid w:val="0027192E"/>
    <w:rsid w:val="00284354"/>
    <w:rsid w:val="002951EC"/>
    <w:rsid w:val="00296D21"/>
    <w:rsid w:val="002B6414"/>
    <w:rsid w:val="002D7CB1"/>
    <w:rsid w:val="00316CDA"/>
    <w:rsid w:val="00316E1C"/>
    <w:rsid w:val="003173B0"/>
    <w:rsid w:val="00336843"/>
    <w:rsid w:val="003516A1"/>
    <w:rsid w:val="00353919"/>
    <w:rsid w:val="00360F6F"/>
    <w:rsid w:val="00374902"/>
    <w:rsid w:val="00392557"/>
    <w:rsid w:val="003A3DF5"/>
    <w:rsid w:val="003A595B"/>
    <w:rsid w:val="003C6FBB"/>
    <w:rsid w:val="003F2FAE"/>
    <w:rsid w:val="003F3E75"/>
    <w:rsid w:val="00407E60"/>
    <w:rsid w:val="00415CB4"/>
    <w:rsid w:val="004242E6"/>
    <w:rsid w:val="00426DCC"/>
    <w:rsid w:val="00432561"/>
    <w:rsid w:val="004438DB"/>
    <w:rsid w:val="00447DAE"/>
    <w:rsid w:val="004678BD"/>
    <w:rsid w:val="004A7147"/>
    <w:rsid w:val="004C31B9"/>
    <w:rsid w:val="004D5C64"/>
    <w:rsid w:val="004E609C"/>
    <w:rsid w:val="004E78D7"/>
    <w:rsid w:val="004F06F7"/>
    <w:rsid w:val="00527156"/>
    <w:rsid w:val="00540FF1"/>
    <w:rsid w:val="00545DA5"/>
    <w:rsid w:val="00554A3A"/>
    <w:rsid w:val="00575B2A"/>
    <w:rsid w:val="005849B0"/>
    <w:rsid w:val="005973F8"/>
    <w:rsid w:val="005C4108"/>
    <w:rsid w:val="005E60E0"/>
    <w:rsid w:val="005E7BBD"/>
    <w:rsid w:val="0060346F"/>
    <w:rsid w:val="00603E65"/>
    <w:rsid w:val="006306C7"/>
    <w:rsid w:val="00634131"/>
    <w:rsid w:val="00656017"/>
    <w:rsid w:val="0066042F"/>
    <w:rsid w:val="006661CF"/>
    <w:rsid w:val="00666B0F"/>
    <w:rsid w:val="0069414C"/>
    <w:rsid w:val="006A3FD1"/>
    <w:rsid w:val="006A78E9"/>
    <w:rsid w:val="006D0970"/>
    <w:rsid w:val="006D5CE9"/>
    <w:rsid w:val="006E70DF"/>
    <w:rsid w:val="006F00B2"/>
    <w:rsid w:val="006F47AD"/>
    <w:rsid w:val="00727B10"/>
    <w:rsid w:val="00734AF8"/>
    <w:rsid w:val="007377D8"/>
    <w:rsid w:val="00744979"/>
    <w:rsid w:val="00753AAE"/>
    <w:rsid w:val="007577CB"/>
    <w:rsid w:val="0076449B"/>
    <w:rsid w:val="007645B8"/>
    <w:rsid w:val="00775E96"/>
    <w:rsid w:val="00776A9E"/>
    <w:rsid w:val="00793C0B"/>
    <w:rsid w:val="007A6770"/>
    <w:rsid w:val="007D5D39"/>
    <w:rsid w:val="007E0AEB"/>
    <w:rsid w:val="007F462E"/>
    <w:rsid w:val="00802461"/>
    <w:rsid w:val="00812926"/>
    <w:rsid w:val="00824EE4"/>
    <w:rsid w:val="008335D1"/>
    <w:rsid w:val="008374BF"/>
    <w:rsid w:val="00851AE7"/>
    <w:rsid w:val="00855788"/>
    <w:rsid w:val="00864E38"/>
    <w:rsid w:val="00874E56"/>
    <w:rsid w:val="00884616"/>
    <w:rsid w:val="008B022B"/>
    <w:rsid w:val="008C3BE0"/>
    <w:rsid w:val="008C7F82"/>
    <w:rsid w:val="00905678"/>
    <w:rsid w:val="00953440"/>
    <w:rsid w:val="009545C6"/>
    <w:rsid w:val="00982FC8"/>
    <w:rsid w:val="009831B1"/>
    <w:rsid w:val="009A7F64"/>
    <w:rsid w:val="009C424C"/>
    <w:rsid w:val="009F2353"/>
    <w:rsid w:val="00A002F4"/>
    <w:rsid w:val="00A0584E"/>
    <w:rsid w:val="00A45937"/>
    <w:rsid w:val="00A54562"/>
    <w:rsid w:val="00A65F37"/>
    <w:rsid w:val="00A65F6C"/>
    <w:rsid w:val="00A74536"/>
    <w:rsid w:val="00A776F6"/>
    <w:rsid w:val="00A876AA"/>
    <w:rsid w:val="00AA7C7F"/>
    <w:rsid w:val="00AB4C5B"/>
    <w:rsid w:val="00AE6BEE"/>
    <w:rsid w:val="00AF63A1"/>
    <w:rsid w:val="00B11DDC"/>
    <w:rsid w:val="00B3773B"/>
    <w:rsid w:val="00B56DC1"/>
    <w:rsid w:val="00B56F22"/>
    <w:rsid w:val="00B72DB9"/>
    <w:rsid w:val="00B73BA5"/>
    <w:rsid w:val="00B840B1"/>
    <w:rsid w:val="00BB562C"/>
    <w:rsid w:val="00BB5804"/>
    <w:rsid w:val="00BD59A8"/>
    <w:rsid w:val="00BE6676"/>
    <w:rsid w:val="00C04436"/>
    <w:rsid w:val="00C2653B"/>
    <w:rsid w:val="00C86CA4"/>
    <w:rsid w:val="00CE3B75"/>
    <w:rsid w:val="00CF12B8"/>
    <w:rsid w:val="00D3145B"/>
    <w:rsid w:val="00D332FA"/>
    <w:rsid w:val="00D42E4C"/>
    <w:rsid w:val="00D51499"/>
    <w:rsid w:val="00D560CE"/>
    <w:rsid w:val="00D818FE"/>
    <w:rsid w:val="00D92944"/>
    <w:rsid w:val="00DA4D02"/>
    <w:rsid w:val="00DA677B"/>
    <w:rsid w:val="00DB6B1D"/>
    <w:rsid w:val="00DE2D50"/>
    <w:rsid w:val="00DF756C"/>
    <w:rsid w:val="00E0581A"/>
    <w:rsid w:val="00E1726F"/>
    <w:rsid w:val="00E21115"/>
    <w:rsid w:val="00E32174"/>
    <w:rsid w:val="00E42214"/>
    <w:rsid w:val="00E46A69"/>
    <w:rsid w:val="00E551DF"/>
    <w:rsid w:val="00E710ED"/>
    <w:rsid w:val="00E75E4B"/>
    <w:rsid w:val="00E906B9"/>
    <w:rsid w:val="00E91632"/>
    <w:rsid w:val="00E92555"/>
    <w:rsid w:val="00EA082A"/>
    <w:rsid w:val="00EB0867"/>
    <w:rsid w:val="00EC5466"/>
    <w:rsid w:val="00EF3A5F"/>
    <w:rsid w:val="00F12D1E"/>
    <w:rsid w:val="00F134C5"/>
    <w:rsid w:val="00F23421"/>
    <w:rsid w:val="00F4538C"/>
    <w:rsid w:val="00F61C4D"/>
    <w:rsid w:val="00F634AF"/>
    <w:rsid w:val="00F63A30"/>
    <w:rsid w:val="00F65296"/>
    <w:rsid w:val="00F7770B"/>
    <w:rsid w:val="00FA482B"/>
    <w:rsid w:val="00FA5369"/>
    <w:rsid w:val="00FC1459"/>
    <w:rsid w:val="00FD6FAD"/>
    <w:rsid w:val="00FE1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C1FC4F"/>
  <w15:docId w15:val="{7939FDC5-A35B-4F90-942F-E650E3753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E609C"/>
    <w:pPr>
      <w:spacing w:after="160" w:line="259" w:lineRule="auto"/>
    </w:pPr>
    <w:rPr>
      <w:rFonts w:ascii="Calibri" w:hAnsi="Calibri" w:cs="Arial Unicode MS"/>
      <w:color w:val="000000"/>
      <w:sz w:val="22"/>
      <w:szCs w:val="22"/>
      <w:u w:color="000000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Tre">
    <w:name w:val="Treść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95344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953440"/>
    <w:rPr>
      <w:rFonts w:ascii="Consolas" w:hAnsi="Consolas" w:cs="Arial Unicode MS"/>
      <w:color w:val="000000"/>
      <w:sz w:val="21"/>
      <w:szCs w:val="21"/>
      <w:u w:color="000000"/>
    </w:rPr>
  </w:style>
  <w:style w:type="paragraph" w:styleId="Poprawka">
    <w:name w:val="Revision"/>
    <w:hidden/>
    <w:uiPriority w:val="99"/>
    <w:semiHidden/>
    <w:rsid w:val="00B3773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hAnsi="Calibri" w:cs="Arial Unicode MS"/>
      <w:color w:val="000000"/>
      <w:sz w:val="22"/>
      <w:szCs w:val="22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9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5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6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41954-AB5A-4CBD-99CD-7C1EAAFC14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1</Pages>
  <Words>2454</Words>
  <Characters>14724</Characters>
  <Application>Microsoft Office Word</Application>
  <DocSecurity>0</DocSecurity>
  <Lines>122</Lines>
  <Paragraphs>3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mila Piekarska</dc:creator>
  <cp:lastModifiedBy>karolina.kurnatowska@o365.cm.umk.pl</cp:lastModifiedBy>
  <cp:revision>6</cp:revision>
  <cp:lastPrinted>2026-01-16T11:37:00Z</cp:lastPrinted>
  <dcterms:created xsi:type="dcterms:W3CDTF">2026-02-02T11:36:00Z</dcterms:created>
  <dcterms:modified xsi:type="dcterms:W3CDTF">2026-02-05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cdbcb8-611f-41ee-bb47-745f15d8a3a9</vt:lpwstr>
  </property>
</Properties>
</file>